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4713FD" w:rsidRDefault="00252196" w:rsidP="00252196">
      <w:pPr>
        <w:spacing w:before="240"/>
        <w:ind w:firstLine="0"/>
        <w:jc w:val="center"/>
        <w:rPr>
          <w:lang w:val="vi-VN"/>
        </w:rPr>
      </w:pPr>
      <w:r w:rsidRPr="004713FD">
        <w:rPr>
          <w:lang w:val="vi-VN"/>
        </w:rPr>
        <w:t>TRƯỜNG ĐẠI HỌC KINH TẾ</w:t>
      </w:r>
    </w:p>
    <w:p w14:paraId="3DA919C4" w14:textId="77777777" w:rsidR="00252196" w:rsidRPr="004713FD" w:rsidRDefault="00252196" w:rsidP="00252196">
      <w:pPr>
        <w:spacing w:before="60" w:after="0" w:line="240" w:lineRule="auto"/>
        <w:ind w:firstLine="0"/>
        <w:jc w:val="center"/>
        <w:rPr>
          <w:b/>
          <w:lang w:val="vi-VN"/>
        </w:rPr>
      </w:pPr>
      <w:r w:rsidRPr="004713FD">
        <w:rPr>
          <w:b/>
          <w:lang w:val="vi-VN"/>
        </w:rPr>
        <w:t>KHOA THỐNG KÊ – TIN HỌC</w:t>
      </w:r>
    </w:p>
    <w:p w14:paraId="1B4E4E32" w14:textId="77777777" w:rsidR="00252196" w:rsidRPr="004713FD" w:rsidRDefault="00252196" w:rsidP="00252196">
      <w:pPr>
        <w:spacing w:before="0" w:line="120" w:lineRule="auto"/>
        <w:ind w:firstLine="0"/>
        <w:jc w:val="center"/>
        <w:rPr>
          <w:lang w:val="vi-VN"/>
        </w:rPr>
      </w:pPr>
      <w:r w:rsidRPr="004713FD">
        <w:rPr>
          <w:lang w:val="vi-VN"/>
        </w:rPr>
        <w:t>–––––––––––––––––––––––––––––––</w:t>
      </w:r>
    </w:p>
    <w:p w14:paraId="261A8D69" w14:textId="77777777" w:rsidR="00252196" w:rsidRPr="004713FD" w:rsidRDefault="00252196" w:rsidP="00252196">
      <w:pPr>
        <w:spacing w:before="0" w:line="240" w:lineRule="auto"/>
        <w:ind w:firstLine="0"/>
        <w:jc w:val="center"/>
        <w:rPr>
          <w:lang w:val="vi-VN"/>
        </w:rPr>
      </w:pPr>
    </w:p>
    <w:p w14:paraId="63AFC64A" w14:textId="77777777" w:rsidR="00252196" w:rsidRPr="004713FD" w:rsidRDefault="00252196" w:rsidP="00252196">
      <w:pPr>
        <w:spacing w:before="0" w:line="240" w:lineRule="auto"/>
        <w:ind w:firstLine="0"/>
        <w:jc w:val="center"/>
        <w:rPr>
          <w:lang w:val="vi-VN"/>
        </w:rPr>
      </w:pPr>
    </w:p>
    <w:p w14:paraId="6956FA38" w14:textId="77777777" w:rsidR="00252196" w:rsidRPr="004713FD" w:rsidRDefault="00252196" w:rsidP="00252196">
      <w:pPr>
        <w:spacing w:before="0" w:line="240" w:lineRule="auto"/>
        <w:ind w:firstLine="0"/>
        <w:jc w:val="center"/>
        <w:rPr>
          <w:lang w:val="vi-VN"/>
        </w:rPr>
      </w:pPr>
    </w:p>
    <w:p w14:paraId="48CA216B" w14:textId="77777777" w:rsidR="00252196" w:rsidRPr="004713FD" w:rsidRDefault="00252196" w:rsidP="00252196">
      <w:pPr>
        <w:spacing w:before="0" w:line="240" w:lineRule="auto"/>
        <w:ind w:firstLine="0"/>
        <w:jc w:val="center"/>
        <w:rPr>
          <w:lang w:val="vi-VN"/>
        </w:rPr>
      </w:pPr>
    </w:p>
    <w:p w14:paraId="0D70CF01" w14:textId="77777777" w:rsidR="00252196" w:rsidRPr="004713FD" w:rsidRDefault="00252196" w:rsidP="00252196">
      <w:pPr>
        <w:spacing w:before="0" w:line="240" w:lineRule="auto"/>
        <w:ind w:firstLine="0"/>
        <w:jc w:val="center"/>
        <w:rPr>
          <w:lang w:val="vi-VN"/>
        </w:rPr>
      </w:pPr>
    </w:p>
    <w:p w14:paraId="3BC217A1" w14:textId="78A29DAE" w:rsidR="00252196" w:rsidRPr="004713FD" w:rsidRDefault="00252196" w:rsidP="00521BC7">
      <w:pPr>
        <w:spacing w:before="60" w:after="0" w:line="240" w:lineRule="auto"/>
        <w:ind w:firstLine="0"/>
        <w:jc w:val="center"/>
        <w:rPr>
          <w:b/>
          <w:lang w:val="vi-VN"/>
        </w:rPr>
      </w:pPr>
      <w:r w:rsidRPr="004713FD">
        <w:rPr>
          <w:b/>
          <w:lang w:val="vi-VN"/>
        </w:rPr>
        <w:t>BÁO CÁO THỰC TẬP NHẬN THỨC</w:t>
      </w:r>
    </w:p>
    <w:p w14:paraId="20115328" w14:textId="77777777" w:rsidR="00252196" w:rsidRPr="004713FD" w:rsidRDefault="00252196" w:rsidP="00252196">
      <w:pPr>
        <w:spacing w:before="0" w:line="240" w:lineRule="auto"/>
        <w:ind w:firstLine="0"/>
        <w:jc w:val="center"/>
        <w:rPr>
          <w:lang w:val="vi-VN"/>
        </w:rPr>
      </w:pPr>
    </w:p>
    <w:p w14:paraId="53AFECF0" w14:textId="77777777" w:rsidR="00252196" w:rsidRPr="004713FD" w:rsidRDefault="00252196" w:rsidP="00252196">
      <w:pPr>
        <w:spacing w:before="0" w:line="240" w:lineRule="auto"/>
        <w:ind w:firstLine="0"/>
        <w:jc w:val="center"/>
        <w:rPr>
          <w:lang w:val="vi-VN"/>
        </w:rPr>
      </w:pPr>
    </w:p>
    <w:p w14:paraId="1F219100" w14:textId="77777777" w:rsidR="00252196" w:rsidRPr="004713FD" w:rsidRDefault="00252196" w:rsidP="00252196">
      <w:pPr>
        <w:spacing w:before="0" w:line="240" w:lineRule="auto"/>
        <w:ind w:firstLine="0"/>
        <w:jc w:val="center"/>
        <w:rPr>
          <w:lang w:val="vi-VN"/>
        </w:rPr>
      </w:pPr>
    </w:p>
    <w:p w14:paraId="65C4705C" w14:textId="77777777" w:rsidR="00252196" w:rsidRPr="004713FD" w:rsidRDefault="00252196" w:rsidP="00252196">
      <w:pPr>
        <w:spacing w:before="0" w:line="240" w:lineRule="auto"/>
        <w:ind w:firstLine="0"/>
        <w:jc w:val="center"/>
        <w:rPr>
          <w:b/>
          <w:lang w:val="vi-VN"/>
        </w:rPr>
      </w:pPr>
      <w:r w:rsidRPr="004713FD">
        <w:rPr>
          <w:b/>
          <w:lang w:val="vi-VN"/>
        </w:rPr>
        <w:t>TÊN ĐỀ TÀI</w:t>
      </w:r>
    </w:p>
    <w:p w14:paraId="3C175E93" w14:textId="77777777" w:rsidR="00252196" w:rsidRPr="004713FD" w:rsidRDefault="00252196" w:rsidP="00252196">
      <w:pPr>
        <w:spacing w:before="0" w:line="240" w:lineRule="auto"/>
        <w:ind w:firstLine="0"/>
        <w:jc w:val="center"/>
        <w:rPr>
          <w:b/>
          <w:lang w:val="vi-VN"/>
        </w:rPr>
      </w:pPr>
    </w:p>
    <w:p w14:paraId="67940F7B" w14:textId="1608FAE4" w:rsidR="00252196" w:rsidRPr="004713FD" w:rsidRDefault="00F1061D" w:rsidP="00252196">
      <w:pPr>
        <w:spacing w:after="120"/>
        <w:ind w:firstLine="0"/>
        <w:jc w:val="center"/>
        <w:rPr>
          <w:b/>
          <w:bCs/>
          <w:iCs/>
          <w:lang w:val="vi-VN"/>
        </w:rPr>
      </w:pPr>
      <w:r w:rsidRPr="004713FD">
        <w:rPr>
          <w:b/>
          <w:bCs/>
          <w:lang w:val="vi-VN"/>
        </w:rPr>
        <w:t>Ứng dụng quản lý các đơn đặt may</w:t>
      </w:r>
    </w:p>
    <w:p w14:paraId="3622D8F8" w14:textId="77777777" w:rsidR="00252196" w:rsidRPr="004713FD" w:rsidRDefault="00252196" w:rsidP="00252196">
      <w:pPr>
        <w:spacing w:before="0" w:line="240" w:lineRule="auto"/>
        <w:ind w:firstLine="0"/>
        <w:jc w:val="center"/>
        <w:rPr>
          <w:lang w:val="vi-VN"/>
        </w:rPr>
      </w:pPr>
    </w:p>
    <w:p w14:paraId="71EA8286" w14:textId="77777777" w:rsidR="00252196" w:rsidRPr="004713FD" w:rsidRDefault="00252196" w:rsidP="00252196">
      <w:pPr>
        <w:spacing w:before="0" w:line="240" w:lineRule="auto"/>
        <w:ind w:firstLine="0"/>
        <w:jc w:val="center"/>
        <w:rPr>
          <w:lang w:val="vi-VN"/>
        </w:rPr>
      </w:pPr>
    </w:p>
    <w:p w14:paraId="4C9E461D" w14:textId="77777777" w:rsidR="00252196" w:rsidRPr="004713FD" w:rsidRDefault="00252196" w:rsidP="00252196">
      <w:pPr>
        <w:spacing w:before="0" w:line="240" w:lineRule="auto"/>
        <w:ind w:firstLine="0"/>
        <w:jc w:val="center"/>
        <w:rPr>
          <w:lang w:val="vi-VN"/>
        </w:rPr>
      </w:pPr>
    </w:p>
    <w:p w14:paraId="6EF4B50D" w14:textId="77777777" w:rsidR="00252196" w:rsidRPr="004713FD" w:rsidRDefault="00252196" w:rsidP="00252196">
      <w:pPr>
        <w:spacing w:before="0" w:line="240" w:lineRule="auto"/>
        <w:ind w:firstLine="0"/>
        <w:jc w:val="center"/>
        <w:rPr>
          <w:lang w:val="vi-VN"/>
        </w:rPr>
      </w:pPr>
    </w:p>
    <w:p w14:paraId="3CD2B0DA" w14:textId="77777777" w:rsidR="00252196" w:rsidRPr="004713FD" w:rsidRDefault="00252196" w:rsidP="00252196">
      <w:pPr>
        <w:ind w:firstLine="709"/>
        <w:jc w:val="left"/>
        <w:rPr>
          <w:b/>
          <w:lang w:val="vi-VN"/>
        </w:rPr>
      </w:pPr>
      <w:r w:rsidRPr="004713FD">
        <w:rPr>
          <w:b/>
          <w:lang w:val="vi-VN"/>
        </w:rPr>
        <w:t xml:space="preserve">Nhóm: </w:t>
      </w:r>
    </w:p>
    <w:p w14:paraId="79D78238" w14:textId="77777777" w:rsidR="00252196" w:rsidRPr="004713FD" w:rsidRDefault="00252196" w:rsidP="00252196">
      <w:pPr>
        <w:ind w:firstLine="709"/>
        <w:jc w:val="left"/>
        <w:rPr>
          <w:b/>
          <w:lang w:val="vi-VN"/>
        </w:rPr>
      </w:pPr>
      <w:r w:rsidRPr="004713FD">
        <w:rPr>
          <w:b/>
          <w:lang w:val="vi-VN"/>
        </w:rPr>
        <w:t>Sinh viên thực hiện:</w:t>
      </w:r>
    </w:p>
    <w:p w14:paraId="5BAB952E" w14:textId="31FBDB46" w:rsidR="00252196" w:rsidRPr="004713FD" w:rsidRDefault="00252196" w:rsidP="00252196">
      <w:pPr>
        <w:pStyle w:val="ListParagraph"/>
        <w:numPr>
          <w:ilvl w:val="0"/>
          <w:numId w:val="25"/>
        </w:numPr>
        <w:tabs>
          <w:tab w:val="left" w:pos="1418"/>
          <w:tab w:val="left" w:pos="6237"/>
        </w:tabs>
        <w:spacing w:before="0" w:after="0"/>
        <w:ind w:left="1418"/>
        <w:jc w:val="left"/>
        <w:rPr>
          <w:szCs w:val="26"/>
          <w:lang w:val="vi-VN"/>
        </w:rPr>
      </w:pPr>
      <w:r w:rsidRPr="004713FD">
        <w:rPr>
          <w:bCs/>
          <w:color w:val="000000"/>
          <w:szCs w:val="26"/>
          <w:lang w:val="vi-VN"/>
        </w:rPr>
        <w:t xml:space="preserve">Trưởng nhóm: </w:t>
      </w:r>
      <w:r w:rsidR="00CF4F25" w:rsidRPr="004713FD">
        <w:rPr>
          <w:szCs w:val="26"/>
          <w:lang w:val="vi-VN"/>
        </w:rPr>
        <w:t>Trần Văn Vũ</w:t>
      </w:r>
      <w:r w:rsidRPr="004713FD">
        <w:rPr>
          <w:szCs w:val="26"/>
          <w:lang w:val="vi-VN"/>
        </w:rPr>
        <w:tab/>
        <w:t>Lớp :</w:t>
      </w:r>
      <w:r w:rsidR="00CF4F25" w:rsidRPr="004713FD">
        <w:rPr>
          <w:szCs w:val="26"/>
          <w:lang w:val="vi-VN"/>
        </w:rPr>
        <w:t xml:space="preserve"> 45K14</w:t>
      </w:r>
      <w:r w:rsidRPr="004713FD">
        <w:rPr>
          <w:szCs w:val="26"/>
          <w:lang w:val="vi-VN"/>
        </w:rPr>
        <w:t xml:space="preserve"> </w:t>
      </w:r>
    </w:p>
    <w:p w14:paraId="6086E2D8" w14:textId="4608015C" w:rsidR="00252196" w:rsidRPr="004713FD" w:rsidRDefault="00CF4F25" w:rsidP="00252196">
      <w:pPr>
        <w:pStyle w:val="ListParagraph"/>
        <w:numPr>
          <w:ilvl w:val="0"/>
          <w:numId w:val="25"/>
        </w:numPr>
        <w:tabs>
          <w:tab w:val="left" w:pos="1418"/>
          <w:tab w:val="left" w:pos="6237"/>
        </w:tabs>
        <w:spacing w:before="0" w:after="0"/>
        <w:ind w:left="1418"/>
        <w:jc w:val="left"/>
        <w:rPr>
          <w:szCs w:val="26"/>
          <w:lang w:val="vi-VN"/>
        </w:rPr>
      </w:pPr>
      <w:r w:rsidRPr="004713FD">
        <w:rPr>
          <w:szCs w:val="26"/>
          <w:lang w:val="vi-VN"/>
        </w:rPr>
        <w:t>Thành viên: Đỗ Như Quỳnh</w:t>
      </w:r>
      <w:r w:rsidR="00252196" w:rsidRPr="004713FD">
        <w:rPr>
          <w:szCs w:val="26"/>
          <w:lang w:val="vi-VN"/>
        </w:rPr>
        <w:tab/>
        <w:t>Lớp :</w:t>
      </w:r>
      <w:r w:rsidRPr="004713FD">
        <w:rPr>
          <w:szCs w:val="26"/>
          <w:lang w:val="vi-VN"/>
        </w:rPr>
        <w:t xml:space="preserve"> 45K14</w:t>
      </w:r>
      <w:r w:rsidR="00252196" w:rsidRPr="004713FD">
        <w:rPr>
          <w:szCs w:val="26"/>
          <w:lang w:val="vi-VN"/>
        </w:rPr>
        <w:t xml:space="preserve"> </w:t>
      </w:r>
    </w:p>
    <w:p w14:paraId="31B97035" w14:textId="4FC6ECE3" w:rsidR="00252196" w:rsidRPr="004713FD" w:rsidRDefault="00CF4F25" w:rsidP="00252196">
      <w:pPr>
        <w:pStyle w:val="ListParagraph"/>
        <w:numPr>
          <w:ilvl w:val="0"/>
          <w:numId w:val="25"/>
        </w:numPr>
        <w:tabs>
          <w:tab w:val="left" w:pos="1418"/>
          <w:tab w:val="left" w:pos="6237"/>
        </w:tabs>
        <w:spacing w:before="0" w:after="0"/>
        <w:ind w:left="1418"/>
        <w:jc w:val="left"/>
        <w:rPr>
          <w:szCs w:val="26"/>
          <w:lang w:val="vi-VN"/>
        </w:rPr>
      </w:pPr>
      <w:r w:rsidRPr="004713FD">
        <w:rPr>
          <w:szCs w:val="26"/>
          <w:lang w:val="vi-VN"/>
        </w:rPr>
        <w:t>Thành viên: Ngô Thị Tú Trinh</w:t>
      </w:r>
      <w:r w:rsidR="00252196" w:rsidRPr="004713FD">
        <w:rPr>
          <w:szCs w:val="26"/>
          <w:lang w:val="vi-VN"/>
        </w:rPr>
        <w:tab/>
        <w:t xml:space="preserve">Lớp : </w:t>
      </w:r>
      <w:r w:rsidRPr="004713FD">
        <w:rPr>
          <w:szCs w:val="26"/>
          <w:lang w:val="vi-VN"/>
        </w:rPr>
        <w:t>45K14</w:t>
      </w:r>
    </w:p>
    <w:p w14:paraId="32125EC5" w14:textId="0D53BFAE" w:rsidR="00252196" w:rsidRPr="004713FD" w:rsidRDefault="00252196" w:rsidP="00252196">
      <w:pPr>
        <w:ind w:firstLine="709"/>
        <w:jc w:val="left"/>
        <w:rPr>
          <w:b/>
          <w:lang w:val="vi-VN"/>
        </w:rPr>
      </w:pPr>
      <w:r w:rsidRPr="004713FD">
        <w:rPr>
          <w:b/>
          <w:lang w:val="vi-VN"/>
        </w:rPr>
        <w:t xml:space="preserve">Giảng viên hướng dẫn: </w:t>
      </w:r>
      <w:r w:rsidR="0023197B" w:rsidRPr="004713FD">
        <w:rPr>
          <w:lang w:val="vi-VN"/>
        </w:rPr>
        <w:t>Cao Thị Nhâm</w:t>
      </w:r>
    </w:p>
    <w:p w14:paraId="05CA8A48" w14:textId="77777777" w:rsidR="00252196" w:rsidRPr="004713FD" w:rsidRDefault="00252196" w:rsidP="00252196">
      <w:pPr>
        <w:spacing w:before="0" w:line="240" w:lineRule="auto"/>
        <w:ind w:firstLine="0"/>
        <w:jc w:val="center"/>
        <w:rPr>
          <w:lang w:val="vi-VN"/>
        </w:rPr>
      </w:pPr>
    </w:p>
    <w:p w14:paraId="4627900C" w14:textId="77777777" w:rsidR="00252196" w:rsidRPr="004713FD" w:rsidRDefault="00252196" w:rsidP="00252196">
      <w:pPr>
        <w:spacing w:before="0" w:line="240" w:lineRule="auto"/>
        <w:ind w:firstLine="0"/>
        <w:jc w:val="center"/>
        <w:rPr>
          <w:lang w:val="vi-VN"/>
        </w:rPr>
      </w:pPr>
    </w:p>
    <w:p w14:paraId="76CDF66C" w14:textId="77777777" w:rsidR="00252196" w:rsidRPr="004713FD" w:rsidRDefault="00252196" w:rsidP="00252196">
      <w:pPr>
        <w:spacing w:before="0" w:line="240" w:lineRule="auto"/>
        <w:ind w:firstLine="0"/>
        <w:jc w:val="center"/>
        <w:rPr>
          <w:lang w:val="vi-VN"/>
        </w:rPr>
      </w:pPr>
    </w:p>
    <w:p w14:paraId="567373CF" w14:textId="77777777" w:rsidR="00252196" w:rsidRPr="004713FD" w:rsidRDefault="00252196" w:rsidP="00252196">
      <w:pPr>
        <w:spacing w:before="0" w:line="240" w:lineRule="auto"/>
        <w:ind w:firstLine="0"/>
        <w:jc w:val="center"/>
        <w:rPr>
          <w:lang w:val="vi-VN"/>
        </w:rPr>
      </w:pPr>
    </w:p>
    <w:p w14:paraId="262EBFAA" w14:textId="77777777" w:rsidR="00252196" w:rsidRPr="004713FD" w:rsidRDefault="00252196" w:rsidP="00252196">
      <w:pPr>
        <w:spacing w:before="0" w:line="240" w:lineRule="auto"/>
        <w:ind w:firstLine="0"/>
        <w:jc w:val="center"/>
        <w:rPr>
          <w:lang w:val="vi-VN"/>
        </w:rPr>
      </w:pPr>
    </w:p>
    <w:p w14:paraId="6A7BB313" w14:textId="77777777" w:rsidR="00252196" w:rsidRPr="004713FD" w:rsidRDefault="00252196" w:rsidP="00252196">
      <w:pPr>
        <w:spacing w:before="0" w:line="240" w:lineRule="auto"/>
        <w:ind w:firstLine="0"/>
        <w:jc w:val="center"/>
        <w:rPr>
          <w:lang w:val="vi-VN"/>
        </w:rPr>
      </w:pPr>
    </w:p>
    <w:p w14:paraId="2691C356" w14:textId="77777777" w:rsidR="00252196" w:rsidRPr="004713FD" w:rsidRDefault="00252196" w:rsidP="00252196">
      <w:pPr>
        <w:spacing w:before="0" w:line="240" w:lineRule="auto"/>
        <w:ind w:firstLine="0"/>
        <w:jc w:val="center"/>
        <w:rPr>
          <w:lang w:val="vi-VN"/>
        </w:rPr>
      </w:pPr>
    </w:p>
    <w:p w14:paraId="44769ED2" w14:textId="77777777" w:rsidR="00252196" w:rsidRPr="004713FD" w:rsidRDefault="00252196" w:rsidP="00252196">
      <w:pPr>
        <w:spacing w:before="240"/>
        <w:ind w:firstLine="0"/>
        <w:jc w:val="center"/>
        <w:rPr>
          <w:b/>
          <w:lang w:val="vi-VN"/>
        </w:rPr>
        <w:sectPr w:rsidR="00252196" w:rsidRPr="004713FD" w:rsidSect="00F62041">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4713FD">
        <w:rPr>
          <w:b/>
          <w:lang w:val="vi-VN"/>
        </w:rPr>
        <w:t>Đà Nẵng, 6/2021</w:t>
      </w:r>
    </w:p>
    <w:p w14:paraId="57DCEB6E" w14:textId="4E5EE396" w:rsidR="00E552DB" w:rsidRPr="004713FD" w:rsidRDefault="00E552DB" w:rsidP="00E552DB">
      <w:pPr>
        <w:spacing w:before="0" w:line="240" w:lineRule="auto"/>
        <w:ind w:firstLine="0"/>
        <w:jc w:val="center"/>
        <w:rPr>
          <w:b/>
          <w:lang w:val="vi-VN"/>
        </w:rPr>
      </w:pPr>
      <w:r w:rsidRPr="004713FD">
        <w:rPr>
          <w:b/>
          <w:lang w:val="vi-VN"/>
        </w:rPr>
        <w:lastRenderedPageBreak/>
        <w:t>DANH SÁCH THÀNH VIÊN THAM GIA</w:t>
      </w:r>
    </w:p>
    <w:p w14:paraId="5140C6A2" w14:textId="77777777" w:rsidR="00E552DB" w:rsidRPr="004713FD" w:rsidRDefault="00E552DB" w:rsidP="00E552DB">
      <w:pPr>
        <w:spacing w:before="0" w:line="240" w:lineRule="auto"/>
        <w:ind w:firstLine="0"/>
        <w:jc w:val="center"/>
        <w:rPr>
          <w:lang w:val="vi-VN"/>
        </w:rP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E552DB" w:rsidRPr="004713FD" w14:paraId="5A721685" w14:textId="77777777" w:rsidTr="00F84111">
        <w:trPr>
          <w:trHeight w:val="695"/>
        </w:trPr>
        <w:tc>
          <w:tcPr>
            <w:tcW w:w="740" w:type="dxa"/>
            <w:noWrap/>
            <w:vAlign w:val="center"/>
          </w:tcPr>
          <w:p w14:paraId="3D110F5E" w14:textId="77777777" w:rsidR="00E552DB" w:rsidRPr="004713FD" w:rsidRDefault="00E552DB" w:rsidP="00E552DB">
            <w:pPr>
              <w:ind w:firstLine="34"/>
              <w:jc w:val="center"/>
              <w:rPr>
                <w:b/>
                <w:lang w:val="vi-VN"/>
              </w:rPr>
            </w:pPr>
            <w:r w:rsidRPr="004713FD">
              <w:rPr>
                <w:b/>
                <w:lang w:val="vi-VN"/>
              </w:rPr>
              <w:t>TT</w:t>
            </w:r>
          </w:p>
        </w:tc>
        <w:tc>
          <w:tcPr>
            <w:tcW w:w="3400" w:type="dxa"/>
            <w:vAlign w:val="center"/>
          </w:tcPr>
          <w:p w14:paraId="52874CCF" w14:textId="77777777" w:rsidR="00E552DB" w:rsidRPr="004713FD" w:rsidRDefault="00E552DB" w:rsidP="00E552DB">
            <w:pPr>
              <w:ind w:firstLine="3"/>
              <w:jc w:val="center"/>
              <w:rPr>
                <w:b/>
                <w:lang w:val="vi-VN"/>
              </w:rPr>
            </w:pPr>
            <w:r w:rsidRPr="004713FD">
              <w:rPr>
                <w:b/>
                <w:lang w:val="vi-VN"/>
              </w:rPr>
              <w:t>Họ và tên</w:t>
            </w:r>
          </w:p>
        </w:tc>
        <w:tc>
          <w:tcPr>
            <w:tcW w:w="1843" w:type="dxa"/>
            <w:noWrap/>
            <w:vAlign w:val="center"/>
          </w:tcPr>
          <w:p w14:paraId="2B9A7BDD" w14:textId="782A8F71" w:rsidR="00E552DB" w:rsidRPr="004713FD" w:rsidRDefault="00F84111" w:rsidP="00E552DB">
            <w:pPr>
              <w:ind w:firstLine="13"/>
              <w:jc w:val="center"/>
              <w:rPr>
                <w:b/>
                <w:lang w:val="vi-VN"/>
              </w:rPr>
            </w:pPr>
            <w:r w:rsidRPr="004713FD">
              <w:rPr>
                <w:b/>
                <w:lang w:val="vi-VN"/>
              </w:rPr>
              <w:t>Lớp</w:t>
            </w:r>
          </w:p>
        </w:tc>
        <w:tc>
          <w:tcPr>
            <w:tcW w:w="2522" w:type="dxa"/>
            <w:noWrap/>
            <w:vAlign w:val="center"/>
          </w:tcPr>
          <w:p w14:paraId="608E9EE1" w14:textId="77777777" w:rsidR="00E552DB" w:rsidRPr="004713FD" w:rsidRDefault="00E552DB" w:rsidP="00E552DB">
            <w:pPr>
              <w:ind w:firstLine="36"/>
              <w:jc w:val="center"/>
              <w:rPr>
                <w:b/>
                <w:lang w:val="vi-VN"/>
              </w:rPr>
            </w:pPr>
            <w:r w:rsidRPr="004713FD">
              <w:rPr>
                <w:b/>
                <w:lang w:val="vi-VN"/>
              </w:rPr>
              <w:t>Nhiệm vụ</w:t>
            </w:r>
          </w:p>
        </w:tc>
      </w:tr>
      <w:tr w:rsidR="00E552DB" w:rsidRPr="004713FD" w14:paraId="7240D7C4" w14:textId="77777777" w:rsidTr="00F84111">
        <w:trPr>
          <w:trHeight w:val="527"/>
        </w:trPr>
        <w:tc>
          <w:tcPr>
            <w:tcW w:w="740" w:type="dxa"/>
            <w:tcBorders>
              <w:bottom w:val="single" w:sz="4" w:space="0" w:color="auto"/>
            </w:tcBorders>
            <w:noWrap/>
            <w:vAlign w:val="center"/>
          </w:tcPr>
          <w:p w14:paraId="65D6E506" w14:textId="77777777" w:rsidR="00E552DB" w:rsidRPr="004713FD" w:rsidRDefault="00E552DB" w:rsidP="00E552DB">
            <w:pPr>
              <w:ind w:firstLine="34"/>
              <w:jc w:val="center"/>
              <w:rPr>
                <w:lang w:val="vi-VN"/>
              </w:rPr>
            </w:pPr>
            <w:r w:rsidRPr="004713FD">
              <w:rPr>
                <w:lang w:val="vi-VN"/>
              </w:rPr>
              <w:t>1</w:t>
            </w:r>
          </w:p>
        </w:tc>
        <w:tc>
          <w:tcPr>
            <w:tcW w:w="3400" w:type="dxa"/>
            <w:tcBorders>
              <w:bottom w:val="single" w:sz="4" w:space="0" w:color="auto"/>
            </w:tcBorders>
            <w:vAlign w:val="center"/>
          </w:tcPr>
          <w:p w14:paraId="001D08ED" w14:textId="1D7A9FB3" w:rsidR="00E552DB" w:rsidRPr="004713FD" w:rsidRDefault="00CF4F25" w:rsidP="00E552DB">
            <w:pPr>
              <w:ind w:firstLine="34"/>
              <w:rPr>
                <w:lang w:val="vi-VN"/>
              </w:rPr>
            </w:pPr>
            <w:r w:rsidRPr="004713FD">
              <w:rPr>
                <w:lang w:val="vi-VN"/>
              </w:rPr>
              <w:t>Trần Văn Vũ</w:t>
            </w:r>
          </w:p>
        </w:tc>
        <w:tc>
          <w:tcPr>
            <w:tcW w:w="1843" w:type="dxa"/>
            <w:tcBorders>
              <w:bottom w:val="single" w:sz="4" w:space="0" w:color="auto"/>
            </w:tcBorders>
            <w:noWrap/>
            <w:vAlign w:val="center"/>
          </w:tcPr>
          <w:p w14:paraId="74EC153B" w14:textId="3CF4E88E" w:rsidR="00E552DB" w:rsidRPr="004713FD" w:rsidRDefault="00CF4F25" w:rsidP="00E552DB">
            <w:pPr>
              <w:ind w:firstLine="34"/>
              <w:jc w:val="center"/>
              <w:rPr>
                <w:lang w:val="vi-VN"/>
              </w:rPr>
            </w:pPr>
            <w:r w:rsidRPr="004713FD">
              <w:rPr>
                <w:lang w:val="vi-VN"/>
              </w:rPr>
              <w:t>45K14</w:t>
            </w:r>
          </w:p>
        </w:tc>
        <w:tc>
          <w:tcPr>
            <w:tcW w:w="2522" w:type="dxa"/>
            <w:tcBorders>
              <w:bottom w:val="single" w:sz="4" w:space="0" w:color="auto"/>
            </w:tcBorders>
            <w:noWrap/>
            <w:vAlign w:val="center"/>
          </w:tcPr>
          <w:p w14:paraId="1FF76DED" w14:textId="0223DC1A" w:rsidR="00E552DB" w:rsidRPr="004713FD" w:rsidRDefault="00F84111" w:rsidP="00E552DB">
            <w:pPr>
              <w:ind w:firstLine="34"/>
              <w:jc w:val="center"/>
              <w:rPr>
                <w:lang w:val="vi-VN"/>
              </w:rPr>
            </w:pPr>
            <w:r w:rsidRPr="004713FD">
              <w:rPr>
                <w:lang w:val="vi-VN"/>
              </w:rPr>
              <w:t>Trưởng nhóm</w:t>
            </w:r>
          </w:p>
        </w:tc>
      </w:tr>
      <w:tr w:rsidR="00994480" w:rsidRPr="004713FD" w14:paraId="0064B886" w14:textId="77777777" w:rsidTr="00F84111">
        <w:trPr>
          <w:trHeight w:val="527"/>
        </w:trPr>
        <w:tc>
          <w:tcPr>
            <w:tcW w:w="740" w:type="dxa"/>
            <w:noWrap/>
            <w:vAlign w:val="center"/>
          </w:tcPr>
          <w:p w14:paraId="3CA25CA9" w14:textId="77777777" w:rsidR="00994480" w:rsidRPr="004713FD" w:rsidRDefault="00994480" w:rsidP="00994480">
            <w:pPr>
              <w:ind w:firstLine="34"/>
              <w:jc w:val="center"/>
              <w:rPr>
                <w:lang w:val="vi-VN"/>
              </w:rPr>
            </w:pPr>
            <w:r w:rsidRPr="004713FD">
              <w:rPr>
                <w:lang w:val="vi-VN"/>
              </w:rPr>
              <w:t>2</w:t>
            </w:r>
          </w:p>
        </w:tc>
        <w:tc>
          <w:tcPr>
            <w:tcW w:w="3400" w:type="dxa"/>
            <w:vAlign w:val="center"/>
          </w:tcPr>
          <w:p w14:paraId="3BC98CF2" w14:textId="044D6AB3" w:rsidR="00994480" w:rsidRPr="004713FD" w:rsidRDefault="00CF4F25" w:rsidP="004A4BB0">
            <w:pPr>
              <w:ind w:firstLine="34"/>
              <w:rPr>
                <w:lang w:val="vi-VN"/>
              </w:rPr>
            </w:pPr>
            <w:r w:rsidRPr="004713FD">
              <w:rPr>
                <w:lang w:val="vi-VN"/>
              </w:rPr>
              <w:t>Đỗ Như Quỳnh</w:t>
            </w:r>
          </w:p>
        </w:tc>
        <w:tc>
          <w:tcPr>
            <w:tcW w:w="1843" w:type="dxa"/>
            <w:noWrap/>
            <w:vAlign w:val="center"/>
          </w:tcPr>
          <w:p w14:paraId="3E30F9AE" w14:textId="237E3CF3" w:rsidR="00994480" w:rsidRPr="004713FD" w:rsidRDefault="00CF4F25" w:rsidP="004A4BB0">
            <w:pPr>
              <w:ind w:firstLine="34"/>
              <w:jc w:val="center"/>
              <w:rPr>
                <w:lang w:val="vi-VN"/>
              </w:rPr>
            </w:pPr>
            <w:r w:rsidRPr="004713FD">
              <w:rPr>
                <w:lang w:val="vi-VN"/>
              </w:rPr>
              <w:t>45K14</w:t>
            </w:r>
          </w:p>
        </w:tc>
        <w:tc>
          <w:tcPr>
            <w:tcW w:w="2522" w:type="dxa"/>
            <w:noWrap/>
            <w:vAlign w:val="center"/>
          </w:tcPr>
          <w:p w14:paraId="77E752E9" w14:textId="77777777" w:rsidR="00994480" w:rsidRPr="004713FD" w:rsidRDefault="004A4BB0" w:rsidP="00994480">
            <w:pPr>
              <w:ind w:firstLine="34"/>
              <w:jc w:val="center"/>
              <w:rPr>
                <w:lang w:val="vi-VN"/>
              </w:rPr>
            </w:pPr>
            <w:r w:rsidRPr="004713FD">
              <w:rPr>
                <w:lang w:val="vi-VN"/>
              </w:rPr>
              <w:t>Thành viên</w:t>
            </w:r>
          </w:p>
        </w:tc>
      </w:tr>
      <w:tr w:rsidR="004A4BB0" w:rsidRPr="004713FD" w14:paraId="4446F752" w14:textId="77777777" w:rsidTr="00F84111">
        <w:trPr>
          <w:trHeight w:val="527"/>
        </w:trPr>
        <w:tc>
          <w:tcPr>
            <w:tcW w:w="740" w:type="dxa"/>
            <w:tcBorders>
              <w:bottom w:val="single" w:sz="4" w:space="0" w:color="auto"/>
            </w:tcBorders>
            <w:noWrap/>
            <w:vAlign w:val="center"/>
          </w:tcPr>
          <w:p w14:paraId="3307942B" w14:textId="77777777" w:rsidR="004A4BB0" w:rsidRPr="004713FD" w:rsidRDefault="004A4BB0" w:rsidP="004A4BB0">
            <w:pPr>
              <w:ind w:firstLine="34"/>
              <w:jc w:val="center"/>
              <w:rPr>
                <w:lang w:val="vi-VN"/>
              </w:rPr>
            </w:pPr>
            <w:r w:rsidRPr="004713FD">
              <w:rPr>
                <w:lang w:val="vi-VN"/>
              </w:rPr>
              <w:t>3</w:t>
            </w:r>
          </w:p>
        </w:tc>
        <w:tc>
          <w:tcPr>
            <w:tcW w:w="3400" w:type="dxa"/>
            <w:tcBorders>
              <w:bottom w:val="single" w:sz="4" w:space="0" w:color="auto"/>
            </w:tcBorders>
            <w:vAlign w:val="center"/>
          </w:tcPr>
          <w:p w14:paraId="44CC04E6" w14:textId="2903123F" w:rsidR="004A4BB0" w:rsidRPr="004713FD" w:rsidRDefault="00CF4F25" w:rsidP="004A4BB0">
            <w:pPr>
              <w:ind w:firstLine="34"/>
              <w:rPr>
                <w:lang w:val="vi-VN"/>
              </w:rPr>
            </w:pPr>
            <w:r w:rsidRPr="004713FD">
              <w:rPr>
                <w:lang w:val="vi-VN"/>
              </w:rPr>
              <w:t>Ngô Thị Tú Trinh</w:t>
            </w:r>
          </w:p>
        </w:tc>
        <w:tc>
          <w:tcPr>
            <w:tcW w:w="1843" w:type="dxa"/>
            <w:tcBorders>
              <w:bottom w:val="single" w:sz="4" w:space="0" w:color="auto"/>
            </w:tcBorders>
            <w:noWrap/>
            <w:vAlign w:val="center"/>
          </w:tcPr>
          <w:p w14:paraId="61E4B429" w14:textId="75DFBDB8" w:rsidR="004A4BB0" w:rsidRPr="004713FD" w:rsidRDefault="00CF4F25" w:rsidP="004A4BB0">
            <w:pPr>
              <w:ind w:firstLine="34"/>
              <w:jc w:val="center"/>
              <w:rPr>
                <w:lang w:val="vi-VN"/>
              </w:rPr>
            </w:pPr>
            <w:r w:rsidRPr="004713FD">
              <w:rPr>
                <w:lang w:val="vi-VN"/>
              </w:rPr>
              <w:t>45K14</w:t>
            </w:r>
          </w:p>
        </w:tc>
        <w:tc>
          <w:tcPr>
            <w:tcW w:w="2522" w:type="dxa"/>
            <w:tcBorders>
              <w:bottom w:val="single" w:sz="4" w:space="0" w:color="auto"/>
            </w:tcBorders>
            <w:noWrap/>
            <w:vAlign w:val="center"/>
          </w:tcPr>
          <w:p w14:paraId="1DE0631C" w14:textId="5F81A789" w:rsidR="004A4BB0" w:rsidRPr="004713FD" w:rsidRDefault="00F84111" w:rsidP="004A4BB0">
            <w:pPr>
              <w:ind w:firstLine="34"/>
              <w:jc w:val="center"/>
              <w:rPr>
                <w:lang w:val="vi-VN"/>
              </w:rPr>
            </w:pPr>
            <w:r w:rsidRPr="004713FD">
              <w:rPr>
                <w:lang w:val="vi-VN"/>
              </w:rPr>
              <w:t>Thành viên</w:t>
            </w:r>
          </w:p>
        </w:tc>
      </w:tr>
    </w:tbl>
    <w:p w14:paraId="718AEFEF" w14:textId="77777777" w:rsidR="00E552DB" w:rsidRPr="004713FD" w:rsidRDefault="00E552DB" w:rsidP="00E66994">
      <w:pPr>
        <w:spacing w:before="0" w:line="240" w:lineRule="auto"/>
        <w:ind w:firstLine="0"/>
        <w:rPr>
          <w:lang w:val="vi-VN"/>
        </w:rPr>
      </w:pPr>
    </w:p>
    <w:p w14:paraId="3344D590" w14:textId="365784C1" w:rsidR="00E43E9F" w:rsidRPr="004713FD" w:rsidRDefault="00E43E9F" w:rsidP="00E43E9F">
      <w:pPr>
        <w:spacing w:before="0" w:line="240" w:lineRule="auto"/>
        <w:ind w:firstLine="0"/>
        <w:jc w:val="center"/>
        <w:rPr>
          <w:b/>
          <w:lang w:val="vi-VN"/>
        </w:rPr>
      </w:pPr>
      <w:r w:rsidRPr="004713FD">
        <w:rPr>
          <w:b/>
          <w:lang w:val="vi-VN"/>
        </w:rPr>
        <w:t>LỜI CẢM ƠN</w:t>
      </w:r>
    </w:p>
    <w:p w14:paraId="568CBCF3" w14:textId="70399223" w:rsidR="00E43E9F" w:rsidRPr="004713FD" w:rsidRDefault="00E43E9F" w:rsidP="00E43E9F">
      <w:pPr>
        <w:spacing w:before="0" w:line="240" w:lineRule="auto"/>
        <w:ind w:firstLine="0"/>
        <w:jc w:val="center"/>
        <w:rPr>
          <w:b/>
          <w:lang w:val="vi-VN"/>
        </w:rPr>
      </w:pPr>
    </w:p>
    <w:p w14:paraId="6BA83D13" w14:textId="303C058D" w:rsidR="00E43E9F" w:rsidRPr="004713FD" w:rsidRDefault="00E43E9F" w:rsidP="00E43E9F">
      <w:pPr>
        <w:spacing w:before="0" w:line="240" w:lineRule="auto"/>
        <w:ind w:firstLine="0"/>
        <w:jc w:val="center"/>
        <w:rPr>
          <w:b/>
          <w:lang w:val="vi-VN"/>
        </w:rPr>
      </w:pPr>
    </w:p>
    <w:p w14:paraId="09ADD19C" w14:textId="77777777" w:rsidR="00E43E9F" w:rsidRPr="004713FD" w:rsidRDefault="00E43E9F" w:rsidP="00E43E9F">
      <w:pPr>
        <w:spacing w:before="0" w:line="240" w:lineRule="auto"/>
        <w:ind w:firstLine="0"/>
        <w:jc w:val="center"/>
        <w:rPr>
          <w:b/>
          <w:lang w:val="vi-VN"/>
        </w:rPr>
      </w:pPr>
    </w:p>
    <w:p w14:paraId="0E187528" w14:textId="77777777" w:rsidR="00E43E9F" w:rsidRPr="004713FD" w:rsidRDefault="00E43E9F" w:rsidP="00E43E9F">
      <w:pPr>
        <w:spacing w:before="0" w:line="240" w:lineRule="auto"/>
        <w:ind w:firstLine="0"/>
        <w:jc w:val="center"/>
        <w:rPr>
          <w:b/>
          <w:lang w:val="vi-VN"/>
        </w:rPr>
      </w:pPr>
      <w:r w:rsidRPr="004713FD">
        <w:rPr>
          <w:b/>
          <w:lang w:val="vi-VN"/>
        </w:rPr>
        <w:t>LỜI CAM ĐOAN</w:t>
      </w:r>
    </w:p>
    <w:p w14:paraId="3612245E" w14:textId="77777777" w:rsidR="00617877" w:rsidRPr="004713FD" w:rsidRDefault="00617877">
      <w:pPr>
        <w:spacing w:before="0" w:line="240" w:lineRule="auto"/>
        <w:ind w:firstLine="0"/>
        <w:jc w:val="left"/>
        <w:rPr>
          <w:lang w:val="vi-VN"/>
        </w:rPr>
      </w:pPr>
    </w:p>
    <w:p w14:paraId="6D4C9BCB" w14:textId="1528DCB1" w:rsidR="00BD73DD" w:rsidRPr="004713FD" w:rsidRDefault="00BD73DD" w:rsidP="00BD73DD">
      <w:pPr>
        <w:ind w:firstLine="0"/>
        <w:rPr>
          <w:lang w:val="vi-VN"/>
        </w:rPr>
      </w:pPr>
      <w:r w:rsidRPr="004713FD">
        <w:rPr>
          <w:lang/>
        </w:rPr>
        <w:t>Nhóm em xin cam đoan</w:t>
      </w:r>
      <w:r w:rsidRPr="004713FD">
        <w:rPr>
          <w:lang w:val="vi-VN"/>
        </w:rPr>
        <w:t xml:space="preserve"> rằng</w:t>
      </w:r>
      <w:r w:rsidRPr="004713FD">
        <w:rPr>
          <w:lang/>
        </w:rPr>
        <w:t xml:space="preserve"> đề tài: “PHẦN MỀM QUẢN LÝ</w:t>
      </w:r>
      <w:r w:rsidRPr="004713FD">
        <w:rPr>
          <w:lang w:val="vi-VN"/>
        </w:rPr>
        <w:t xml:space="preserve"> CÁC ĐƠN ĐẶT MAY</w:t>
      </w:r>
      <w:r w:rsidRPr="004713FD">
        <w:rPr>
          <w:lang/>
        </w:rPr>
        <w:t>” là một dự án được</w:t>
      </w:r>
      <w:r w:rsidRPr="004713FD">
        <w:rPr>
          <w:lang w:val="vi-VN"/>
        </w:rPr>
        <w:t xml:space="preserve"> chúng em</w:t>
      </w:r>
      <w:r w:rsidRPr="004713FD">
        <w:rPr>
          <w:lang/>
        </w:rPr>
        <w:t xml:space="preserve"> thực hiện dưới sự hướng dẫn của giáo viên hướng dẫn: THS </w:t>
      </w:r>
      <w:r w:rsidRPr="004713FD">
        <w:rPr>
          <w:lang w:val="vi-VN"/>
        </w:rPr>
        <w:t>Cao Thị Nhâm</w:t>
      </w:r>
      <w:r w:rsidRPr="004713FD">
        <w:rPr>
          <w:lang/>
        </w:rPr>
        <w:t>.</w:t>
      </w:r>
      <w:r w:rsidRPr="004713FD">
        <w:rPr>
          <w:lang w:val="vi-VN"/>
        </w:rPr>
        <w:t>.K</w:t>
      </w:r>
      <w:r w:rsidRPr="004713FD">
        <w:rPr>
          <w:lang/>
        </w:rPr>
        <w:t xml:space="preserve">hông có bất cứ sự sao chép </w:t>
      </w:r>
      <w:r w:rsidRPr="004713FD">
        <w:rPr>
          <w:lang w:val="vi-VN"/>
        </w:rPr>
        <w:t>nào của người khác .</w:t>
      </w:r>
      <w:r w:rsidRPr="004713FD">
        <w:rPr>
          <w:lang/>
        </w:rPr>
        <w:t xml:space="preserve">Đề tài, nội dung báo cáo là sản phẩm mà của nhóm đã tìm hiểu, nghiên cứu </w:t>
      </w:r>
      <w:r w:rsidRPr="004713FD">
        <w:rPr>
          <w:lang w:val="vi-VN"/>
        </w:rPr>
        <w:t xml:space="preserve">các video hướng dẫn </w:t>
      </w:r>
      <w:r w:rsidRPr="004713FD">
        <w:rPr>
          <w:lang/>
        </w:rPr>
        <w:t>và thực hiện theo sự hướng dẫn của giáo viên.</w:t>
      </w:r>
      <w:r w:rsidRPr="004713FD">
        <w:rPr>
          <w:color w:val="000000"/>
          <w:lang w:val="vi-VN"/>
        </w:rPr>
        <w:t xml:space="preserve"> </w:t>
      </w:r>
      <w:r w:rsidRPr="004713FD">
        <w:rPr>
          <w:lang w:val="vi-VN"/>
        </w:rPr>
        <w:t> Nếu có bất kỳ hành vi sao chép  nào hoặc vấn đề xảy ra chúng em xin được chịu hoàn toàn trách nhiệm và nhận kỷ luật.</w:t>
      </w:r>
    </w:p>
    <w:p w14:paraId="07138966" w14:textId="77777777" w:rsidR="00D11C0F" w:rsidRPr="004713FD" w:rsidRDefault="00D11C0F" w:rsidP="00BD73DD">
      <w:pPr>
        <w:ind w:firstLine="0"/>
        <w:rPr>
          <w:lang w:val="vi-VN"/>
        </w:rPr>
      </w:pPr>
    </w:p>
    <w:p w14:paraId="5BA734C3" w14:textId="77777777" w:rsidR="00806D43" w:rsidRPr="004713FD" w:rsidRDefault="00806D43" w:rsidP="00BD73DD">
      <w:pPr>
        <w:ind w:firstLine="0"/>
        <w:rPr>
          <w:b/>
          <w:bCs/>
          <w:lang w:val="vi-VN"/>
        </w:rPr>
      </w:pPr>
    </w:p>
    <w:p w14:paraId="389FFB1A" w14:textId="77777777" w:rsidR="00806D43" w:rsidRPr="004713FD" w:rsidRDefault="00806D43" w:rsidP="00BD73DD">
      <w:pPr>
        <w:ind w:firstLine="0"/>
        <w:rPr>
          <w:b/>
          <w:bCs/>
        </w:rPr>
      </w:pPr>
    </w:p>
    <w:p w14:paraId="6C70DB40" w14:textId="77777777" w:rsidR="00806D43" w:rsidRPr="004713FD" w:rsidRDefault="00806D43" w:rsidP="00BD73DD">
      <w:pPr>
        <w:ind w:firstLine="0"/>
        <w:rPr>
          <w:b/>
          <w:bCs/>
        </w:rPr>
      </w:pPr>
    </w:p>
    <w:p w14:paraId="4098190A" w14:textId="77777777" w:rsidR="00806D43" w:rsidRPr="004713FD" w:rsidRDefault="00806D43" w:rsidP="00BD73DD">
      <w:pPr>
        <w:ind w:firstLine="0"/>
        <w:rPr>
          <w:b/>
          <w:bCs/>
        </w:rPr>
      </w:pPr>
    </w:p>
    <w:p w14:paraId="260578F7" w14:textId="77777777" w:rsidR="00806D43" w:rsidRPr="004713FD" w:rsidRDefault="00806D43" w:rsidP="00BD73DD">
      <w:pPr>
        <w:ind w:firstLine="0"/>
        <w:rPr>
          <w:b/>
          <w:bCs/>
        </w:rPr>
      </w:pPr>
    </w:p>
    <w:p w14:paraId="3AFE5786" w14:textId="77777777" w:rsidR="00806D43" w:rsidRPr="004713FD" w:rsidRDefault="00806D43" w:rsidP="00BD73DD">
      <w:pPr>
        <w:ind w:firstLine="0"/>
        <w:rPr>
          <w:b/>
          <w:bCs/>
        </w:rPr>
      </w:pPr>
    </w:p>
    <w:p w14:paraId="4A708792" w14:textId="77777777" w:rsidR="00806D43" w:rsidRPr="004713FD" w:rsidRDefault="00806D43" w:rsidP="00BD73DD">
      <w:pPr>
        <w:ind w:firstLine="0"/>
        <w:rPr>
          <w:b/>
          <w:bCs/>
        </w:rPr>
      </w:pPr>
    </w:p>
    <w:p w14:paraId="52FA77B3" w14:textId="77777777" w:rsidR="00BD73DD" w:rsidRPr="004713FD" w:rsidRDefault="00BD73DD" w:rsidP="00BD73DD">
      <w:pPr>
        <w:ind w:firstLine="0"/>
        <w:rPr>
          <w:b/>
          <w:bCs/>
        </w:rPr>
      </w:pPr>
      <w:r w:rsidRPr="004713FD">
        <w:rPr>
          <w:b/>
          <w:bCs/>
        </w:rPr>
        <w:lastRenderedPageBreak/>
        <w:t>BẢNG PHÂN CHIA CÔNG VIỆC </w:t>
      </w:r>
    </w:p>
    <w:p w14:paraId="6DCEE46B" w14:textId="77777777" w:rsidR="00BD73DD" w:rsidRPr="004713FD" w:rsidRDefault="00BD73DD" w:rsidP="00BD73DD">
      <w:pPr>
        <w:ind w:firstLine="0"/>
        <w:rPr>
          <w:b/>
          <w:bCs/>
        </w:rPr>
      </w:pPr>
      <w:r w:rsidRPr="004713FD">
        <w:rPr>
          <w:b/>
          <w:bCs/>
        </w:rPr>
        <w:t>Nhóm: 2 </w:t>
      </w:r>
    </w:p>
    <w:p w14:paraId="351DC745" w14:textId="77777777" w:rsidR="00BD73DD" w:rsidRPr="004713FD" w:rsidRDefault="00BD73DD" w:rsidP="00BD73DD">
      <w:pPr>
        <w:ind w:firstLine="0"/>
        <w:rPr>
          <w:b/>
          <w:bCs/>
        </w:rPr>
      </w:pPr>
      <w:r w:rsidRPr="004713FD">
        <w:rPr>
          <w:b/>
          <w:bCs/>
        </w:rPr>
        <w:t>Tên đề tài: QUẢN LÝ ĐƠN ĐẶT MAY CỦA CỬA HÀNG MAY</w:t>
      </w:r>
    </w:p>
    <w:tbl>
      <w:tblPr>
        <w:tblW w:w="0" w:type="auto"/>
        <w:tblCellMar>
          <w:top w:w="15" w:type="dxa"/>
          <w:left w:w="15" w:type="dxa"/>
          <w:bottom w:w="15" w:type="dxa"/>
          <w:right w:w="15" w:type="dxa"/>
        </w:tblCellMar>
        <w:tblLook w:val="04A0" w:firstRow="1" w:lastRow="0" w:firstColumn="1" w:lastColumn="0" w:noHBand="0" w:noVBand="1"/>
      </w:tblPr>
      <w:tblGrid>
        <w:gridCol w:w="728"/>
        <w:gridCol w:w="1128"/>
        <w:gridCol w:w="973"/>
        <w:gridCol w:w="2433"/>
        <w:gridCol w:w="1349"/>
        <w:gridCol w:w="1358"/>
        <w:gridCol w:w="735"/>
      </w:tblGrid>
      <w:tr w:rsidR="00BD73DD" w:rsidRPr="004713FD" w14:paraId="082313AF" w14:textId="77777777" w:rsidTr="00BD73DD">
        <w:trPr>
          <w:trHeight w:val="9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27935" w14:textId="77777777" w:rsidR="00BD73DD" w:rsidRPr="004713FD" w:rsidRDefault="00BD73DD" w:rsidP="00BD73DD">
            <w:pPr>
              <w:ind w:firstLine="0"/>
              <w:rPr>
                <w:bCs/>
              </w:rPr>
            </w:pPr>
            <w:r w:rsidRPr="004713FD">
              <w:rPr>
                <w:bCs/>
              </w:rPr>
              <w:t>ST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0C99D" w14:textId="77777777" w:rsidR="00BD73DD" w:rsidRPr="004713FD" w:rsidRDefault="00BD73DD" w:rsidP="00BD73DD">
            <w:pPr>
              <w:ind w:firstLine="0"/>
              <w:rPr>
                <w:bCs/>
              </w:rPr>
            </w:pPr>
            <w:r w:rsidRPr="004713FD">
              <w:rPr>
                <w:bCs/>
              </w:rPr>
              <w:t>Họ Tê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339F8" w14:textId="77777777" w:rsidR="00BD73DD" w:rsidRPr="004713FD" w:rsidRDefault="00BD73DD" w:rsidP="00BD73DD">
            <w:pPr>
              <w:ind w:firstLine="0"/>
              <w:rPr>
                <w:bCs/>
              </w:rPr>
            </w:pPr>
            <w:r w:rsidRPr="004713FD">
              <w:rPr>
                <w:bCs/>
              </w:rPr>
              <w:t>Lớ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B39FD4" w14:textId="77777777" w:rsidR="00BD73DD" w:rsidRPr="004713FD" w:rsidRDefault="00BD73DD" w:rsidP="00BD73DD">
            <w:pPr>
              <w:ind w:firstLine="0"/>
              <w:rPr>
                <w:bCs/>
              </w:rPr>
            </w:pPr>
            <w:r w:rsidRPr="004713FD">
              <w:rPr>
                <w:bCs/>
              </w:rPr>
              <w:t>Nội dung công việ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785D2" w14:textId="77777777" w:rsidR="00BD73DD" w:rsidRPr="004713FD" w:rsidRDefault="00BD73DD" w:rsidP="00BD73DD">
            <w:pPr>
              <w:ind w:firstLine="0"/>
              <w:rPr>
                <w:bCs/>
              </w:rPr>
            </w:pPr>
            <w:r w:rsidRPr="004713FD">
              <w:rPr>
                <w:bCs/>
              </w:rPr>
              <w:t>Thời  </w:t>
            </w:r>
          </w:p>
          <w:p w14:paraId="35A5A23B" w14:textId="77777777" w:rsidR="00BD73DD" w:rsidRPr="004713FD" w:rsidRDefault="00BD73DD" w:rsidP="00BD73DD">
            <w:pPr>
              <w:ind w:firstLine="0"/>
              <w:rPr>
                <w:bCs/>
              </w:rPr>
            </w:pPr>
            <w:r w:rsidRPr="004713FD">
              <w:rPr>
                <w:bCs/>
              </w:rPr>
              <w:t>gian bắt  đầ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D7C37" w14:textId="77777777" w:rsidR="00BD73DD" w:rsidRPr="004713FD" w:rsidRDefault="00BD73DD" w:rsidP="00BD73DD">
            <w:pPr>
              <w:ind w:firstLine="0"/>
              <w:rPr>
                <w:bCs/>
              </w:rPr>
            </w:pPr>
            <w:r w:rsidRPr="004713FD">
              <w:rPr>
                <w:bCs/>
              </w:rPr>
              <w:t>Thời  </w:t>
            </w:r>
          </w:p>
          <w:p w14:paraId="6DA30818" w14:textId="77777777" w:rsidR="00BD73DD" w:rsidRPr="004713FD" w:rsidRDefault="00BD73DD" w:rsidP="00BD73DD">
            <w:pPr>
              <w:ind w:firstLine="0"/>
              <w:rPr>
                <w:bCs/>
              </w:rPr>
            </w:pPr>
            <w:r w:rsidRPr="004713FD">
              <w:rPr>
                <w:bCs/>
              </w:rPr>
              <w:t>gian kết  thú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70D0" w14:textId="77777777" w:rsidR="00BD73DD" w:rsidRPr="004713FD" w:rsidRDefault="00BD73DD" w:rsidP="00BD73DD">
            <w:pPr>
              <w:ind w:firstLine="0"/>
              <w:rPr>
                <w:b/>
                <w:bCs/>
              </w:rPr>
            </w:pPr>
            <w:r w:rsidRPr="004713FD">
              <w:rPr>
                <w:b/>
                <w:bCs/>
              </w:rPr>
              <w:t>Kết  </w:t>
            </w:r>
          </w:p>
          <w:p w14:paraId="4E46AB36" w14:textId="77777777" w:rsidR="00BD73DD" w:rsidRPr="004713FD" w:rsidRDefault="00BD73DD" w:rsidP="00BD73DD">
            <w:pPr>
              <w:ind w:firstLine="0"/>
              <w:rPr>
                <w:b/>
                <w:bCs/>
              </w:rPr>
            </w:pPr>
            <w:r w:rsidRPr="004713FD">
              <w:rPr>
                <w:b/>
                <w:bCs/>
              </w:rPr>
              <w:t>quả</w:t>
            </w:r>
          </w:p>
        </w:tc>
      </w:tr>
      <w:tr w:rsidR="00BD73DD" w:rsidRPr="004713FD" w14:paraId="23DB0FB8" w14:textId="77777777" w:rsidTr="00BD73DD">
        <w:trPr>
          <w:trHeight w:val="6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6C49D" w14:textId="77777777" w:rsidR="00BD73DD" w:rsidRPr="004713FD" w:rsidRDefault="00BD73DD" w:rsidP="00BD73DD">
            <w:pPr>
              <w:ind w:firstLine="0"/>
              <w:rPr>
                <w:bCs/>
              </w:rPr>
            </w:pPr>
            <w:r w:rsidRPr="004713FD">
              <w:rPr>
                <w:bCs/>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A1A309" w14:textId="77777777" w:rsidR="00BD73DD" w:rsidRPr="004713FD" w:rsidRDefault="00BD73DD" w:rsidP="00BD73DD">
            <w:pPr>
              <w:ind w:firstLine="0"/>
              <w:rPr>
                <w:bCs/>
              </w:rPr>
            </w:pPr>
            <w:r w:rsidRPr="004713FD">
              <w:rPr>
                <w:bCs/>
              </w:rPr>
              <w:t>Trần Văn Vũ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86E9A" w14:textId="77777777" w:rsidR="00BD73DD" w:rsidRPr="004713FD" w:rsidRDefault="00BD73DD" w:rsidP="00BD73DD">
            <w:pPr>
              <w:ind w:firstLine="0"/>
              <w:rPr>
                <w:bCs/>
              </w:rPr>
            </w:pPr>
            <w:r w:rsidRPr="004713FD">
              <w:rPr>
                <w:bCs/>
              </w:rPr>
              <w:t>45K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7FE16" w14:textId="77777777" w:rsidR="00BD73DD" w:rsidRPr="004713FD" w:rsidRDefault="00BD73DD" w:rsidP="00BD73DD">
            <w:pPr>
              <w:ind w:firstLine="0"/>
              <w:rPr>
                <w:bCs/>
              </w:rPr>
            </w:pPr>
            <w:r w:rsidRPr="004713FD">
              <w:rPr>
                <w:bCs/>
              </w:rPr>
              <w:t>Tạo cơ sở dữ liệu cho dự á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B5A73" w14:textId="77777777" w:rsidR="00BD73DD" w:rsidRPr="004713FD" w:rsidRDefault="00BD73DD" w:rsidP="00BD73DD">
            <w:pPr>
              <w:ind w:firstLine="0"/>
              <w:rPr>
                <w:bCs/>
              </w:rPr>
            </w:pPr>
            <w:r w:rsidRPr="004713FD">
              <w:rPr>
                <w:bCs/>
              </w:rPr>
              <w:t>11/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E9BA0D" w14:textId="77777777" w:rsidR="00BD73DD" w:rsidRPr="004713FD" w:rsidRDefault="00BD73DD" w:rsidP="00BD73DD">
            <w:pPr>
              <w:ind w:firstLine="0"/>
              <w:rPr>
                <w:bCs/>
              </w:rPr>
            </w:pPr>
            <w:r w:rsidRPr="004713FD">
              <w:rPr>
                <w:bCs/>
              </w:rPr>
              <w:t>14/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3817A" w14:textId="77777777" w:rsidR="00BD73DD" w:rsidRPr="004713FD" w:rsidRDefault="00BD73DD" w:rsidP="00BD73DD">
            <w:pPr>
              <w:ind w:firstLine="0"/>
              <w:rPr>
                <w:b/>
                <w:bCs/>
              </w:rPr>
            </w:pPr>
            <w:r w:rsidRPr="004713FD">
              <w:rPr>
                <w:b/>
                <w:bCs/>
              </w:rPr>
              <w:t>Tốt</w:t>
            </w:r>
          </w:p>
        </w:tc>
      </w:tr>
      <w:tr w:rsidR="00BD73DD" w:rsidRPr="004713FD" w14:paraId="22CFC8C3" w14:textId="77777777" w:rsidTr="00BD73DD">
        <w:trPr>
          <w:trHeight w:val="6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F6DCFD" w14:textId="77777777" w:rsidR="00BD73DD" w:rsidRPr="004713FD" w:rsidRDefault="00BD73DD" w:rsidP="00BD73DD">
            <w:pPr>
              <w:ind w:firstLine="0"/>
              <w:rPr>
                <w:bCs/>
              </w:rPr>
            </w:pPr>
            <w:r w:rsidRPr="004713FD">
              <w:rPr>
                <w:bC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892E8" w14:textId="77777777" w:rsidR="00BD73DD" w:rsidRPr="004713FD" w:rsidRDefault="00BD73DD" w:rsidP="00BD73DD">
            <w:pPr>
              <w:ind w:firstLine="0"/>
              <w:rPr>
                <w:bCs/>
              </w:rPr>
            </w:pPr>
            <w:r w:rsidRPr="004713FD">
              <w:rPr>
                <w:bCs/>
              </w:rPr>
              <w:t>Ngô Thị Tú Trinh</w:t>
            </w:r>
          </w:p>
          <w:p w14:paraId="34787C37" w14:textId="77777777" w:rsidR="00BD73DD" w:rsidRPr="004713FD" w:rsidRDefault="00BD73DD" w:rsidP="00BD73DD">
            <w:pPr>
              <w:ind w:firstLine="0"/>
              <w:rPr>
                <w:bCs/>
              </w:rPr>
            </w:pPr>
            <w:r w:rsidRPr="004713FD">
              <w:rPr>
                <w:bCs/>
              </w:rPr>
              <w:t>Đỗ Như Quỳn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20AB9" w14:textId="77777777" w:rsidR="00BD73DD" w:rsidRPr="004713FD" w:rsidRDefault="00BD73DD" w:rsidP="00BD73DD">
            <w:pPr>
              <w:ind w:firstLine="0"/>
              <w:rPr>
                <w:bCs/>
              </w:rPr>
            </w:pPr>
            <w:r w:rsidRPr="004713FD">
              <w:rPr>
                <w:bCs/>
              </w:rPr>
              <w:t>45K1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20C49" w14:textId="77777777" w:rsidR="00BD73DD" w:rsidRPr="004713FD" w:rsidRDefault="00BD73DD" w:rsidP="00BD73DD">
            <w:pPr>
              <w:ind w:firstLine="0"/>
              <w:rPr>
                <w:bCs/>
              </w:rPr>
            </w:pPr>
            <w:r w:rsidRPr="004713FD">
              <w:rPr>
                <w:bCs/>
              </w:rPr>
              <w:t>Tạo form sơ bộ cho dự 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BE2563" w14:textId="77777777" w:rsidR="00BD73DD" w:rsidRPr="004713FD" w:rsidRDefault="00BD73DD" w:rsidP="00BD73DD">
            <w:pPr>
              <w:ind w:firstLine="0"/>
              <w:rPr>
                <w:bCs/>
              </w:rPr>
            </w:pPr>
            <w:r w:rsidRPr="004713FD">
              <w:rPr>
                <w:bCs/>
              </w:rPr>
              <w:t>11/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D0AC6" w14:textId="77777777" w:rsidR="00BD73DD" w:rsidRPr="004713FD" w:rsidRDefault="00BD73DD" w:rsidP="00BD73DD">
            <w:pPr>
              <w:ind w:firstLine="0"/>
              <w:rPr>
                <w:bCs/>
              </w:rPr>
            </w:pPr>
            <w:r w:rsidRPr="004713FD">
              <w:rPr>
                <w:bCs/>
              </w:rPr>
              <w:t>14/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33687" w14:textId="77777777" w:rsidR="00BD73DD" w:rsidRPr="004713FD" w:rsidRDefault="00BD73DD" w:rsidP="00BD73DD">
            <w:pPr>
              <w:ind w:firstLine="0"/>
              <w:rPr>
                <w:b/>
                <w:bCs/>
              </w:rPr>
            </w:pPr>
            <w:r w:rsidRPr="004713FD">
              <w:rPr>
                <w:b/>
                <w:bCs/>
              </w:rPr>
              <w:t>Tốt</w:t>
            </w:r>
          </w:p>
        </w:tc>
      </w:tr>
      <w:tr w:rsidR="00BD73DD" w:rsidRPr="004713FD" w14:paraId="644914C5" w14:textId="77777777" w:rsidTr="00BD73DD">
        <w:trPr>
          <w:trHeight w:val="12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5B417" w14:textId="77777777" w:rsidR="00BD73DD" w:rsidRPr="004713FD" w:rsidRDefault="00BD73DD" w:rsidP="00BD73DD">
            <w:pPr>
              <w:ind w:firstLine="0"/>
              <w:rPr>
                <w:bCs/>
              </w:rPr>
            </w:pPr>
            <w:r w:rsidRPr="004713FD">
              <w:rPr>
                <w:bCs/>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A8244" w14:textId="77777777" w:rsidR="00BD73DD" w:rsidRPr="004713FD" w:rsidRDefault="00BD73DD" w:rsidP="00BD73DD">
            <w:pPr>
              <w:ind w:firstLine="0"/>
              <w:rPr>
                <w:bCs/>
              </w:rPr>
            </w:pPr>
            <w:r w:rsidRPr="004713FD">
              <w:rPr>
                <w:bCs/>
              </w:rPr>
              <w:t>Trần Văn Vũ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42F1E" w14:textId="77777777" w:rsidR="00BD73DD" w:rsidRPr="004713FD" w:rsidRDefault="00BD73DD" w:rsidP="00BD73DD">
            <w:pPr>
              <w:ind w:firstLine="0"/>
              <w:rPr>
                <w:bCs/>
              </w:rPr>
            </w:pPr>
            <w:r w:rsidRPr="004713FD">
              <w:rPr>
                <w:bCs/>
              </w:rPr>
              <w:t>45K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03F28" w14:textId="77777777" w:rsidR="00BD73DD" w:rsidRPr="004713FD" w:rsidRDefault="00BD73DD" w:rsidP="00BD73DD">
            <w:pPr>
              <w:ind w:firstLine="0"/>
              <w:rPr>
                <w:bCs/>
              </w:rPr>
            </w:pPr>
            <w:r w:rsidRPr="004713FD">
              <w:rPr>
                <w:bCs/>
              </w:rPr>
              <w:t>Thiết kế và viết code form Đăng Nhập</w:t>
            </w:r>
          </w:p>
          <w:p w14:paraId="31E3B049" w14:textId="77777777" w:rsidR="00BD73DD" w:rsidRPr="004713FD" w:rsidRDefault="00BD73DD" w:rsidP="00BD73DD">
            <w:pPr>
              <w:ind w:firstLine="0"/>
              <w:rPr>
                <w:bCs/>
              </w:rPr>
            </w:pPr>
            <w:r w:rsidRPr="004713FD">
              <w:rPr>
                <w:bCs/>
              </w:rPr>
              <w:t xml:space="preserve">Thiết kế và viết code chức năng thêm, sửa, xóa, tìm kiếm form Khách Hà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E9BD4" w14:textId="77777777" w:rsidR="00BD73DD" w:rsidRPr="004713FD" w:rsidRDefault="00BD73DD" w:rsidP="00BD73DD">
            <w:pPr>
              <w:ind w:firstLine="0"/>
              <w:rPr>
                <w:bCs/>
              </w:rPr>
            </w:pPr>
            <w:r w:rsidRPr="004713FD">
              <w:rPr>
                <w:bCs/>
              </w:rPr>
              <w:t>14/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CD1CC" w14:textId="77777777" w:rsidR="00BD73DD" w:rsidRPr="004713FD" w:rsidRDefault="00BD73DD" w:rsidP="00BD73DD">
            <w:pPr>
              <w:ind w:firstLine="0"/>
              <w:rPr>
                <w:bCs/>
              </w:rPr>
            </w:pPr>
            <w:r w:rsidRPr="004713FD">
              <w:rPr>
                <w:bCs/>
              </w:rPr>
              <w:t>17/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93CA9" w14:textId="77777777" w:rsidR="00BD73DD" w:rsidRPr="004713FD" w:rsidRDefault="00BD73DD" w:rsidP="00BD73DD">
            <w:pPr>
              <w:ind w:firstLine="0"/>
              <w:rPr>
                <w:b/>
                <w:bCs/>
              </w:rPr>
            </w:pPr>
            <w:r w:rsidRPr="004713FD">
              <w:rPr>
                <w:b/>
                <w:bCs/>
              </w:rPr>
              <w:t>Tốt</w:t>
            </w:r>
          </w:p>
        </w:tc>
      </w:tr>
      <w:tr w:rsidR="00BD73DD" w:rsidRPr="004713FD" w14:paraId="3E862296" w14:textId="77777777" w:rsidTr="00BD73DD">
        <w:trPr>
          <w:trHeight w:val="15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EA4FA" w14:textId="77777777" w:rsidR="00BD73DD" w:rsidRPr="004713FD" w:rsidRDefault="00BD73DD" w:rsidP="00BD73DD">
            <w:pPr>
              <w:ind w:firstLine="0"/>
              <w:rPr>
                <w:bCs/>
              </w:rPr>
            </w:pPr>
            <w:r w:rsidRPr="004713FD">
              <w:rPr>
                <w:bCs/>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BFBBC" w14:textId="77777777" w:rsidR="00BD73DD" w:rsidRPr="004713FD" w:rsidRDefault="00BD73DD" w:rsidP="00BD73DD">
            <w:pPr>
              <w:ind w:firstLine="0"/>
              <w:rPr>
                <w:bCs/>
              </w:rPr>
            </w:pPr>
            <w:r w:rsidRPr="004713FD">
              <w:rPr>
                <w:bCs/>
              </w:rPr>
              <w:t>Ngô Thị Tú Trin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5513C" w14:textId="77777777" w:rsidR="00BD73DD" w:rsidRPr="004713FD" w:rsidRDefault="00BD73DD" w:rsidP="00BD73DD">
            <w:pPr>
              <w:ind w:firstLine="0"/>
              <w:rPr>
                <w:bCs/>
              </w:rPr>
            </w:pPr>
            <w:r w:rsidRPr="004713FD">
              <w:rPr>
                <w:bCs/>
              </w:rPr>
              <w:t>45K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A40E5" w14:textId="77777777" w:rsidR="00BD73DD" w:rsidRPr="004713FD" w:rsidRDefault="00BD73DD" w:rsidP="00BD73DD">
            <w:pPr>
              <w:ind w:firstLine="0"/>
              <w:rPr>
                <w:bCs/>
              </w:rPr>
            </w:pPr>
            <w:r w:rsidRPr="004713FD">
              <w:rPr>
                <w:bCs/>
              </w:rPr>
              <w:t>Thiết kế form giao diện chính (Menu)</w:t>
            </w:r>
          </w:p>
          <w:p w14:paraId="60D8395A" w14:textId="77777777" w:rsidR="00BD73DD" w:rsidRPr="004713FD" w:rsidRDefault="00BD73DD" w:rsidP="00BD73DD">
            <w:pPr>
              <w:ind w:firstLine="0"/>
              <w:rPr>
                <w:bCs/>
              </w:rPr>
            </w:pPr>
            <w:r w:rsidRPr="004713FD">
              <w:rPr>
                <w:bCs/>
              </w:rPr>
              <w:t xml:space="preserve"> Thiết kế và viết code chức năng thêm, sửa, xóa, tìm </w:t>
            </w:r>
            <w:r w:rsidRPr="004713FD">
              <w:rPr>
                <w:bCs/>
              </w:rPr>
              <w:lastRenderedPageBreak/>
              <w:t xml:space="preserve">kiếm form Hóa đơ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D1952" w14:textId="77777777" w:rsidR="00BD73DD" w:rsidRPr="004713FD" w:rsidRDefault="00BD73DD" w:rsidP="00BD73DD">
            <w:pPr>
              <w:ind w:firstLine="0"/>
              <w:rPr>
                <w:bCs/>
              </w:rPr>
            </w:pPr>
            <w:r w:rsidRPr="004713FD">
              <w:rPr>
                <w:bCs/>
              </w:rPr>
              <w:lastRenderedPageBreak/>
              <w:t>14/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140A6" w14:textId="77777777" w:rsidR="00BD73DD" w:rsidRPr="004713FD" w:rsidRDefault="00BD73DD" w:rsidP="00BD73DD">
            <w:pPr>
              <w:ind w:firstLine="0"/>
              <w:rPr>
                <w:bCs/>
              </w:rPr>
            </w:pPr>
            <w:r w:rsidRPr="004713FD">
              <w:rPr>
                <w:bCs/>
              </w:rPr>
              <w:t>17/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F9DC52" w14:textId="77777777" w:rsidR="00BD73DD" w:rsidRPr="004713FD" w:rsidRDefault="00BD73DD" w:rsidP="00BD73DD">
            <w:pPr>
              <w:ind w:firstLine="0"/>
              <w:rPr>
                <w:b/>
                <w:bCs/>
              </w:rPr>
            </w:pPr>
            <w:r w:rsidRPr="004713FD">
              <w:rPr>
                <w:b/>
                <w:bCs/>
              </w:rPr>
              <w:t>Tốt</w:t>
            </w:r>
          </w:p>
        </w:tc>
      </w:tr>
      <w:tr w:rsidR="00BD73DD" w:rsidRPr="004713FD" w14:paraId="5F528B87" w14:textId="77777777" w:rsidTr="00BD73DD">
        <w:trPr>
          <w:trHeight w:val="6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9A471" w14:textId="77777777" w:rsidR="00BD73DD" w:rsidRPr="004713FD" w:rsidRDefault="00BD73DD" w:rsidP="00BD73DD">
            <w:pPr>
              <w:ind w:firstLine="0"/>
              <w:rPr>
                <w:bCs/>
              </w:rPr>
            </w:pPr>
            <w:r w:rsidRPr="004713FD">
              <w:rPr>
                <w:bCs/>
              </w:rPr>
              <w:lastRenderedPageBreak/>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6559F" w14:textId="77777777" w:rsidR="00BD73DD" w:rsidRPr="004713FD" w:rsidRDefault="00BD73DD" w:rsidP="00BD73DD">
            <w:pPr>
              <w:ind w:firstLine="0"/>
              <w:rPr>
                <w:bCs/>
              </w:rPr>
            </w:pPr>
            <w:r w:rsidRPr="004713FD">
              <w:rPr>
                <w:bCs/>
              </w:rPr>
              <w:t>Đỗ Như Quỳn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F950B" w14:textId="77777777" w:rsidR="00BD73DD" w:rsidRPr="004713FD" w:rsidRDefault="00BD73DD" w:rsidP="00BD73DD">
            <w:pPr>
              <w:ind w:firstLine="0"/>
              <w:rPr>
                <w:bCs/>
              </w:rPr>
            </w:pPr>
            <w:r w:rsidRPr="004713FD">
              <w:rPr>
                <w:bCs/>
              </w:rPr>
              <w:t>45K1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5B080" w14:textId="77777777" w:rsidR="00BD73DD" w:rsidRPr="004713FD" w:rsidRDefault="00BD73DD" w:rsidP="00BD73DD">
            <w:pPr>
              <w:ind w:firstLine="0"/>
              <w:rPr>
                <w:bCs/>
              </w:rPr>
            </w:pPr>
            <w:r w:rsidRPr="004713FD">
              <w:rPr>
                <w:bCs/>
              </w:rPr>
              <w:t xml:space="preserve">Thiết kế và viết code chức năng form Thống kê (Thống kê Doanh Thu, Thống kê Đơn Hà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70C863" w14:textId="77777777" w:rsidR="00BD73DD" w:rsidRPr="004713FD" w:rsidRDefault="00BD73DD" w:rsidP="00BD73DD">
            <w:pPr>
              <w:ind w:firstLine="0"/>
              <w:rPr>
                <w:bCs/>
              </w:rPr>
            </w:pPr>
            <w:r w:rsidRPr="004713FD">
              <w:rPr>
                <w:bCs/>
              </w:rPr>
              <w:t>14/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460C" w14:textId="77777777" w:rsidR="00BD73DD" w:rsidRPr="004713FD" w:rsidRDefault="00BD73DD" w:rsidP="00BD73DD">
            <w:pPr>
              <w:ind w:firstLine="0"/>
              <w:rPr>
                <w:bCs/>
              </w:rPr>
            </w:pPr>
            <w:r w:rsidRPr="004713FD">
              <w:rPr>
                <w:bCs/>
              </w:rPr>
              <w:t>17/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00A29" w14:textId="77777777" w:rsidR="00BD73DD" w:rsidRPr="004713FD" w:rsidRDefault="00BD73DD" w:rsidP="00BD73DD">
            <w:pPr>
              <w:ind w:firstLine="0"/>
              <w:rPr>
                <w:b/>
                <w:bCs/>
              </w:rPr>
            </w:pPr>
            <w:r w:rsidRPr="004713FD">
              <w:rPr>
                <w:b/>
                <w:bCs/>
              </w:rPr>
              <w:t>Tốt</w:t>
            </w:r>
          </w:p>
        </w:tc>
      </w:tr>
      <w:tr w:rsidR="00BD73DD" w:rsidRPr="004713FD" w14:paraId="4E5D6193" w14:textId="77777777" w:rsidTr="00BD73DD">
        <w:trPr>
          <w:trHeight w:val="12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FA291" w14:textId="77777777" w:rsidR="00BD73DD" w:rsidRPr="004713FD" w:rsidRDefault="00BD73DD" w:rsidP="00BD73DD">
            <w:pPr>
              <w:ind w:firstLine="0"/>
              <w:rPr>
                <w:bCs/>
              </w:rPr>
            </w:pPr>
            <w:r w:rsidRPr="004713FD">
              <w:rPr>
                <w:bCs/>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C7D6D" w14:textId="77777777" w:rsidR="00BD73DD" w:rsidRPr="004713FD" w:rsidRDefault="00BD73DD" w:rsidP="00BD73DD">
            <w:pPr>
              <w:ind w:firstLine="0"/>
              <w:rPr>
                <w:bCs/>
              </w:rPr>
            </w:pPr>
            <w:r w:rsidRPr="004713FD">
              <w:rPr>
                <w:bCs/>
              </w:rPr>
              <w:t>Cả nhó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F49609" w14:textId="77777777" w:rsidR="00BD73DD" w:rsidRPr="004713FD" w:rsidRDefault="00BD73DD" w:rsidP="00BD73DD">
            <w:pPr>
              <w:ind w:firstLine="0"/>
              <w:rPr>
                <w:bC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CD67F" w14:textId="77777777" w:rsidR="00BD73DD" w:rsidRPr="004713FD" w:rsidRDefault="00BD73DD" w:rsidP="00BD73DD">
            <w:pPr>
              <w:ind w:firstLine="0"/>
              <w:rPr>
                <w:bCs/>
              </w:rPr>
            </w:pPr>
            <w:r w:rsidRPr="004713FD">
              <w:rPr>
                <w:bCs/>
              </w:rPr>
              <w:t>Test các chức năng và sửa lỗi code các 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2DB050" w14:textId="77777777" w:rsidR="00BD73DD" w:rsidRPr="004713FD" w:rsidRDefault="00BD73DD" w:rsidP="00BD73DD">
            <w:pPr>
              <w:ind w:firstLine="0"/>
              <w:rPr>
                <w:bCs/>
              </w:rPr>
            </w:pPr>
            <w:r w:rsidRPr="004713FD">
              <w:rPr>
                <w:bCs/>
              </w:rPr>
              <w:t>17/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1AF5F" w14:textId="77777777" w:rsidR="00BD73DD" w:rsidRPr="004713FD" w:rsidRDefault="00BD73DD" w:rsidP="00BD73DD">
            <w:pPr>
              <w:ind w:firstLine="0"/>
              <w:rPr>
                <w:bCs/>
              </w:rPr>
            </w:pPr>
            <w:r w:rsidRPr="004713FD">
              <w:rPr>
                <w:bCs/>
              </w:rPr>
              <w:t>21/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1C633" w14:textId="77777777" w:rsidR="00BD73DD" w:rsidRPr="004713FD" w:rsidRDefault="00BD73DD" w:rsidP="00BD73DD">
            <w:pPr>
              <w:ind w:firstLine="0"/>
              <w:rPr>
                <w:b/>
                <w:bCs/>
              </w:rPr>
            </w:pPr>
            <w:r w:rsidRPr="004713FD">
              <w:rPr>
                <w:b/>
                <w:bCs/>
              </w:rPr>
              <w:t>Tốt</w:t>
            </w:r>
          </w:p>
        </w:tc>
      </w:tr>
      <w:tr w:rsidR="00BD73DD" w:rsidRPr="004713FD" w14:paraId="3566DF25" w14:textId="77777777" w:rsidTr="00BD73DD">
        <w:trPr>
          <w:trHeight w:val="6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53671" w14:textId="77777777" w:rsidR="00BD73DD" w:rsidRPr="004713FD" w:rsidRDefault="00BD73DD" w:rsidP="00BD73DD">
            <w:pPr>
              <w:ind w:firstLine="0"/>
              <w:rPr>
                <w:bCs/>
              </w:rPr>
            </w:pPr>
            <w:r w:rsidRPr="004713FD">
              <w:rPr>
                <w:bCs/>
              </w:rPr>
              <w:t>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6786B" w14:textId="77777777" w:rsidR="00BD73DD" w:rsidRPr="004713FD" w:rsidRDefault="00BD73DD" w:rsidP="00BD73DD">
            <w:pPr>
              <w:ind w:firstLine="0"/>
              <w:rPr>
                <w:bCs/>
              </w:rPr>
            </w:pPr>
            <w:r w:rsidRPr="004713FD">
              <w:rPr>
                <w:bCs/>
              </w:rPr>
              <w:t>Cả nhó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6AC50" w14:textId="77777777" w:rsidR="00BD73DD" w:rsidRPr="004713FD" w:rsidRDefault="00BD73DD" w:rsidP="00BD73DD">
            <w:pPr>
              <w:ind w:firstLine="0"/>
              <w:rPr>
                <w:bCs/>
              </w:rPr>
            </w:pPr>
            <w:r w:rsidRPr="004713FD">
              <w:rPr>
                <w:bCs/>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D5441" w14:textId="77777777" w:rsidR="00BD73DD" w:rsidRPr="004713FD" w:rsidRDefault="00BD73DD" w:rsidP="00BD73DD">
            <w:pPr>
              <w:ind w:firstLine="0"/>
              <w:rPr>
                <w:bCs/>
              </w:rPr>
            </w:pPr>
            <w:r w:rsidRPr="004713FD">
              <w:rPr>
                <w:bCs/>
              </w:rPr>
              <w:t>Sửa lỗi và hoàn thiện phần mềm hệ th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15F743" w14:textId="77777777" w:rsidR="00BD73DD" w:rsidRPr="004713FD" w:rsidRDefault="00BD73DD" w:rsidP="00BD73DD">
            <w:pPr>
              <w:ind w:firstLine="0"/>
              <w:rPr>
                <w:bCs/>
              </w:rPr>
            </w:pPr>
            <w:r w:rsidRPr="004713FD">
              <w:rPr>
                <w:bCs/>
              </w:rPr>
              <w:t>21/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BA148" w14:textId="77777777" w:rsidR="00BD73DD" w:rsidRPr="004713FD" w:rsidRDefault="00BD73DD" w:rsidP="00BD73DD">
            <w:pPr>
              <w:ind w:firstLine="0"/>
              <w:rPr>
                <w:bCs/>
              </w:rPr>
            </w:pPr>
            <w:r w:rsidRPr="004713FD">
              <w:rPr>
                <w:bCs/>
              </w:rPr>
              <w:t>05/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7013A" w14:textId="77777777" w:rsidR="00BD73DD" w:rsidRPr="004713FD" w:rsidRDefault="00BD73DD" w:rsidP="00BD73DD">
            <w:pPr>
              <w:ind w:firstLine="0"/>
              <w:rPr>
                <w:b/>
                <w:bCs/>
              </w:rPr>
            </w:pPr>
            <w:r w:rsidRPr="004713FD">
              <w:rPr>
                <w:b/>
                <w:bCs/>
              </w:rPr>
              <w:t>Tốt</w:t>
            </w:r>
          </w:p>
        </w:tc>
      </w:tr>
      <w:tr w:rsidR="00BD73DD" w:rsidRPr="004713FD" w14:paraId="0BFB2F9E" w14:textId="77777777" w:rsidTr="00BD73DD">
        <w:trPr>
          <w:trHeight w:val="6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B5673" w14:textId="77777777" w:rsidR="00BD73DD" w:rsidRPr="004713FD" w:rsidRDefault="00BD73DD" w:rsidP="00BD73DD">
            <w:pPr>
              <w:ind w:firstLine="0"/>
              <w:rPr>
                <w:bCs/>
              </w:rPr>
            </w:pPr>
            <w:r w:rsidRPr="004713FD">
              <w:rPr>
                <w:bCs/>
              </w:rPr>
              <w:t>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0429B" w14:textId="77777777" w:rsidR="00BD73DD" w:rsidRPr="004713FD" w:rsidRDefault="00BD73DD" w:rsidP="00BD73DD">
            <w:pPr>
              <w:ind w:firstLine="0"/>
              <w:rPr>
                <w:bCs/>
              </w:rPr>
            </w:pPr>
            <w:r w:rsidRPr="004713FD">
              <w:rPr>
                <w:bCs/>
              </w:rPr>
              <w:t>Cả nhó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88236D" w14:textId="77777777" w:rsidR="00BD73DD" w:rsidRPr="004713FD" w:rsidRDefault="00BD73DD" w:rsidP="00BD73DD">
            <w:pPr>
              <w:ind w:firstLine="0"/>
              <w:rPr>
                <w:bC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3F4BF" w14:textId="77777777" w:rsidR="00BD73DD" w:rsidRPr="004713FD" w:rsidRDefault="00BD73DD" w:rsidP="00BD73DD">
            <w:pPr>
              <w:ind w:firstLine="0"/>
              <w:rPr>
                <w:bCs/>
              </w:rPr>
            </w:pPr>
            <w:r w:rsidRPr="004713FD">
              <w:rPr>
                <w:bCs/>
              </w:rPr>
              <w:t>Viết báo cá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12FA9" w14:textId="77777777" w:rsidR="00BD73DD" w:rsidRPr="004713FD" w:rsidRDefault="00BD73DD" w:rsidP="00BD73DD">
            <w:pPr>
              <w:ind w:firstLine="0"/>
              <w:rPr>
                <w:bCs/>
              </w:rPr>
            </w:pPr>
            <w:r w:rsidRPr="004713FD">
              <w:rPr>
                <w:bCs/>
              </w:rPr>
              <w:t>05/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E2BED" w14:textId="77777777" w:rsidR="00BD73DD" w:rsidRPr="004713FD" w:rsidRDefault="00BD73DD" w:rsidP="00BD73DD">
            <w:pPr>
              <w:ind w:firstLine="0"/>
              <w:rPr>
                <w:bCs/>
              </w:rPr>
            </w:pPr>
            <w:r w:rsidRPr="004713FD">
              <w:rPr>
                <w:bCs/>
              </w:rPr>
              <w:t>08/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481283" w14:textId="77777777" w:rsidR="00BD73DD" w:rsidRPr="004713FD" w:rsidRDefault="00BD73DD" w:rsidP="00BD73DD">
            <w:pPr>
              <w:ind w:firstLine="0"/>
              <w:rPr>
                <w:b/>
                <w:bCs/>
              </w:rPr>
            </w:pPr>
            <w:r w:rsidRPr="004713FD">
              <w:rPr>
                <w:b/>
                <w:bCs/>
              </w:rPr>
              <w:t>Tốt</w:t>
            </w:r>
          </w:p>
        </w:tc>
      </w:tr>
      <w:tr w:rsidR="00BD73DD" w:rsidRPr="004713FD" w14:paraId="2328B8A1" w14:textId="77777777" w:rsidTr="00BD73DD">
        <w:trPr>
          <w:trHeight w:val="9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E75F9" w14:textId="77777777" w:rsidR="00BD73DD" w:rsidRPr="004713FD" w:rsidRDefault="00BD73DD" w:rsidP="00BD73DD">
            <w:pPr>
              <w:ind w:firstLine="0"/>
              <w:rPr>
                <w:bCs/>
              </w:rPr>
            </w:pPr>
            <w:r w:rsidRPr="004713FD">
              <w:rPr>
                <w:bCs/>
              </w:rPr>
              <w:t>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0A66D" w14:textId="77777777" w:rsidR="00BD73DD" w:rsidRPr="004713FD" w:rsidRDefault="00BD73DD" w:rsidP="00BD73DD">
            <w:pPr>
              <w:ind w:firstLine="0"/>
              <w:rPr>
                <w:bCs/>
              </w:rPr>
            </w:pPr>
            <w:r w:rsidRPr="004713FD">
              <w:rPr>
                <w:bCs/>
              </w:rPr>
              <w:t>Cả nhó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D7CAF" w14:textId="77777777" w:rsidR="00BD73DD" w:rsidRPr="004713FD" w:rsidRDefault="00BD73DD" w:rsidP="00BD73DD">
            <w:pPr>
              <w:ind w:firstLine="0"/>
              <w:rPr>
                <w:bC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544A7" w14:textId="77777777" w:rsidR="00BD73DD" w:rsidRPr="004713FD" w:rsidRDefault="00BD73DD" w:rsidP="00BD73DD">
            <w:pPr>
              <w:ind w:firstLine="0"/>
              <w:rPr>
                <w:bCs/>
              </w:rPr>
            </w:pPr>
            <w:r w:rsidRPr="004713FD">
              <w:rPr>
                <w:bCs/>
              </w:rPr>
              <w:t>Hoàn thiện báo cá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796E8" w14:textId="77777777" w:rsidR="00BD73DD" w:rsidRPr="004713FD" w:rsidRDefault="00BD73DD" w:rsidP="00BD73DD">
            <w:pPr>
              <w:ind w:firstLine="0"/>
              <w:rPr>
                <w:bCs/>
              </w:rPr>
            </w:pPr>
            <w:r w:rsidRPr="004713FD">
              <w:rPr>
                <w:bCs/>
              </w:rPr>
              <w:t>08/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50CC4" w14:textId="77777777" w:rsidR="00BD73DD" w:rsidRPr="004713FD" w:rsidRDefault="00BD73DD" w:rsidP="00BD73DD">
            <w:pPr>
              <w:ind w:firstLine="0"/>
              <w:rPr>
                <w:bCs/>
              </w:rPr>
            </w:pPr>
            <w:r w:rsidRPr="004713FD">
              <w:rPr>
                <w:bCs/>
              </w:rPr>
              <w:t>10/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D75D72" w14:textId="77777777" w:rsidR="00BD73DD" w:rsidRPr="004713FD" w:rsidRDefault="00BD73DD" w:rsidP="00BD73DD">
            <w:pPr>
              <w:ind w:firstLine="0"/>
              <w:rPr>
                <w:b/>
                <w:bCs/>
              </w:rPr>
            </w:pPr>
            <w:r w:rsidRPr="004713FD">
              <w:rPr>
                <w:b/>
                <w:bCs/>
              </w:rPr>
              <w:t>Tốt</w:t>
            </w:r>
          </w:p>
        </w:tc>
      </w:tr>
      <w:tr w:rsidR="00BD73DD" w:rsidRPr="004713FD" w14:paraId="5E53801B" w14:textId="77777777" w:rsidTr="00BD73DD">
        <w:trPr>
          <w:trHeight w:val="9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FC6A3" w14:textId="77777777" w:rsidR="00BD73DD" w:rsidRPr="004713FD" w:rsidRDefault="00BD73DD" w:rsidP="00BD73DD">
            <w:pPr>
              <w:ind w:firstLine="0"/>
              <w:rPr>
                <w:bCs/>
              </w:rPr>
            </w:pPr>
            <w:r w:rsidRPr="004713FD">
              <w:rPr>
                <w:bCs/>
              </w:rPr>
              <w:t>1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4465C" w14:textId="5C6ABBB1" w:rsidR="00BD73DD" w:rsidRPr="004713FD" w:rsidRDefault="00806D43" w:rsidP="00BD73DD">
            <w:pPr>
              <w:ind w:firstLine="0"/>
              <w:rPr>
                <w:bCs/>
              </w:rPr>
            </w:pPr>
            <w:r w:rsidRPr="004713FD">
              <w:rPr>
                <w:bCs/>
              </w:rPr>
              <w:t>Trần Văn V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FC2E08" w14:textId="77777777" w:rsidR="00BD73DD" w:rsidRPr="004713FD" w:rsidRDefault="00BD73DD" w:rsidP="00BD73DD">
            <w:pPr>
              <w:ind w:firstLine="0"/>
              <w:rPr>
                <w:bCs/>
              </w:rPr>
            </w:pPr>
            <w:r w:rsidRPr="004713FD">
              <w:rPr>
                <w:bCs/>
              </w:rPr>
              <w:t>45K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ED75A" w14:textId="77777777" w:rsidR="00BD73DD" w:rsidRPr="004713FD" w:rsidRDefault="00BD73DD" w:rsidP="00BD73DD">
            <w:pPr>
              <w:ind w:firstLine="0"/>
              <w:rPr>
                <w:bCs/>
              </w:rPr>
            </w:pPr>
            <w:r w:rsidRPr="004713FD">
              <w:rPr>
                <w:bCs/>
              </w:rPr>
              <w:t>Quay video dự 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18677E" w14:textId="77777777" w:rsidR="00BD73DD" w:rsidRPr="004713FD" w:rsidRDefault="00BD73DD" w:rsidP="00BD73DD">
            <w:pPr>
              <w:ind w:firstLine="0"/>
              <w:rPr>
                <w:bCs/>
              </w:rPr>
            </w:pPr>
            <w:r w:rsidRPr="004713FD">
              <w:rPr>
                <w:bCs/>
              </w:rPr>
              <w:t>08/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737C6" w14:textId="77777777" w:rsidR="00BD73DD" w:rsidRPr="004713FD" w:rsidRDefault="00BD73DD" w:rsidP="00BD73DD">
            <w:pPr>
              <w:ind w:firstLine="0"/>
              <w:rPr>
                <w:bCs/>
              </w:rPr>
            </w:pPr>
            <w:r w:rsidRPr="004713FD">
              <w:rPr>
                <w:bCs/>
              </w:rPr>
              <w:t>08/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36917" w14:textId="77777777" w:rsidR="00BD73DD" w:rsidRPr="004713FD" w:rsidRDefault="00BD73DD" w:rsidP="00BD73DD">
            <w:pPr>
              <w:ind w:firstLine="0"/>
              <w:rPr>
                <w:bCs/>
              </w:rPr>
            </w:pPr>
            <w:r w:rsidRPr="004713FD">
              <w:rPr>
                <w:bCs/>
              </w:rPr>
              <w:t>Tốt</w:t>
            </w:r>
          </w:p>
        </w:tc>
      </w:tr>
      <w:tr w:rsidR="00BD73DD" w:rsidRPr="004713FD" w14:paraId="009FC6A5" w14:textId="77777777" w:rsidTr="00BD73DD">
        <w:trPr>
          <w:trHeight w:val="9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66631A" w14:textId="6A184B98" w:rsidR="00BD73DD" w:rsidRPr="004713FD" w:rsidRDefault="00BD73DD" w:rsidP="00BD73DD">
            <w:pPr>
              <w:ind w:firstLine="0"/>
              <w:rPr>
                <w:bCs/>
              </w:rPr>
            </w:pPr>
            <w:r w:rsidRPr="004713FD">
              <w:rPr>
                <w:bCs/>
              </w:rPr>
              <w:t>1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4A760" w14:textId="711C91A0" w:rsidR="00BD73DD" w:rsidRPr="004713FD" w:rsidRDefault="00806D43" w:rsidP="00BD73DD">
            <w:pPr>
              <w:ind w:firstLine="0"/>
              <w:rPr>
                <w:bCs/>
              </w:rPr>
            </w:pPr>
            <w:r w:rsidRPr="004713FD">
              <w:rPr>
                <w:bCs/>
              </w:rPr>
              <w:t>Ngô Thị Tú Tri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5D9EE" w14:textId="77777777" w:rsidR="00BD73DD" w:rsidRPr="004713FD" w:rsidRDefault="00BD73DD" w:rsidP="00BD73DD">
            <w:pPr>
              <w:ind w:firstLine="0"/>
              <w:rPr>
                <w:bCs/>
              </w:rPr>
            </w:pPr>
            <w:r w:rsidRPr="004713FD">
              <w:rPr>
                <w:bCs/>
              </w:rPr>
              <w:t>45K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640F3" w14:textId="77777777" w:rsidR="00BD73DD" w:rsidRPr="004713FD" w:rsidRDefault="00BD73DD" w:rsidP="00BD73DD">
            <w:pPr>
              <w:ind w:firstLine="0"/>
              <w:rPr>
                <w:bCs/>
              </w:rPr>
            </w:pPr>
            <w:r w:rsidRPr="004713FD">
              <w:rPr>
                <w:bCs/>
              </w:rPr>
              <w:t>Thiết kế slide dự 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67AAC" w14:textId="77777777" w:rsidR="00BD73DD" w:rsidRPr="004713FD" w:rsidRDefault="00BD73DD" w:rsidP="00BD73DD">
            <w:pPr>
              <w:ind w:firstLine="0"/>
              <w:rPr>
                <w:bCs/>
              </w:rPr>
            </w:pPr>
            <w:r w:rsidRPr="004713FD">
              <w:rPr>
                <w:bCs/>
              </w:rPr>
              <w:t>08/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D14DF" w14:textId="77777777" w:rsidR="00BD73DD" w:rsidRPr="004713FD" w:rsidRDefault="00BD73DD" w:rsidP="00BD73DD">
            <w:pPr>
              <w:ind w:firstLine="0"/>
              <w:rPr>
                <w:bCs/>
              </w:rPr>
            </w:pPr>
            <w:r w:rsidRPr="004713FD">
              <w:rPr>
                <w:bCs/>
              </w:rPr>
              <w:t>08/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65034" w14:textId="77777777" w:rsidR="00BD73DD" w:rsidRPr="004713FD" w:rsidRDefault="00BD73DD" w:rsidP="00BD73DD">
            <w:pPr>
              <w:ind w:firstLine="0"/>
              <w:rPr>
                <w:bCs/>
              </w:rPr>
            </w:pPr>
            <w:r w:rsidRPr="004713FD">
              <w:rPr>
                <w:bCs/>
              </w:rPr>
              <w:t>Tốt</w:t>
            </w:r>
          </w:p>
        </w:tc>
      </w:tr>
    </w:tbl>
    <w:p w14:paraId="0C9453B4" w14:textId="77777777" w:rsidR="00BD73DD" w:rsidRPr="004713FD" w:rsidRDefault="00BD73DD" w:rsidP="00BD73DD">
      <w:pPr>
        <w:ind w:firstLine="0"/>
        <w:rPr>
          <w:bCs/>
        </w:rPr>
      </w:pPr>
    </w:p>
    <w:p w14:paraId="22E43B08" w14:textId="77777777" w:rsidR="00BD73DD" w:rsidRPr="004713FD" w:rsidRDefault="00BD73DD" w:rsidP="00BD73DD">
      <w:pPr>
        <w:ind w:firstLine="0"/>
      </w:pPr>
    </w:p>
    <w:p w14:paraId="2DDE1336" w14:textId="77777777" w:rsidR="00BD73DD" w:rsidRPr="004713FD" w:rsidRDefault="00BD73DD" w:rsidP="00BD73DD">
      <w:pPr>
        <w:ind w:firstLine="0"/>
        <w:rPr>
          <w:lang/>
        </w:rPr>
      </w:pPr>
    </w:p>
    <w:p w14:paraId="7A239A48" w14:textId="5ABBE74F" w:rsidR="00E552DB" w:rsidRPr="004713FD" w:rsidRDefault="00E552DB" w:rsidP="00B94CCF">
      <w:pPr>
        <w:ind w:firstLine="0"/>
        <w:rPr>
          <w:b/>
          <w:bCs/>
          <w:caps/>
          <w:kern w:val="32"/>
          <w:lang w:val="vi-VN"/>
        </w:rPr>
      </w:pPr>
    </w:p>
    <w:p w14:paraId="42E2C31A" w14:textId="77777777" w:rsidR="00122C88" w:rsidRPr="004713FD" w:rsidRDefault="00122C88" w:rsidP="00122D9F">
      <w:pPr>
        <w:pStyle w:val="Heading1"/>
        <w:numPr>
          <w:ilvl w:val="0"/>
          <w:numId w:val="0"/>
        </w:numPr>
        <w:rPr>
          <w:rFonts w:cs="Times New Roman"/>
          <w:sz w:val="26"/>
          <w:szCs w:val="26"/>
          <w:lang w:val="vi-VN"/>
        </w:rPr>
      </w:pPr>
      <w:bookmarkStart w:id="0" w:name="_Toc342760180"/>
      <w:bookmarkStart w:id="1" w:name="_Toc343172865"/>
      <w:bookmarkStart w:id="2" w:name="_Toc76674922"/>
      <w:r w:rsidRPr="004713FD">
        <w:rPr>
          <w:rFonts w:cs="Times New Roman"/>
          <w:sz w:val="26"/>
          <w:szCs w:val="26"/>
          <w:lang w:val="vi-VN"/>
        </w:rPr>
        <w:t>MỤC LỤC</w:t>
      </w:r>
      <w:bookmarkEnd w:id="0"/>
      <w:bookmarkEnd w:id="1"/>
      <w:bookmarkEnd w:id="2"/>
    </w:p>
    <w:p w14:paraId="760B59AD" w14:textId="77777777" w:rsidR="00BC3693" w:rsidRPr="004713FD" w:rsidRDefault="00E60C53">
      <w:pPr>
        <w:pStyle w:val="TOC1"/>
        <w:rPr>
          <w:rFonts w:eastAsiaTheme="minorEastAsia"/>
          <w:b w:val="0"/>
          <w:bCs w:val="0"/>
          <w:smallCaps w:val="0"/>
          <w:noProof/>
        </w:rPr>
      </w:pPr>
      <w:r w:rsidRPr="004713FD">
        <w:rPr>
          <w:kern w:val="32"/>
          <w:lang w:val="vi-VN"/>
        </w:rPr>
        <w:fldChar w:fldCharType="begin"/>
      </w:r>
      <w:r w:rsidRPr="004713FD">
        <w:rPr>
          <w:kern w:val="32"/>
          <w:lang w:val="vi-VN"/>
        </w:rPr>
        <w:instrText xml:space="preserve"> TOC \o "1-3" \h \z \t "Title;4" </w:instrText>
      </w:r>
      <w:r w:rsidRPr="004713FD">
        <w:rPr>
          <w:kern w:val="32"/>
          <w:lang w:val="vi-VN"/>
        </w:rPr>
        <w:fldChar w:fldCharType="separate"/>
      </w:r>
      <w:hyperlink w:anchor="_Toc76674922" w:history="1">
        <w:r w:rsidR="00BC3693" w:rsidRPr="004713FD">
          <w:rPr>
            <w:rStyle w:val="Hyperlink"/>
            <w:noProof/>
            <w:lang w:val="vi-VN"/>
          </w:rPr>
          <w:t>MỤC LỤC</w:t>
        </w:r>
        <w:r w:rsidR="00BC3693" w:rsidRPr="004713FD">
          <w:rPr>
            <w:noProof/>
            <w:webHidden/>
          </w:rPr>
          <w:tab/>
        </w:r>
        <w:r w:rsidR="00BC3693" w:rsidRPr="004713FD">
          <w:rPr>
            <w:noProof/>
            <w:webHidden/>
          </w:rPr>
          <w:fldChar w:fldCharType="begin"/>
        </w:r>
        <w:r w:rsidR="00BC3693" w:rsidRPr="004713FD">
          <w:rPr>
            <w:noProof/>
            <w:webHidden/>
          </w:rPr>
          <w:instrText xml:space="preserve"> PAGEREF _Toc76674922 \h </w:instrText>
        </w:r>
        <w:r w:rsidR="00BC3693" w:rsidRPr="004713FD">
          <w:rPr>
            <w:noProof/>
            <w:webHidden/>
          </w:rPr>
        </w:r>
        <w:r w:rsidR="00BC3693" w:rsidRPr="004713FD">
          <w:rPr>
            <w:noProof/>
            <w:webHidden/>
          </w:rPr>
          <w:fldChar w:fldCharType="separate"/>
        </w:r>
        <w:r w:rsidR="00BC3693" w:rsidRPr="004713FD">
          <w:rPr>
            <w:noProof/>
            <w:webHidden/>
          </w:rPr>
          <w:t>iv</w:t>
        </w:r>
        <w:r w:rsidR="00BC3693" w:rsidRPr="004713FD">
          <w:rPr>
            <w:noProof/>
            <w:webHidden/>
          </w:rPr>
          <w:fldChar w:fldCharType="end"/>
        </w:r>
      </w:hyperlink>
    </w:p>
    <w:p w14:paraId="2C7C31DE" w14:textId="77777777" w:rsidR="00BC3693" w:rsidRPr="004713FD" w:rsidRDefault="00806D43">
      <w:pPr>
        <w:pStyle w:val="TOC1"/>
        <w:rPr>
          <w:rFonts w:eastAsiaTheme="minorEastAsia"/>
          <w:b w:val="0"/>
          <w:bCs w:val="0"/>
          <w:smallCaps w:val="0"/>
          <w:noProof/>
        </w:rPr>
      </w:pPr>
      <w:hyperlink w:anchor="_Toc76674923" w:history="1">
        <w:r w:rsidR="00BC3693" w:rsidRPr="004713FD">
          <w:rPr>
            <w:rStyle w:val="Hyperlink"/>
            <w:noProof/>
            <w:lang w:val="vi-VN"/>
          </w:rPr>
          <w:t>LỜI MỞ ĐẦU</w:t>
        </w:r>
        <w:r w:rsidR="00BC3693" w:rsidRPr="004713FD">
          <w:rPr>
            <w:noProof/>
            <w:webHidden/>
          </w:rPr>
          <w:tab/>
        </w:r>
        <w:r w:rsidR="00BC3693" w:rsidRPr="004713FD">
          <w:rPr>
            <w:noProof/>
            <w:webHidden/>
          </w:rPr>
          <w:fldChar w:fldCharType="begin"/>
        </w:r>
        <w:r w:rsidR="00BC3693" w:rsidRPr="004713FD">
          <w:rPr>
            <w:noProof/>
            <w:webHidden/>
          </w:rPr>
          <w:instrText xml:space="preserve"> PAGEREF _Toc76674923 \h </w:instrText>
        </w:r>
        <w:r w:rsidR="00BC3693" w:rsidRPr="004713FD">
          <w:rPr>
            <w:noProof/>
            <w:webHidden/>
          </w:rPr>
        </w:r>
        <w:r w:rsidR="00BC3693" w:rsidRPr="004713FD">
          <w:rPr>
            <w:noProof/>
            <w:webHidden/>
          </w:rPr>
          <w:fldChar w:fldCharType="separate"/>
        </w:r>
        <w:r w:rsidR="00BC3693" w:rsidRPr="004713FD">
          <w:rPr>
            <w:noProof/>
            <w:webHidden/>
          </w:rPr>
          <w:t>7</w:t>
        </w:r>
        <w:r w:rsidR="00BC3693" w:rsidRPr="004713FD">
          <w:rPr>
            <w:noProof/>
            <w:webHidden/>
          </w:rPr>
          <w:fldChar w:fldCharType="end"/>
        </w:r>
      </w:hyperlink>
    </w:p>
    <w:p w14:paraId="3391DA68" w14:textId="77777777" w:rsidR="00BC3693" w:rsidRPr="004713FD" w:rsidRDefault="00806D43">
      <w:pPr>
        <w:pStyle w:val="TOC1"/>
        <w:rPr>
          <w:rFonts w:eastAsiaTheme="minorEastAsia"/>
          <w:b w:val="0"/>
          <w:bCs w:val="0"/>
          <w:smallCaps w:val="0"/>
          <w:noProof/>
        </w:rPr>
      </w:pPr>
      <w:hyperlink w:anchor="_Toc76674924" w:history="1">
        <w:r w:rsidR="00BC3693" w:rsidRPr="004713FD">
          <w:rPr>
            <w:rStyle w:val="Hyperlink"/>
            <w:noProof/>
            <w:lang w:val="vi-VN"/>
          </w:rPr>
          <w:t>CHƯƠNG 1. CƠ SỞ LÝ THUYẾT</w:t>
        </w:r>
        <w:r w:rsidR="00BC3693" w:rsidRPr="004713FD">
          <w:rPr>
            <w:noProof/>
            <w:webHidden/>
          </w:rPr>
          <w:tab/>
        </w:r>
        <w:r w:rsidR="00BC3693" w:rsidRPr="004713FD">
          <w:rPr>
            <w:noProof/>
            <w:webHidden/>
          </w:rPr>
          <w:fldChar w:fldCharType="begin"/>
        </w:r>
        <w:r w:rsidR="00BC3693" w:rsidRPr="004713FD">
          <w:rPr>
            <w:noProof/>
            <w:webHidden/>
          </w:rPr>
          <w:instrText xml:space="preserve"> PAGEREF _Toc76674924 \h </w:instrText>
        </w:r>
        <w:r w:rsidR="00BC3693" w:rsidRPr="004713FD">
          <w:rPr>
            <w:noProof/>
            <w:webHidden/>
          </w:rPr>
        </w:r>
        <w:r w:rsidR="00BC3693" w:rsidRPr="004713FD">
          <w:rPr>
            <w:noProof/>
            <w:webHidden/>
          </w:rPr>
          <w:fldChar w:fldCharType="separate"/>
        </w:r>
        <w:r w:rsidR="00BC3693" w:rsidRPr="004713FD">
          <w:rPr>
            <w:noProof/>
            <w:webHidden/>
          </w:rPr>
          <w:t>2</w:t>
        </w:r>
        <w:r w:rsidR="00BC3693" w:rsidRPr="004713FD">
          <w:rPr>
            <w:noProof/>
            <w:webHidden/>
          </w:rPr>
          <w:fldChar w:fldCharType="end"/>
        </w:r>
      </w:hyperlink>
    </w:p>
    <w:p w14:paraId="7D748991" w14:textId="77777777" w:rsidR="00BC3693" w:rsidRPr="004713FD" w:rsidRDefault="00806D43">
      <w:pPr>
        <w:pStyle w:val="TOC2"/>
        <w:rPr>
          <w:rFonts w:eastAsiaTheme="minorEastAsia"/>
          <w:iCs w:val="0"/>
          <w:noProof/>
          <w:szCs w:val="26"/>
        </w:rPr>
      </w:pPr>
      <w:hyperlink w:anchor="_Toc76674925" w:history="1">
        <w:r w:rsidR="00BC3693" w:rsidRPr="004713FD">
          <w:rPr>
            <w:rStyle w:val="Hyperlink"/>
            <w:noProof/>
            <w:szCs w:val="26"/>
            <w:lang w:val="vi-VN"/>
          </w:rPr>
          <w:t>1.1.</w:t>
        </w:r>
        <w:r w:rsidR="00BC3693" w:rsidRPr="004713FD">
          <w:rPr>
            <w:rFonts w:eastAsiaTheme="minorEastAsia"/>
            <w:iCs w:val="0"/>
            <w:noProof/>
            <w:szCs w:val="26"/>
          </w:rPr>
          <w:tab/>
        </w:r>
        <w:r w:rsidR="00BC3693" w:rsidRPr="004713FD">
          <w:rPr>
            <w:rStyle w:val="Hyperlink"/>
            <w:noProof/>
            <w:szCs w:val="26"/>
            <w:lang w:val="vi-VN"/>
          </w:rPr>
          <w:t>Tổng quan về .NET framework</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25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2</w:t>
        </w:r>
        <w:r w:rsidR="00BC3693" w:rsidRPr="004713FD">
          <w:rPr>
            <w:noProof/>
            <w:webHidden/>
            <w:szCs w:val="26"/>
          </w:rPr>
          <w:fldChar w:fldCharType="end"/>
        </w:r>
      </w:hyperlink>
    </w:p>
    <w:p w14:paraId="7ACE6BF2" w14:textId="77777777" w:rsidR="00BC3693" w:rsidRPr="004713FD" w:rsidRDefault="00806D43">
      <w:pPr>
        <w:pStyle w:val="TOC2"/>
        <w:rPr>
          <w:rFonts w:eastAsiaTheme="minorEastAsia"/>
          <w:iCs w:val="0"/>
          <w:noProof/>
          <w:szCs w:val="26"/>
        </w:rPr>
      </w:pPr>
      <w:hyperlink w:anchor="_Toc76674926" w:history="1">
        <w:r w:rsidR="00BC3693" w:rsidRPr="004713FD">
          <w:rPr>
            <w:rStyle w:val="Hyperlink"/>
            <w:noProof/>
            <w:szCs w:val="26"/>
            <w:lang w:val="vi-VN"/>
          </w:rPr>
          <w:t>1.2.</w:t>
        </w:r>
        <w:r w:rsidR="00BC3693" w:rsidRPr="004713FD">
          <w:rPr>
            <w:rFonts w:eastAsiaTheme="minorEastAsia"/>
            <w:iCs w:val="0"/>
            <w:noProof/>
            <w:szCs w:val="26"/>
          </w:rPr>
          <w:tab/>
        </w:r>
        <w:r w:rsidR="00BC3693" w:rsidRPr="004713FD">
          <w:rPr>
            <w:rStyle w:val="Hyperlink"/>
            <w:noProof/>
            <w:szCs w:val="26"/>
            <w:lang w:val="vi-VN"/>
          </w:rPr>
          <w:t>Tổng quan về Windows Forms</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26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3</w:t>
        </w:r>
        <w:r w:rsidR="00BC3693" w:rsidRPr="004713FD">
          <w:rPr>
            <w:noProof/>
            <w:webHidden/>
            <w:szCs w:val="26"/>
          </w:rPr>
          <w:fldChar w:fldCharType="end"/>
        </w:r>
      </w:hyperlink>
    </w:p>
    <w:p w14:paraId="5C100EE2" w14:textId="11D9BC28" w:rsidR="00BC3693" w:rsidRPr="004713FD" w:rsidRDefault="00806D43">
      <w:pPr>
        <w:pStyle w:val="TOC2"/>
        <w:rPr>
          <w:rFonts w:eastAsiaTheme="minorEastAsia"/>
          <w:iCs w:val="0"/>
          <w:noProof/>
          <w:szCs w:val="26"/>
        </w:rPr>
      </w:pPr>
      <w:hyperlink w:anchor="_Toc76674927" w:history="1">
        <w:r w:rsidR="00BC3693" w:rsidRPr="004713FD">
          <w:rPr>
            <w:rStyle w:val="Hyperlink"/>
            <w:noProof/>
            <w:szCs w:val="26"/>
            <w:lang w:val="vi-VN"/>
          </w:rPr>
          <w:t>1.3.</w:t>
        </w:r>
        <w:r w:rsidR="00BC3693" w:rsidRPr="004713FD">
          <w:rPr>
            <w:rFonts w:eastAsiaTheme="minorEastAsia"/>
            <w:iCs w:val="0"/>
            <w:noProof/>
            <w:szCs w:val="26"/>
          </w:rPr>
          <w:tab/>
        </w:r>
        <w:r w:rsidR="00BC3693" w:rsidRPr="004713FD">
          <w:rPr>
            <w:rStyle w:val="Hyperlink"/>
            <w:noProof/>
            <w:szCs w:val="26"/>
            <w:lang w:val="vi-VN"/>
          </w:rPr>
          <w:t xml:space="preserve">Tổng quan về hệ quản trị cơ sở dữ liệu Microsoft </w:t>
        </w:r>
        <w:r w:rsidR="00F5519E" w:rsidRPr="004713FD">
          <w:rPr>
            <w:rStyle w:val="Hyperlink"/>
            <w:noProof/>
            <w:szCs w:val="26"/>
            <w:lang w:val="vi-VN"/>
          </w:rPr>
          <w:t>SQL</w:t>
        </w:r>
        <w:r w:rsidR="00BC3693" w:rsidRPr="004713FD">
          <w:rPr>
            <w:rStyle w:val="Hyperlink"/>
            <w:noProof/>
            <w:szCs w:val="26"/>
            <w:lang w:val="vi-VN"/>
          </w:rPr>
          <w:t xml:space="preserve"> Server</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27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4</w:t>
        </w:r>
        <w:r w:rsidR="00BC3693" w:rsidRPr="004713FD">
          <w:rPr>
            <w:noProof/>
            <w:webHidden/>
            <w:szCs w:val="26"/>
          </w:rPr>
          <w:fldChar w:fldCharType="end"/>
        </w:r>
      </w:hyperlink>
    </w:p>
    <w:p w14:paraId="6F17EA90" w14:textId="77777777" w:rsidR="00BC3693" w:rsidRPr="004713FD" w:rsidRDefault="00806D43">
      <w:pPr>
        <w:pStyle w:val="TOC1"/>
        <w:rPr>
          <w:rFonts w:eastAsiaTheme="minorEastAsia"/>
          <w:b w:val="0"/>
          <w:bCs w:val="0"/>
          <w:smallCaps w:val="0"/>
          <w:noProof/>
        </w:rPr>
      </w:pPr>
      <w:hyperlink w:anchor="_Toc76674928" w:history="1">
        <w:r w:rsidR="00BC3693" w:rsidRPr="004713FD">
          <w:rPr>
            <w:rStyle w:val="Hyperlink"/>
            <w:noProof/>
            <w:lang w:val="vi-VN"/>
          </w:rPr>
          <w:t>CHƯƠNG 2. phân tích và thiết kế ứng dụng</w:t>
        </w:r>
        <w:r w:rsidR="00BC3693" w:rsidRPr="004713FD">
          <w:rPr>
            <w:noProof/>
            <w:webHidden/>
          </w:rPr>
          <w:tab/>
        </w:r>
        <w:r w:rsidR="00BC3693" w:rsidRPr="004713FD">
          <w:rPr>
            <w:noProof/>
            <w:webHidden/>
          </w:rPr>
          <w:fldChar w:fldCharType="begin"/>
        </w:r>
        <w:r w:rsidR="00BC3693" w:rsidRPr="004713FD">
          <w:rPr>
            <w:noProof/>
            <w:webHidden/>
          </w:rPr>
          <w:instrText xml:space="preserve"> PAGEREF _Toc76674928 \h </w:instrText>
        </w:r>
        <w:r w:rsidR="00BC3693" w:rsidRPr="004713FD">
          <w:rPr>
            <w:noProof/>
            <w:webHidden/>
          </w:rPr>
        </w:r>
        <w:r w:rsidR="00BC3693" w:rsidRPr="004713FD">
          <w:rPr>
            <w:noProof/>
            <w:webHidden/>
          </w:rPr>
          <w:fldChar w:fldCharType="separate"/>
        </w:r>
        <w:r w:rsidR="00BC3693" w:rsidRPr="004713FD">
          <w:rPr>
            <w:noProof/>
            <w:webHidden/>
          </w:rPr>
          <w:t>6</w:t>
        </w:r>
        <w:r w:rsidR="00BC3693" w:rsidRPr="004713FD">
          <w:rPr>
            <w:noProof/>
            <w:webHidden/>
          </w:rPr>
          <w:fldChar w:fldCharType="end"/>
        </w:r>
      </w:hyperlink>
    </w:p>
    <w:p w14:paraId="038E76D3" w14:textId="77777777" w:rsidR="00BC3693" w:rsidRPr="004713FD" w:rsidRDefault="00806D43">
      <w:pPr>
        <w:pStyle w:val="TOC2"/>
        <w:rPr>
          <w:rFonts w:eastAsiaTheme="minorEastAsia"/>
          <w:iCs w:val="0"/>
          <w:noProof/>
          <w:szCs w:val="26"/>
        </w:rPr>
      </w:pPr>
      <w:hyperlink w:anchor="_Toc76674929" w:history="1">
        <w:r w:rsidR="00BC3693" w:rsidRPr="004713FD">
          <w:rPr>
            <w:rStyle w:val="Hyperlink"/>
            <w:noProof/>
            <w:szCs w:val="26"/>
            <w:lang w:val="vi-VN"/>
          </w:rPr>
          <w:t>2.1.</w:t>
        </w:r>
        <w:r w:rsidR="00BC3693" w:rsidRPr="004713FD">
          <w:rPr>
            <w:rFonts w:eastAsiaTheme="minorEastAsia"/>
            <w:iCs w:val="0"/>
            <w:noProof/>
            <w:szCs w:val="26"/>
          </w:rPr>
          <w:tab/>
        </w:r>
        <w:r w:rsidR="00BC3693" w:rsidRPr="004713FD">
          <w:rPr>
            <w:rStyle w:val="Hyperlink"/>
            <w:noProof/>
            <w:szCs w:val="26"/>
            <w:lang w:val="vi-VN"/>
          </w:rPr>
          <w:t>Mô tả bài toán</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29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6</w:t>
        </w:r>
        <w:r w:rsidR="00BC3693" w:rsidRPr="004713FD">
          <w:rPr>
            <w:noProof/>
            <w:webHidden/>
            <w:szCs w:val="26"/>
          </w:rPr>
          <w:fldChar w:fldCharType="end"/>
        </w:r>
      </w:hyperlink>
    </w:p>
    <w:p w14:paraId="0B712E55" w14:textId="77777777" w:rsidR="00BC3693" w:rsidRPr="004713FD" w:rsidRDefault="00806D43">
      <w:pPr>
        <w:pStyle w:val="TOC2"/>
        <w:rPr>
          <w:rFonts w:eastAsiaTheme="minorEastAsia"/>
          <w:iCs w:val="0"/>
          <w:noProof/>
          <w:szCs w:val="26"/>
        </w:rPr>
      </w:pPr>
      <w:hyperlink w:anchor="_Toc76674930" w:history="1">
        <w:r w:rsidR="00BC3693" w:rsidRPr="004713FD">
          <w:rPr>
            <w:rStyle w:val="Hyperlink"/>
            <w:noProof/>
            <w:szCs w:val="26"/>
            <w:lang w:val="vi-VN"/>
          </w:rPr>
          <w:t>2.2.</w:t>
        </w:r>
        <w:r w:rsidR="00BC3693" w:rsidRPr="004713FD">
          <w:rPr>
            <w:rFonts w:eastAsiaTheme="minorEastAsia"/>
            <w:iCs w:val="0"/>
            <w:noProof/>
            <w:szCs w:val="26"/>
          </w:rPr>
          <w:tab/>
        </w:r>
        <w:r w:rsidR="00BC3693" w:rsidRPr="004713FD">
          <w:rPr>
            <w:rStyle w:val="Hyperlink"/>
            <w:noProof/>
            <w:szCs w:val="26"/>
            <w:lang w:val="vi-VN"/>
          </w:rPr>
          <w:t>Thiết kế các chức năng</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30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7</w:t>
        </w:r>
        <w:r w:rsidR="00BC3693" w:rsidRPr="004713FD">
          <w:rPr>
            <w:noProof/>
            <w:webHidden/>
            <w:szCs w:val="26"/>
          </w:rPr>
          <w:fldChar w:fldCharType="end"/>
        </w:r>
      </w:hyperlink>
    </w:p>
    <w:p w14:paraId="100B36C4" w14:textId="77777777" w:rsidR="00BC3693" w:rsidRPr="004713FD" w:rsidRDefault="00806D43">
      <w:pPr>
        <w:pStyle w:val="TOC2"/>
        <w:rPr>
          <w:rFonts w:eastAsiaTheme="minorEastAsia"/>
          <w:iCs w:val="0"/>
          <w:noProof/>
          <w:szCs w:val="26"/>
        </w:rPr>
      </w:pPr>
      <w:hyperlink w:anchor="_Toc76674931" w:history="1">
        <w:r w:rsidR="00BC3693" w:rsidRPr="004713FD">
          <w:rPr>
            <w:rStyle w:val="Hyperlink"/>
            <w:noProof/>
            <w:szCs w:val="26"/>
          </w:rPr>
          <w:t>2.3.</w:t>
        </w:r>
        <w:r w:rsidR="00BC3693" w:rsidRPr="004713FD">
          <w:rPr>
            <w:rFonts w:eastAsiaTheme="minorEastAsia"/>
            <w:iCs w:val="0"/>
            <w:noProof/>
            <w:szCs w:val="26"/>
          </w:rPr>
          <w:tab/>
        </w:r>
        <w:r w:rsidR="00BC3693" w:rsidRPr="004713FD">
          <w:rPr>
            <w:rStyle w:val="Hyperlink"/>
            <w:noProof/>
            <w:szCs w:val="26"/>
            <w:lang w:val="vi-VN"/>
          </w:rPr>
          <w:t>Thiết kế cơ sở dữ liệu</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31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7</w:t>
        </w:r>
        <w:r w:rsidR="00BC3693" w:rsidRPr="004713FD">
          <w:rPr>
            <w:noProof/>
            <w:webHidden/>
            <w:szCs w:val="26"/>
          </w:rPr>
          <w:fldChar w:fldCharType="end"/>
        </w:r>
      </w:hyperlink>
    </w:p>
    <w:p w14:paraId="1940C669" w14:textId="77777777" w:rsidR="00BC3693" w:rsidRPr="004713FD" w:rsidRDefault="00806D43">
      <w:pPr>
        <w:pStyle w:val="TOC1"/>
        <w:rPr>
          <w:rFonts w:eastAsiaTheme="minorEastAsia"/>
          <w:b w:val="0"/>
          <w:bCs w:val="0"/>
          <w:smallCaps w:val="0"/>
          <w:noProof/>
        </w:rPr>
      </w:pPr>
      <w:hyperlink w:anchor="_Toc76674932" w:history="1">
        <w:r w:rsidR="00BC3693" w:rsidRPr="004713FD">
          <w:rPr>
            <w:rStyle w:val="Hyperlink"/>
            <w:noProof/>
            <w:lang w:val="vi-VN"/>
          </w:rPr>
          <w:t>CHƯƠNG 3. PHÁT TRIỂN ỨNG DỤNG</w:t>
        </w:r>
        <w:r w:rsidR="00BC3693" w:rsidRPr="004713FD">
          <w:rPr>
            <w:noProof/>
            <w:webHidden/>
          </w:rPr>
          <w:tab/>
        </w:r>
        <w:r w:rsidR="00BC3693" w:rsidRPr="004713FD">
          <w:rPr>
            <w:noProof/>
            <w:webHidden/>
          </w:rPr>
          <w:fldChar w:fldCharType="begin"/>
        </w:r>
        <w:r w:rsidR="00BC3693" w:rsidRPr="004713FD">
          <w:rPr>
            <w:noProof/>
            <w:webHidden/>
          </w:rPr>
          <w:instrText xml:space="preserve"> PAGEREF _Toc76674932 \h </w:instrText>
        </w:r>
        <w:r w:rsidR="00BC3693" w:rsidRPr="004713FD">
          <w:rPr>
            <w:noProof/>
            <w:webHidden/>
          </w:rPr>
        </w:r>
        <w:r w:rsidR="00BC3693" w:rsidRPr="004713FD">
          <w:rPr>
            <w:noProof/>
            <w:webHidden/>
          </w:rPr>
          <w:fldChar w:fldCharType="separate"/>
        </w:r>
        <w:r w:rsidR="00BC3693" w:rsidRPr="004713FD">
          <w:rPr>
            <w:noProof/>
            <w:webHidden/>
          </w:rPr>
          <w:t>10</w:t>
        </w:r>
        <w:r w:rsidR="00BC3693" w:rsidRPr="004713FD">
          <w:rPr>
            <w:noProof/>
            <w:webHidden/>
          </w:rPr>
          <w:fldChar w:fldCharType="end"/>
        </w:r>
      </w:hyperlink>
    </w:p>
    <w:p w14:paraId="65086F60" w14:textId="77777777" w:rsidR="00BC3693" w:rsidRPr="004713FD" w:rsidRDefault="00806D43">
      <w:pPr>
        <w:pStyle w:val="TOC2"/>
        <w:rPr>
          <w:rFonts w:eastAsiaTheme="minorEastAsia"/>
          <w:iCs w:val="0"/>
          <w:noProof/>
          <w:szCs w:val="26"/>
        </w:rPr>
      </w:pPr>
      <w:hyperlink w:anchor="_Toc76674933" w:history="1">
        <w:r w:rsidR="00BC3693" w:rsidRPr="004713FD">
          <w:rPr>
            <w:rStyle w:val="Hyperlink"/>
            <w:noProof/>
            <w:szCs w:val="26"/>
            <w:lang w:val="vi-VN"/>
          </w:rPr>
          <w:t>3.1.</w:t>
        </w:r>
        <w:r w:rsidR="00BC3693" w:rsidRPr="004713FD">
          <w:rPr>
            <w:rFonts w:eastAsiaTheme="minorEastAsia"/>
            <w:iCs w:val="0"/>
            <w:noProof/>
            <w:szCs w:val="26"/>
          </w:rPr>
          <w:tab/>
        </w:r>
        <w:r w:rsidR="00BC3693" w:rsidRPr="004713FD">
          <w:rPr>
            <w:rStyle w:val="Hyperlink"/>
            <w:noProof/>
            <w:szCs w:val="26"/>
            <w:lang w:val="vi-VN"/>
          </w:rPr>
          <w:t>Sơ đồ chức năng</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33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10</w:t>
        </w:r>
        <w:r w:rsidR="00BC3693" w:rsidRPr="004713FD">
          <w:rPr>
            <w:noProof/>
            <w:webHidden/>
            <w:szCs w:val="26"/>
          </w:rPr>
          <w:fldChar w:fldCharType="end"/>
        </w:r>
      </w:hyperlink>
    </w:p>
    <w:p w14:paraId="0FA5AFC9" w14:textId="77777777" w:rsidR="00BC3693" w:rsidRPr="004713FD" w:rsidRDefault="00806D43">
      <w:pPr>
        <w:pStyle w:val="TOC2"/>
        <w:rPr>
          <w:rFonts w:eastAsiaTheme="minorEastAsia"/>
          <w:iCs w:val="0"/>
          <w:noProof/>
          <w:szCs w:val="26"/>
        </w:rPr>
      </w:pPr>
      <w:hyperlink w:anchor="_Toc76674934" w:history="1">
        <w:r w:rsidR="00BC3693" w:rsidRPr="004713FD">
          <w:rPr>
            <w:rStyle w:val="Hyperlink"/>
            <w:noProof/>
            <w:szCs w:val="26"/>
            <w:lang w:val="vi-VN"/>
          </w:rPr>
          <w:t>3.2.</w:t>
        </w:r>
        <w:r w:rsidR="00BC3693" w:rsidRPr="004713FD">
          <w:rPr>
            <w:rFonts w:eastAsiaTheme="minorEastAsia"/>
            <w:iCs w:val="0"/>
            <w:noProof/>
            <w:szCs w:val="26"/>
          </w:rPr>
          <w:tab/>
        </w:r>
        <w:r w:rsidR="00BC3693" w:rsidRPr="004713FD">
          <w:rPr>
            <w:rStyle w:val="Hyperlink"/>
            <w:noProof/>
            <w:szCs w:val="26"/>
            <w:lang w:val="vi-VN"/>
          </w:rPr>
          <w:t>Thông tin chi tiết các form làm việc</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34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10</w:t>
        </w:r>
        <w:r w:rsidR="00BC3693" w:rsidRPr="004713FD">
          <w:rPr>
            <w:noProof/>
            <w:webHidden/>
            <w:szCs w:val="26"/>
          </w:rPr>
          <w:fldChar w:fldCharType="end"/>
        </w:r>
      </w:hyperlink>
    </w:p>
    <w:p w14:paraId="625579CD" w14:textId="77777777" w:rsidR="00BC3693" w:rsidRPr="004713FD" w:rsidRDefault="00806D43">
      <w:pPr>
        <w:pStyle w:val="TOC3"/>
        <w:rPr>
          <w:rFonts w:eastAsiaTheme="minorEastAsia"/>
          <w:noProof/>
          <w:szCs w:val="26"/>
        </w:rPr>
      </w:pPr>
      <w:hyperlink w:anchor="_Toc76674935" w:history="1">
        <w:r w:rsidR="00BC3693" w:rsidRPr="004713FD">
          <w:rPr>
            <w:rStyle w:val="Hyperlink"/>
            <w:noProof/>
            <w:szCs w:val="26"/>
            <w:lang w:val="vi-VN"/>
          </w:rPr>
          <w:t>3.2.1.</w:t>
        </w:r>
        <w:r w:rsidR="00BC3693" w:rsidRPr="004713FD">
          <w:rPr>
            <w:rFonts w:eastAsiaTheme="minorEastAsia"/>
            <w:noProof/>
            <w:szCs w:val="26"/>
          </w:rPr>
          <w:tab/>
        </w:r>
        <w:r w:rsidR="00BC3693" w:rsidRPr="004713FD">
          <w:rPr>
            <w:rStyle w:val="Hyperlink"/>
            <w:noProof/>
            <w:szCs w:val="26"/>
            <w:lang w:val="vi-VN"/>
          </w:rPr>
          <w:t>Form Đăng Nhập</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35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10</w:t>
        </w:r>
        <w:r w:rsidR="00BC3693" w:rsidRPr="004713FD">
          <w:rPr>
            <w:noProof/>
            <w:webHidden/>
            <w:szCs w:val="26"/>
          </w:rPr>
          <w:fldChar w:fldCharType="end"/>
        </w:r>
      </w:hyperlink>
    </w:p>
    <w:p w14:paraId="042E87C4" w14:textId="77777777" w:rsidR="00BC3693" w:rsidRPr="004713FD" w:rsidRDefault="00806D43">
      <w:pPr>
        <w:pStyle w:val="TOC3"/>
        <w:rPr>
          <w:rFonts w:eastAsiaTheme="minorEastAsia"/>
          <w:noProof/>
          <w:szCs w:val="26"/>
        </w:rPr>
      </w:pPr>
      <w:hyperlink w:anchor="_Toc76674936" w:history="1">
        <w:r w:rsidR="00BC3693" w:rsidRPr="004713FD">
          <w:rPr>
            <w:rStyle w:val="Hyperlink"/>
            <w:noProof/>
            <w:szCs w:val="26"/>
          </w:rPr>
          <w:t>3.2.2.</w:t>
        </w:r>
        <w:r w:rsidR="00BC3693" w:rsidRPr="004713FD">
          <w:rPr>
            <w:rFonts w:eastAsiaTheme="minorEastAsia"/>
            <w:noProof/>
            <w:szCs w:val="26"/>
          </w:rPr>
          <w:tab/>
        </w:r>
        <w:r w:rsidR="00BC3693" w:rsidRPr="004713FD">
          <w:rPr>
            <w:rStyle w:val="Hyperlink"/>
            <w:noProof/>
            <w:szCs w:val="26"/>
            <w:lang w:val="vi-VN"/>
          </w:rPr>
          <w:t xml:space="preserve">Form </w:t>
        </w:r>
        <w:r w:rsidR="00BC3693" w:rsidRPr="004713FD">
          <w:rPr>
            <w:rStyle w:val="Hyperlink"/>
            <w:noProof/>
            <w:szCs w:val="26"/>
          </w:rPr>
          <w:t>Menu</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36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12</w:t>
        </w:r>
        <w:r w:rsidR="00BC3693" w:rsidRPr="004713FD">
          <w:rPr>
            <w:noProof/>
            <w:webHidden/>
            <w:szCs w:val="26"/>
          </w:rPr>
          <w:fldChar w:fldCharType="end"/>
        </w:r>
      </w:hyperlink>
    </w:p>
    <w:p w14:paraId="081B18F6" w14:textId="77777777" w:rsidR="00BC3693" w:rsidRPr="004713FD" w:rsidRDefault="00806D43">
      <w:pPr>
        <w:pStyle w:val="TOC3"/>
        <w:rPr>
          <w:rFonts w:eastAsiaTheme="minorEastAsia"/>
          <w:noProof/>
          <w:szCs w:val="26"/>
        </w:rPr>
      </w:pPr>
      <w:hyperlink w:anchor="_Toc76674937" w:history="1">
        <w:r w:rsidR="00BC3693" w:rsidRPr="004713FD">
          <w:rPr>
            <w:rStyle w:val="Hyperlink"/>
            <w:noProof/>
            <w:szCs w:val="26"/>
          </w:rPr>
          <w:t>3.2.3.</w:t>
        </w:r>
        <w:r w:rsidR="00BC3693" w:rsidRPr="004713FD">
          <w:rPr>
            <w:rFonts w:eastAsiaTheme="minorEastAsia"/>
            <w:noProof/>
            <w:szCs w:val="26"/>
          </w:rPr>
          <w:tab/>
        </w:r>
        <w:r w:rsidR="00BC3693" w:rsidRPr="004713FD">
          <w:rPr>
            <w:rStyle w:val="Hyperlink"/>
            <w:noProof/>
            <w:szCs w:val="26"/>
          </w:rPr>
          <w:t>Form Cài đặt tài khoản</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37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13</w:t>
        </w:r>
        <w:r w:rsidR="00BC3693" w:rsidRPr="004713FD">
          <w:rPr>
            <w:noProof/>
            <w:webHidden/>
            <w:szCs w:val="26"/>
          </w:rPr>
          <w:fldChar w:fldCharType="end"/>
        </w:r>
      </w:hyperlink>
    </w:p>
    <w:p w14:paraId="12995609" w14:textId="77777777" w:rsidR="00BC3693" w:rsidRPr="004713FD" w:rsidRDefault="00806D43">
      <w:pPr>
        <w:pStyle w:val="TOC3"/>
        <w:rPr>
          <w:rFonts w:eastAsiaTheme="minorEastAsia"/>
          <w:noProof/>
          <w:szCs w:val="26"/>
        </w:rPr>
      </w:pPr>
      <w:hyperlink w:anchor="_Toc76674938" w:history="1">
        <w:r w:rsidR="00BC3693" w:rsidRPr="004713FD">
          <w:rPr>
            <w:rStyle w:val="Hyperlink"/>
            <w:noProof/>
            <w:szCs w:val="26"/>
          </w:rPr>
          <w:t>3.2.4.</w:t>
        </w:r>
        <w:r w:rsidR="00BC3693" w:rsidRPr="004713FD">
          <w:rPr>
            <w:rFonts w:eastAsiaTheme="minorEastAsia"/>
            <w:noProof/>
            <w:szCs w:val="26"/>
          </w:rPr>
          <w:tab/>
        </w:r>
        <w:r w:rsidR="00BC3693" w:rsidRPr="004713FD">
          <w:rPr>
            <w:rStyle w:val="Hyperlink"/>
            <w:noProof/>
            <w:szCs w:val="26"/>
          </w:rPr>
          <w:t>Form Thông Tin Khách Hàng</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38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17</w:t>
        </w:r>
        <w:r w:rsidR="00BC3693" w:rsidRPr="004713FD">
          <w:rPr>
            <w:noProof/>
            <w:webHidden/>
            <w:szCs w:val="26"/>
          </w:rPr>
          <w:fldChar w:fldCharType="end"/>
        </w:r>
      </w:hyperlink>
    </w:p>
    <w:p w14:paraId="1F864162" w14:textId="77777777" w:rsidR="00BC3693" w:rsidRPr="004713FD" w:rsidRDefault="00806D43">
      <w:pPr>
        <w:pStyle w:val="TOC3"/>
        <w:rPr>
          <w:rFonts w:eastAsiaTheme="minorEastAsia"/>
          <w:noProof/>
          <w:szCs w:val="26"/>
        </w:rPr>
      </w:pPr>
      <w:hyperlink w:anchor="_Toc76674939" w:history="1">
        <w:r w:rsidR="00BC3693" w:rsidRPr="004713FD">
          <w:rPr>
            <w:rStyle w:val="Hyperlink"/>
            <w:noProof/>
            <w:szCs w:val="26"/>
          </w:rPr>
          <w:t>3.2.5.</w:t>
        </w:r>
        <w:r w:rsidR="00BC3693" w:rsidRPr="004713FD">
          <w:rPr>
            <w:rFonts w:eastAsiaTheme="minorEastAsia"/>
            <w:noProof/>
            <w:szCs w:val="26"/>
          </w:rPr>
          <w:tab/>
        </w:r>
        <w:r w:rsidR="00BC3693" w:rsidRPr="004713FD">
          <w:rPr>
            <w:rStyle w:val="Hyperlink"/>
            <w:noProof/>
            <w:szCs w:val="26"/>
          </w:rPr>
          <w:t>Form Hóa Đơn</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39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25</w:t>
        </w:r>
        <w:r w:rsidR="00BC3693" w:rsidRPr="004713FD">
          <w:rPr>
            <w:noProof/>
            <w:webHidden/>
            <w:szCs w:val="26"/>
          </w:rPr>
          <w:fldChar w:fldCharType="end"/>
        </w:r>
      </w:hyperlink>
    </w:p>
    <w:p w14:paraId="7C870339" w14:textId="77777777" w:rsidR="00BC3693" w:rsidRPr="004713FD" w:rsidRDefault="00806D43">
      <w:pPr>
        <w:pStyle w:val="TOC3"/>
        <w:rPr>
          <w:rFonts w:eastAsiaTheme="minorEastAsia"/>
          <w:noProof/>
          <w:szCs w:val="26"/>
        </w:rPr>
      </w:pPr>
      <w:hyperlink w:anchor="_Toc76674940" w:history="1">
        <w:r w:rsidR="00BC3693" w:rsidRPr="004713FD">
          <w:rPr>
            <w:rStyle w:val="Hyperlink"/>
            <w:noProof/>
            <w:szCs w:val="26"/>
          </w:rPr>
          <w:t>3.2.6.</w:t>
        </w:r>
        <w:r w:rsidR="00BC3693" w:rsidRPr="004713FD">
          <w:rPr>
            <w:rFonts w:eastAsiaTheme="minorEastAsia"/>
            <w:noProof/>
            <w:szCs w:val="26"/>
          </w:rPr>
          <w:tab/>
        </w:r>
        <w:r w:rsidR="00BC3693" w:rsidRPr="004713FD">
          <w:rPr>
            <w:rStyle w:val="Hyperlink"/>
            <w:noProof/>
            <w:szCs w:val="26"/>
          </w:rPr>
          <w:t>Form thống kê doanh thu</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40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32</w:t>
        </w:r>
        <w:r w:rsidR="00BC3693" w:rsidRPr="004713FD">
          <w:rPr>
            <w:noProof/>
            <w:webHidden/>
            <w:szCs w:val="26"/>
          </w:rPr>
          <w:fldChar w:fldCharType="end"/>
        </w:r>
      </w:hyperlink>
    </w:p>
    <w:p w14:paraId="62938B81" w14:textId="77777777" w:rsidR="00BC3693" w:rsidRPr="004713FD" w:rsidRDefault="00806D43">
      <w:pPr>
        <w:pStyle w:val="TOC3"/>
        <w:rPr>
          <w:rFonts w:eastAsiaTheme="minorEastAsia"/>
          <w:noProof/>
          <w:szCs w:val="26"/>
        </w:rPr>
      </w:pPr>
      <w:hyperlink w:anchor="_Toc76674941" w:history="1">
        <w:r w:rsidR="00BC3693" w:rsidRPr="004713FD">
          <w:rPr>
            <w:rStyle w:val="Hyperlink"/>
            <w:noProof/>
            <w:szCs w:val="26"/>
          </w:rPr>
          <w:t>3.2.7.</w:t>
        </w:r>
        <w:r w:rsidR="00BC3693" w:rsidRPr="004713FD">
          <w:rPr>
            <w:rFonts w:eastAsiaTheme="minorEastAsia"/>
            <w:noProof/>
            <w:szCs w:val="26"/>
          </w:rPr>
          <w:tab/>
        </w:r>
        <w:r w:rsidR="00BC3693" w:rsidRPr="004713FD">
          <w:rPr>
            <w:rStyle w:val="Hyperlink"/>
            <w:noProof/>
            <w:szCs w:val="26"/>
          </w:rPr>
          <w:t>Form thống kê đơn hàng</w:t>
        </w:r>
        <w:r w:rsidR="00BC3693" w:rsidRPr="004713FD">
          <w:rPr>
            <w:noProof/>
            <w:webHidden/>
            <w:szCs w:val="26"/>
          </w:rPr>
          <w:tab/>
        </w:r>
        <w:r w:rsidR="00BC3693" w:rsidRPr="004713FD">
          <w:rPr>
            <w:noProof/>
            <w:webHidden/>
            <w:szCs w:val="26"/>
          </w:rPr>
          <w:fldChar w:fldCharType="begin"/>
        </w:r>
        <w:r w:rsidR="00BC3693" w:rsidRPr="004713FD">
          <w:rPr>
            <w:noProof/>
            <w:webHidden/>
            <w:szCs w:val="26"/>
          </w:rPr>
          <w:instrText xml:space="preserve"> PAGEREF _Toc76674941 \h </w:instrText>
        </w:r>
        <w:r w:rsidR="00BC3693" w:rsidRPr="004713FD">
          <w:rPr>
            <w:noProof/>
            <w:webHidden/>
            <w:szCs w:val="26"/>
          </w:rPr>
        </w:r>
        <w:r w:rsidR="00BC3693" w:rsidRPr="004713FD">
          <w:rPr>
            <w:noProof/>
            <w:webHidden/>
            <w:szCs w:val="26"/>
          </w:rPr>
          <w:fldChar w:fldCharType="separate"/>
        </w:r>
        <w:r w:rsidR="00BC3693" w:rsidRPr="004713FD">
          <w:rPr>
            <w:noProof/>
            <w:webHidden/>
            <w:szCs w:val="26"/>
          </w:rPr>
          <w:t>35</w:t>
        </w:r>
        <w:r w:rsidR="00BC3693" w:rsidRPr="004713FD">
          <w:rPr>
            <w:noProof/>
            <w:webHidden/>
            <w:szCs w:val="26"/>
          </w:rPr>
          <w:fldChar w:fldCharType="end"/>
        </w:r>
      </w:hyperlink>
    </w:p>
    <w:p w14:paraId="515BBFFC" w14:textId="77777777" w:rsidR="00BC3693" w:rsidRPr="004713FD" w:rsidRDefault="00806D43">
      <w:pPr>
        <w:pStyle w:val="TOC1"/>
        <w:rPr>
          <w:rFonts w:eastAsiaTheme="minorEastAsia"/>
          <w:b w:val="0"/>
          <w:bCs w:val="0"/>
          <w:smallCaps w:val="0"/>
          <w:noProof/>
        </w:rPr>
      </w:pPr>
      <w:hyperlink w:anchor="_Toc76674942" w:history="1">
        <w:r w:rsidR="00BC3693" w:rsidRPr="004713FD">
          <w:rPr>
            <w:rStyle w:val="Hyperlink"/>
            <w:noProof/>
            <w:lang w:val="vi-VN"/>
          </w:rPr>
          <w:t>KẾT QUẢ</w:t>
        </w:r>
        <w:r w:rsidR="00BC3693" w:rsidRPr="004713FD">
          <w:rPr>
            <w:noProof/>
            <w:webHidden/>
          </w:rPr>
          <w:tab/>
        </w:r>
        <w:r w:rsidR="00BC3693" w:rsidRPr="004713FD">
          <w:rPr>
            <w:noProof/>
            <w:webHidden/>
          </w:rPr>
          <w:fldChar w:fldCharType="begin"/>
        </w:r>
        <w:r w:rsidR="00BC3693" w:rsidRPr="004713FD">
          <w:rPr>
            <w:noProof/>
            <w:webHidden/>
          </w:rPr>
          <w:instrText xml:space="preserve"> PAGEREF _Toc76674942 \h </w:instrText>
        </w:r>
        <w:r w:rsidR="00BC3693" w:rsidRPr="004713FD">
          <w:rPr>
            <w:noProof/>
            <w:webHidden/>
          </w:rPr>
        </w:r>
        <w:r w:rsidR="00BC3693" w:rsidRPr="004713FD">
          <w:rPr>
            <w:noProof/>
            <w:webHidden/>
          </w:rPr>
          <w:fldChar w:fldCharType="separate"/>
        </w:r>
        <w:r w:rsidR="00BC3693" w:rsidRPr="004713FD">
          <w:rPr>
            <w:noProof/>
            <w:webHidden/>
          </w:rPr>
          <w:t>38</w:t>
        </w:r>
        <w:r w:rsidR="00BC3693" w:rsidRPr="004713FD">
          <w:rPr>
            <w:noProof/>
            <w:webHidden/>
          </w:rPr>
          <w:fldChar w:fldCharType="end"/>
        </w:r>
      </w:hyperlink>
    </w:p>
    <w:p w14:paraId="47E10482" w14:textId="77777777" w:rsidR="00BC3693" w:rsidRPr="004713FD" w:rsidRDefault="00806D43">
      <w:pPr>
        <w:pStyle w:val="TOC1"/>
        <w:rPr>
          <w:rFonts w:eastAsiaTheme="minorEastAsia"/>
          <w:b w:val="0"/>
          <w:bCs w:val="0"/>
          <w:smallCaps w:val="0"/>
          <w:noProof/>
        </w:rPr>
      </w:pPr>
      <w:hyperlink w:anchor="_Toc76674943" w:history="1">
        <w:r w:rsidR="00BC3693" w:rsidRPr="004713FD">
          <w:rPr>
            <w:rStyle w:val="Hyperlink"/>
            <w:noProof/>
            <w:lang w:val="vi-VN"/>
          </w:rPr>
          <w:t>KẾT LUẬN VÀ HƯỚNG PHÁT TRIỂN</w:t>
        </w:r>
        <w:r w:rsidR="00BC3693" w:rsidRPr="004713FD">
          <w:rPr>
            <w:noProof/>
            <w:webHidden/>
          </w:rPr>
          <w:tab/>
        </w:r>
        <w:r w:rsidR="00BC3693" w:rsidRPr="004713FD">
          <w:rPr>
            <w:noProof/>
            <w:webHidden/>
          </w:rPr>
          <w:fldChar w:fldCharType="begin"/>
        </w:r>
        <w:r w:rsidR="00BC3693" w:rsidRPr="004713FD">
          <w:rPr>
            <w:noProof/>
            <w:webHidden/>
          </w:rPr>
          <w:instrText xml:space="preserve"> PAGEREF _Toc76674943 \h </w:instrText>
        </w:r>
        <w:r w:rsidR="00BC3693" w:rsidRPr="004713FD">
          <w:rPr>
            <w:noProof/>
            <w:webHidden/>
          </w:rPr>
        </w:r>
        <w:r w:rsidR="00BC3693" w:rsidRPr="004713FD">
          <w:rPr>
            <w:noProof/>
            <w:webHidden/>
          </w:rPr>
          <w:fldChar w:fldCharType="separate"/>
        </w:r>
        <w:r w:rsidR="00BC3693" w:rsidRPr="004713FD">
          <w:rPr>
            <w:noProof/>
            <w:webHidden/>
          </w:rPr>
          <w:t>39</w:t>
        </w:r>
        <w:r w:rsidR="00BC3693" w:rsidRPr="004713FD">
          <w:rPr>
            <w:noProof/>
            <w:webHidden/>
          </w:rPr>
          <w:fldChar w:fldCharType="end"/>
        </w:r>
      </w:hyperlink>
    </w:p>
    <w:p w14:paraId="1E76C087" w14:textId="77777777" w:rsidR="00BC3693" w:rsidRPr="004713FD" w:rsidRDefault="00806D43">
      <w:pPr>
        <w:pStyle w:val="TOC1"/>
        <w:rPr>
          <w:rFonts w:eastAsiaTheme="minorEastAsia"/>
          <w:b w:val="0"/>
          <w:bCs w:val="0"/>
          <w:smallCaps w:val="0"/>
          <w:noProof/>
        </w:rPr>
      </w:pPr>
      <w:hyperlink w:anchor="_Toc76674944" w:history="1">
        <w:r w:rsidR="00BC3693" w:rsidRPr="004713FD">
          <w:rPr>
            <w:rStyle w:val="Hyperlink"/>
            <w:noProof/>
            <w:lang/>
          </w:rPr>
          <w:t>Phát Triển Ứng Dụng</w:t>
        </w:r>
        <w:r w:rsidR="00BC3693" w:rsidRPr="004713FD">
          <w:rPr>
            <w:noProof/>
            <w:webHidden/>
          </w:rPr>
          <w:tab/>
        </w:r>
        <w:r w:rsidR="00BC3693" w:rsidRPr="004713FD">
          <w:rPr>
            <w:noProof/>
            <w:webHidden/>
          </w:rPr>
          <w:fldChar w:fldCharType="begin"/>
        </w:r>
        <w:r w:rsidR="00BC3693" w:rsidRPr="004713FD">
          <w:rPr>
            <w:noProof/>
            <w:webHidden/>
          </w:rPr>
          <w:instrText xml:space="preserve"> PAGEREF _Toc76674944 \h </w:instrText>
        </w:r>
        <w:r w:rsidR="00BC3693" w:rsidRPr="004713FD">
          <w:rPr>
            <w:noProof/>
            <w:webHidden/>
          </w:rPr>
        </w:r>
        <w:r w:rsidR="00BC3693" w:rsidRPr="004713FD">
          <w:rPr>
            <w:noProof/>
            <w:webHidden/>
          </w:rPr>
          <w:fldChar w:fldCharType="separate"/>
        </w:r>
        <w:r w:rsidR="00BC3693" w:rsidRPr="004713FD">
          <w:rPr>
            <w:noProof/>
            <w:webHidden/>
          </w:rPr>
          <w:t>39</w:t>
        </w:r>
        <w:r w:rsidR="00BC3693" w:rsidRPr="004713FD">
          <w:rPr>
            <w:noProof/>
            <w:webHidden/>
          </w:rPr>
          <w:fldChar w:fldCharType="end"/>
        </w:r>
      </w:hyperlink>
    </w:p>
    <w:p w14:paraId="4CC4B197" w14:textId="77777777" w:rsidR="00BC3693" w:rsidRPr="004713FD" w:rsidRDefault="00806D43">
      <w:pPr>
        <w:pStyle w:val="TOC1"/>
        <w:rPr>
          <w:rFonts w:eastAsiaTheme="minorEastAsia"/>
          <w:b w:val="0"/>
          <w:bCs w:val="0"/>
          <w:smallCaps w:val="0"/>
          <w:noProof/>
        </w:rPr>
      </w:pPr>
      <w:hyperlink w:anchor="_Toc76674945" w:history="1">
        <w:r w:rsidR="00BC3693" w:rsidRPr="004713FD">
          <w:rPr>
            <w:rStyle w:val="Hyperlink"/>
            <w:noProof/>
            <w:lang w:val="vi-VN"/>
          </w:rPr>
          <w:t>TÀI LIỆU THAM KHẢO</w:t>
        </w:r>
        <w:r w:rsidR="00BC3693" w:rsidRPr="004713FD">
          <w:rPr>
            <w:noProof/>
            <w:webHidden/>
          </w:rPr>
          <w:tab/>
        </w:r>
        <w:r w:rsidR="00BC3693" w:rsidRPr="004713FD">
          <w:rPr>
            <w:noProof/>
            <w:webHidden/>
          </w:rPr>
          <w:fldChar w:fldCharType="begin"/>
        </w:r>
        <w:r w:rsidR="00BC3693" w:rsidRPr="004713FD">
          <w:rPr>
            <w:noProof/>
            <w:webHidden/>
          </w:rPr>
          <w:instrText xml:space="preserve"> PAGEREF _Toc76674945 \h </w:instrText>
        </w:r>
        <w:r w:rsidR="00BC3693" w:rsidRPr="004713FD">
          <w:rPr>
            <w:noProof/>
            <w:webHidden/>
          </w:rPr>
        </w:r>
        <w:r w:rsidR="00BC3693" w:rsidRPr="004713FD">
          <w:rPr>
            <w:noProof/>
            <w:webHidden/>
          </w:rPr>
          <w:fldChar w:fldCharType="separate"/>
        </w:r>
        <w:r w:rsidR="00BC3693" w:rsidRPr="004713FD">
          <w:rPr>
            <w:noProof/>
            <w:webHidden/>
          </w:rPr>
          <w:t>41</w:t>
        </w:r>
        <w:r w:rsidR="00BC3693" w:rsidRPr="004713FD">
          <w:rPr>
            <w:noProof/>
            <w:webHidden/>
          </w:rPr>
          <w:fldChar w:fldCharType="end"/>
        </w:r>
      </w:hyperlink>
    </w:p>
    <w:p w14:paraId="30DDD0B0" w14:textId="77777777" w:rsidR="00BC3693" w:rsidRPr="004713FD" w:rsidRDefault="00806D43">
      <w:pPr>
        <w:pStyle w:val="TOC1"/>
        <w:rPr>
          <w:rFonts w:eastAsiaTheme="minorEastAsia"/>
          <w:b w:val="0"/>
          <w:bCs w:val="0"/>
          <w:smallCaps w:val="0"/>
          <w:noProof/>
        </w:rPr>
      </w:pPr>
      <w:hyperlink w:anchor="_Toc76674946" w:history="1">
        <w:r w:rsidR="00BC3693" w:rsidRPr="004713FD">
          <w:rPr>
            <w:rStyle w:val="Hyperlink"/>
            <w:noProof/>
            <w:lang w:val="vi-VN"/>
          </w:rPr>
          <w:t>PHỤ LỤC (nếu có)</w:t>
        </w:r>
        <w:r w:rsidR="00BC3693" w:rsidRPr="004713FD">
          <w:rPr>
            <w:noProof/>
            <w:webHidden/>
          </w:rPr>
          <w:tab/>
        </w:r>
        <w:r w:rsidR="00BC3693" w:rsidRPr="004713FD">
          <w:rPr>
            <w:noProof/>
            <w:webHidden/>
          </w:rPr>
          <w:fldChar w:fldCharType="begin"/>
        </w:r>
        <w:r w:rsidR="00BC3693" w:rsidRPr="004713FD">
          <w:rPr>
            <w:noProof/>
            <w:webHidden/>
          </w:rPr>
          <w:instrText xml:space="preserve"> PAGEREF _Toc76674946 \h </w:instrText>
        </w:r>
        <w:r w:rsidR="00BC3693" w:rsidRPr="004713FD">
          <w:rPr>
            <w:noProof/>
            <w:webHidden/>
          </w:rPr>
        </w:r>
        <w:r w:rsidR="00BC3693" w:rsidRPr="004713FD">
          <w:rPr>
            <w:noProof/>
            <w:webHidden/>
          </w:rPr>
          <w:fldChar w:fldCharType="separate"/>
        </w:r>
        <w:r w:rsidR="00BC3693" w:rsidRPr="004713FD">
          <w:rPr>
            <w:noProof/>
            <w:webHidden/>
          </w:rPr>
          <w:t>42</w:t>
        </w:r>
        <w:r w:rsidR="00BC3693" w:rsidRPr="004713FD">
          <w:rPr>
            <w:noProof/>
            <w:webHidden/>
          </w:rPr>
          <w:fldChar w:fldCharType="end"/>
        </w:r>
      </w:hyperlink>
    </w:p>
    <w:p w14:paraId="1E5F2D85" w14:textId="5575493F" w:rsidR="00122C88" w:rsidRPr="004713FD" w:rsidRDefault="00E60C53" w:rsidP="008F5F19">
      <w:pPr>
        <w:pStyle w:val="TOC1"/>
        <w:rPr>
          <w:b w:val="0"/>
          <w:bCs w:val="0"/>
          <w:kern w:val="32"/>
          <w:lang w:val="vi-VN"/>
        </w:rPr>
      </w:pPr>
      <w:r w:rsidRPr="004713FD">
        <w:rPr>
          <w:kern w:val="32"/>
          <w:lang w:val="vi-VN"/>
        </w:rPr>
        <w:fldChar w:fldCharType="end"/>
      </w:r>
    </w:p>
    <w:p w14:paraId="263F5373" w14:textId="77777777" w:rsidR="00FC0B3A" w:rsidRPr="004713FD" w:rsidRDefault="00922292" w:rsidP="00F62041">
      <w:pPr>
        <w:spacing w:line="276" w:lineRule="auto"/>
        <w:jc w:val="left"/>
        <w:rPr>
          <w:lang w:val="vi-VN"/>
        </w:rPr>
      </w:pPr>
      <w:bookmarkStart w:id="3" w:name="_Toc339315370"/>
      <w:bookmarkStart w:id="4" w:name="_Toc342760184"/>
      <w:r w:rsidRPr="004713FD">
        <w:rPr>
          <w:lang w:val="vi-VN"/>
        </w:rPr>
        <w:br w:type="page"/>
      </w:r>
      <w:r w:rsidR="00FC0B3A" w:rsidRPr="004713FD">
        <w:rPr>
          <w:b/>
          <w:bCs/>
          <w:lang w:val="vi-VN"/>
        </w:rPr>
        <w:lastRenderedPageBreak/>
        <w:t>DANH MỤC BẢNG BIỂU </w:t>
      </w:r>
    </w:p>
    <w:p w14:paraId="76E980CA" w14:textId="77777777" w:rsidR="00D11C0F" w:rsidRPr="004713FD" w:rsidRDefault="00D11C0F" w:rsidP="00F62041">
      <w:pPr>
        <w:spacing w:line="276" w:lineRule="auto"/>
        <w:rPr>
          <w:lang w:val="vi-VN"/>
        </w:rPr>
      </w:pPr>
    </w:p>
    <w:p w14:paraId="5D74CDDB" w14:textId="20C57279" w:rsidR="00FC0B3A" w:rsidRPr="004713FD" w:rsidRDefault="00FC0B3A" w:rsidP="00F62041">
      <w:pPr>
        <w:spacing w:line="276" w:lineRule="auto"/>
        <w:jc w:val="left"/>
        <w:rPr>
          <w:lang w:val="vi-VN"/>
        </w:rPr>
      </w:pPr>
      <w:r w:rsidRPr="004713FD">
        <w:rPr>
          <w:lang w:val="vi-VN"/>
        </w:rPr>
        <w:t>Bảng 1: Bảng thông tin khách hàng ………………………. 8</w:t>
      </w:r>
    </w:p>
    <w:p w14:paraId="3A671CB7" w14:textId="77777777" w:rsidR="00FC0B3A" w:rsidRPr="004713FD" w:rsidRDefault="00FC0B3A" w:rsidP="00F62041">
      <w:pPr>
        <w:spacing w:line="276" w:lineRule="auto"/>
        <w:jc w:val="left"/>
        <w:rPr>
          <w:lang w:val="vi-VN"/>
        </w:rPr>
      </w:pPr>
    </w:p>
    <w:p w14:paraId="59894CFB" w14:textId="283CDA93" w:rsidR="00FC0B3A" w:rsidRPr="004713FD" w:rsidRDefault="00FC0B3A" w:rsidP="00F62041">
      <w:pPr>
        <w:spacing w:line="276" w:lineRule="auto"/>
        <w:jc w:val="left"/>
        <w:rPr>
          <w:lang w:val="vi-VN"/>
        </w:rPr>
      </w:pPr>
      <w:r w:rsidRPr="004713FD">
        <w:rPr>
          <w:lang w:val="vi-VN"/>
        </w:rPr>
        <w:t>Bảng 2: Bảng hóa đơn ……………………………………..8</w:t>
      </w:r>
    </w:p>
    <w:p w14:paraId="55EAB55F" w14:textId="77777777" w:rsidR="00FC0B3A" w:rsidRPr="004713FD" w:rsidRDefault="00FC0B3A" w:rsidP="00F62041">
      <w:pPr>
        <w:spacing w:line="276" w:lineRule="auto"/>
        <w:jc w:val="left"/>
        <w:rPr>
          <w:lang w:val="vi-VN"/>
        </w:rPr>
      </w:pPr>
    </w:p>
    <w:p w14:paraId="7C917D43" w14:textId="3292B251" w:rsidR="00FC0B3A" w:rsidRPr="004713FD" w:rsidRDefault="00FC0B3A" w:rsidP="00F62041">
      <w:pPr>
        <w:spacing w:line="276" w:lineRule="auto"/>
        <w:jc w:val="left"/>
        <w:rPr>
          <w:lang w:val="vi-VN"/>
        </w:rPr>
      </w:pPr>
      <w:r w:rsidRPr="004713FD">
        <w:rPr>
          <w:lang w:val="vi-VN"/>
        </w:rPr>
        <w:t>Bảng 3:Bảng Hóa đơn chi tiết ……………………………..9</w:t>
      </w:r>
    </w:p>
    <w:p w14:paraId="4999F682" w14:textId="77777777" w:rsidR="00FC0B3A" w:rsidRPr="004713FD" w:rsidRDefault="00FC0B3A" w:rsidP="00F62041">
      <w:pPr>
        <w:spacing w:line="276" w:lineRule="auto"/>
        <w:jc w:val="left"/>
        <w:rPr>
          <w:lang w:val="vi-VN"/>
        </w:rPr>
      </w:pPr>
    </w:p>
    <w:p w14:paraId="1EB6FBFA" w14:textId="0B3773EB" w:rsidR="00FC0B3A" w:rsidRPr="004713FD" w:rsidRDefault="00FC0B3A" w:rsidP="00F62041">
      <w:pPr>
        <w:spacing w:line="276" w:lineRule="auto"/>
        <w:jc w:val="left"/>
        <w:rPr>
          <w:lang w:val="vi-VN"/>
        </w:rPr>
      </w:pPr>
      <w:r w:rsidRPr="004713FD">
        <w:rPr>
          <w:lang w:val="vi-VN"/>
        </w:rPr>
        <w:t>Bảng 4:Bảng đăng nhập ……………………………………9</w:t>
      </w:r>
    </w:p>
    <w:p w14:paraId="36483574" w14:textId="77777777" w:rsidR="00FC0B3A" w:rsidRPr="004713FD" w:rsidRDefault="00FC0B3A" w:rsidP="00F62041">
      <w:pPr>
        <w:spacing w:line="276" w:lineRule="auto"/>
        <w:jc w:val="left"/>
        <w:rPr>
          <w:lang w:val="vi-VN"/>
        </w:rPr>
      </w:pPr>
    </w:p>
    <w:p w14:paraId="1B26274E" w14:textId="424E21EF" w:rsidR="00FC0B3A" w:rsidRPr="004713FD" w:rsidRDefault="00FC0B3A" w:rsidP="00F62041">
      <w:pPr>
        <w:spacing w:line="276" w:lineRule="auto"/>
        <w:jc w:val="left"/>
        <w:rPr>
          <w:lang w:val="vi-VN"/>
        </w:rPr>
      </w:pPr>
      <w:r w:rsidRPr="004713FD">
        <w:rPr>
          <w:lang w:val="vi-VN"/>
        </w:rPr>
        <w:t>Danh mục hình ảnh</w:t>
      </w:r>
    </w:p>
    <w:p w14:paraId="6E8D6AFB" w14:textId="77777777" w:rsidR="00FC0B3A" w:rsidRPr="004713FD" w:rsidRDefault="00FC0B3A" w:rsidP="00F62041">
      <w:pPr>
        <w:spacing w:line="276" w:lineRule="auto"/>
        <w:jc w:val="left"/>
        <w:rPr>
          <w:lang w:val="vi-VN"/>
        </w:rPr>
      </w:pPr>
    </w:p>
    <w:p w14:paraId="65B4E4F0" w14:textId="3C786678" w:rsidR="00FC0B3A" w:rsidRPr="004713FD" w:rsidRDefault="00FC0B3A" w:rsidP="00F62041">
      <w:pPr>
        <w:spacing w:line="276" w:lineRule="auto"/>
        <w:jc w:val="left"/>
        <w:rPr>
          <w:lang w:val="vi-VN"/>
        </w:rPr>
      </w:pPr>
      <w:r w:rsidRPr="004713FD">
        <w:rPr>
          <w:lang w:val="vi-VN"/>
        </w:rPr>
        <w:t>1.1 Ngôn ngữ lập trình C# …………………… 3</w:t>
      </w:r>
    </w:p>
    <w:p w14:paraId="1DC227AA" w14:textId="77777777" w:rsidR="00FC0B3A" w:rsidRPr="004713FD" w:rsidRDefault="00FC0B3A" w:rsidP="00F62041">
      <w:pPr>
        <w:spacing w:line="276" w:lineRule="auto"/>
        <w:jc w:val="left"/>
        <w:rPr>
          <w:lang w:val="vi-VN"/>
        </w:rPr>
      </w:pPr>
    </w:p>
    <w:p w14:paraId="19F5A845" w14:textId="1AFB3300" w:rsidR="00FC0B3A" w:rsidRPr="004713FD" w:rsidRDefault="00FC0B3A" w:rsidP="00F62041">
      <w:pPr>
        <w:pStyle w:val="ListParagraph"/>
        <w:numPr>
          <w:ilvl w:val="1"/>
          <w:numId w:val="44"/>
        </w:numPr>
        <w:spacing w:line="276" w:lineRule="auto"/>
        <w:jc w:val="left"/>
        <w:rPr>
          <w:szCs w:val="26"/>
        </w:rPr>
      </w:pPr>
      <w:r w:rsidRPr="004713FD">
        <w:rPr>
          <w:szCs w:val="26"/>
        </w:rPr>
        <w:t>Giao diện đăng nhập……………………….12</w:t>
      </w:r>
    </w:p>
    <w:p w14:paraId="60C82147" w14:textId="77777777" w:rsidR="00FC0B3A" w:rsidRPr="004713FD" w:rsidRDefault="00FC0B3A" w:rsidP="00F62041">
      <w:pPr>
        <w:spacing w:line="276" w:lineRule="auto"/>
        <w:jc w:val="left"/>
      </w:pPr>
    </w:p>
    <w:p w14:paraId="2ABDC94D" w14:textId="3D0ACCC8" w:rsidR="00FC0B3A" w:rsidRPr="004713FD" w:rsidRDefault="00EF1059" w:rsidP="00F62041">
      <w:pPr>
        <w:spacing w:line="276" w:lineRule="auto"/>
        <w:jc w:val="left"/>
      </w:pPr>
      <w:r w:rsidRPr="004713FD">
        <w:t>3.2</w:t>
      </w:r>
      <w:r w:rsidR="00FC0B3A" w:rsidRPr="004713FD">
        <w:t>Giao diện quản lý các đơn đặt may ………….13</w:t>
      </w:r>
    </w:p>
    <w:p w14:paraId="17CA7F17" w14:textId="625EFAC8" w:rsidR="00FC0B3A" w:rsidRPr="004713FD" w:rsidRDefault="00FC0B3A" w:rsidP="00F62041">
      <w:pPr>
        <w:spacing w:line="276" w:lineRule="auto"/>
        <w:jc w:val="left"/>
      </w:pPr>
    </w:p>
    <w:p w14:paraId="70C7BA99" w14:textId="0D1F7CD6" w:rsidR="00EF1059" w:rsidRPr="004713FD" w:rsidRDefault="00EF1059" w:rsidP="00F62041">
      <w:pPr>
        <w:spacing w:line="276" w:lineRule="auto"/>
        <w:jc w:val="left"/>
      </w:pPr>
      <w:r w:rsidRPr="004713FD">
        <w:t>3.3 Giao diện cài đặt tài khoản…………………..14</w:t>
      </w:r>
    </w:p>
    <w:p w14:paraId="2AFB7E0D" w14:textId="77777777" w:rsidR="00EF1059" w:rsidRPr="004713FD" w:rsidRDefault="00EF1059" w:rsidP="00F62041">
      <w:pPr>
        <w:spacing w:line="276" w:lineRule="auto"/>
        <w:jc w:val="left"/>
      </w:pPr>
    </w:p>
    <w:p w14:paraId="7BFFBF84" w14:textId="4869D5C8" w:rsidR="00EF1059" w:rsidRPr="004713FD" w:rsidRDefault="00EF1059" w:rsidP="00F62041">
      <w:pPr>
        <w:spacing w:line="276" w:lineRule="auto"/>
        <w:jc w:val="left"/>
      </w:pPr>
      <w:r w:rsidRPr="004713FD">
        <w:t>3.4 Giao diện Thông tin khách hàng …………….19</w:t>
      </w:r>
    </w:p>
    <w:p w14:paraId="61C11C5C" w14:textId="77777777" w:rsidR="00EF1059" w:rsidRPr="004713FD" w:rsidRDefault="00EF1059" w:rsidP="00F62041">
      <w:pPr>
        <w:spacing w:line="276" w:lineRule="auto"/>
        <w:jc w:val="left"/>
      </w:pPr>
    </w:p>
    <w:p w14:paraId="521F6B6D" w14:textId="488B1004" w:rsidR="00EF1059" w:rsidRPr="004713FD" w:rsidRDefault="00EF1059" w:rsidP="00F62041">
      <w:pPr>
        <w:spacing w:line="276" w:lineRule="auto"/>
        <w:jc w:val="left"/>
      </w:pPr>
      <w:r w:rsidRPr="004713FD">
        <w:t>3.5Giao diện hóa đơn khách hàng……………….26</w:t>
      </w:r>
    </w:p>
    <w:p w14:paraId="53C778E3" w14:textId="77777777" w:rsidR="00EF1059" w:rsidRPr="004713FD" w:rsidRDefault="00EF1059" w:rsidP="00F62041">
      <w:pPr>
        <w:spacing w:line="276" w:lineRule="auto"/>
        <w:jc w:val="left"/>
      </w:pPr>
    </w:p>
    <w:p w14:paraId="00DBD646" w14:textId="6DC12242" w:rsidR="00EF1059" w:rsidRPr="004713FD" w:rsidRDefault="00EF1059" w:rsidP="00F62041">
      <w:pPr>
        <w:spacing w:line="276" w:lineRule="auto"/>
        <w:jc w:val="left"/>
      </w:pPr>
      <w:r w:rsidRPr="004713FD">
        <w:t>3.6 Giao diện thống kê doanh thu ……………….31</w:t>
      </w:r>
    </w:p>
    <w:p w14:paraId="7E1B05F9" w14:textId="77777777" w:rsidR="00EF1059" w:rsidRPr="004713FD" w:rsidRDefault="00EF1059" w:rsidP="00F62041">
      <w:pPr>
        <w:spacing w:line="276" w:lineRule="auto"/>
        <w:jc w:val="left"/>
      </w:pPr>
    </w:p>
    <w:p w14:paraId="7C41E1DC" w14:textId="69CA790D" w:rsidR="00EF1059" w:rsidRPr="004713FD" w:rsidRDefault="00EF1059" w:rsidP="00F62041">
      <w:pPr>
        <w:spacing w:line="276" w:lineRule="auto"/>
        <w:jc w:val="left"/>
      </w:pPr>
      <w:r w:rsidRPr="004713FD">
        <w:t>3.7 Giao diện thống kê đơn hàng …………….34</w:t>
      </w:r>
    </w:p>
    <w:p w14:paraId="1E602725" w14:textId="77777777" w:rsidR="00EF1059" w:rsidRPr="004713FD" w:rsidRDefault="00EF1059" w:rsidP="00F62041">
      <w:pPr>
        <w:spacing w:line="276" w:lineRule="auto"/>
        <w:jc w:val="left"/>
      </w:pPr>
    </w:p>
    <w:p w14:paraId="45F7DF72" w14:textId="65506619" w:rsidR="00EF1059" w:rsidRPr="004713FD" w:rsidRDefault="00EF1059" w:rsidP="00F62041">
      <w:pPr>
        <w:spacing w:line="276" w:lineRule="auto"/>
        <w:jc w:val="left"/>
        <w:sectPr w:rsidR="00EF1059" w:rsidRPr="004713FD" w:rsidSect="00922292">
          <w:footerReference w:type="default" r:id="rId11"/>
          <w:pgSz w:w="11907" w:h="16840" w:code="9"/>
          <w:pgMar w:top="1418" w:right="1418" w:bottom="1418" w:left="1985" w:header="720" w:footer="720" w:gutter="0"/>
          <w:pgNumType w:fmt="lowerRoman" w:start="1"/>
          <w:cols w:space="720"/>
          <w:docGrid w:linePitch="360"/>
        </w:sectPr>
      </w:pPr>
      <w:r w:rsidRPr="004713FD">
        <w:t>3.8Giao diện đăng xuất……………………36</w:t>
      </w:r>
    </w:p>
    <w:p w14:paraId="3ADB388F" w14:textId="4F82A9D9" w:rsidR="00055968" w:rsidRPr="004713FD" w:rsidRDefault="00055968" w:rsidP="00122D9F">
      <w:pPr>
        <w:pStyle w:val="Heading1"/>
        <w:numPr>
          <w:ilvl w:val="0"/>
          <w:numId w:val="0"/>
        </w:numPr>
        <w:rPr>
          <w:rFonts w:cs="Times New Roman"/>
          <w:sz w:val="26"/>
          <w:szCs w:val="26"/>
          <w:lang w:val="vi-VN"/>
        </w:rPr>
      </w:pPr>
      <w:bookmarkStart w:id="5" w:name="_Toc339315372"/>
      <w:bookmarkStart w:id="6" w:name="_Toc342760186"/>
      <w:bookmarkStart w:id="7" w:name="_Toc76674923"/>
      <w:bookmarkEnd w:id="3"/>
      <w:bookmarkEnd w:id="4"/>
      <w:r w:rsidRPr="004713FD">
        <w:rPr>
          <w:rFonts w:cs="Times New Roman"/>
          <w:sz w:val="26"/>
          <w:szCs w:val="26"/>
          <w:lang w:val="vi-VN"/>
        </w:rPr>
        <w:lastRenderedPageBreak/>
        <w:t>LỜI MỞ ĐẦU</w:t>
      </w:r>
      <w:bookmarkEnd w:id="5"/>
      <w:bookmarkEnd w:id="6"/>
      <w:bookmarkEnd w:id="7"/>
    </w:p>
    <w:p w14:paraId="3C624DAC" w14:textId="30A474FE" w:rsidR="00055968" w:rsidRPr="004713FD" w:rsidRDefault="00055968" w:rsidP="006F0D6C">
      <w:pPr>
        <w:pStyle w:val="ListParagraph"/>
        <w:numPr>
          <w:ilvl w:val="0"/>
          <w:numId w:val="16"/>
        </w:numPr>
        <w:spacing w:before="120" w:after="120" w:line="336" w:lineRule="auto"/>
        <w:ind w:left="284" w:hanging="284"/>
        <w:rPr>
          <w:b/>
          <w:szCs w:val="26"/>
          <w:lang w:val="vi-VN"/>
        </w:rPr>
      </w:pPr>
      <w:r w:rsidRPr="004713FD">
        <w:rPr>
          <w:b/>
          <w:szCs w:val="26"/>
          <w:lang w:val="vi-VN"/>
        </w:rPr>
        <w:t>Mục tiêu của đề tài</w:t>
      </w:r>
    </w:p>
    <w:p w14:paraId="3666163D" w14:textId="0AF4D087" w:rsidR="00F62041" w:rsidRPr="00F62041" w:rsidRDefault="00F62041" w:rsidP="00F62041">
      <w:pPr>
        <w:pStyle w:val="Nomal-"/>
        <w:rPr>
          <w:lang w:val="vi-VN"/>
        </w:rPr>
      </w:pPr>
      <w:r w:rsidRPr="00F62041">
        <w:rPr>
          <w:lang w:val="vi-VN"/>
        </w:rPr>
        <w:t>Tìm hiểu ngôn ngữ lập trình C#</w:t>
      </w:r>
    </w:p>
    <w:p w14:paraId="7A2CB976" w14:textId="77777777" w:rsidR="008A1BEF" w:rsidRPr="008A1BEF" w:rsidRDefault="00F62041" w:rsidP="008A1BEF">
      <w:pPr>
        <w:pStyle w:val="Nomal-"/>
        <w:rPr>
          <w:lang w:val="vi-VN"/>
        </w:rPr>
      </w:pPr>
      <w:r w:rsidRPr="00F62041">
        <w:rPr>
          <w:lang w:val="vi-VN"/>
        </w:rPr>
        <w:t>Phát triển ứng dụng quản lý các đơn đặt may trên nền tảng Windows Forms</w:t>
      </w:r>
    </w:p>
    <w:p w14:paraId="2EB5B3C8" w14:textId="3C824648" w:rsidR="00055968" w:rsidRPr="008A1BEF" w:rsidRDefault="008A1BEF" w:rsidP="008A1BEF">
      <w:pPr>
        <w:pStyle w:val="Nomal-"/>
        <w:numPr>
          <w:ilvl w:val="0"/>
          <w:numId w:val="0"/>
        </w:numPr>
        <w:rPr>
          <w:lang w:val="vi-VN"/>
        </w:rPr>
      </w:pPr>
      <w:r>
        <w:rPr>
          <w:b/>
        </w:rPr>
        <w:t xml:space="preserve">2. </w:t>
      </w:r>
      <w:r w:rsidR="00055968" w:rsidRPr="008A1BEF">
        <w:rPr>
          <w:b/>
          <w:lang w:val="vi-VN"/>
        </w:rPr>
        <w:t>Nhiệm vụ của đề tài</w:t>
      </w:r>
    </w:p>
    <w:p w14:paraId="6E040CC4" w14:textId="49E6F30F" w:rsidR="008A1BEF" w:rsidRPr="008A1BEF" w:rsidRDefault="008A1BEF" w:rsidP="008A1BEF">
      <w:pPr>
        <w:pStyle w:val="Nomal-"/>
        <w:rPr>
          <w:lang w:val="vi-VN"/>
        </w:rPr>
      </w:pPr>
      <w:r w:rsidRPr="008A1BEF">
        <w:rPr>
          <w:lang w:val="vi-VN"/>
        </w:rPr>
        <w:t>Học ngôn ngữ lập trình C# trên nền tảng Windows Forms</w:t>
      </w:r>
    </w:p>
    <w:p w14:paraId="2C6ABBDB" w14:textId="77777777" w:rsidR="008A1BEF" w:rsidRPr="008A1BEF" w:rsidRDefault="008A1BEF" w:rsidP="008A1BEF">
      <w:pPr>
        <w:pStyle w:val="Nomal-"/>
        <w:rPr>
          <w:lang w:val="vi-VN"/>
        </w:rPr>
      </w:pPr>
      <w:r w:rsidRPr="008A1BEF">
        <w:rPr>
          <w:lang w:val="vi-VN"/>
        </w:rPr>
        <w:t>Xây dựng cơ sở dữ liệu cho ứng dụng quản lý các đơn đặt may</w:t>
      </w:r>
    </w:p>
    <w:p w14:paraId="15B595C1" w14:textId="77777777" w:rsidR="008A1BEF" w:rsidRPr="008A1BEF" w:rsidRDefault="008A1BEF" w:rsidP="008A1BEF">
      <w:pPr>
        <w:pStyle w:val="Nomal-"/>
        <w:rPr>
          <w:lang w:val="vi-VN"/>
        </w:rPr>
      </w:pPr>
      <w:r w:rsidRPr="008A1BEF">
        <w:rPr>
          <w:lang w:val="vi-VN"/>
        </w:rPr>
        <w:t>Phân tích bài toán quản lý các đơn đặt may</w:t>
      </w:r>
    </w:p>
    <w:p w14:paraId="26A0DD67" w14:textId="4D477882" w:rsidR="0023197B" w:rsidRPr="008A1BEF" w:rsidRDefault="008A1BEF" w:rsidP="008A1BEF">
      <w:pPr>
        <w:pStyle w:val="Nomal-"/>
        <w:rPr>
          <w:lang w:val="vi-VN"/>
        </w:rPr>
      </w:pPr>
      <w:r w:rsidRPr="008A1BEF">
        <w:rPr>
          <w:lang w:val="vi-VN"/>
        </w:rPr>
        <w:t>-   Xây dựng ứng dụng để quản lý các</w:t>
      </w:r>
      <w:r>
        <w:rPr>
          <w:lang w:val="vi-VN"/>
        </w:rPr>
        <w:t xml:space="preserve"> đơn đặt may trên nền tảng .NET</w:t>
      </w:r>
    </w:p>
    <w:p w14:paraId="641BDE76" w14:textId="7991B133" w:rsidR="00055968" w:rsidRPr="008A1BEF" w:rsidRDefault="008A1BEF" w:rsidP="008A1BEF">
      <w:pPr>
        <w:spacing w:after="120" w:line="336" w:lineRule="auto"/>
        <w:ind w:firstLine="0"/>
        <w:rPr>
          <w:b/>
          <w:lang w:val="vi-VN"/>
        </w:rPr>
      </w:pPr>
      <w:r w:rsidRPr="008A1BEF">
        <w:rPr>
          <w:b/>
          <w:lang w:val="vi-VN"/>
        </w:rPr>
        <w:t xml:space="preserve">3. </w:t>
      </w:r>
      <w:bookmarkStart w:id="8" w:name="_GoBack"/>
      <w:bookmarkEnd w:id="8"/>
      <w:r w:rsidR="00055968" w:rsidRPr="008A1BEF">
        <w:rPr>
          <w:b/>
          <w:lang w:val="vi-VN"/>
        </w:rPr>
        <w:t>Kết cấu của đề tài</w:t>
      </w:r>
    </w:p>
    <w:p w14:paraId="7FCC03F6" w14:textId="276347A2" w:rsidR="00055968" w:rsidRPr="004713FD" w:rsidRDefault="00FA287A" w:rsidP="00BB0B65">
      <w:pPr>
        <w:pStyle w:val="BINHTHUONG"/>
        <w:rPr>
          <w:rFonts w:eastAsiaTheme="minorHAnsi"/>
          <w:lang w:val="vi-VN"/>
        </w:rPr>
      </w:pPr>
      <w:bookmarkStart w:id="9" w:name="_Hlk70968157"/>
      <w:r w:rsidRPr="004713FD">
        <w:rPr>
          <w:rFonts w:eastAsiaTheme="minorHAnsi"/>
          <w:lang w:val="vi-VN"/>
        </w:rPr>
        <w:t>Đ</w:t>
      </w:r>
      <w:r w:rsidR="00055968" w:rsidRPr="004713FD">
        <w:rPr>
          <w:rFonts w:eastAsiaTheme="minorHAnsi"/>
          <w:lang w:val="vi-VN"/>
        </w:rPr>
        <w:t xml:space="preserve">ề tài </w:t>
      </w:r>
      <w:r w:rsidR="0039407A" w:rsidRPr="004713FD">
        <w:rPr>
          <w:rFonts w:eastAsiaTheme="minorHAnsi"/>
          <w:lang w:val="vi-VN"/>
        </w:rPr>
        <w:t xml:space="preserve">được tổ chức </w:t>
      </w:r>
      <w:r w:rsidR="00B00B9A" w:rsidRPr="004713FD">
        <w:rPr>
          <w:rFonts w:eastAsiaTheme="minorHAnsi"/>
          <w:lang w:val="vi-VN"/>
        </w:rPr>
        <w:t xml:space="preserve">gồm </w:t>
      </w:r>
      <w:r w:rsidR="0023197B" w:rsidRPr="004713FD">
        <w:rPr>
          <w:rFonts w:eastAsiaTheme="minorHAnsi"/>
          <w:lang w:val="vi-VN"/>
        </w:rPr>
        <w:t>4</w:t>
      </w:r>
      <w:r w:rsidR="00055968" w:rsidRPr="004713FD">
        <w:rPr>
          <w:rFonts w:eastAsiaTheme="minorHAnsi"/>
          <w:lang w:val="vi-VN"/>
        </w:rPr>
        <w:t xml:space="preserve"> chương</w:t>
      </w:r>
      <w:r w:rsidRPr="004713FD">
        <w:rPr>
          <w:rFonts w:eastAsiaTheme="minorHAnsi"/>
          <w:lang w:val="vi-VN"/>
        </w:rPr>
        <w:t xml:space="preserve"> </w:t>
      </w:r>
      <w:r w:rsidR="00B00B9A" w:rsidRPr="004713FD">
        <w:rPr>
          <w:rFonts w:eastAsiaTheme="minorHAnsi"/>
          <w:lang w:val="vi-VN"/>
        </w:rPr>
        <w:t>nội dung và phần kết luận</w:t>
      </w:r>
      <w:bookmarkEnd w:id="9"/>
      <w:r w:rsidR="00DB5079" w:rsidRPr="004713FD">
        <w:rPr>
          <w:rFonts w:eastAsiaTheme="minorHAnsi"/>
          <w:lang w:val="vi-VN"/>
        </w:rPr>
        <w:t>.</w:t>
      </w:r>
    </w:p>
    <w:p w14:paraId="50C0E91B" w14:textId="748A4F60" w:rsidR="00E35A67" w:rsidRPr="004713FD" w:rsidRDefault="009C08AF" w:rsidP="00A618DD">
      <w:pPr>
        <w:pStyle w:val="Nomal-"/>
        <w:ind w:left="714" w:hanging="357"/>
        <w:rPr>
          <w:lang w:val="vi-VN"/>
        </w:rPr>
      </w:pPr>
      <w:r w:rsidRPr="004713FD">
        <w:rPr>
          <w:b/>
          <w:lang w:val="vi-VN"/>
        </w:rPr>
        <w:t>Chương 1</w:t>
      </w:r>
      <w:r w:rsidRPr="004713FD">
        <w:rPr>
          <w:lang w:val="vi-VN"/>
        </w:rPr>
        <w:t xml:space="preserve">: </w:t>
      </w:r>
      <w:r w:rsidR="0023197B" w:rsidRPr="004713FD">
        <w:rPr>
          <w:lang w:val="vi-VN"/>
        </w:rPr>
        <w:t>Cơ sở lý thuyết</w:t>
      </w:r>
    </w:p>
    <w:p w14:paraId="13BB8AA7" w14:textId="13755D1C" w:rsidR="009C08AF" w:rsidRPr="004713FD" w:rsidRDefault="009C08AF" w:rsidP="009C08AF">
      <w:pPr>
        <w:pStyle w:val="Nomal-"/>
        <w:ind w:left="714" w:hanging="357"/>
        <w:rPr>
          <w:lang w:val="vi-VN"/>
        </w:rPr>
      </w:pPr>
      <w:r w:rsidRPr="004713FD">
        <w:rPr>
          <w:b/>
          <w:lang w:val="vi-VN"/>
        </w:rPr>
        <w:t>Chương 2</w:t>
      </w:r>
      <w:r w:rsidRPr="004713FD">
        <w:rPr>
          <w:lang w:val="vi-VN"/>
        </w:rPr>
        <w:t>:</w:t>
      </w:r>
      <w:r w:rsidR="0023197B" w:rsidRPr="004713FD">
        <w:rPr>
          <w:lang w:val="vi-VN"/>
        </w:rPr>
        <w:t xml:space="preserve"> Phân tích và thiết kế ứng dụng</w:t>
      </w:r>
    </w:p>
    <w:p w14:paraId="1CC2D3FB" w14:textId="45FB55DA" w:rsidR="006D201A" w:rsidRPr="004713FD" w:rsidRDefault="009C08AF" w:rsidP="006D201A">
      <w:pPr>
        <w:pStyle w:val="Nomal-"/>
        <w:rPr>
          <w:lang w:val="vi-VN"/>
        </w:rPr>
      </w:pPr>
      <w:r w:rsidRPr="004713FD">
        <w:rPr>
          <w:b/>
          <w:lang w:val="vi-VN"/>
        </w:rPr>
        <w:t>Chương 3</w:t>
      </w:r>
      <w:r w:rsidRPr="004713FD">
        <w:rPr>
          <w:lang w:val="vi-VN"/>
        </w:rPr>
        <w:t>:</w:t>
      </w:r>
      <w:r w:rsidR="0023197B" w:rsidRPr="004713FD">
        <w:rPr>
          <w:lang w:val="vi-VN"/>
        </w:rPr>
        <w:t xml:space="preserve"> Phát triển ứng dụng</w:t>
      </w:r>
    </w:p>
    <w:p w14:paraId="794AF735" w14:textId="29E85AD2" w:rsidR="006D201A" w:rsidRPr="004713FD" w:rsidRDefault="009C08AF" w:rsidP="006D201A">
      <w:pPr>
        <w:pStyle w:val="Nomal-"/>
        <w:rPr>
          <w:lang w:val="vi-VN"/>
        </w:rPr>
      </w:pPr>
      <w:r w:rsidRPr="004713FD">
        <w:rPr>
          <w:b/>
          <w:lang w:val="vi-VN"/>
        </w:rPr>
        <w:t>Chương 4</w:t>
      </w:r>
      <w:r w:rsidRPr="004713FD">
        <w:rPr>
          <w:lang w:val="vi-VN"/>
        </w:rPr>
        <w:t xml:space="preserve">: </w:t>
      </w:r>
      <w:r w:rsidR="0023197B" w:rsidRPr="004713FD">
        <w:rPr>
          <w:lang w:val="vi-VN"/>
        </w:rPr>
        <w:t>Kết quả</w:t>
      </w:r>
    </w:p>
    <w:p w14:paraId="4BFAA0D8" w14:textId="7E319C3B" w:rsidR="00153BDA" w:rsidRPr="004713FD" w:rsidRDefault="006D201A" w:rsidP="003F61CE">
      <w:pPr>
        <w:pStyle w:val="Nomal-"/>
        <w:rPr>
          <w:lang w:val="vi-VN"/>
        </w:rPr>
      </w:pPr>
      <w:r w:rsidRPr="004713FD">
        <w:rPr>
          <w:lang w:val="vi-VN"/>
        </w:rPr>
        <w:t>Kết luận và hướng phát triển</w:t>
      </w:r>
      <w:r w:rsidR="00153BDA" w:rsidRPr="004713FD">
        <w:rPr>
          <w:lang w:val="vi-VN"/>
        </w:rPr>
        <w:br w:type="page"/>
      </w:r>
    </w:p>
    <w:p w14:paraId="68F94A38" w14:textId="3E0A79C5" w:rsidR="00153BDA" w:rsidRPr="004713FD" w:rsidRDefault="000C0A92" w:rsidP="00122D9F">
      <w:pPr>
        <w:pStyle w:val="Heading1"/>
        <w:rPr>
          <w:rFonts w:cs="Times New Roman"/>
          <w:sz w:val="26"/>
          <w:szCs w:val="26"/>
          <w:lang w:val="vi-VN"/>
        </w:rPr>
      </w:pPr>
      <w:bookmarkStart w:id="10" w:name="_Toc76674924"/>
      <w:bookmarkStart w:id="11" w:name="_Toc428093756"/>
      <w:r w:rsidRPr="004713FD">
        <w:rPr>
          <w:rFonts w:cs="Times New Roman"/>
          <w:sz w:val="26"/>
          <w:szCs w:val="26"/>
          <w:lang w:val="vi-VN"/>
        </w:rPr>
        <w:lastRenderedPageBreak/>
        <w:t>CƠ SỞ LÝ THUYẾT</w:t>
      </w:r>
      <w:bookmarkEnd w:id="10"/>
    </w:p>
    <w:p w14:paraId="3EA138AF" w14:textId="0BA13957" w:rsidR="00153BDA" w:rsidRPr="004713FD" w:rsidRDefault="000C0A92" w:rsidP="00E9156E">
      <w:pPr>
        <w:pStyle w:val="Heading2"/>
        <w:rPr>
          <w:rFonts w:cs="Times New Roman"/>
          <w:sz w:val="26"/>
          <w:lang w:val="vi-VN"/>
        </w:rPr>
      </w:pPr>
      <w:bookmarkStart w:id="12" w:name="_Toc76674925"/>
      <w:bookmarkEnd w:id="11"/>
      <w:r w:rsidRPr="004713FD">
        <w:rPr>
          <w:rFonts w:cs="Times New Roman"/>
          <w:sz w:val="26"/>
          <w:lang w:val="vi-VN"/>
        </w:rPr>
        <w:t>Tổng quan về .NET framework</w:t>
      </w:r>
      <w:bookmarkEnd w:id="12"/>
    </w:p>
    <w:p w14:paraId="411BC706" w14:textId="2E7AC2F8" w:rsidR="009F5163" w:rsidRPr="004713FD" w:rsidRDefault="00914595" w:rsidP="00FF6E56">
      <w:pPr>
        <w:rPr>
          <w:lang w:val="vi-VN"/>
        </w:rPr>
      </w:pPr>
      <w:r w:rsidRPr="004713FD">
        <w:rPr>
          <w:lang w:val="vi-VN"/>
        </w:rPr>
        <w:t>Ngôn ngữ lập trình C#</w:t>
      </w:r>
    </w:p>
    <w:p w14:paraId="4C6D2DC2" w14:textId="2844724E" w:rsidR="005A786E" w:rsidRPr="004713FD" w:rsidRDefault="00223575" w:rsidP="005A786E">
      <w:pPr>
        <w:spacing w:after="120"/>
        <w:ind w:firstLine="0"/>
        <w:jc w:val="center"/>
        <w:rPr>
          <w:highlight w:val="yellow"/>
          <w:lang w:val="vi-VN"/>
        </w:rPr>
      </w:pPr>
      <w:r w:rsidRPr="004713FD">
        <w:rPr>
          <w:noProof/>
        </w:rPr>
        <w:drawing>
          <wp:inline distT="0" distB="0" distL="0" distR="0" wp14:anchorId="2F3468D8" wp14:editId="726DB6AB">
            <wp:extent cx="5400040" cy="4050030"/>
            <wp:effectExtent l="0" t="0" r="0" b="0"/>
            <wp:docPr id="1" name="Picture 1" descr="https://www.britefish.net/wp-content/uploads/2019/07/logo-c-shar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britefish.net/wp-content/uploads/2019/07/logo-c-sharp.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p>
    <w:p w14:paraId="6197C2BC" w14:textId="46DB1A60" w:rsidR="005A786E" w:rsidRPr="004713FD" w:rsidRDefault="005A786E" w:rsidP="005A786E">
      <w:pPr>
        <w:pStyle w:val="Caption"/>
        <w:rPr>
          <w:szCs w:val="26"/>
          <w:lang w:val="vi-VN"/>
        </w:rPr>
      </w:pPr>
      <w:bookmarkStart w:id="13" w:name="_Ref74234692"/>
      <w:bookmarkStart w:id="14" w:name="_Toc74235469"/>
      <w:r w:rsidRPr="004713FD">
        <w:rPr>
          <w:szCs w:val="26"/>
          <w:lang w:val="vi-VN"/>
        </w:rPr>
        <w:t xml:space="preserve">Hình </w:t>
      </w:r>
      <w:r w:rsidR="00A34B5F" w:rsidRPr="004713FD">
        <w:rPr>
          <w:szCs w:val="26"/>
          <w:lang w:val="vi-VN"/>
        </w:rPr>
        <w:fldChar w:fldCharType="begin"/>
      </w:r>
      <w:r w:rsidR="00A34B5F" w:rsidRPr="004713FD">
        <w:rPr>
          <w:szCs w:val="26"/>
          <w:lang w:val="vi-VN"/>
        </w:rPr>
        <w:instrText xml:space="preserve"> STYLEREF 1 \s </w:instrText>
      </w:r>
      <w:r w:rsidR="00A34B5F" w:rsidRPr="004713FD">
        <w:rPr>
          <w:szCs w:val="26"/>
          <w:lang w:val="vi-VN"/>
        </w:rPr>
        <w:fldChar w:fldCharType="separate"/>
      </w:r>
      <w:r w:rsidR="004754F4" w:rsidRPr="004713FD">
        <w:rPr>
          <w:noProof/>
          <w:szCs w:val="26"/>
          <w:lang w:val="vi-VN"/>
        </w:rPr>
        <w:t>1</w:t>
      </w:r>
      <w:r w:rsidR="00A34B5F" w:rsidRPr="004713FD">
        <w:rPr>
          <w:noProof/>
          <w:szCs w:val="26"/>
          <w:lang w:val="vi-VN"/>
        </w:rPr>
        <w:fldChar w:fldCharType="end"/>
      </w:r>
      <w:r w:rsidRPr="004713FD">
        <w:rPr>
          <w:szCs w:val="26"/>
          <w:lang w:val="vi-VN"/>
        </w:rPr>
        <w:t>.</w:t>
      </w:r>
      <w:r w:rsidR="00A34B5F" w:rsidRPr="004713FD">
        <w:rPr>
          <w:szCs w:val="26"/>
          <w:lang w:val="vi-VN"/>
        </w:rPr>
        <w:fldChar w:fldCharType="begin"/>
      </w:r>
      <w:r w:rsidR="00A34B5F" w:rsidRPr="004713FD">
        <w:rPr>
          <w:szCs w:val="26"/>
          <w:lang w:val="vi-VN"/>
        </w:rPr>
        <w:instrText xml:space="preserve"> SEQ Hình \* ARABIC \s 1 </w:instrText>
      </w:r>
      <w:r w:rsidR="00A34B5F" w:rsidRPr="004713FD">
        <w:rPr>
          <w:szCs w:val="26"/>
          <w:lang w:val="vi-VN"/>
        </w:rPr>
        <w:fldChar w:fldCharType="separate"/>
      </w:r>
      <w:r w:rsidR="004754F4" w:rsidRPr="004713FD">
        <w:rPr>
          <w:noProof/>
          <w:szCs w:val="26"/>
          <w:lang w:val="vi-VN"/>
        </w:rPr>
        <w:t>1</w:t>
      </w:r>
      <w:r w:rsidR="00A34B5F" w:rsidRPr="004713FD">
        <w:rPr>
          <w:noProof/>
          <w:szCs w:val="26"/>
          <w:lang w:val="vi-VN"/>
        </w:rPr>
        <w:fldChar w:fldCharType="end"/>
      </w:r>
      <w:bookmarkEnd w:id="13"/>
      <w:r w:rsidRPr="004713FD">
        <w:rPr>
          <w:szCs w:val="26"/>
          <w:lang w:val="vi-VN"/>
        </w:rPr>
        <w:t xml:space="preserve"> </w:t>
      </w:r>
      <w:r w:rsidR="00156148" w:rsidRPr="004713FD">
        <w:rPr>
          <w:szCs w:val="26"/>
          <w:lang w:val="vi-VN"/>
        </w:rPr>
        <w:t xml:space="preserve">Ngôn ngữ lập trình </w:t>
      </w:r>
      <w:bookmarkEnd w:id="14"/>
      <w:r w:rsidR="00223575" w:rsidRPr="004713FD">
        <w:rPr>
          <w:szCs w:val="26"/>
          <w:lang w:val="vi-VN"/>
        </w:rPr>
        <w:t>C#</w:t>
      </w:r>
      <w:r w:rsidR="00156148" w:rsidRPr="004713FD">
        <w:rPr>
          <w:szCs w:val="26"/>
          <w:lang w:val="vi-VN"/>
        </w:rPr>
        <w:t xml:space="preserve"> </w:t>
      </w:r>
    </w:p>
    <w:p w14:paraId="61AF06D2" w14:textId="64A4ED57" w:rsidR="00156148" w:rsidRPr="004713FD" w:rsidRDefault="00156148" w:rsidP="00156148">
      <w:pPr>
        <w:rPr>
          <w:lang w:val="vi-VN"/>
        </w:rPr>
      </w:pPr>
      <w:r w:rsidRPr="004713FD">
        <w:rPr>
          <w:lang w:val="vi-VN"/>
        </w:rPr>
        <w:t xml:space="preserve">Ngôn ngữ lập trình </w:t>
      </w:r>
      <w:r w:rsidR="00914595" w:rsidRPr="004713FD">
        <w:rPr>
          <w:lang w:val="vi-VN"/>
        </w:rPr>
        <w:t>C# là ngôn ngữ</w:t>
      </w:r>
      <w:r w:rsidR="00914595" w:rsidRPr="004713FD">
        <w:rPr>
          <w:color w:val="080823"/>
          <w:shd w:val="clear" w:color="auto" w:fill="FFFFFF"/>
          <w:lang w:val="vi-VN"/>
        </w:rPr>
        <w:t xml:space="preserve"> </w:t>
      </w:r>
      <w:r w:rsidR="00914595" w:rsidRPr="004713FD">
        <w:rPr>
          <w:lang w:val="vi-VN"/>
        </w:rPr>
        <w:t>à một ngôn ngữ lập trình đơn giản, được phát triển bởi đội ngũ kỹ sư của Microsoft vào năm 2000. C# là ngôn ngữ lập trình hiện đại, hướng đối tượng và được xây dựng trên nền tảng của hai ngôn ngữ mạnh nhất là C++ và Java.</w:t>
      </w:r>
    </w:p>
    <w:p w14:paraId="2CCB090F" w14:textId="77777777" w:rsidR="00AC35EF" w:rsidRPr="004713FD" w:rsidRDefault="00AC35EF" w:rsidP="00F62041">
      <w:pPr>
        <w:rPr>
          <w:lang w:val="vi-VN"/>
        </w:rPr>
      </w:pPr>
      <w:r w:rsidRPr="004713FD">
        <w:rPr>
          <w:lang w:val="vi-VN"/>
        </w:rPr>
        <w:t xml:space="preserve">Ngôn ngữ C# khá đơn giản, chỉ khoảng 80 từ khóa và hơn mười mấy kiểu dữ liệu được xây dựng sẵn. Tuy nhiên, ngôn ngữ C# có ý nghĩa cao khi nó thực thi những khái niệm lập trình hiện đại. C# bao gồm tất cả những hỗ trợ cho cấu trúc, thành phần component, lập trình hướng đối tượng. </w:t>
      </w:r>
    </w:p>
    <w:p w14:paraId="0427439E" w14:textId="77777777" w:rsidR="00AC35EF" w:rsidRPr="004713FD" w:rsidRDefault="00AC35EF" w:rsidP="00AC35EF">
      <w:pPr>
        <w:rPr>
          <w:lang w:val="vi-VN"/>
        </w:rPr>
      </w:pPr>
      <w:r w:rsidRPr="004713FD">
        <w:rPr>
          <w:lang w:val="vi-VN"/>
        </w:rPr>
        <w:t xml:space="preserve">Phần cốt lõi hay còn gọi là trái tim của bất cứ ngôn ngữ lập trình hướng đối tượng là sự hỗ trợ của nó cho việc định nghĩa và làm việc với những lớp. </w:t>
      </w:r>
      <w:r w:rsidRPr="004713FD">
        <w:rPr>
          <w:lang w:val="vi-VN"/>
        </w:rPr>
        <w:lastRenderedPageBreak/>
        <w:t xml:space="preserve">Những lớp thì định nghĩa những kiểu dữ liệu mới, cho phép người phát triển mở rộng ngôn ngữ để tạo mô hình tốt hơn để giải quyết vấn đề. Ngôn ngữ C# chứa những từ khóa cho việc khai báo những kiểu lớp đối tượng mới và những phương thức hay thuộc tính của lớp, và cho việc thực thi đóng gói, kế thừa, và đa hình, ba thuộc tính cơ bản của bất cứ ngôn ngữ lập trình hướng đối tượng. </w:t>
      </w:r>
    </w:p>
    <w:p w14:paraId="5919D646" w14:textId="48FA84DE" w:rsidR="00D40935" w:rsidRPr="004713FD" w:rsidRDefault="00AC35EF" w:rsidP="00AC35EF">
      <w:pPr>
        <w:rPr>
          <w:lang w:val="vi-VN"/>
        </w:rPr>
      </w:pPr>
      <w:r w:rsidRPr="004713FD">
        <w:rPr>
          <w:lang w:val="vi-VN"/>
        </w:rPr>
        <w:t>Trong ngôn ngữ C# mọi thứ liên quan đến khai báo lớp điều được tìm thấy trong phần khai báo của nó. Định nghĩa một lớp trong ngôn ngữ C# không đòi hỏi phải chia ra tập tin header và tập tin nguồn giống như trong ngôn ngữ C++. Hơn thế nữa, ngôn ngữ C# hỗ trợ kiểu XML (Extensible Markup Language - ngôn ngữ đánh dấu mở rộng), cho phép chèn các tag XML để phát sinh tự động các document cho lớp.</w:t>
      </w:r>
    </w:p>
    <w:p w14:paraId="0F0332BB" w14:textId="77777777" w:rsidR="00E96F6B" w:rsidRPr="004713FD" w:rsidRDefault="00E96F6B" w:rsidP="00C45E80">
      <w:pPr>
        <w:ind w:firstLine="0"/>
        <w:rPr>
          <w:lang w:val="vi-VN"/>
        </w:rPr>
      </w:pPr>
    </w:p>
    <w:p w14:paraId="6DD24FD1" w14:textId="23709765" w:rsidR="00153BDA" w:rsidRPr="004713FD" w:rsidRDefault="000C0A92" w:rsidP="00E9156E">
      <w:pPr>
        <w:pStyle w:val="Heading2"/>
        <w:rPr>
          <w:rFonts w:cs="Times New Roman"/>
          <w:sz w:val="26"/>
          <w:lang w:val="vi-VN"/>
        </w:rPr>
      </w:pPr>
      <w:bookmarkStart w:id="15" w:name="_Toc76674926"/>
      <w:r w:rsidRPr="004713FD">
        <w:rPr>
          <w:rFonts w:cs="Times New Roman"/>
          <w:sz w:val="26"/>
          <w:lang w:val="vi-VN"/>
        </w:rPr>
        <w:t>Tổng quan về Windows Forms</w:t>
      </w:r>
      <w:bookmarkEnd w:id="15"/>
      <w:r w:rsidR="00156148" w:rsidRPr="004713FD">
        <w:rPr>
          <w:rFonts w:cs="Times New Roman"/>
          <w:sz w:val="26"/>
          <w:lang w:val="vi-VN"/>
        </w:rPr>
        <w:t xml:space="preserve"> </w:t>
      </w:r>
    </w:p>
    <w:p w14:paraId="1849AC9B" w14:textId="77777777" w:rsidR="00AC35EF" w:rsidRPr="004713FD" w:rsidRDefault="00AC35EF" w:rsidP="00AC35EF">
      <w:pPr>
        <w:rPr>
          <w:lang w:val="vi-VN"/>
        </w:rPr>
      </w:pPr>
      <w:r w:rsidRPr="004713FD">
        <w:rPr>
          <w:lang w:val="vi-VN"/>
        </w:rPr>
        <w:t xml:space="preserve">Windows Forms hay viết tắt là WinForm là thuật ngữ chỉ việc phát triển các ứng dụng giao diện người dùng bằng cách sử dụng các thành phần xây dựng sẵn (buil in component) còn được gọi là các điều khiển. Hay nói cách khác Windows Forms là một API (Application Programming Interface) cho phép tạo GUI (Graphical User Interface) cho các ứng dụng chạy trên desktop, Windows Forms là cách cơ bản để cung cấp các thành phần giao diện (GUI components) cho môi trường .NET Framework. </w:t>
      </w:r>
    </w:p>
    <w:p w14:paraId="5D6F79AB" w14:textId="77777777" w:rsidR="00AC35EF" w:rsidRPr="004713FD" w:rsidRDefault="00AC35EF" w:rsidP="00AC35EF">
      <w:pPr>
        <w:rPr>
          <w:lang w:val="vi-VN"/>
        </w:rPr>
      </w:pPr>
      <w:r w:rsidRPr="004713FD">
        <w:rPr>
          <w:lang w:val="vi-VN"/>
        </w:rPr>
        <w:t>Các điều khiển này dùng để hiển thị thông tin cho người dùng cũng như cho người dùng nhập thông tin vào Windows Forms ra đời đáp ứng nhu cầu tạo ứng dụng nhanh (Rapid Application Development).</w:t>
      </w:r>
    </w:p>
    <w:p w14:paraId="189B7A47" w14:textId="77777777" w:rsidR="00AC35EF" w:rsidRPr="004713FD" w:rsidRDefault="00AC35EF" w:rsidP="00AC35EF">
      <w:pPr>
        <w:ind w:firstLine="0"/>
        <w:rPr>
          <w:lang w:val="vi-VN"/>
        </w:rPr>
      </w:pPr>
      <w:r w:rsidRPr="004713FD">
        <w:rPr>
          <w:lang w:val="vi-VN"/>
        </w:rPr>
        <w:t xml:space="preserve">- Windows Form cho phép người phát triển tạo ra các giao diện người dùng sử dụng các thành phần khác nhau (components). Các thành phần này còn được gọi là các điều khiển (controls). Những điều khiển này cho phép chúng ta thu thập thông tin từ người dùng cũng như trình bày các thông tin để người dùng có thể xem. </w:t>
      </w:r>
    </w:p>
    <w:p w14:paraId="1FAEB183" w14:textId="77777777" w:rsidR="00AC35EF" w:rsidRPr="004713FD" w:rsidRDefault="00AC35EF" w:rsidP="00AC35EF">
      <w:pPr>
        <w:ind w:firstLine="0"/>
        <w:rPr>
          <w:lang w:val="vi-VN"/>
        </w:rPr>
      </w:pPr>
      <w:r w:rsidRPr="004713FD">
        <w:rPr>
          <w:lang w:val="vi-VN"/>
        </w:rPr>
        <w:lastRenderedPageBreak/>
        <w:t xml:space="preserve">- Một Form được chạy trên một máy tính cục bộ (local machine) và một form có thể truy cập đến các tài nguyên khác nhau như bộ nhớ, các thư mục, các tệp tin, các cơ sở dữ liệu… </w:t>
      </w:r>
    </w:p>
    <w:p w14:paraId="0BDCBF84" w14:textId="77777777" w:rsidR="00AC35EF" w:rsidRPr="004713FD" w:rsidRDefault="00AC35EF" w:rsidP="00AC35EF">
      <w:pPr>
        <w:ind w:firstLine="0"/>
        <w:rPr>
          <w:lang w:val="vi-VN"/>
        </w:rPr>
      </w:pPr>
      <w:r w:rsidRPr="004713FD">
        <w:rPr>
          <w:lang w:val="vi-VN"/>
        </w:rPr>
        <w:t xml:space="preserve">- Do đó Windows Form phù hợp cho các ứng dụng desktop như các ứng dụng quản lý thông tin, các ứng dụng tương tác trực tiếp với người dùng. </w:t>
      </w:r>
    </w:p>
    <w:p w14:paraId="2EABE506" w14:textId="77777777" w:rsidR="00AC35EF" w:rsidRPr="004713FD" w:rsidRDefault="00AC35EF" w:rsidP="00AC35EF">
      <w:pPr>
        <w:ind w:firstLine="0"/>
      </w:pPr>
      <w:r w:rsidRPr="004713FD">
        <w:t>- Vai trò của Windows Form:</w:t>
      </w:r>
    </w:p>
    <w:p w14:paraId="137DE841" w14:textId="77777777" w:rsidR="00AC35EF" w:rsidRPr="004713FD" w:rsidRDefault="00AC35EF" w:rsidP="00AC35EF">
      <w:pPr>
        <w:pStyle w:val="ListParagraph"/>
        <w:numPr>
          <w:ilvl w:val="0"/>
          <w:numId w:val="39"/>
        </w:numPr>
        <w:rPr>
          <w:szCs w:val="26"/>
        </w:rPr>
      </w:pPr>
      <w:r w:rsidRPr="004713FD">
        <w:rPr>
          <w:szCs w:val="26"/>
        </w:rPr>
        <w:t>Các Form có thể chứa các điều khiển (các thành phần) khác nhau.</w:t>
      </w:r>
    </w:p>
    <w:p w14:paraId="6043CD9E" w14:textId="77777777" w:rsidR="00AC35EF" w:rsidRPr="004713FD" w:rsidRDefault="00AC35EF" w:rsidP="00AC35EF">
      <w:pPr>
        <w:pStyle w:val="ListParagraph"/>
        <w:numPr>
          <w:ilvl w:val="0"/>
          <w:numId w:val="39"/>
        </w:numPr>
        <w:rPr>
          <w:szCs w:val="26"/>
        </w:rPr>
      </w:pPr>
      <w:r w:rsidRPr="004713FD">
        <w:rPr>
          <w:szCs w:val="26"/>
        </w:rPr>
        <w:t>Xử lý dữ liệu được nhập bởi người dùng.</w:t>
      </w:r>
    </w:p>
    <w:p w14:paraId="24341598" w14:textId="77777777" w:rsidR="00AC35EF" w:rsidRPr="004713FD" w:rsidRDefault="00AC35EF" w:rsidP="00AC35EF">
      <w:pPr>
        <w:pStyle w:val="ListParagraph"/>
        <w:numPr>
          <w:ilvl w:val="0"/>
          <w:numId w:val="39"/>
        </w:numPr>
        <w:rPr>
          <w:szCs w:val="26"/>
        </w:rPr>
      </w:pPr>
      <w:r w:rsidRPr="004713FD">
        <w:rPr>
          <w:szCs w:val="26"/>
        </w:rPr>
        <w:t>Hiển thị (trình bày) các thông tin tới người dùng.</w:t>
      </w:r>
    </w:p>
    <w:p w14:paraId="30430DDE" w14:textId="49BCA89B" w:rsidR="00F0140B" w:rsidRPr="004713FD" w:rsidRDefault="00AC35EF" w:rsidP="00AC35EF">
      <w:pPr>
        <w:rPr>
          <w:lang w:val="vi-VN"/>
        </w:rPr>
      </w:pPr>
      <w:r w:rsidRPr="004713FD">
        <w:t>Kết nối đến các nguồn CSDL khác nhau trên các máy tính cục bộ hoặc máy tính khác.</w:t>
      </w:r>
    </w:p>
    <w:p w14:paraId="30E5C02D" w14:textId="745AF311" w:rsidR="000C0A92" w:rsidRPr="004713FD" w:rsidRDefault="000C0A92" w:rsidP="00E9156E">
      <w:pPr>
        <w:pStyle w:val="Heading2"/>
        <w:rPr>
          <w:rFonts w:cs="Times New Roman"/>
          <w:sz w:val="26"/>
          <w:lang w:val="vi-VN"/>
        </w:rPr>
      </w:pPr>
      <w:bookmarkStart w:id="16" w:name="_Toc76674927"/>
      <w:r w:rsidRPr="004713FD">
        <w:rPr>
          <w:rFonts w:cs="Times New Roman"/>
          <w:sz w:val="26"/>
          <w:lang w:val="vi-VN"/>
        </w:rPr>
        <w:t xml:space="preserve">Tổng quan về hệ quản trị cơ sở dữ liệu Microsoft </w:t>
      </w:r>
      <w:r w:rsidR="00F5519E" w:rsidRPr="004713FD">
        <w:rPr>
          <w:rFonts w:cs="Times New Roman"/>
          <w:sz w:val="26"/>
          <w:lang w:val="vi-VN"/>
        </w:rPr>
        <w:t>SQL</w:t>
      </w:r>
      <w:r w:rsidRPr="004713FD">
        <w:rPr>
          <w:rFonts w:cs="Times New Roman"/>
          <w:sz w:val="26"/>
          <w:lang w:val="vi-VN"/>
        </w:rPr>
        <w:t xml:space="preserve"> Server</w:t>
      </w:r>
      <w:bookmarkEnd w:id="16"/>
    </w:p>
    <w:p w14:paraId="7593619A" w14:textId="77777777" w:rsidR="00AC35EF" w:rsidRPr="004713FD" w:rsidRDefault="00AC35EF" w:rsidP="00AC35EF">
      <w:pPr>
        <w:pStyle w:val="Nomal-"/>
        <w:rPr>
          <w:lang w:val="vi-VN"/>
        </w:rPr>
      </w:pPr>
      <w:r w:rsidRPr="004713FD">
        <w:rPr>
          <w:lang w:val="vi-VN"/>
        </w:rPr>
        <w:t>Hệ quản trị cơ sở dữ liệu (Database Management System - DBMS): Là một hệ thống phần mềm cho phép tạo lập cơ sở dữ liệu và điều khiển mọi truy nhập đối với cơ sở dữ liệu đó.</w:t>
      </w:r>
    </w:p>
    <w:p w14:paraId="32145A97" w14:textId="0CF71ACD" w:rsidR="00AC35EF" w:rsidRPr="004713FD" w:rsidRDefault="00AC35EF" w:rsidP="00AC35EF">
      <w:pPr>
        <w:pStyle w:val="Nomal-"/>
        <w:numPr>
          <w:ilvl w:val="0"/>
          <w:numId w:val="0"/>
        </w:numPr>
        <w:ind w:left="357"/>
        <w:rPr>
          <w:lang w:val="vi-VN"/>
        </w:rPr>
      </w:pPr>
      <w:r w:rsidRPr="004713FD">
        <w:rPr>
          <w:lang w:val="vi-VN"/>
        </w:rPr>
        <w:t xml:space="preserve">Trên thị trường phần mềm hiện nay ở Việt Nam đã xuất hiện khá nhiều phần mềm hệ quản trị cơ sở dữ liệu như: Microsoft Access, Foxpro, DB2, </w:t>
      </w:r>
      <w:r w:rsidR="00F5519E" w:rsidRPr="004713FD">
        <w:rPr>
          <w:lang w:val="vi-VN"/>
        </w:rPr>
        <w:t>SQL</w:t>
      </w:r>
      <w:r w:rsidRPr="004713FD">
        <w:rPr>
          <w:lang w:val="vi-VN"/>
        </w:rPr>
        <w:t xml:space="preserve"> Server, Oracle,.v.v…</w:t>
      </w:r>
    </w:p>
    <w:p w14:paraId="51E42041" w14:textId="77777777" w:rsidR="00AC35EF" w:rsidRPr="004713FD" w:rsidRDefault="00AC35EF" w:rsidP="00AC35EF">
      <w:pPr>
        <w:pStyle w:val="Nomal-"/>
        <w:rPr>
          <w:lang w:val="vi-VN"/>
        </w:rPr>
      </w:pPr>
      <w:r w:rsidRPr="004713FD">
        <w:rPr>
          <w:lang w:val="vi-VN"/>
        </w:rPr>
        <w:t>Hệ quản trị cơ sở dữ liệu quan hệ ( Relation Database Management System – RDBMS ) là một hệ quản trị cơ sở dữ liệu theo mô hình quan hệ.</w:t>
      </w:r>
    </w:p>
    <w:p w14:paraId="37B64FCE" w14:textId="6E845FA5" w:rsidR="00AC35EF" w:rsidRPr="004713FD" w:rsidRDefault="00AC35EF" w:rsidP="00AC35EF">
      <w:pPr>
        <w:pStyle w:val="Nomal-"/>
        <w:rPr>
          <w:lang w:val="vi-VN"/>
        </w:rPr>
      </w:pPr>
      <w:r w:rsidRPr="004713FD">
        <w:rPr>
          <w:lang w:val="vi-VN"/>
        </w:rPr>
        <w:t xml:space="preserve"> Microsoft </w:t>
      </w:r>
      <w:r w:rsidR="00F5519E" w:rsidRPr="004713FD">
        <w:rPr>
          <w:lang w:val="vi-VN"/>
        </w:rPr>
        <w:t>SQL</w:t>
      </w:r>
      <w:r w:rsidRPr="004713FD">
        <w:rPr>
          <w:lang w:val="vi-VN"/>
        </w:rPr>
        <w:t xml:space="preserve"> Server là một hệ quản trị cơ sở dữ liệu quan hệ (Relation Database Management System - RDBMS), cung cấp cách tổ chức dữ liệu bằng cách lưu chúng vào các bảng. Dữ liệu quan hệ được lưu trữ trong các bảng và các quan hệ đó được định nghĩa giữa các bảng với nhau.</w:t>
      </w:r>
    </w:p>
    <w:p w14:paraId="485D9B0E" w14:textId="77777777" w:rsidR="00AC35EF" w:rsidRPr="004713FD" w:rsidRDefault="00AC35EF" w:rsidP="00AC35EF">
      <w:pPr>
        <w:pStyle w:val="Nomal-"/>
        <w:rPr>
          <w:lang w:val="vi-VN"/>
        </w:rPr>
      </w:pPr>
      <w:r w:rsidRPr="004713FD">
        <w:rPr>
          <w:lang w:val="vi-VN"/>
        </w:rPr>
        <w:t>Người dùng truy cập dữ liệu trên Server thông qua ứng dụng. Người quản trị CSDL truy cập Server trực tiếp để thực hiện các chức năng cấu hình, quản trị và thực hiện các thao tác bảo trì CSDL.</w:t>
      </w:r>
    </w:p>
    <w:p w14:paraId="36FD6A1E" w14:textId="7013219A" w:rsidR="0018241B" w:rsidRPr="004713FD" w:rsidRDefault="00AC35EF" w:rsidP="00AC35EF">
      <w:pPr>
        <w:pStyle w:val="Nomal-"/>
        <w:numPr>
          <w:ilvl w:val="0"/>
          <w:numId w:val="0"/>
        </w:numPr>
        <w:ind w:left="357"/>
        <w:rPr>
          <w:lang w:val="vi-VN"/>
        </w:rPr>
      </w:pPr>
      <w:r w:rsidRPr="004713FD">
        <w:rPr>
          <w:lang w:val="vi-VN"/>
        </w:rPr>
        <w:lastRenderedPageBreak/>
        <w:t xml:space="preserve">Ngoài ra, </w:t>
      </w:r>
      <w:r w:rsidR="00F5519E" w:rsidRPr="004713FD">
        <w:rPr>
          <w:lang w:val="vi-VN"/>
        </w:rPr>
        <w:t>SQL</w:t>
      </w:r>
      <w:r w:rsidRPr="004713FD">
        <w:rPr>
          <w:lang w:val="vi-VN"/>
        </w:rPr>
        <w:t xml:space="preserve"> Server là một CSDL có khả năng mở rộng, nghĩa là chúng có thể lưu một lượng lớn dữ liệu và hỗ trợ tính năng cho phép nhiều người dùng truy cập dữ liệu đồng thời.</w:t>
      </w:r>
      <w:r w:rsidR="0018241B" w:rsidRPr="004713FD">
        <w:rPr>
          <w:lang w:val="vi-VN"/>
        </w:rPr>
        <w:br w:type="page"/>
      </w:r>
    </w:p>
    <w:p w14:paraId="6EB277C3" w14:textId="2144B3D7" w:rsidR="00153BDA" w:rsidRPr="004713FD" w:rsidRDefault="000C0A92" w:rsidP="00122D9F">
      <w:pPr>
        <w:pStyle w:val="Heading1"/>
        <w:rPr>
          <w:rFonts w:cs="Times New Roman"/>
          <w:sz w:val="26"/>
          <w:szCs w:val="26"/>
          <w:lang w:val="vi-VN"/>
        </w:rPr>
      </w:pPr>
      <w:bookmarkStart w:id="17" w:name="_Toc76674928"/>
      <w:r w:rsidRPr="004713FD">
        <w:rPr>
          <w:rFonts w:cs="Times New Roman"/>
          <w:sz w:val="26"/>
          <w:szCs w:val="26"/>
          <w:lang w:val="vi-VN"/>
        </w:rPr>
        <w:lastRenderedPageBreak/>
        <w:t>phân tích và thiết kế ứng dụng</w:t>
      </w:r>
      <w:bookmarkEnd w:id="17"/>
      <w:r w:rsidR="00122D9F" w:rsidRPr="004713FD">
        <w:rPr>
          <w:rFonts w:cs="Times New Roman"/>
          <w:sz w:val="26"/>
          <w:szCs w:val="26"/>
          <w:lang w:val="vi-VN"/>
        </w:rPr>
        <w:t xml:space="preserve"> </w:t>
      </w:r>
    </w:p>
    <w:p w14:paraId="4FA9625C" w14:textId="4F269D98" w:rsidR="00153BDA" w:rsidRPr="004713FD" w:rsidRDefault="000C0A92" w:rsidP="00E9156E">
      <w:pPr>
        <w:pStyle w:val="Heading2"/>
        <w:rPr>
          <w:rFonts w:cs="Times New Roman"/>
          <w:sz w:val="26"/>
          <w:lang w:val="vi-VN"/>
        </w:rPr>
      </w:pPr>
      <w:bookmarkStart w:id="18" w:name="_Toc76674929"/>
      <w:r w:rsidRPr="004713FD">
        <w:rPr>
          <w:rFonts w:cs="Times New Roman"/>
          <w:sz w:val="26"/>
          <w:lang w:val="vi-VN"/>
        </w:rPr>
        <w:t>Mô tả bài toán</w:t>
      </w:r>
      <w:bookmarkEnd w:id="18"/>
    </w:p>
    <w:p w14:paraId="6B3F4BD5" w14:textId="26C62120" w:rsidR="00F0140B" w:rsidRPr="004713FD" w:rsidRDefault="00F0140B" w:rsidP="00F0140B">
      <w:pPr>
        <w:ind w:firstLine="0"/>
        <w:rPr>
          <w:lang w:val="vi-VN"/>
        </w:rPr>
      </w:pPr>
      <w:r w:rsidRPr="004713FD">
        <w:rPr>
          <w:lang w:val="vi-VN"/>
        </w:rPr>
        <w:t>2.1.1.Mô tả tổng quan ứng dụng quản lý đơn đặt may:</w:t>
      </w:r>
    </w:p>
    <w:p w14:paraId="5FD7A396" w14:textId="37821BF6" w:rsidR="00B16489" w:rsidRPr="004713FD" w:rsidRDefault="00711928" w:rsidP="00B16489">
      <w:pPr>
        <w:numPr>
          <w:ilvl w:val="0"/>
          <w:numId w:val="31"/>
        </w:numPr>
        <w:rPr>
          <w:lang w:val="vi-VN"/>
        </w:rPr>
      </w:pPr>
      <w:r w:rsidRPr="004713FD">
        <w:rPr>
          <w:lang w:val="vi-VN"/>
        </w:rPr>
        <w:t xml:space="preserve">Ứng </w:t>
      </w:r>
      <w:r w:rsidR="002F0F12" w:rsidRPr="004713FD">
        <w:rPr>
          <w:lang w:val="vi-VN"/>
        </w:rPr>
        <w:t xml:space="preserve"> dụng </w:t>
      </w:r>
      <w:r w:rsidRPr="004713FD">
        <w:rPr>
          <w:lang w:val="vi-VN"/>
        </w:rPr>
        <w:t xml:space="preserve">quản lý các đơn hàng đặt may </w:t>
      </w:r>
      <w:r w:rsidR="00B16489" w:rsidRPr="004713FD">
        <w:rPr>
          <w:lang w:val="vi-VN"/>
        </w:rPr>
        <w:t>phục vụ cho nhu cầu quản lý các</w:t>
      </w:r>
      <w:r w:rsidRPr="004713FD">
        <w:rPr>
          <w:lang w:val="vi-VN"/>
        </w:rPr>
        <w:t xml:space="preserve"> đơn hàng đã được đặt may</w:t>
      </w:r>
      <w:r w:rsidR="00B16489" w:rsidRPr="004713FD">
        <w:rPr>
          <w:lang w:val="vi-VN"/>
        </w:rPr>
        <w:t xml:space="preserve">. Chức năng, nhiệm vụ của phần mềm này bao </w:t>
      </w:r>
      <w:r w:rsidRPr="004713FD">
        <w:rPr>
          <w:lang w:val="vi-VN"/>
        </w:rPr>
        <w:t xml:space="preserve">gồm: quản lý thông tin khách hàng, quản lý thông tin các hóa đơn đặt hàng cũng như hóa đơn chi tiết đơn hàng của khách hàng. </w:t>
      </w:r>
    </w:p>
    <w:p w14:paraId="6EAB8BEE" w14:textId="55333676" w:rsidR="00B16489" w:rsidRPr="004713FD" w:rsidRDefault="00711928" w:rsidP="00B16489">
      <w:pPr>
        <w:numPr>
          <w:ilvl w:val="0"/>
          <w:numId w:val="31"/>
        </w:numPr>
        <w:rPr>
          <w:lang w:val="vi-VN"/>
        </w:rPr>
      </w:pPr>
      <w:r w:rsidRPr="004713FD">
        <w:rPr>
          <w:lang w:val="vi-VN"/>
        </w:rPr>
        <w:t>Bộ phận quản lý các đơn đặt may</w:t>
      </w:r>
      <w:r w:rsidR="00B16489" w:rsidRPr="004713FD">
        <w:rPr>
          <w:lang w:val="vi-VN"/>
        </w:rPr>
        <w:t xml:space="preserve"> có thể thực hiện các chức năng trên bằng cách dùng các truy vấn như xóa, sửa thêm, tìm kiếm, thống kê. Phần mềm này có thể làm rút gọn thời gian, đưa ra kết quả chính xác </w:t>
      </w:r>
      <w:r w:rsidR="006576F0" w:rsidRPr="004713FD">
        <w:rPr>
          <w:lang w:val="vi-VN"/>
        </w:rPr>
        <w:t>.</w:t>
      </w:r>
    </w:p>
    <w:p w14:paraId="170962CE" w14:textId="20E6F018" w:rsidR="00443DCC" w:rsidRPr="004713FD" w:rsidRDefault="00443DCC" w:rsidP="00443DCC">
      <w:pPr>
        <w:pStyle w:val="ListParagraph"/>
        <w:numPr>
          <w:ilvl w:val="2"/>
          <w:numId w:val="33"/>
        </w:numPr>
        <w:rPr>
          <w:szCs w:val="26"/>
          <w:lang w:val="vi-VN"/>
        </w:rPr>
      </w:pPr>
      <w:bookmarkStart w:id="19" w:name="_Toc49363175"/>
      <w:r w:rsidRPr="004713FD">
        <w:rPr>
          <w:szCs w:val="26"/>
          <w:lang w:val="vi-VN"/>
        </w:rPr>
        <w:t>.</w:t>
      </w:r>
      <w:r w:rsidRPr="004713FD">
        <w:rPr>
          <w:b/>
          <w:szCs w:val="26"/>
          <w:lang w:val="vi-VN"/>
        </w:rPr>
        <w:t>Mô tả hoạt động của ứng dụng :</w:t>
      </w:r>
      <w:bookmarkEnd w:id="19"/>
    </w:p>
    <w:p w14:paraId="5E202C4F" w14:textId="0F34543B" w:rsidR="00443DCC" w:rsidRPr="004713FD" w:rsidRDefault="00443DCC" w:rsidP="00443DCC">
      <w:pPr>
        <w:numPr>
          <w:ilvl w:val="0"/>
          <w:numId w:val="32"/>
        </w:numPr>
        <w:rPr>
          <w:lang w:val="vi-VN"/>
        </w:rPr>
      </w:pPr>
      <w:r w:rsidRPr="004713FD">
        <w:rPr>
          <w:lang w:val="vi-VN"/>
        </w:rPr>
        <w:t xml:space="preserve">Phần mềm quản lý các đơn hàng đặt may được thiết lập dựa trên phần mềm lập trình visual studio 2013 với ngôn ngữ lập trình C# và </w:t>
      </w:r>
      <w:r w:rsidR="00F5519E" w:rsidRPr="004713FD">
        <w:rPr>
          <w:lang w:val="vi-VN"/>
        </w:rPr>
        <w:t>SQL</w:t>
      </w:r>
      <w:r w:rsidRPr="004713FD">
        <w:rPr>
          <w:lang w:val="vi-VN"/>
        </w:rPr>
        <w:t xml:space="preserve"> server 2014.</w:t>
      </w:r>
    </w:p>
    <w:p w14:paraId="22B03E83" w14:textId="427B28E6" w:rsidR="00443DCC" w:rsidRPr="004713FD" w:rsidRDefault="00443DCC" w:rsidP="00443DCC">
      <w:pPr>
        <w:pStyle w:val="ListParagraph"/>
        <w:numPr>
          <w:ilvl w:val="0"/>
          <w:numId w:val="32"/>
        </w:numPr>
        <w:rPr>
          <w:szCs w:val="26"/>
          <w:lang w:val="vi-VN"/>
        </w:rPr>
      </w:pPr>
      <w:r w:rsidRPr="004713FD">
        <w:rPr>
          <w:szCs w:val="26"/>
          <w:lang w:val="vi-VN"/>
        </w:rPr>
        <w:t xml:space="preserve">Phần mềm </w:t>
      </w:r>
      <w:r w:rsidR="00F5519E" w:rsidRPr="004713FD">
        <w:rPr>
          <w:szCs w:val="26"/>
          <w:lang w:val="vi-VN"/>
        </w:rPr>
        <w:t>SQL</w:t>
      </w:r>
      <w:r w:rsidRPr="004713FD">
        <w:rPr>
          <w:szCs w:val="26"/>
          <w:lang w:val="vi-VN"/>
        </w:rPr>
        <w:t xml:space="preserve"> server sẽ thiết kế CSDL bao gồm các bảng (khóa chính, khóa ngoại) của hệ thống. Thiết lập các câu lệnh </w:t>
      </w:r>
      <w:r w:rsidR="00F5519E" w:rsidRPr="004713FD">
        <w:rPr>
          <w:szCs w:val="26"/>
          <w:lang w:val="vi-VN"/>
        </w:rPr>
        <w:t>SQL</w:t>
      </w:r>
      <w:r w:rsidRPr="004713FD">
        <w:rPr>
          <w:szCs w:val="26"/>
          <w:lang w:val="vi-VN"/>
        </w:rPr>
        <w:t xml:space="preserve"> hỗ trợ tìm ra : thông tin của khách hàng, thông tin của các đơn đặt may,</w:t>
      </w:r>
      <w:r w:rsidR="00AF31CE" w:rsidRPr="004713FD">
        <w:rPr>
          <w:szCs w:val="26"/>
          <w:lang w:val="vi-VN"/>
        </w:rPr>
        <w:t xml:space="preserve"> </w:t>
      </w:r>
      <w:r w:rsidRPr="004713FD">
        <w:rPr>
          <w:szCs w:val="26"/>
          <w:lang w:val="vi-VN"/>
        </w:rPr>
        <w:t>thông tin chi tiết của các đơn đặt may.</w:t>
      </w:r>
    </w:p>
    <w:p w14:paraId="784B7470" w14:textId="7739989F" w:rsidR="00443DCC" w:rsidRPr="004713FD" w:rsidRDefault="00443DCC" w:rsidP="00443DCC">
      <w:pPr>
        <w:pStyle w:val="ListParagraph"/>
        <w:numPr>
          <w:ilvl w:val="0"/>
          <w:numId w:val="32"/>
        </w:numPr>
        <w:rPr>
          <w:szCs w:val="26"/>
          <w:lang w:val="vi-VN"/>
        </w:rPr>
      </w:pPr>
      <w:r w:rsidRPr="004713FD">
        <w:rPr>
          <w:szCs w:val="26"/>
          <w:lang w:val="vi-VN"/>
        </w:rPr>
        <w:t>Phần mềm Visual Studio 2013 sẽ dùng để thiết kế giao diện của ứng dụ</w:t>
      </w:r>
      <w:r w:rsidR="00AF31CE" w:rsidRPr="004713FD">
        <w:rPr>
          <w:szCs w:val="26"/>
          <w:lang w:val="vi-VN"/>
        </w:rPr>
        <w:t>ng qua C</w:t>
      </w:r>
      <w:r w:rsidRPr="004713FD">
        <w:rPr>
          <w:szCs w:val="26"/>
          <w:lang w:val="vi-VN"/>
        </w:rPr>
        <w:t xml:space="preserve"># winform, kết nối dữ liệu từ phần mềm </w:t>
      </w:r>
      <w:r w:rsidR="00F5519E" w:rsidRPr="004713FD">
        <w:rPr>
          <w:szCs w:val="26"/>
          <w:lang w:val="vi-VN"/>
        </w:rPr>
        <w:t>SQL</w:t>
      </w:r>
      <w:r w:rsidRPr="004713FD">
        <w:rPr>
          <w:szCs w:val="26"/>
          <w:lang w:val="vi-VN"/>
        </w:rPr>
        <w:t>, tạo các chức năng thêm, sửa, xóa, hiển thị để phần mềm có thể hoạt động.</w:t>
      </w:r>
    </w:p>
    <w:p w14:paraId="11066DDF" w14:textId="6815ECF1" w:rsidR="00443DCC" w:rsidRPr="004713FD" w:rsidRDefault="00443DCC" w:rsidP="00443DCC">
      <w:pPr>
        <w:ind w:firstLine="0"/>
        <w:rPr>
          <w:b/>
          <w:lang w:val="vi-VN"/>
        </w:rPr>
      </w:pPr>
      <w:r w:rsidRPr="004713FD">
        <w:rPr>
          <w:b/>
          <w:lang w:val="vi-VN"/>
        </w:rPr>
        <w:t>2.1.3.</w:t>
      </w:r>
      <w:r w:rsidR="00FD0DFD" w:rsidRPr="004713FD">
        <w:rPr>
          <w:b/>
          <w:lang w:val="vi-VN"/>
        </w:rPr>
        <w:t xml:space="preserve"> </w:t>
      </w:r>
      <w:r w:rsidRPr="004713FD">
        <w:rPr>
          <w:b/>
          <w:lang w:val="vi-VN"/>
        </w:rPr>
        <w:t>Hoạt động của ứng dụng:</w:t>
      </w:r>
    </w:p>
    <w:p w14:paraId="1777D551" w14:textId="27750617" w:rsidR="00F0140B" w:rsidRPr="004713FD" w:rsidRDefault="00FD0DFD" w:rsidP="00FD0DFD">
      <w:pPr>
        <w:numPr>
          <w:ilvl w:val="0"/>
          <w:numId w:val="34"/>
        </w:numPr>
        <w:rPr>
          <w:lang w:val="vi-VN"/>
        </w:rPr>
      </w:pPr>
      <w:r w:rsidRPr="004713FD">
        <w:rPr>
          <w:lang w:val="vi-VN"/>
        </w:rPr>
        <w:t>Người quản lý của công</w:t>
      </w:r>
      <w:r w:rsidR="00443DCC" w:rsidRPr="004713FD">
        <w:rPr>
          <w:lang w:val="vi-VN"/>
        </w:rPr>
        <w:t xml:space="preserve"> truy cập vào hệ thống. Mỗi người sẽ được cấp một tài khoản và password để đăng nhập. Sau khi đăng nhập thì họ</w:t>
      </w:r>
      <w:r w:rsidRPr="004713FD">
        <w:rPr>
          <w:lang w:val="vi-VN"/>
        </w:rPr>
        <w:t xml:space="preserve"> bước vào giao diện chính</w:t>
      </w:r>
      <w:r w:rsidR="00F5519E" w:rsidRPr="004713FD">
        <w:rPr>
          <w:lang w:val="vi-VN"/>
        </w:rPr>
        <w:t xml:space="preserve">, </w:t>
      </w:r>
      <w:r w:rsidR="00443DCC" w:rsidRPr="004713FD">
        <w:rPr>
          <w:lang w:val="vi-VN"/>
        </w:rPr>
        <w:t xml:space="preserve"> họ có thể thực hiệ</w:t>
      </w:r>
      <w:r w:rsidRPr="004713FD">
        <w:rPr>
          <w:lang w:val="vi-VN"/>
        </w:rPr>
        <w:t xml:space="preserve">n các chức năng đã được tạo trong ứng dụng để </w:t>
      </w:r>
      <w:r w:rsidR="00443DCC" w:rsidRPr="004713FD">
        <w:rPr>
          <w:lang w:val="vi-VN"/>
        </w:rPr>
        <w:t>phục vụ cho việc quản l</w:t>
      </w:r>
      <w:r w:rsidRPr="004713FD">
        <w:rPr>
          <w:lang w:val="vi-VN"/>
        </w:rPr>
        <w:t>ý khách hàng, các đơn đặt may</w:t>
      </w:r>
      <w:r w:rsidR="00443DCC" w:rsidRPr="004713FD">
        <w:rPr>
          <w:lang w:val="vi-VN"/>
        </w:rPr>
        <w:t xml:space="preserve"> </w:t>
      </w:r>
      <w:r w:rsidRPr="004713FD">
        <w:rPr>
          <w:lang w:val="vi-VN"/>
        </w:rPr>
        <w:t>sau đó đăng xuất ra.</w:t>
      </w:r>
    </w:p>
    <w:p w14:paraId="2A5468D2" w14:textId="7A1A1E96" w:rsidR="00153BDA" w:rsidRPr="004713FD" w:rsidRDefault="000C0A92" w:rsidP="00E9156E">
      <w:pPr>
        <w:pStyle w:val="Heading2"/>
        <w:rPr>
          <w:rFonts w:cs="Times New Roman"/>
          <w:sz w:val="26"/>
          <w:lang w:val="vi-VN"/>
        </w:rPr>
      </w:pPr>
      <w:bookmarkStart w:id="20" w:name="_Toc76674930"/>
      <w:r w:rsidRPr="004713FD">
        <w:rPr>
          <w:rFonts w:cs="Times New Roman"/>
          <w:sz w:val="26"/>
          <w:lang w:val="vi-VN"/>
        </w:rPr>
        <w:lastRenderedPageBreak/>
        <w:t>Thiết kế các chức năng</w:t>
      </w:r>
      <w:bookmarkEnd w:id="20"/>
    </w:p>
    <w:p w14:paraId="32522E92" w14:textId="77777777" w:rsidR="00CE1F6B" w:rsidRPr="004713FD" w:rsidRDefault="00CE1F6B" w:rsidP="00CE1F6B">
      <w:pPr>
        <w:spacing w:beforeLines="120" w:before="288" w:afterLines="120" w:after="288" w:line="23" w:lineRule="atLeast"/>
        <w:ind w:firstLine="0"/>
        <w:jc w:val="left"/>
        <w:rPr>
          <w:b/>
          <w:lang w:val="vi-VN"/>
        </w:rPr>
      </w:pPr>
      <w:r w:rsidRPr="004713FD">
        <w:rPr>
          <w:b/>
          <w:lang w:val="vi-VN"/>
        </w:rPr>
        <w:t>Chức năng quản lý hệ thống:</w:t>
      </w:r>
    </w:p>
    <w:p w14:paraId="15D1748D" w14:textId="7F2EF6D0" w:rsidR="00CE1F6B" w:rsidRPr="004713FD" w:rsidRDefault="00CE1F6B" w:rsidP="00CE1F6B">
      <w:pPr>
        <w:spacing w:beforeLines="120" w:before="288" w:afterLines="120" w:after="288" w:line="23" w:lineRule="atLeast"/>
        <w:ind w:firstLine="0"/>
        <w:jc w:val="left"/>
        <w:rPr>
          <w:lang w:val="vi-VN"/>
        </w:rPr>
      </w:pPr>
      <w:r w:rsidRPr="004713FD">
        <w:rPr>
          <w:lang w:val="vi-VN"/>
        </w:rPr>
        <w:t>- Đăng nhập nhập hệ thống</w:t>
      </w:r>
    </w:p>
    <w:p w14:paraId="757772AF" w14:textId="47BF9873" w:rsidR="00CE1F6B" w:rsidRPr="004713FD" w:rsidRDefault="00CE1F6B" w:rsidP="00CE1F6B">
      <w:pPr>
        <w:ind w:firstLine="0"/>
        <w:jc w:val="left"/>
        <w:rPr>
          <w:lang w:val="vi-VN"/>
        </w:rPr>
      </w:pPr>
      <w:r w:rsidRPr="004713FD">
        <w:rPr>
          <w:lang w:val="vi-VN"/>
        </w:rPr>
        <w:t>- Đổi mật khẩu người dùng</w:t>
      </w:r>
    </w:p>
    <w:p w14:paraId="0226C560" w14:textId="7C0857C5" w:rsidR="00CD1DB7" w:rsidRPr="004713FD" w:rsidRDefault="00CD1DB7" w:rsidP="00CE1F6B">
      <w:pPr>
        <w:ind w:firstLine="0"/>
        <w:jc w:val="left"/>
        <w:rPr>
          <w:lang w:val="vi-VN"/>
        </w:rPr>
      </w:pPr>
      <w:r w:rsidRPr="004713FD">
        <w:rPr>
          <w:lang w:val="vi-VN"/>
        </w:rPr>
        <w:t>-</w:t>
      </w:r>
      <w:r w:rsidR="00AF31CE" w:rsidRPr="004713FD">
        <w:rPr>
          <w:lang w:val="vi-VN"/>
        </w:rPr>
        <w:t xml:space="preserve"> </w:t>
      </w:r>
      <w:r w:rsidRPr="004713FD">
        <w:rPr>
          <w:lang w:val="vi-VN"/>
        </w:rPr>
        <w:t>Tạo thêm tài khoản mới</w:t>
      </w:r>
    </w:p>
    <w:p w14:paraId="57933121" w14:textId="671C081E" w:rsidR="00AF31CE" w:rsidRPr="004713FD" w:rsidRDefault="00AF31CE" w:rsidP="00CE1F6B">
      <w:pPr>
        <w:ind w:firstLine="0"/>
        <w:jc w:val="left"/>
        <w:rPr>
          <w:lang w:val="vi-VN"/>
        </w:rPr>
      </w:pPr>
      <w:r w:rsidRPr="004713FD">
        <w:rPr>
          <w:lang w:val="vi-VN"/>
        </w:rPr>
        <w:t>- Đăng xuất</w:t>
      </w:r>
    </w:p>
    <w:p w14:paraId="0584CD3A" w14:textId="39543020" w:rsidR="00CE1F6B" w:rsidRPr="004713FD" w:rsidRDefault="00CE1F6B" w:rsidP="00CE1F6B">
      <w:pPr>
        <w:ind w:firstLine="0"/>
        <w:jc w:val="left"/>
        <w:rPr>
          <w:b/>
          <w:lang w:val="vi-VN"/>
        </w:rPr>
      </w:pPr>
      <w:r w:rsidRPr="004713FD">
        <w:rPr>
          <w:b/>
          <w:lang w:val="vi-VN"/>
        </w:rPr>
        <w:t>Chức năng quản lý thông tin khách hàng:</w:t>
      </w:r>
    </w:p>
    <w:p w14:paraId="52C1E5B6" w14:textId="549FB4BD" w:rsidR="00CE1F6B" w:rsidRPr="004713FD" w:rsidRDefault="00AF31CE" w:rsidP="00CE1F6B">
      <w:pPr>
        <w:ind w:firstLine="0"/>
        <w:jc w:val="left"/>
        <w:rPr>
          <w:lang w:val="vi-VN"/>
        </w:rPr>
      </w:pPr>
      <w:r w:rsidRPr="004713FD">
        <w:rPr>
          <w:lang w:val="vi-VN"/>
        </w:rPr>
        <w:t>- Cập nhật</w:t>
      </w:r>
      <w:r w:rsidR="00CE1F6B" w:rsidRPr="004713FD">
        <w:rPr>
          <w:lang w:val="vi-VN"/>
        </w:rPr>
        <w:t>,</w:t>
      </w:r>
      <w:r w:rsidRPr="004713FD">
        <w:rPr>
          <w:lang w:val="vi-VN"/>
        </w:rPr>
        <w:t xml:space="preserve"> </w:t>
      </w:r>
      <w:r w:rsidR="00CE1F6B" w:rsidRPr="004713FD">
        <w:rPr>
          <w:lang w:val="vi-VN"/>
        </w:rPr>
        <w:t>sửa danh sách khách hàng: gồm mã khách hàng, tên khách hàng</w:t>
      </w:r>
    </w:p>
    <w:p w14:paraId="7396676F" w14:textId="326FE62D" w:rsidR="00CE1F6B" w:rsidRPr="004713FD" w:rsidRDefault="00CE1F6B" w:rsidP="00CE1F6B">
      <w:pPr>
        <w:ind w:firstLine="0"/>
        <w:jc w:val="left"/>
        <w:rPr>
          <w:lang w:val="vi-VN"/>
        </w:rPr>
      </w:pPr>
      <w:r w:rsidRPr="004713FD">
        <w:rPr>
          <w:lang w:val="vi-VN"/>
        </w:rPr>
        <w:t xml:space="preserve">- </w:t>
      </w:r>
      <w:r w:rsidR="00CD1DB7" w:rsidRPr="004713FD">
        <w:rPr>
          <w:lang w:val="vi-VN"/>
        </w:rPr>
        <w:t>Hiển thị</w:t>
      </w:r>
      <w:r w:rsidRPr="004713FD">
        <w:rPr>
          <w:lang w:val="vi-VN"/>
        </w:rPr>
        <w:t xml:space="preserve"> thông tin khách hàng</w:t>
      </w:r>
      <w:r w:rsidR="00F5519E" w:rsidRPr="004713FD">
        <w:rPr>
          <w:lang w:val="vi-VN"/>
        </w:rPr>
        <w:t xml:space="preserve">, </w:t>
      </w:r>
      <w:r w:rsidR="00CD1DB7" w:rsidRPr="004713FD">
        <w:rPr>
          <w:lang w:val="vi-VN"/>
        </w:rPr>
        <w:t>đánh giá độ thân thiết của khách hàng</w:t>
      </w:r>
    </w:p>
    <w:p w14:paraId="1E253679" w14:textId="4352205E" w:rsidR="00CE1F6B" w:rsidRPr="004713FD" w:rsidRDefault="00CD1DB7" w:rsidP="00CE1F6B">
      <w:pPr>
        <w:ind w:firstLine="0"/>
        <w:jc w:val="left"/>
        <w:rPr>
          <w:lang w:val="vi-VN"/>
        </w:rPr>
      </w:pPr>
      <w:r w:rsidRPr="004713FD">
        <w:rPr>
          <w:lang w:val="vi-VN"/>
        </w:rPr>
        <w:t xml:space="preserve">- </w:t>
      </w:r>
      <w:r w:rsidR="00CE1F6B" w:rsidRPr="004713FD">
        <w:rPr>
          <w:lang w:val="vi-VN"/>
        </w:rPr>
        <w:t>Thêm khách hàng  mới, hoặc xóa khách hàng đó.</w:t>
      </w:r>
    </w:p>
    <w:p w14:paraId="4DDECD9F" w14:textId="532A3016" w:rsidR="00CD1DB7" w:rsidRPr="004713FD" w:rsidRDefault="00CD1DB7" w:rsidP="00CD1DB7">
      <w:pPr>
        <w:ind w:firstLine="0"/>
        <w:jc w:val="left"/>
        <w:rPr>
          <w:lang w:val="vi-VN"/>
        </w:rPr>
      </w:pPr>
      <w:r w:rsidRPr="004713FD">
        <w:rPr>
          <w:b/>
          <w:lang w:val="vi-VN"/>
        </w:rPr>
        <w:t>Chức năng quản lý hóa đơn</w:t>
      </w:r>
      <w:r w:rsidRPr="004713FD">
        <w:rPr>
          <w:lang w:val="vi-VN"/>
        </w:rPr>
        <w:t xml:space="preserve"> :</w:t>
      </w:r>
    </w:p>
    <w:p w14:paraId="14839EE7" w14:textId="0DE58A22" w:rsidR="00CD1DB7" w:rsidRPr="004713FD" w:rsidRDefault="00CD1DB7" w:rsidP="00CD1DB7">
      <w:pPr>
        <w:ind w:firstLine="0"/>
        <w:jc w:val="left"/>
        <w:rPr>
          <w:lang w:val="vi-VN"/>
        </w:rPr>
      </w:pPr>
      <w:r w:rsidRPr="004713FD">
        <w:rPr>
          <w:lang w:val="vi-VN"/>
        </w:rPr>
        <w:t>-</w:t>
      </w:r>
      <w:r w:rsidR="00AF31CE" w:rsidRPr="004713FD">
        <w:rPr>
          <w:lang w:val="vi-VN"/>
        </w:rPr>
        <w:t xml:space="preserve"> </w:t>
      </w:r>
      <w:r w:rsidRPr="004713FD">
        <w:rPr>
          <w:lang w:val="vi-VN"/>
        </w:rPr>
        <w:t>Cập nhật thông tin của hóa đơn : gồm mã hóa đơn, ngày đặt và tổng tiền của đơn hàng</w:t>
      </w:r>
    </w:p>
    <w:p w14:paraId="1873AE68" w14:textId="39F0FB2A" w:rsidR="00CD1DB7" w:rsidRPr="004713FD" w:rsidRDefault="00CD1DB7" w:rsidP="00CD1DB7">
      <w:pPr>
        <w:ind w:firstLine="0"/>
        <w:jc w:val="left"/>
        <w:rPr>
          <w:lang w:val="vi-VN"/>
        </w:rPr>
      </w:pPr>
      <w:r w:rsidRPr="004713FD">
        <w:rPr>
          <w:lang w:val="vi-VN"/>
        </w:rPr>
        <w:t>-</w:t>
      </w:r>
      <w:r w:rsidR="00AF31CE" w:rsidRPr="004713FD">
        <w:rPr>
          <w:lang w:val="vi-VN"/>
        </w:rPr>
        <w:t xml:space="preserve"> </w:t>
      </w:r>
      <w:r w:rsidRPr="004713FD">
        <w:rPr>
          <w:lang w:val="vi-VN"/>
        </w:rPr>
        <w:t xml:space="preserve">Thêm hóa đơn mới hoặc xóa hóa đơn </w:t>
      </w:r>
    </w:p>
    <w:p w14:paraId="136E794C" w14:textId="6CE058AA" w:rsidR="00CD1DB7" w:rsidRPr="004713FD" w:rsidRDefault="00CD1DB7" w:rsidP="00CD1DB7">
      <w:pPr>
        <w:ind w:firstLine="0"/>
        <w:jc w:val="left"/>
        <w:rPr>
          <w:lang w:val="vi-VN"/>
        </w:rPr>
      </w:pPr>
      <w:r w:rsidRPr="004713FD">
        <w:rPr>
          <w:lang w:val="vi-VN"/>
        </w:rPr>
        <w:t>-</w:t>
      </w:r>
      <w:r w:rsidR="00AF31CE" w:rsidRPr="004713FD">
        <w:rPr>
          <w:lang w:val="vi-VN"/>
        </w:rPr>
        <w:t xml:space="preserve"> </w:t>
      </w:r>
      <w:r w:rsidRPr="004713FD">
        <w:rPr>
          <w:lang w:val="vi-VN"/>
        </w:rPr>
        <w:t>Tìm kiếm thông tin hóa đơn.</w:t>
      </w:r>
    </w:p>
    <w:p w14:paraId="2151B6E1" w14:textId="3320D323" w:rsidR="00CD1DB7" w:rsidRPr="004713FD" w:rsidRDefault="00AF31CE" w:rsidP="00CD1DB7">
      <w:pPr>
        <w:ind w:firstLine="0"/>
        <w:jc w:val="left"/>
        <w:rPr>
          <w:lang w:val="vi-VN"/>
        </w:rPr>
      </w:pPr>
      <w:r w:rsidRPr="004713FD">
        <w:rPr>
          <w:lang w:val="vi-VN"/>
        </w:rPr>
        <w:t>- Hiển thị</w:t>
      </w:r>
      <w:r w:rsidR="00CD1DB7" w:rsidRPr="004713FD">
        <w:rPr>
          <w:lang w:val="vi-VN"/>
        </w:rPr>
        <w:t>, cập nhật các thông tin chi tiết của hóa đơn :</w:t>
      </w:r>
      <w:r w:rsidRPr="004713FD">
        <w:rPr>
          <w:lang w:val="vi-VN"/>
        </w:rPr>
        <w:t xml:space="preserve"> bao gồm tên sản phẩm, nội dung</w:t>
      </w:r>
      <w:r w:rsidR="00CD1DB7" w:rsidRPr="004713FD">
        <w:rPr>
          <w:lang w:val="vi-VN"/>
        </w:rPr>
        <w:t>,</w:t>
      </w:r>
      <w:r w:rsidRPr="004713FD">
        <w:rPr>
          <w:lang w:val="vi-VN"/>
        </w:rPr>
        <w:t xml:space="preserve"> </w:t>
      </w:r>
      <w:r w:rsidR="00CD1DB7" w:rsidRPr="004713FD">
        <w:rPr>
          <w:lang w:val="vi-VN"/>
        </w:rPr>
        <w:t>ngày hẹn trả, ngày trả và thành tiền của đơn hàng.</w:t>
      </w:r>
    </w:p>
    <w:p w14:paraId="031F9B35" w14:textId="2F8BA174" w:rsidR="00CD1DB7" w:rsidRPr="004713FD" w:rsidRDefault="00CD1DB7" w:rsidP="00CD1DB7">
      <w:pPr>
        <w:ind w:firstLine="0"/>
        <w:jc w:val="left"/>
        <w:rPr>
          <w:lang w:val="vi-VN"/>
        </w:rPr>
      </w:pPr>
      <w:r w:rsidRPr="004713FD">
        <w:rPr>
          <w:lang w:val="vi-VN"/>
        </w:rPr>
        <w:t>-Hiển thị những đơn hà</w:t>
      </w:r>
      <w:r w:rsidR="00AF31CE" w:rsidRPr="004713FD">
        <w:rPr>
          <w:lang w:val="vi-VN"/>
        </w:rPr>
        <w:t>ng đã trả và chưa trả cho khách</w:t>
      </w:r>
      <w:r w:rsidRPr="004713FD">
        <w:rPr>
          <w:lang w:val="vi-VN"/>
        </w:rPr>
        <w:t>, những hóa đơn cần hoàn thành trong ngày mai.</w:t>
      </w:r>
    </w:p>
    <w:p w14:paraId="7568AA5A" w14:textId="7C12D466" w:rsidR="00FD0DFD" w:rsidRPr="004713FD" w:rsidRDefault="00362765" w:rsidP="00362765">
      <w:pPr>
        <w:ind w:firstLine="0"/>
        <w:rPr>
          <w:b/>
          <w:lang w:val="vi-VN"/>
        </w:rPr>
      </w:pPr>
      <w:r w:rsidRPr="004713FD">
        <w:rPr>
          <w:b/>
          <w:lang w:val="vi-VN"/>
        </w:rPr>
        <w:t xml:space="preserve">Chức năng </w:t>
      </w:r>
      <w:r w:rsidR="00CE09E0" w:rsidRPr="004713FD">
        <w:rPr>
          <w:b/>
          <w:lang w:val="vi-VN"/>
        </w:rPr>
        <w:t>thống kê đơn hàng</w:t>
      </w:r>
    </w:p>
    <w:p w14:paraId="3D72EC01" w14:textId="7B108C09" w:rsidR="00060EFD" w:rsidRPr="004713FD" w:rsidRDefault="00060EFD" w:rsidP="00362765">
      <w:pPr>
        <w:ind w:firstLine="0"/>
        <w:rPr>
          <w:lang w:val="vi-VN"/>
        </w:rPr>
      </w:pPr>
      <w:r w:rsidRPr="004713FD">
        <w:rPr>
          <w:b/>
          <w:lang w:val="vi-VN"/>
        </w:rPr>
        <w:t xml:space="preserve">- </w:t>
      </w:r>
      <w:r w:rsidRPr="004713FD">
        <w:rPr>
          <w:lang w:val="vi-VN"/>
        </w:rPr>
        <w:t>Thống kê các đơn hàng cần hoàn thành trong ngày</w:t>
      </w:r>
    </w:p>
    <w:p w14:paraId="0FEDA92C" w14:textId="0D50AC87" w:rsidR="00362765" w:rsidRPr="004713FD" w:rsidRDefault="00362765" w:rsidP="00362765">
      <w:pPr>
        <w:ind w:firstLine="0"/>
        <w:rPr>
          <w:lang w:val="vi-VN"/>
        </w:rPr>
      </w:pPr>
      <w:r w:rsidRPr="004713FD">
        <w:rPr>
          <w:lang w:val="vi-VN"/>
        </w:rPr>
        <w:t>-</w:t>
      </w:r>
      <w:r w:rsidR="00AF31CE" w:rsidRPr="004713FD">
        <w:rPr>
          <w:lang w:val="vi-VN"/>
        </w:rPr>
        <w:t xml:space="preserve"> </w:t>
      </w:r>
      <w:r w:rsidRPr="004713FD">
        <w:rPr>
          <w:lang w:val="vi-VN"/>
        </w:rPr>
        <w:t>Thống kê</w:t>
      </w:r>
      <w:r w:rsidR="00060EFD" w:rsidRPr="004713FD">
        <w:rPr>
          <w:lang w:val="vi-VN"/>
        </w:rPr>
        <w:t xml:space="preserve"> doanh thu</w:t>
      </w:r>
      <w:r w:rsidRPr="004713FD">
        <w:rPr>
          <w:lang w:val="vi-VN"/>
        </w:rPr>
        <w:t xml:space="preserve"> các đơn đặt may trong khoảng thời gian nhất định</w:t>
      </w:r>
    </w:p>
    <w:p w14:paraId="6E828D3C" w14:textId="50443880" w:rsidR="005C2C6C" w:rsidRPr="004713FD" w:rsidRDefault="000C0A92" w:rsidP="005C2C6C">
      <w:pPr>
        <w:pStyle w:val="Heading2"/>
        <w:rPr>
          <w:rFonts w:cs="Times New Roman"/>
          <w:sz w:val="26"/>
          <w:lang w:val="vi-VN"/>
        </w:rPr>
      </w:pPr>
      <w:bookmarkStart w:id="21" w:name="_Toc76674931"/>
      <w:r w:rsidRPr="004713FD">
        <w:rPr>
          <w:rFonts w:cs="Times New Roman"/>
          <w:sz w:val="26"/>
          <w:lang w:val="vi-VN"/>
        </w:rPr>
        <w:t>Thiết kế cơ sở dữ liệu</w:t>
      </w:r>
      <w:bookmarkEnd w:id="21"/>
    </w:p>
    <w:p w14:paraId="0C5F7E7F" w14:textId="63EDA955" w:rsidR="005C2C6C" w:rsidRPr="004713FD" w:rsidRDefault="005C2C6C" w:rsidP="005C2C6C">
      <w:pPr>
        <w:ind w:firstLine="0"/>
        <w:rPr>
          <w:lang w:val="vi-VN"/>
        </w:rPr>
      </w:pPr>
      <w:r w:rsidRPr="004713FD">
        <w:rPr>
          <w:lang w:val="vi-VN"/>
        </w:rPr>
        <w:t xml:space="preserve">    2.3.1.</w:t>
      </w:r>
      <w:r w:rsidR="00656918" w:rsidRPr="004713FD">
        <w:rPr>
          <w:lang w:val="vi-VN"/>
        </w:rPr>
        <w:t>Mô hình thực thể</w:t>
      </w:r>
    </w:p>
    <w:p w14:paraId="2F8612A6" w14:textId="12644AEE" w:rsidR="00656918" w:rsidRPr="004713FD" w:rsidRDefault="0052070E" w:rsidP="005C2C6C">
      <w:pPr>
        <w:ind w:firstLine="0"/>
        <w:rPr>
          <w:lang w:val="vi-VN"/>
        </w:rPr>
      </w:pPr>
      <w:r w:rsidRPr="004713FD">
        <w:rPr>
          <w:lang w:val="vi-VN"/>
        </w:rPr>
        <w:t xml:space="preserve">      </w:t>
      </w:r>
      <w:r w:rsidR="00656918" w:rsidRPr="004713FD">
        <w:rPr>
          <w:lang w:val="vi-VN"/>
        </w:rPr>
        <w:t>2.3.1.1. C</w:t>
      </w:r>
      <w:r w:rsidRPr="004713FD">
        <w:rPr>
          <w:lang w:val="vi-VN"/>
        </w:rPr>
        <w:t>ác thực thể và các thuộc tính của</w:t>
      </w:r>
      <w:r w:rsidR="00656918" w:rsidRPr="004713FD">
        <w:rPr>
          <w:lang w:val="vi-VN"/>
        </w:rPr>
        <w:t xml:space="preserve"> thực thể</w:t>
      </w:r>
      <w:r w:rsidRPr="004713FD">
        <w:rPr>
          <w:lang w:val="vi-VN"/>
        </w:rPr>
        <w:t xml:space="preserve"> có trong hệ thống</w:t>
      </w:r>
    </w:p>
    <w:p w14:paraId="3623BB8A" w14:textId="671D5E2B" w:rsidR="0052070E" w:rsidRPr="004713FD" w:rsidRDefault="0052070E" w:rsidP="005C2C6C">
      <w:pPr>
        <w:ind w:firstLine="0"/>
        <w:rPr>
          <w:lang w:val="vi-VN"/>
        </w:rPr>
      </w:pPr>
      <w:r w:rsidRPr="004713FD">
        <w:rPr>
          <w:lang w:val="vi-VN"/>
        </w:rPr>
        <w:lastRenderedPageBreak/>
        <w:t>- DANGNHAP(TaiKhoan,MatKhau)</w:t>
      </w:r>
    </w:p>
    <w:p w14:paraId="6D336101" w14:textId="1A2A4958" w:rsidR="0052070E" w:rsidRPr="004713FD" w:rsidRDefault="0052070E" w:rsidP="005C2C6C">
      <w:pPr>
        <w:ind w:firstLine="0"/>
        <w:rPr>
          <w:lang w:val="vi-VN"/>
        </w:rPr>
      </w:pPr>
      <w:r w:rsidRPr="004713FD">
        <w:rPr>
          <w:lang w:val="vi-VN"/>
        </w:rPr>
        <w:t>-</w:t>
      </w:r>
      <w:r w:rsidR="004713FD" w:rsidRPr="004713FD">
        <w:t xml:space="preserve"> </w:t>
      </w:r>
      <w:r w:rsidRPr="004713FD">
        <w:rPr>
          <w:lang w:val="vi-VN"/>
        </w:rPr>
        <w:t>KHACHHANG(MaKH,TenKH,DiaChi,GioiTinh,NgaySinh,ThanThiet)</w:t>
      </w:r>
    </w:p>
    <w:p w14:paraId="6CB28CBB" w14:textId="634C806B" w:rsidR="0052070E" w:rsidRPr="004713FD" w:rsidRDefault="0052070E" w:rsidP="005C2C6C">
      <w:pPr>
        <w:ind w:firstLine="0"/>
        <w:rPr>
          <w:lang w:val="fr-FR"/>
        </w:rPr>
      </w:pPr>
      <w:r w:rsidRPr="004713FD">
        <w:rPr>
          <w:lang w:val="fr-FR"/>
        </w:rPr>
        <w:t>-</w:t>
      </w:r>
      <w:r w:rsidR="004713FD" w:rsidRPr="004713FD">
        <w:rPr>
          <w:lang w:val="fr-FR"/>
        </w:rPr>
        <w:t xml:space="preserve"> </w:t>
      </w:r>
      <w:r w:rsidRPr="004713FD">
        <w:rPr>
          <w:lang w:val="fr-FR"/>
        </w:rPr>
        <w:t>HOADON(MaHD,MaKH,NgayDat,NgayHenTra,NgayTra,TongTien)</w:t>
      </w:r>
    </w:p>
    <w:p w14:paraId="665B9F76" w14:textId="08E785B5" w:rsidR="005C2C6C" w:rsidRPr="004713FD" w:rsidRDefault="0052070E" w:rsidP="0052070E">
      <w:pPr>
        <w:ind w:firstLine="0"/>
      </w:pPr>
      <w:r w:rsidRPr="004713FD">
        <w:t>-</w:t>
      </w:r>
      <w:r w:rsidR="004713FD" w:rsidRPr="004713FD">
        <w:t xml:space="preserve"> </w:t>
      </w:r>
      <w:r w:rsidRPr="004713FD">
        <w:t>HD_CHITIET(MaHD,TenSP,NoiDung,NgayHenTra,NgayTra,ThanhTien)</w:t>
      </w:r>
    </w:p>
    <w:p w14:paraId="20AA3757" w14:textId="410C3524" w:rsidR="004132FB" w:rsidRPr="004713FD" w:rsidRDefault="005C2C6C" w:rsidP="004132FB">
      <w:pPr>
        <w:ind w:firstLine="360"/>
        <w:rPr>
          <w:lang w:val="vi-VN"/>
        </w:rPr>
      </w:pPr>
      <w:r w:rsidRPr="004713FD">
        <w:rPr>
          <w:lang w:val="vi-VN"/>
        </w:rPr>
        <w:t>2.3.</w:t>
      </w:r>
      <w:r w:rsidRPr="004713FD">
        <w:t>2</w:t>
      </w:r>
      <w:r w:rsidR="00B33F6F" w:rsidRPr="004713FD">
        <w:rPr>
          <w:lang w:val="vi-VN"/>
        </w:rPr>
        <w:t xml:space="preserve">  Danh sách các bảng dữ liệụ</w:t>
      </w:r>
    </w:p>
    <w:p w14:paraId="194DB337" w14:textId="4E0C2129" w:rsidR="00B33F6F" w:rsidRPr="004713FD" w:rsidRDefault="0052070E" w:rsidP="004132FB">
      <w:pPr>
        <w:rPr>
          <w:lang w:val="vi-VN"/>
        </w:rPr>
      </w:pPr>
      <w:r w:rsidRPr="004713FD">
        <w:rPr>
          <w:lang w:val="vi-VN"/>
        </w:rPr>
        <w:t>2.3.</w:t>
      </w:r>
      <w:r w:rsidRPr="004713FD">
        <w:t>2</w:t>
      </w:r>
      <w:r w:rsidR="00B33F6F" w:rsidRPr="004713FD">
        <w:rPr>
          <w:lang w:val="vi-VN"/>
        </w:rPr>
        <w:t>.1 Bảng thông tin khách hàng</w:t>
      </w:r>
      <w:r w:rsidR="00B33F6F" w:rsidRPr="004713FD">
        <w:rPr>
          <w:lang w:val="vi-VN"/>
        </w:rPr>
        <w:tab/>
      </w:r>
    </w:p>
    <w:tbl>
      <w:tblPr>
        <w:tblStyle w:val="TableGrid"/>
        <w:tblW w:w="0" w:type="auto"/>
        <w:tblLook w:val="04A0" w:firstRow="1" w:lastRow="0" w:firstColumn="1" w:lastColumn="0" w:noHBand="0" w:noVBand="1"/>
      </w:tblPr>
      <w:tblGrid>
        <w:gridCol w:w="817"/>
        <w:gridCol w:w="1985"/>
        <w:gridCol w:w="1701"/>
        <w:gridCol w:w="1559"/>
        <w:gridCol w:w="2658"/>
      </w:tblGrid>
      <w:tr w:rsidR="00B33F6F" w:rsidRPr="004713FD" w14:paraId="23033203" w14:textId="77777777" w:rsidTr="00C4412C">
        <w:tc>
          <w:tcPr>
            <w:tcW w:w="817" w:type="dxa"/>
            <w:shd w:val="clear" w:color="auto" w:fill="C6D9F1" w:themeFill="text2" w:themeFillTint="33"/>
          </w:tcPr>
          <w:p w14:paraId="3A13FAB3" w14:textId="06129DC4" w:rsidR="00B33F6F" w:rsidRPr="004713FD" w:rsidRDefault="00B33F6F" w:rsidP="00B33F6F">
            <w:pPr>
              <w:pStyle w:val="vbthuong"/>
              <w:ind w:firstLine="0"/>
              <w:jc w:val="center"/>
              <w:rPr>
                <w:b/>
                <w:szCs w:val="26"/>
                <w:lang w:val="vi-VN"/>
              </w:rPr>
            </w:pPr>
            <w:r w:rsidRPr="004713FD">
              <w:rPr>
                <w:b/>
                <w:szCs w:val="26"/>
                <w:lang w:val="vi-VN"/>
              </w:rPr>
              <w:t>STT</w:t>
            </w:r>
          </w:p>
        </w:tc>
        <w:tc>
          <w:tcPr>
            <w:tcW w:w="1985" w:type="dxa"/>
            <w:shd w:val="clear" w:color="auto" w:fill="C6D9F1" w:themeFill="text2" w:themeFillTint="33"/>
          </w:tcPr>
          <w:p w14:paraId="6E849C0D" w14:textId="5ED2662C" w:rsidR="00B33F6F" w:rsidRPr="004713FD" w:rsidRDefault="00B33F6F" w:rsidP="00B33F6F">
            <w:pPr>
              <w:pStyle w:val="vbthuong"/>
              <w:ind w:firstLine="0"/>
              <w:jc w:val="center"/>
              <w:rPr>
                <w:b/>
                <w:szCs w:val="26"/>
                <w:lang w:val="vi-VN"/>
              </w:rPr>
            </w:pPr>
            <w:r w:rsidRPr="004713FD">
              <w:rPr>
                <w:b/>
                <w:szCs w:val="26"/>
                <w:lang w:val="vi-VN"/>
              </w:rPr>
              <w:t>Tên thuộc tính</w:t>
            </w:r>
          </w:p>
        </w:tc>
        <w:tc>
          <w:tcPr>
            <w:tcW w:w="1701" w:type="dxa"/>
            <w:shd w:val="clear" w:color="auto" w:fill="C6D9F1" w:themeFill="text2" w:themeFillTint="33"/>
          </w:tcPr>
          <w:p w14:paraId="2B8565C4" w14:textId="0C853D12" w:rsidR="00B33F6F" w:rsidRPr="004713FD" w:rsidRDefault="00B33F6F" w:rsidP="00B33F6F">
            <w:pPr>
              <w:pStyle w:val="vbthuong"/>
              <w:ind w:firstLine="0"/>
              <w:jc w:val="center"/>
              <w:rPr>
                <w:b/>
                <w:szCs w:val="26"/>
                <w:lang w:val="vi-VN"/>
              </w:rPr>
            </w:pPr>
            <w:r w:rsidRPr="004713FD">
              <w:rPr>
                <w:b/>
                <w:szCs w:val="26"/>
                <w:lang w:val="vi-VN"/>
              </w:rPr>
              <w:t>Kiểu dữ liệu</w:t>
            </w:r>
          </w:p>
        </w:tc>
        <w:tc>
          <w:tcPr>
            <w:tcW w:w="1559" w:type="dxa"/>
            <w:shd w:val="clear" w:color="auto" w:fill="C6D9F1" w:themeFill="text2" w:themeFillTint="33"/>
          </w:tcPr>
          <w:p w14:paraId="379DE7A5" w14:textId="3AC99388" w:rsidR="00B33F6F" w:rsidRPr="004713FD" w:rsidRDefault="00C4412C" w:rsidP="00B33F6F">
            <w:pPr>
              <w:pStyle w:val="vbthuong"/>
              <w:ind w:firstLine="0"/>
              <w:jc w:val="center"/>
              <w:rPr>
                <w:b/>
                <w:szCs w:val="26"/>
                <w:lang w:val="vi-VN"/>
              </w:rPr>
            </w:pPr>
            <w:r w:rsidRPr="004713FD">
              <w:rPr>
                <w:b/>
                <w:szCs w:val="26"/>
                <w:lang w:val="vi-VN"/>
              </w:rPr>
              <w:t>Khóa</w:t>
            </w:r>
          </w:p>
        </w:tc>
        <w:tc>
          <w:tcPr>
            <w:tcW w:w="2658" w:type="dxa"/>
            <w:shd w:val="clear" w:color="auto" w:fill="C6D9F1" w:themeFill="text2" w:themeFillTint="33"/>
          </w:tcPr>
          <w:p w14:paraId="3FCC7DCF" w14:textId="0A7C9D92" w:rsidR="00B33F6F" w:rsidRPr="004713FD" w:rsidRDefault="00B33F6F" w:rsidP="00B33F6F">
            <w:pPr>
              <w:pStyle w:val="vbthuong"/>
              <w:ind w:firstLine="0"/>
              <w:jc w:val="center"/>
              <w:rPr>
                <w:b/>
                <w:szCs w:val="26"/>
                <w:lang w:val="vi-VN"/>
              </w:rPr>
            </w:pPr>
            <w:r w:rsidRPr="004713FD">
              <w:rPr>
                <w:b/>
                <w:szCs w:val="26"/>
                <w:lang w:val="vi-VN"/>
              </w:rPr>
              <w:t>Mô tả</w:t>
            </w:r>
          </w:p>
        </w:tc>
      </w:tr>
      <w:tr w:rsidR="00B33F6F" w:rsidRPr="004713FD" w14:paraId="0BA827C6" w14:textId="77777777" w:rsidTr="00C4412C">
        <w:tc>
          <w:tcPr>
            <w:tcW w:w="817" w:type="dxa"/>
            <w:shd w:val="clear" w:color="auto" w:fill="C6D9F1" w:themeFill="text2" w:themeFillTint="33"/>
          </w:tcPr>
          <w:p w14:paraId="4CA25F53" w14:textId="1B9E677A" w:rsidR="00B33F6F" w:rsidRPr="004713FD" w:rsidRDefault="00B33F6F" w:rsidP="00B33F6F">
            <w:pPr>
              <w:pStyle w:val="vbthuong"/>
              <w:ind w:firstLine="0"/>
              <w:jc w:val="center"/>
              <w:rPr>
                <w:szCs w:val="26"/>
                <w:lang w:val="vi-VN"/>
              </w:rPr>
            </w:pPr>
            <w:r w:rsidRPr="004713FD">
              <w:rPr>
                <w:szCs w:val="26"/>
                <w:lang w:val="vi-VN"/>
              </w:rPr>
              <w:t>1</w:t>
            </w:r>
          </w:p>
        </w:tc>
        <w:tc>
          <w:tcPr>
            <w:tcW w:w="1985" w:type="dxa"/>
          </w:tcPr>
          <w:p w14:paraId="3556C3FE" w14:textId="40BC8A44" w:rsidR="00B33F6F" w:rsidRPr="004713FD" w:rsidRDefault="00B33F6F" w:rsidP="00E9156E">
            <w:pPr>
              <w:pStyle w:val="vbthuong"/>
              <w:ind w:firstLine="0"/>
              <w:rPr>
                <w:szCs w:val="26"/>
                <w:lang w:val="vi-VN"/>
              </w:rPr>
            </w:pPr>
            <w:r w:rsidRPr="004713FD">
              <w:rPr>
                <w:szCs w:val="26"/>
                <w:lang w:val="vi-VN"/>
              </w:rPr>
              <w:t>MaKH</w:t>
            </w:r>
            <w:r w:rsidR="00C4412C" w:rsidRPr="004713FD">
              <w:rPr>
                <w:szCs w:val="26"/>
                <w:lang w:val="vi-VN"/>
              </w:rPr>
              <w:t xml:space="preserve"> </w:t>
            </w:r>
          </w:p>
        </w:tc>
        <w:tc>
          <w:tcPr>
            <w:tcW w:w="1701" w:type="dxa"/>
          </w:tcPr>
          <w:p w14:paraId="0C2FE2E0" w14:textId="42A7A78E" w:rsidR="00B33F6F" w:rsidRPr="004713FD" w:rsidRDefault="00C4412C" w:rsidP="00E9156E">
            <w:pPr>
              <w:pStyle w:val="vbthuong"/>
              <w:ind w:firstLine="0"/>
              <w:rPr>
                <w:szCs w:val="26"/>
                <w:lang w:val="vi-VN"/>
              </w:rPr>
            </w:pPr>
            <w:r w:rsidRPr="004713FD">
              <w:rPr>
                <w:szCs w:val="26"/>
                <w:lang w:val="vi-VN"/>
              </w:rPr>
              <w:t>varchar(10)</w:t>
            </w:r>
          </w:p>
        </w:tc>
        <w:tc>
          <w:tcPr>
            <w:tcW w:w="1559" w:type="dxa"/>
          </w:tcPr>
          <w:p w14:paraId="241F582F" w14:textId="4605A6BC" w:rsidR="00B33F6F" w:rsidRPr="004713FD" w:rsidRDefault="00C4412C" w:rsidP="00E9156E">
            <w:pPr>
              <w:pStyle w:val="vbthuong"/>
              <w:ind w:firstLine="0"/>
              <w:rPr>
                <w:szCs w:val="26"/>
                <w:lang w:val="vi-VN"/>
              </w:rPr>
            </w:pPr>
            <w:r w:rsidRPr="004713FD">
              <w:rPr>
                <w:szCs w:val="26"/>
                <w:lang w:val="vi-VN"/>
              </w:rPr>
              <w:t>Khóa chính</w:t>
            </w:r>
          </w:p>
        </w:tc>
        <w:tc>
          <w:tcPr>
            <w:tcW w:w="2658" w:type="dxa"/>
          </w:tcPr>
          <w:p w14:paraId="6186CE60" w14:textId="35011565" w:rsidR="00B33F6F" w:rsidRPr="004713FD" w:rsidRDefault="00C4412C" w:rsidP="00C4412C">
            <w:pPr>
              <w:pStyle w:val="vbthuong"/>
              <w:ind w:firstLine="0"/>
              <w:jc w:val="left"/>
              <w:rPr>
                <w:szCs w:val="26"/>
                <w:lang w:val="vi-VN"/>
              </w:rPr>
            </w:pPr>
            <w:r w:rsidRPr="004713FD">
              <w:rPr>
                <w:szCs w:val="26"/>
                <w:lang w:val="vi-VN"/>
              </w:rPr>
              <w:t>Mã Khách hàng</w:t>
            </w:r>
            <w:r w:rsidR="004713FD" w:rsidRPr="004713FD">
              <w:rPr>
                <w:szCs w:val="26"/>
                <w:lang w:val="vi-VN"/>
              </w:rPr>
              <w:t xml:space="preserve"> </w:t>
            </w:r>
            <w:r w:rsidRPr="004713FD">
              <w:rPr>
                <w:szCs w:val="26"/>
                <w:lang w:val="vi-VN"/>
              </w:rPr>
              <w:t>- Dùng số điện thoại làm khóa</w:t>
            </w:r>
          </w:p>
        </w:tc>
      </w:tr>
      <w:tr w:rsidR="00B33F6F" w:rsidRPr="004713FD" w14:paraId="3D551D22" w14:textId="77777777" w:rsidTr="00C4412C">
        <w:tc>
          <w:tcPr>
            <w:tcW w:w="817" w:type="dxa"/>
            <w:shd w:val="clear" w:color="auto" w:fill="C6D9F1" w:themeFill="text2" w:themeFillTint="33"/>
          </w:tcPr>
          <w:p w14:paraId="4D0A83D0" w14:textId="26F472F0" w:rsidR="00B33F6F" w:rsidRPr="004713FD" w:rsidRDefault="00B33F6F" w:rsidP="00B33F6F">
            <w:pPr>
              <w:pStyle w:val="vbthuong"/>
              <w:ind w:firstLine="0"/>
              <w:jc w:val="center"/>
              <w:rPr>
                <w:szCs w:val="26"/>
                <w:lang w:val="vi-VN"/>
              </w:rPr>
            </w:pPr>
            <w:r w:rsidRPr="004713FD">
              <w:rPr>
                <w:szCs w:val="26"/>
                <w:lang w:val="vi-VN"/>
              </w:rPr>
              <w:t>2</w:t>
            </w:r>
          </w:p>
        </w:tc>
        <w:tc>
          <w:tcPr>
            <w:tcW w:w="1985" w:type="dxa"/>
          </w:tcPr>
          <w:p w14:paraId="73ECEF09" w14:textId="71590B4D" w:rsidR="00B33F6F" w:rsidRPr="004713FD" w:rsidRDefault="00B33F6F" w:rsidP="00E9156E">
            <w:pPr>
              <w:pStyle w:val="vbthuong"/>
              <w:ind w:firstLine="0"/>
              <w:rPr>
                <w:szCs w:val="26"/>
                <w:lang w:val="vi-VN"/>
              </w:rPr>
            </w:pPr>
            <w:r w:rsidRPr="004713FD">
              <w:rPr>
                <w:szCs w:val="26"/>
                <w:lang w:val="vi-VN"/>
              </w:rPr>
              <w:t>TenKH</w:t>
            </w:r>
          </w:p>
        </w:tc>
        <w:tc>
          <w:tcPr>
            <w:tcW w:w="1701" w:type="dxa"/>
          </w:tcPr>
          <w:p w14:paraId="276F94D6" w14:textId="3B7EACF8" w:rsidR="00B33F6F" w:rsidRPr="004713FD" w:rsidRDefault="00C4412C" w:rsidP="00E9156E">
            <w:pPr>
              <w:pStyle w:val="vbthuong"/>
              <w:ind w:firstLine="0"/>
              <w:rPr>
                <w:szCs w:val="26"/>
                <w:lang w:val="vi-VN"/>
              </w:rPr>
            </w:pPr>
            <w:r w:rsidRPr="004713FD">
              <w:rPr>
                <w:szCs w:val="26"/>
                <w:lang w:val="vi-VN"/>
              </w:rPr>
              <w:t>nvarchar(50)</w:t>
            </w:r>
          </w:p>
        </w:tc>
        <w:tc>
          <w:tcPr>
            <w:tcW w:w="1559" w:type="dxa"/>
          </w:tcPr>
          <w:p w14:paraId="7EAD9A26" w14:textId="77777777" w:rsidR="00B33F6F" w:rsidRPr="004713FD" w:rsidRDefault="00B33F6F" w:rsidP="00E9156E">
            <w:pPr>
              <w:pStyle w:val="vbthuong"/>
              <w:ind w:firstLine="0"/>
              <w:rPr>
                <w:szCs w:val="26"/>
                <w:lang w:val="vi-VN"/>
              </w:rPr>
            </w:pPr>
          </w:p>
        </w:tc>
        <w:tc>
          <w:tcPr>
            <w:tcW w:w="2658" w:type="dxa"/>
          </w:tcPr>
          <w:p w14:paraId="64FF9DC9" w14:textId="394DEC1D" w:rsidR="00B33F6F" w:rsidRPr="004713FD" w:rsidRDefault="00C4412C" w:rsidP="00C4412C">
            <w:pPr>
              <w:pStyle w:val="vbthuong"/>
              <w:ind w:firstLine="0"/>
              <w:jc w:val="left"/>
              <w:rPr>
                <w:szCs w:val="26"/>
                <w:lang w:val="vi-VN"/>
              </w:rPr>
            </w:pPr>
            <w:r w:rsidRPr="004713FD">
              <w:rPr>
                <w:szCs w:val="26"/>
                <w:lang w:val="vi-VN"/>
              </w:rPr>
              <w:t>Họ tên Khách hàng</w:t>
            </w:r>
          </w:p>
        </w:tc>
      </w:tr>
      <w:tr w:rsidR="00B33F6F" w:rsidRPr="004713FD" w14:paraId="235B5FB3" w14:textId="77777777" w:rsidTr="00C4412C">
        <w:tc>
          <w:tcPr>
            <w:tcW w:w="817" w:type="dxa"/>
            <w:shd w:val="clear" w:color="auto" w:fill="C6D9F1" w:themeFill="text2" w:themeFillTint="33"/>
          </w:tcPr>
          <w:p w14:paraId="054B7786" w14:textId="0AEA1CD6" w:rsidR="00B33F6F" w:rsidRPr="004713FD" w:rsidRDefault="00B33F6F" w:rsidP="00B33F6F">
            <w:pPr>
              <w:pStyle w:val="vbthuong"/>
              <w:ind w:firstLine="0"/>
              <w:jc w:val="center"/>
              <w:rPr>
                <w:szCs w:val="26"/>
                <w:lang w:val="vi-VN"/>
              </w:rPr>
            </w:pPr>
            <w:r w:rsidRPr="004713FD">
              <w:rPr>
                <w:szCs w:val="26"/>
                <w:lang w:val="vi-VN"/>
              </w:rPr>
              <w:t>3</w:t>
            </w:r>
          </w:p>
        </w:tc>
        <w:tc>
          <w:tcPr>
            <w:tcW w:w="1985" w:type="dxa"/>
          </w:tcPr>
          <w:p w14:paraId="53732ACA" w14:textId="2C0FD9E4" w:rsidR="00B33F6F" w:rsidRPr="004713FD" w:rsidRDefault="00B33F6F" w:rsidP="00E9156E">
            <w:pPr>
              <w:pStyle w:val="vbthuong"/>
              <w:ind w:firstLine="0"/>
              <w:rPr>
                <w:szCs w:val="26"/>
                <w:lang w:val="vi-VN"/>
              </w:rPr>
            </w:pPr>
            <w:r w:rsidRPr="004713FD">
              <w:rPr>
                <w:szCs w:val="26"/>
                <w:lang w:val="vi-VN"/>
              </w:rPr>
              <w:t>DiaChi</w:t>
            </w:r>
          </w:p>
        </w:tc>
        <w:tc>
          <w:tcPr>
            <w:tcW w:w="1701" w:type="dxa"/>
          </w:tcPr>
          <w:p w14:paraId="3B34FECF" w14:textId="07F97F07" w:rsidR="00B33F6F" w:rsidRPr="004713FD" w:rsidRDefault="00C4412C" w:rsidP="00E9156E">
            <w:pPr>
              <w:pStyle w:val="vbthuong"/>
              <w:ind w:firstLine="0"/>
              <w:rPr>
                <w:szCs w:val="26"/>
                <w:lang w:val="vi-VN"/>
              </w:rPr>
            </w:pPr>
            <w:r w:rsidRPr="004713FD">
              <w:rPr>
                <w:szCs w:val="26"/>
                <w:lang w:val="vi-VN"/>
              </w:rPr>
              <w:t>nvarchar(100)</w:t>
            </w:r>
          </w:p>
        </w:tc>
        <w:tc>
          <w:tcPr>
            <w:tcW w:w="1559" w:type="dxa"/>
          </w:tcPr>
          <w:p w14:paraId="7B202EB3" w14:textId="77777777" w:rsidR="00B33F6F" w:rsidRPr="004713FD" w:rsidRDefault="00B33F6F" w:rsidP="00E9156E">
            <w:pPr>
              <w:pStyle w:val="vbthuong"/>
              <w:ind w:firstLine="0"/>
              <w:rPr>
                <w:szCs w:val="26"/>
                <w:lang w:val="vi-VN"/>
              </w:rPr>
            </w:pPr>
          </w:p>
        </w:tc>
        <w:tc>
          <w:tcPr>
            <w:tcW w:w="2658" w:type="dxa"/>
          </w:tcPr>
          <w:p w14:paraId="1CAC91A0" w14:textId="21DFD783" w:rsidR="00B33F6F" w:rsidRPr="004713FD" w:rsidRDefault="00C4412C" w:rsidP="00C4412C">
            <w:pPr>
              <w:pStyle w:val="vbthuong"/>
              <w:ind w:firstLine="0"/>
              <w:jc w:val="left"/>
              <w:rPr>
                <w:szCs w:val="26"/>
                <w:lang w:val="vi-VN"/>
              </w:rPr>
            </w:pPr>
            <w:r w:rsidRPr="004713FD">
              <w:rPr>
                <w:szCs w:val="26"/>
                <w:lang w:val="vi-VN"/>
              </w:rPr>
              <w:t>Địa chỉ Khách hàng</w:t>
            </w:r>
          </w:p>
        </w:tc>
      </w:tr>
      <w:tr w:rsidR="00B33F6F" w:rsidRPr="004713FD" w14:paraId="69AC68C9" w14:textId="77777777" w:rsidTr="00C4412C">
        <w:tc>
          <w:tcPr>
            <w:tcW w:w="817" w:type="dxa"/>
            <w:shd w:val="clear" w:color="auto" w:fill="C6D9F1" w:themeFill="text2" w:themeFillTint="33"/>
          </w:tcPr>
          <w:p w14:paraId="25AA2D9B" w14:textId="5260E155" w:rsidR="00B33F6F" w:rsidRPr="004713FD" w:rsidRDefault="00B33F6F" w:rsidP="00B33F6F">
            <w:pPr>
              <w:pStyle w:val="vbthuong"/>
              <w:ind w:firstLine="0"/>
              <w:jc w:val="center"/>
              <w:rPr>
                <w:szCs w:val="26"/>
                <w:lang w:val="vi-VN"/>
              </w:rPr>
            </w:pPr>
            <w:r w:rsidRPr="004713FD">
              <w:rPr>
                <w:szCs w:val="26"/>
                <w:lang w:val="vi-VN"/>
              </w:rPr>
              <w:t>4</w:t>
            </w:r>
          </w:p>
        </w:tc>
        <w:tc>
          <w:tcPr>
            <w:tcW w:w="1985" w:type="dxa"/>
          </w:tcPr>
          <w:p w14:paraId="4248F38F" w14:textId="453C19D7" w:rsidR="00B33F6F" w:rsidRPr="004713FD" w:rsidRDefault="00B33F6F" w:rsidP="00E9156E">
            <w:pPr>
              <w:pStyle w:val="vbthuong"/>
              <w:ind w:firstLine="0"/>
              <w:rPr>
                <w:szCs w:val="26"/>
                <w:lang w:val="vi-VN"/>
              </w:rPr>
            </w:pPr>
            <w:r w:rsidRPr="004713FD">
              <w:rPr>
                <w:szCs w:val="26"/>
                <w:lang w:val="vi-VN"/>
              </w:rPr>
              <w:t>GioiTinh</w:t>
            </w:r>
          </w:p>
        </w:tc>
        <w:tc>
          <w:tcPr>
            <w:tcW w:w="1701" w:type="dxa"/>
          </w:tcPr>
          <w:p w14:paraId="0CA44DE8" w14:textId="235B7730" w:rsidR="00B33F6F" w:rsidRPr="004713FD" w:rsidRDefault="00C4412C" w:rsidP="00E9156E">
            <w:pPr>
              <w:pStyle w:val="vbthuong"/>
              <w:ind w:firstLine="0"/>
              <w:rPr>
                <w:szCs w:val="26"/>
                <w:lang w:val="vi-VN"/>
              </w:rPr>
            </w:pPr>
            <w:r w:rsidRPr="004713FD">
              <w:rPr>
                <w:szCs w:val="26"/>
                <w:lang w:val="vi-VN"/>
              </w:rPr>
              <w:t>bit</w:t>
            </w:r>
          </w:p>
        </w:tc>
        <w:tc>
          <w:tcPr>
            <w:tcW w:w="1559" w:type="dxa"/>
          </w:tcPr>
          <w:p w14:paraId="164D7269" w14:textId="77777777" w:rsidR="00B33F6F" w:rsidRPr="004713FD" w:rsidRDefault="00B33F6F" w:rsidP="00E9156E">
            <w:pPr>
              <w:pStyle w:val="vbthuong"/>
              <w:ind w:firstLine="0"/>
              <w:rPr>
                <w:szCs w:val="26"/>
                <w:lang w:val="vi-VN"/>
              </w:rPr>
            </w:pPr>
          </w:p>
        </w:tc>
        <w:tc>
          <w:tcPr>
            <w:tcW w:w="2658" w:type="dxa"/>
          </w:tcPr>
          <w:p w14:paraId="342AD14E" w14:textId="69D570D1" w:rsidR="00B33F6F" w:rsidRPr="004713FD" w:rsidRDefault="00C4412C" w:rsidP="00C4412C">
            <w:pPr>
              <w:pStyle w:val="vbthuong"/>
              <w:ind w:firstLine="0"/>
              <w:jc w:val="left"/>
              <w:rPr>
                <w:szCs w:val="26"/>
                <w:lang w:val="vi-VN"/>
              </w:rPr>
            </w:pPr>
            <w:r w:rsidRPr="004713FD">
              <w:rPr>
                <w:szCs w:val="26"/>
                <w:lang w:val="vi-VN"/>
              </w:rPr>
              <w:t>Giới tính</w:t>
            </w:r>
          </w:p>
        </w:tc>
      </w:tr>
      <w:tr w:rsidR="00B33F6F" w:rsidRPr="004713FD" w14:paraId="520BC48C" w14:textId="77777777" w:rsidTr="00C4412C">
        <w:tc>
          <w:tcPr>
            <w:tcW w:w="817" w:type="dxa"/>
            <w:shd w:val="clear" w:color="auto" w:fill="C6D9F1" w:themeFill="text2" w:themeFillTint="33"/>
          </w:tcPr>
          <w:p w14:paraId="7A6F27A0" w14:textId="69B15E6E" w:rsidR="00B33F6F" w:rsidRPr="004713FD" w:rsidRDefault="00B33F6F" w:rsidP="00B33F6F">
            <w:pPr>
              <w:pStyle w:val="vbthuong"/>
              <w:ind w:firstLine="0"/>
              <w:jc w:val="center"/>
              <w:rPr>
                <w:szCs w:val="26"/>
                <w:lang w:val="vi-VN"/>
              </w:rPr>
            </w:pPr>
            <w:r w:rsidRPr="004713FD">
              <w:rPr>
                <w:szCs w:val="26"/>
                <w:lang w:val="vi-VN"/>
              </w:rPr>
              <w:t>5</w:t>
            </w:r>
          </w:p>
        </w:tc>
        <w:tc>
          <w:tcPr>
            <w:tcW w:w="1985" w:type="dxa"/>
          </w:tcPr>
          <w:p w14:paraId="41B9C2D7" w14:textId="57834090" w:rsidR="00B33F6F" w:rsidRPr="004713FD" w:rsidRDefault="00B33F6F" w:rsidP="00E9156E">
            <w:pPr>
              <w:pStyle w:val="vbthuong"/>
              <w:ind w:firstLine="0"/>
              <w:rPr>
                <w:szCs w:val="26"/>
                <w:lang w:val="vi-VN"/>
              </w:rPr>
            </w:pPr>
            <w:r w:rsidRPr="004713FD">
              <w:rPr>
                <w:szCs w:val="26"/>
                <w:lang w:val="vi-VN"/>
              </w:rPr>
              <w:t>NgaySinh</w:t>
            </w:r>
          </w:p>
        </w:tc>
        <w:tc>
          <w:tcPr>
            <w:tcW w:w="1701" w:type="dxa"/>
          </w:tcPr>
          <w:p w14:paraId="1550297D" w14:textId="59D87732" w:rsidR="00B33F6F" w:rsidRPr="004713FD" w:rsidRDefault="00C4412C" w:rsidP="00E9156E">
            <w:pPr>
              <w:pStyle w:val="vbthuong"/>
              <w:ind w:firstLine="0"/>
              <w:rPr>
                <w:szCs w:val="26"/>
                <w:lang w:val="vi-VN"/>
              </w:rPr>
            </w:pPr>
            <w:r w:rsidRPr="004713FD">
              <w:rPr>
                <w:szCs w:val="26"/>
                <w:lang w:val="vi-VN"/>
              </w:rPr>
              <w:t>date</w:t>
            </w:r>
          </w:p>
        </w:tc>
        <w:tc>
          <w:tcPr>
            <w:tcW w:w="1559" w:type="dxa"/>
          </w:tcPr>
          <w:p w14:paraId="3F5461F9" w14:textId="77777777" w:rsidR="00B33F6F" w:rsidRPr="004713FD" w:rsidRDefault="00B33F6F" w:rsidP="00E9156E">
            <w:pPr>
              <w:pStyle w:val="vbthuong"/>
              <w:ind w:firstLine="0"/>
              <w:rPr>
                <w:szCs w:val="26"/>
                <w:lang w:val="vi-VN"/>
              </w:rPr>
            </w:pPr>
          </w:p>
        </w:tc>
        <w:tc>
          <w:tcPr>
            <w:tcW w:w="2658" w:type="dxa"/>
          </w:tcPr>
          <w:p w14:paraId="233F64D3" w14:textId="60BF2C8C" w:rsidR="00B33F6F" w:rsidRPr="004713FD" w:rsidRDefault="00C4412C" w:rsidP="00C4412C">
            <w:pPr>
              <w:pStyle w:val="vbthuong"/>
              <w:ind w:firstLine="0"/>
              <w:jc w:val="left"/>
              <w:rPr>
                <w:szCs w:val="26"/>
                <w:lang w:val="vi-VN"/>
              </w:rPr>
            </w:pPr>
            <w:r w:rsidRPr="004713FD">
              <w:rPr>
                <w:szCs w:val="26"/>
                <w:lang w:val="vi-VN"/>
              </w:rPr>
              <w:t>Ngày sinh Khách hàng</w:t>
            </w:r>
          </w:p>
        </w:tc>
      </w:tr>
      <w:tr w:rsidR="00B33F6F" w:rsidRPr="004713FD" w14:paraId="3B6F1AAD" w14:textId="77777777" w:rsidTr="00C4412C">
        <w:tc>
          <w:tcPr>
            <w:tcW w:w="817" w:type="dxa"/>
            <w:shd w:val="clear" w:color="auto" w:fill="C6D9F1" w:themeFill="text2" w:themeFillTint="33"/>
          </w:tcPr>
          <w:p w14:paraId="40509241" w14:textId="305F3B29" w:rsidR="00B33F6F" w:rsidRPr="004713FD" w:rsidRDefault="00B33F6F" w:rsidP="00B33F6F">
            <w:pPr>
              <w:pStyle w:val="vbthuong"/>
              <w:ind w:firstLine="0"/>
              <w:jc w:val="center"/>
              <w:rPr>
                <w:szCs w:val="26"/>
                <w:lang w:val="vi-VN"/>
              </w:rPr>
            </w:pPr>
            <w:r w:rsidRPr="004713FD">
              <w:rPr>
                <w:szCs w:val="26"/>
                <w:lang w:val="vi-VN"/>
              </w:rPr>
              <w:t>6</w:t>
            </w:r>
          </w:p>
        </w:tc>
        <w:tc>
          <w:tcPr>
            <w:tcW w:w="1985" w:type="dxa"/>
          </w:tcPr>
          <w:p w14:paraId="6E078E6B" w14:textId="369C2990" w:rsidR="00B33F6F" w:rsidRPr="004713FD" w:rsidRDefault="00B33F6F" w:rsidP="00E9156E">
            <w:pPr>
              <w:pStyle w:val="vbthuong"/>
              <w:ind w:firstLine="0"/>
              <w:rPr>
                <w:szCs w:val="26"/>
                <w:lang w:val="vi-VN"/>
              </w:rPr>
            </w:pPr>
            <w:r w:rsidRPr="004713FD">
              <w:rPr>
                <w:szCs w:val="26"/>
                <w:lang w:val="vi-VN"/>
              </w:rPr>
              <w:t>ThanThiet</w:t>
            </w:r>
          </w:p>
        </w:tc>
        <w:tc>
          <w:tcPr>
            <w:tcW w:w="1701" w:type="dxa"/>
          </w:tcPr>
          <w:p w14:paraId="32EF91AA" w14:textId="3C55F923" w:rsidR="00B33F6F" w:rsidRPr="004713FD" w:rsidRDefault="00C4412C" w:rsidP="00E9156E">
            <w:pPr>
              <w:pStyle w:val="vbthuong"/>
              <w:ind w:firstLine="0"/>
              <w:rPr>
                <w:szCs w:val="26"/>
                <w:lang w:val="vi-VN"/>
              </w:rPr>
            </w:pPr>
            <w:r w:rsidRPr="004713FD">
              <w:rPr>
                <w:szCs w:val="26"/>
                <w:lang w:val="vi-VN"/>
              </w:rPr>
              <w:t>bit</w:t>
            </w:r>
          </w:p>
        </w:tc>
        <w:tc>
          <w:tcPr>
            <w:tcW w:w="1559" w:type="dxa"/>
          </w:tcPr>
          <w:p w14:paraId="2BB3E4BA" w14:textId="77777777" w:rsidR="00B33F6F" w:rsidRPr="004713FD" w:rsidRDefault="00B33F6F" w:rsidP="00E9156E">
            <w:pPr>
              <w:pStyle w:val="vbthuong"/>
              <w:ind w:firstLine="0"/>
              <w:rPr>
                <w:szCs w:val="26"/>
                <w:lang w:val="vi-VN"/>
              </w:rPr>
            </w:pPr>
          </w:p>
        </w:tc>
        <w:tc>
          <w:tcPr>
            <w:tcW w:w="2658" w:type="dxa"/>
          </w:tcPr>
          <w:p w14:paraId="2F5A6F5D" w14:textId="3F8BF2E8" w:rsidR="00B33F6F" w:rsidRPr="004713FD" w:rsidRDefault="00C4412C" w:rsidP="00C4412C">
            <w:pPr>
              <w:pStyle w:val="vbthuong"/>
              <w:ind w:firstLine="0"/>
              <w:jc w:val="left"/>
              <w:rPr>
                <w:szCs w:val="26"/>
                <w:lang w:val="vi-VN"/>
              </w:rPr>
            </w:pPr>
            <w:r w:rsidRPr="004713FD">
              <w:rPr>
                <w:szCs w:val="26"/>
                <w:lang w:val="vi-VN"/>
              </w:rPr>
              <w:t>Thân thiết</w:t>
            </w:r>
          </w:p>
        </w:tc>
      </w:tr>
    </w:tbl>
    <w:p w14:paraId="22162881" w14:textId="77777777" w:rsidR="004132FB" w:rsidRPr="004713FD" w:rsidRDefault="004132FB" w:rsidP="004132FB">
      <w:pPr>
        <w:pStyle w:val="vbthuong"/>
        <w:ind w:firstLine="720"/>
        <w:rPr>
          <w:szCs w:val="26"/>
          <w:lang w:val="vi-VN"/>
        </w:rPr>
      </w:pPr>
    </w:p>
    <w:p w14:paraId="00B70A0A" w14:textId="5E74036D" w:rsidR="00E9156E" w:rsidRPr="004713FD" w:rsidRDefault="00C4412C" w:rsidP="004132FB">
      <w:pPr>
        <w:pStyle w:val="vbthuong"/>
        <w:ind w:firstLine="720"/>
        <w:rPr>
          <w:szCs w:val="26"/>
          <w:lang w:val="vi-VN"/>
        </w:rPr>
      </w:pPr>
      <w:r w:rsidRPr="004713FD">
        <w:rPr>
          <w:szCs w:val="26"/>
          <w:lang w:val="vi-VN"/>
        </w:rPr>
        <w:t xml:space="preserve">2.3.1.2 Bảng Hóa Đơn </w:t>
      </w:r>
    </w:p>
    <w:tbl>
      <w:tblPr>
        <w:tblStyle w:val="TableGrid"/>
        <w:tblW w:w="0" w:type="auto"/>
        <w:tblLook w:val="04A0" w:firstRow="1" w:lastRow="0" w:firstColumn="1" w:lastColumn="0" w:noHBand="0" w:noVBand="1"/>
      </w:tblPr>
      <w:tblGrid>
        <w:gridCol w:w="810"/>
        <w:gridCol w:w="7"/>
        <w:gridCol w:w="1986"/>
        <w:gridCol w:w="1695"/>
        <w:gridCol w:w="6"/>
        <w:gridCol w:w="1557"/>
        <w:gridCol w:w="2659"/>
      </w:tblGrid>
      <w:tr w:rsidR="00C4412C" w:rsidRPr="004713FD" w14:paraId="7D65CAD9" w14:textId="77777777" w:rsidTr="0052070E">
        <w:tc>
          <w:tcPr>
            <w:tcW w:w="817" w:type="dxa"/>
            <w:gridSpan w:val="2"/>
            <w:shd w:val="clear" w:color="auto" w:fill="C6D9F1" w:themeFill="text2" w:themeFillTint="33"/>
          </w:tcPr>
          <w:p w14:paraId="0A026ABC" w14:textId="3EE503E0" w:rsidR="00C4412C" w:rsidRPr="004713FD" w:rsidRDefault="00C4412C" w:rsidP="0052070E">
            <w:pPr>
              <w:pStyle w:val="vbthuong"/>
              <w:ind w:firstLine="0"/>
              <w:jc w:val="center"/>
              <w:rPr>
                <w:b/>
                <w:szCs w:val="26"/>
                <w:lang w:val="vi-VN"/>
              </w:rPr>
            </w:pPr>
            <w:r w:rsidRPr="004713FD">
              <w:rPr>
                <w:b/>
                <w:szCs w:val="26"/>
                <w:lang w:val="vi-VN"/>
              </w:rPr>
              <w:t>STT</w:t>
            </w:r>
          </w:p>
        </w:tc>
        <w:tc>
          <w:tcPr>
            <w:tcW w:w="1987" w:type="dxa"/>
            <w:shd w:val="clear" w:color="auto" w:fill="C6D9F1" w:themeFill="text2" w:themeFillTint="33"/>
          </w:tcPr>
          <w:p w14:paraId="19C55856" w14:textId="72D26D3B" w:rsidR="00C4412C" w:rsidRPr="004713FD" w:rsidRDefault="00C4412C" w:rsidP="0052070E">
            <w:pPr>
              <w:pStyle w:val="vbthuong"/>
              <w:ind w:firstLine="0"/>
              <w:jc w:val="center"/>
              <w:rPr>
                <w:b/>
                <w:szCs w:val="26"/>
                <w:lang w:val="vi-VN"/>
              </w:rPr>
            </w:pPr>
            <w:r w:rsidRPr="004713FD">
              <w:rPr>
                <w:b/>
                <w:szCs w:val="26"/>
                <w:lang w:val="vi-VN"/>
              </w:rPr>
              <w:t>Tên thuộc tính</w:t>
            </w:r>
          </w:p>
        </w:tc>
        <w:tc>
          <w:tcPr>
            <w:tcW w:w="1701" w:type="dxa"/>
            <w:gridSpan w:val="2"/>
            <w:shd w:val="clear" w:color="auto" w:fill="C6D9F1" w:themeFill="text2" w:themeFillTint="33"/>
          </w:tcPr>
          <w:p w14:paraId="42DA8AE6" w14:textId="0DB56DDE" w:rsidR="00C4412C" w:rsidRPr="004713FD" w:rsidRDefault="00C4412C" w:rsidP="0052070E">
            <w:pPr>
              <w:pStyle w:val="vbthuong"/>
              <w:ind w:firstLine="0"/>
              <w:jc w:val="center"/>
              <w:rPr>
                <w:b/>
                <w:szCs w:val="26"/>
                <w:lang w:val="vi-VN"/>
              </w:rPr>
            </w:pPr>
            <w:r w:rsidRPr="004713FD">
              <w:rPr>
                <w:b/>
                <w:szCs w:val="26"/>
                <w:lang w:val="vi-VN"/>
              </w:rPr>
              <w:t>Kiểu dữ liệu</w:t>
            </w:r>
          </w:p>
        </w:tc>
        <w:tc>
          <w:tcPr>
            <w:tcW w:w="1558" w:type="dxa"/>
            <w:shd w:val="clear" w:color="auto" w:fill="C6D9F1" w:themeFill="text2" w:themeFillTint="33"/>
          </w:tcPr>
          <w:p w14:paraId="550F611C" w14:textId="044493AD" w:rsidR="00C4412C" w:rsidRPr="004713FD" w:rsidRDefault="00C4412C" w:rsidP="0052070E">
            <w:pPr>
              <w:pStyle w:val="vbthuong"/>
              <w:ind w:firstLine="0"/>
              <w:jc w:val="center"/>
              <w:rPr>
                <w:b/>
                <w:szCs w:val="26"/>
                <w:lang w:val="vi-VN"/>
              </w:rPr>
            </w:pPr>
            <w:r w:rsidRPr="004713FD">
              <w:rPr>
                <w:b/>
                <w:szCs w:val="26"/>
                <w:lang w:val="vi-VN"/>
              </w:rPr>
              <w:t>Khóa</w:t>
            </w:r>
          </w:p>
        </w:tc>
        <w:tc>
          <w:tcPr>
            <w:tcW w:w="2657" w:type="dxa"/>
            <w:shd w:val="clear" w:color="auto" w:fill="C6D9F1" w:themeFill="text2" w:themeFillTint="33"/>
          </w:tcPr>
          <w:p w14:paraId="4A0D5AEB" w14:textId="55E205E6" w:rsidR="00C4412C" w:rsidRPr="004713FD" w:rsidRDefault="00C4412C" w:rsidP="0052070E">
            <w:pPr>
              <w:pStyle w:val="vbthuong"/>
              <w:ind w:firstLine="0"/>
              <w:jc w:val="center"/>
              <w:rPr>
                <w:b/>
                <w:szCs w:val="26"/>
                <w:lang w:val="vi-VN"/>
              </w:rPr>
            </w:pPr>
            <w:r w:rsidRPr="004713FD">
              <w:rPr>
                <w:b/>
                <w:szCs w:val="26"/>
                <w:lang w:val="vi-VN"/>
              </w:rPr>
              <w:t>Mô tả</w:t>
            </w:r>
          </w:p>
        </w:tc>
      </w:tr>
      <w:tr w:rsidR="00C4412C" w:rsidRPr="004713FD" w14:paraId="16B18847" w14:textId="77777777" w:rsidTr="0052070E">
        <w:tc>
          <w:tcPr>
            <w:tcW w:w="817" w:type="dxa"/>
            <w:gridSpan w:val="2"/>
            <w:shd w:val="clear" w:color="auto" w:fill="C6D9F1" w:themeFill="text2" w:themeFillTint="33"/>
          </w:tcPr>
          <w:p w14:paraId="4523F319" w14:textId="239E2B40" w:rsidR="00C4412C" w:rsidRPr="004713FD" w:rsidRDefault="00C4412C" w:rsidP="0052070E">
            <w:pPr>
              <w:pStyle w:val="vbthuong"/>
              <w:ind w:firstLine="0"/>
              <w:jc w:val="center"/>
              <w:rPr>
                <w:szCs w:val="26"/>
                <w:lang w:val="vi-VN"/>
              </w:rPr>
            </w:pPr>
            <w:r w:rsidRPr="004713FD">
              <w:rPr>
                <w:szCs w:val="26"/>
                <w:lang w:val="vi-VN"/>
              </w:rPr>
              <w:t>1</w:t>
            </w:r>
          </w:p>
        </w:tc>
        <w:tc>
          <w:tcPr>
            <w:tcW w:w="1987" w:type="dxa"/>
          </w:tcPr>
          <w:p w14:paraId="0F31E120" w14:textId="47BA9631" w:rsidR="00C4412C" w:rsidRPr="004713FD" w:rsidRDefault="00C4412C" w:rsidP="0052070E">
            <w:pPr>
              <w:pStyle w:val="vbthuong"/>
              <w:ind w:firstLine="0"/>
              <w:rPr>
                <w:szCs w:val="26"/>
                <w:lang w:val="vi-VN"/>
              </w:rPr>
            </w:pPr>
            <w:r w:rsidRPr="004713FD">
              <w:rPr>
                <w:szCs w:val="26"/>
                <w:lang w:val="vi-VN"/>
              </w:rPr>
              <w:t>MaHD</w:t>
            </w:r>
          </w:p>
        </w:tc>
        <w:tc>
          <w:tcPr>
            <w:tcW w:w="1701" w:type="dxa"/>
            <w:gridSpan w:val="2"/>
          </w:tcPr>
          <w:p w14:paraId="07963057" w14:textId="0FBBE77F" w:rsidR="00C4412C" w:rsidRPr="004713FD" w:rsidRDefault="00C4412C" w:rsidP="0052070E">
            <w:pPr>
              <w:pStyle w:val="vbthuong"/>
              <w:ind w:firstLine="0"/>
              <w:rPr>
                <w:szCs w:val="26"/>
                <w:lang w:val="vi-VN"/>
              </w:rPr>
            </w:pPr>
            <w:r w:rsidRPr="004713FD">
              <w:rPr>
                <w:szCs w:val="26"/>
                <w:lang w:val="vi-VN"/>
              </w:rPr>
              <w:t>int</w:t>
            </w:r>
          </w:p>
        </w:tc>
        <w:tc>
          <w:tcPr>
            <w:tcW w:w="1558" w:type="dxa"/>
          </w:tcPr>
          <w:p w14:paraId="27C9376C" w14:textId="17D14E99" w:rsidR="00C4412C" w:rsidRPr="004713FD" w:rsidRDefault="00C4412C" w:rsidP="0052070E">
            <w:pPr>
              <w:pStyle w:val="vbthuong"/>
              <w:ind w:firstLine="0"/>
              <w:rPr>
                <w:szCs w:val="26"/>
                <w:lang w:val="vi-VN"/>
              </w:rPr>
            </w:pPr>
            <w:r w:rsidRPr="004713FD">
              <w:rPr>
                <w:szCs w:val="26"/>
                <w:lang w:val="vi-VN"/>
              </w:rPr>
              <w:t>Khóa chính</w:t>
            </w:r>
          </w:p>
        </w:tc>
        <w:tc>
          <w:tcPr>
            <w:tcW w:w="2657" w:type="dxa"/>
          </w:tcPr>
          <w:p w14:paraId="6D5FFE74" w14:textId="3D4048BB" w:rsidR="00C4412C" w:rsidRPr="004713FD" w:rsidRDefault="004132FB" w:rsidP="0052070E">
            <w:pPr>
              <w:pStyle w:val="vbthuong"/>
              <w:ind w:firstLine="0"/>
              <w:jc w:val="left"/>
              <w:rPr>
                <w:szCs w:val="26"/>
                <w:lang w:val="vi-VN"/>
              </w:rPr>
            </w:pPr>
            <w:r w:rsidRPr="004713FD">
              <w:rPr>
                <w:szCs w:val="26"/>
                <w:lang w:val="vi-VN"/>
              </w:rPr>
              <w:t xml:space="preserve">Mã hóa đơn của Khách hàng </w:t>
            </w:r>
          </w:p>
        </w:tc>
      </w:tr>
      <w:tr w:rsidR="00C4412C" w:rsidRPr="004713FD" w14:paraId="5360F9A3" w14:textId="77777777" w:rsidTr="0052070E">
        <w:tc>
          <w:tcPr>
            <w:tcW w:w="817" w:type="dxa"/>
            <w:gridSpan w:val="2"/>
            <w:shd w:val="clear" w:color="auto" w:fill="C6D9F1" w:themeFill="text2" w:themeFillTint="33"/>
          </w:tcPr>
          <w:p w14:paraId="33C5C111" w14:textId="05EDFE8F" w:rsidR="00C4412C" w:rsidRPr="004713FD" w:rsidRDefault="00C4412C" w:rsidP="0052070E">
            <w:pPr>
              <w:pStyle w:val="vbthuong"/>
              <w:ind w:firstLine="0"/>
              <w:jc w:val="center"/>
              <w:rPr>
                <w:szCs w:val="26"/>
                <w:lang w:val="vi-VN"/>
              </w:rPr>
            </w:pPr>
            <w:r w:rsidRPr="004713FD">
              <w:rPr>
                <w:szCs w:val="26"/>
                <w:lang w:val="vi-VN"/>
              </w:rPr>
              <w:t>2</w:t>
            </w:r>
          </w:p>
        </w:tc>
        <w:tc>
          <w:tcPr>
            <w:tcW w:w="1987" w:type="dxa"/>
          </w:tcPr>
          <w:p w14:paraId="448C88A2" w14:textId="226B3E33" w:rsidR="00C4412C" w:rsidRPr="004713FD" w:rsidRDefault="00C4412C" w:rsidP="0052070E">
            <w:pPr>
              <w:pStyle w:val="vbthuong"/>
              <w:ind w:firstLine="0"/>
              <w:rPr>
                <w:szCs w:val="26"/>
                <w:lang w:val="vi-VN"/>
              </w:rPr>
            </w:pPr>
            <w:r w:rsidRPr="004713FD">
              <w:rPr>
                <w:szCs w:val="26"/>
                <w:lang w:val="vi-VN"/>
              </w:rPr>
              <w:t>MaKH</w:t>
            </w:r>
          </w:p>
        </w:tc>
        <w:tc>
          <w:tcPr>
            <w:tcW w:w="1701" w:type="dxa"/>
            <w:gridSpan w:val="2"/>
          </w:tcPr>
          <w:p w14:paraId="5E62986D" w14:textId="179CBFC8" w:rsidR="00C4412C" w:rsidRPr="004713FD" w:rsidRDefault="00C4412C" w:rsidP="0052070E">
            <w:pPr>
              <w:pStyle w:val="vbthuong"/>
              <w:ind w:firstLine="0"/>
              <w:rPr>
                <w:szCs w:val="26"/>
                <w:lang w:val="vi-VN"/>
              </w:rPr>
            </w:pPr>
            <w:r w:rsidRPr="004713FD">
              <w:rPr>
                <w:szCs w:val="26"/>
                <w:lang w:val="vi-VN"/>
              </w:rPr>
              <w:t>varchar(10)</w:t>
            </w:r>
          </w:p>
        </w:tc>
        <w:tc>
          <w:tcPr>
            <w:tcW w:w="1558" w:type="dxa"/>
          </w:tcPr>
          <w:p w14:paraId="077E64D1" w14:textId="77777777" w:rsidR="00C4412C" w:rsidRPr="004713FD" w:rsidRDefault="00C4412C" w:rsidP="0052070E">
            <w:pPr>
              <w:pStyle w:val="vbthuong"/>
              <w:ind w:firstLine="0"/>
              <w:rPr>
                <w:szCs w:val="26"/>
                <w:lang w:val="vi-VN"/>
              </w:rPr>
            </w:pPr>
          </w:p>
        </w:tc>
        <w:tc>
          <w:tcPr>
            <w:tcW w:w="2657" w:type="dxa"/>
          </w:tcPr>
          <w:p w14:paraId="16EE69E3" w14:textId="059E96B7" w:rsidR="00C4412C" w:rsidRPr="004713FD" w:rsidRDefault="004132FB" w:rsidP="0052070E">
            <w:pPr>
              <w:pStyle w:val="vbthuong"/>
              <w:ind w:firstLine="0"/>
              <w:jc w:val="left"/>
              <w:rPr>
                <w:szCs w:val="26"/>
                <w:lang w:val="vi-VN"/>
              </w:rPr>
            </w:pPr>
            <w:r w:rsidRPr="004713FD">
              <w:rPr>
                <w:szCs w:val="26"/>
                <w:lang w:val="vi-VN"/>
              </w:rPr>
              <w:t>Mã Khách hàng</w:t>
            </w:r>
            <w:r w:rsidR="004713FD" w:rsidRPr="004713FD">
              <w:rPr>
                <w:szCs w:val="26"/>
                <w:lang w:val="vi-VN"/>
              </w:rPr>
              <w:t xml:space="preserve"> </w:t>
            </w:r>
            <w:r w:rsidRPr="004713FD">
              <w:rPr>
                <w:szCs w:val="26"/>
                <w:lang w:val="vi-VN"/>
              </w:rPr>
              <w:t>- Dùng số điện thoại làm khóa</w:t>
            </w:r>
          </w:p>
        </w:tc>
      </w:tr>
      <w:tr w:rsidR="00C4412C" w:rsidRPr="004713FD" w14:paraId="7D0CE6EF" w14:textId="77777777" w:rsidTr="0052070E">
        <w:tc>
          <w:tcPr>
            <w:tcW w:w="817" w:type="dxa"/>
            <w:gridSpan w:val="2"/>
            <w:shd w:val="clear" w:color="auto" w:fill="C6D9F1" w:themeFill="text2" w:themeFillTint="33"/>
          </w:tcPr>
          <w:p w14:paraId="4A55C9B1" w14:textId="164B724B" w:rsidR="00C4412C" w:rsidRPr="004713FD" w:rsidRDefault="00C4412C" w:rsidP="0052070E">
            <w:pPr>
              <w:pStyle w:val="vbthuong"/>
              <w:ind w:firstLine="0"/>
              <w:jc w:val="center"/>
              <w:rPr>
                <w:szCs w:val="26"/>
                <w:lang w:val="vi-VN"/>
              </w:rPr>
            </w:pPr>
            <w:r w:rsidRPr="004713FD">
              <w:rPr>
                <w:szCs w:val="26"/>
                <w:lang w:val="vi-VN"/>
              </w:rPr>
              <w:t>3</w:t>
            </w:r>
          </w:p>
        </w:tc>
        <w:tc>
          <w:tcPr>
            <w:tcW w:w="1987" w:type="dxa"/>
          </w:tcPr>
          <w:p w14:paraId="58275F38" w14:textId="0F2CAC64" w:rsidR="00C4412C" w:rsidRPr="004713FD" w:rsidRDefault="00C4412C" w:rsidP="0052070E">
            <w:pPr>
              <w:pStyle w:val="vbthuong"/>
              <w:ind w:firstLine="0"/>
              <w:rPr>
                <w:szCs w:val="26"/>
                <w:lang w:val="vi-VN"/>
              </w:rPr>
            </w:pPr>
            <w:r w:rsidRPr="004713FD">
              <w:rPr>
                <w:szCs w:val="26"/>
                <w:lang w:val="vi-VN"/>
              </w:rPr>
              <w:t>NgayDat</w:t>
            </w:r>
          </w:p>
        </w:tc>
        <w:tc>
          <w:tcPr>
            <w:tcW w:w="1701" w:type="dxa"/>
            <w:gridSpan w:val="2"/>
          </w:tcPr>
          <w:p w14:paraId="797CD1F7" w14:textId="0E8E03EA" w:rsidR="00C4412C" w:rsidRPr="004713FD" w:rsidRDefault="004132FB" w:rsidP="0052070E">
            <w:pPr>
              <w:pStyle w:val="vbthuong"/>
              <w:ind w:firstLine="0"/>
              <w:rPr>
                <w:szCs w:val="26"/>
                <w:lang w:val="vi-VN"/>
              </w:rPr>
            </w:pPr>
            <w:r w:rsidRPr="004713FD">
              <w:rPr>
                <w:szCs w:val="26"/>
                <w:lang w:val="vi-VN"/>
              </w:rPr>
              <w:t>date</w:t>
            </w:r>
          </w:p>
        </w:tc>
        <w:tc>
          <w:tcPr>
            <w:tcW w:w="1558" w:type="dxa"/>
          </w:tcPr>
          <w:p w14:paraId="448FDCC7" w14:textId="77777777" w:rsidR="00C4412C" w:rsidRPr="004713FD" w:rsidRDefault="00C4412C" w:rsidP="0052070E">
            <w:pPr>
              <w:pStyle w:val="vbthuong"/>
              <w:ind w:firstLine="0"/>
              <w:rPr>
                <w:szCs w:val="26"/>
                <w:lang w:val="vi-VN"/>
              </w:rPr>
            </w:pPr>
          </w:p>
        </w:tc>
        <w:tc>
          <w:tcPr>
            <w:tcW w:w="2657" w:type="dxa"/>
          </w:tcPr>
          <w:p w14:paraId="5E159549" w14:textId="17D25EA3" w:rsidR="00C4412C" w:rsidRPr="004713FD" w:rsidRDefault="004132FB" w:rsidP="0052070E">
            <w:pPr>
              <w:pStyle w:val="vbthuong"/>
              <w:ind w:firstLine="0"/>
              <w:jc w:val="left"/>
              <w:rPr>
                <w:szCs w:val="26"/>
                <w:lang w:val="vi-VN"/>
              </w:rPr>
            </w:pPr>
            <w:r w:rsidRPr="004713FD">
              <w:rPr>
                <w:szCs w:val="26"/>
                <w:lang w:val="vi-VN"/>
              </w:rPr>
              <w:t>Ngày Khách đặt hàng</w:t>
            </w:r>
          </w:p>
        </w:tc>
      </w:tr>
      <w:tr w:rsidR="00C4412C" w:rsidRPr="004713FD" w14:paraId="2441A2B1" w14:textId="77777777" w:rsidTr="0052070E">
        <w:tc>
          <w:tcPr>
            <w:tcW w:w="817" w:type="dxa"/>
            <w:gridSpan w:val="2"/>
            <w:shd w:val="clear" w:color="auto" w:fill="C6D9F1" w:themeFill="text2" w:themeFillTint="33"/>
          </w:tcPr>
          <w:p w14:paraId="730461B9" w14:textId="676C5F84" w:rsidR="00C4412C" w:rsidRPr="004713FD" w:rsidRDefault="00C4412C" w:rsidP="0052070E">
            <w:pPr>
              <w:pStyle w:val="vbthuong"/>
              <w:ind w:firstLine="0"/>
              <w:jc w:val="center"/>
              <w:rPr>
                <w:szCs w:val="26"/>
                <w:lang w:val="vi-VN"/>
              </w:rPr>
            </w:pPr>
            <w:r w:rsidRPr="004713FD">
              <w:rPr>
                <w:szCs w:val="26"/>
                <w:lang w:val="vi-VN"/>
              </w:rPr>
              <w:t>4</w:t>
            </w:r>
          </w:p>
        </w:tc>
        <w:tc>
          <w:tcPr>
            <w:tcW w:w="1987" w:type="dxa"/>
          </w:tcPr>
          <w:p w14:paraId="0A25DCA3" w14:textId="1C5D2716" w:rsidR="00C4412C" w:rsidRPr="004713FD" w:rsidRDefault="00C25468" w:rsidP="0052070E">
            <w:pPr>
              <w:pStyle w:val="vbthuong"/>
              <w:ind w:firstLine="0"/>
              <w:rPr>
                <w:szCs w:val="26"/>
              </w:rPr>
            </w:pPr>
            <w:r w:rsidRPr="004713FD">
              <w:rPr>
                <w:szCs w:val="26"/>
              </w:rPr>
              <w:t>NgayHenTra</w:t>
            </w:r>
          </w:p>
        </w:tc>
        <w:tc>
          <w:tcPr>
            <w:tcW w:w="1701" w:type="dxa"/>
            <w:gridSpan w:val="2"/>
          </w:tcPr>
          <w:p w14:paraId="698E1861" w14:textId="1C49D900" w:rsidR="00C4412C" w:rsidRPr="004713FD" w:rsidRDefault="00C25468" w:rsidP="0052070E">
            <w:pPr>
              <w:pStyle w:val="vbthuong"/>
              <w:ind w:firstLine="0"/>
              <w:rPr>
                <w:szCs w:val="26"/>
              </w:rPr>
            </w:pPr>
            <w:r w:rsidRPr="004713FD">
              <w:rPr>
                <w:szCs w:val="26"/>
              </w:rPr>
              <w:t>date</w:t>
            </w:r>
          </w:p>
        </w:tc>
        <w:tc>
          <w:tcPr>
            <w:tcW w:w="1558" w:type="dxa"/>
          </w:tcPr>
          <w:p w14:paraId="0B4A1FCD" w14:textId="77777777" w:rsidR="00C4412C" w:rsidRPr="004713FD" w:rsidRDefault="00C4412C" w:rsidP="0052070E">
            <w:pPr>
              <w:pStyle w:val="vbthuong"/>
              <w:ind w:firstLine="0"/>
              <w:rPr>
                <w:szCs w:val="26"/>
                <w:lang w:val="vi-VN"/>
              </w:rPr>
            </w:pPr>
          </w:p>
        </w:tc>
        <w:tc>
          <w:tcPr>
            <w:tcW w:w="2657" w:type="dxa"/>
          </w:tcPr>
          <w:p w14:paraId="35B2B7CA" w14:textId="143E3695" w:rsidR="00C4412C" w:rsidRPr="004713FD" w:rsidRDefault="00C25468" w:rsidP="0052070E">
            <w:pPr>
              <w:pStyle w:val="vbthuong"/>
              <w:ind w:firstLine="0"/>
              <w:jc w:val="left"/>
              <w:rPr>
                <w:szCs w:val="26"/>
                <w:lang w:val="vi-VN"/>
              </w:rPr>
            </w:pPr>
            <w:r w:rsidRPr="004713FD">
              <w:rPr>
                <w:szCs w:val="26"/>
                <w:lang w:val="vi-VN"/>
              </w:rPr>
              <w:t>Ngày hẹn trả hàng cho khách</w:t>
            </w:r>
          </w:p>
        </w:tc>
      </w:tr>
      <w:tr w:rsidR="0052070E" w:rsidRPr="004713FD" w14:paraId="10C6855C" w14:textId="0016A94D" w:rsidTr="0098710F">
        <w:tblPrEx>
          <w:tblLook w:val="0000" w:firstRow="0" w:lastRow="0" w:firstColumn="0" w:lastColumn="0" w:noHBand="0" w:noVBand="0"/>
        </w:tblPrEx>
        <w:trPr>
          <w:trHeight w:val="255"/>
        </w:trPr>
        <w:tc>
          <w:tcPr>
            <w:tcW w:w="810" w:type="dxa"/>
            <w:tcBorders>
              <w:bottom w:val="single" w:sz="4" w:space="0" w:color="auto"/>
            </w:tcBorders>
            <w:shd w:val="clear" w:color="auto" w:fill="C6D9F1" w:themeFill="text2" w:themeFillTint="33"/>
          </w:tcPr>
          <w:p w14:paraId="791409BD" w14:textId="5C998065" w:rsidR="0052070E" w:rsidRPr="004713FD" w:rsidRDefault="00C25468" w:rsidP="0098710F">
            <w:pPr>
              <w:pStyle w:val="vbthuong"/>
              <w:ind w:left="108" w:firstLine="720"/>
              <w:rPr>
                <w:szCs w:val="26"/>
              </w:rPr>
            </w:pPr>
            <w:r w:rsidRPr="004713FD">
              <w:rPr>
                <w:szCs w:val="26"/>
              </w:rPr>
              <w:t>5</w:t>
            </w:r>
          </w:p>
        </w:tc>
        <w:tc>
          <w:tcPr>
            <w:tcW w:w="1994" w:type="dxa"/>
            <w:gridSpan w:val="2"/>
          </w:tcPr>
          <w:p w14:paraId="27B4FDB5" w14:textId="00B456E5" w:rsidR="0052070E" w:rsidRPr="004713FD" w:rsidRDefault="00C25468" w:rsidP="00C25468">
            <w:pPr>
              <w:pStyle w:val="vbthuong"/>
              <w:ind w:firstLine="0"/>
              <w:rPr>
                <w:szCs w:val="26"/>
              </w:rPr>
            </w:pPr>
            <w:r w:rsidRPr="004713FD">
              <w:rPr>
                <w:szCs w:val="26"/>
              </w:rPr>
              <w:t>NgayTra</w:t>
            </w:r>
          </w:p>
        </w:tc>
        <w:tc>
          <w:tcPr>
            <w:tcW w:w="1695" w:type="dxa"/>
          </w:tcPr>
          <w:p w14:paraId="3ADC3E4A" w14:textId="21763C3A" w:rsidR="0052070E" w:rsidRPr="004713FD" w:rsidRDefault="00C25468" w:rsidP="00C25468">
            <w:pPr>
              <w:pStyle w:val="vbthuong"/>
              <w:ind w:firstLine="0"/>
              <w:rPr>
                <w:szCs w:val="26"/>
              </w:rPr>
            </w:pPr>
            <w:r w:rsidRPr="004713FD">
              <w:rPr>
                <w:szCs w:val="26"/>
              </w:rPr>
              <w:t>date</w:t>
            </w:r>
          </w:p>
        </w:tc>
        <w:tc>
          <w:tcPr>
            <w:tcW w:w="1560" w:type="dxa"/>
            <w:gridSpan w:val="2"/>
          </w:tcPr>
          <w:p w14:paraId="497CDB5F" w14:textId="77777777" w:rsidR="0052070E" w:rsidRPr="004713FD" w:rsidRDefault="0052070E" w:rsidP="0052070E">
            <w:pPr>
              <w:pStyle w:val="vbthuong"/>
              <w:ind w:left="108" w:firstLine="720"/>
              <w:rPr>
                <w:szCs w:val="26"/>
                <w:lang w:val="vi-VN"/>
              </w:rPr>
            </w:pPr>
          </w:p>
        </w:tc>
        <w:tc>
          <w:tcPr>
            <w:tcW w:w="2661" w:type="dxa"/>
          </w:tcPr>
          <w:p w14:paraId="0069A227" w14:textId="2C0D0CB0" w:rsidR="0052070E" w:rsidRPr="004713FD" w:rsidRDefault="00C25468" w:rsidP="00C25468">
            <w:pPr>
              <w:pStyle w:val="vbthuong"/>
              <w:ind w:firstLine="0"/>
              <w:rPr>
                <w:szCs w:val="26"/>
                <w:lang w:val="vi-VN"/>
              </w:rPr>
            </w:pPr>
            <w:r w:rsidRPr="004713FD">
              <w:rPr>
                <w:szCs w:val="26"/>
                <w:lang w:val="vi-VN"/>
              </w:rPr>
              <w:t>Ngày trả cho khách</w:t>
            </w:r>
          </w:p>
        </w:tc>
      </w:tr>
      <w:tr w:rsidR="0052070E" w:rsidRPr="004713FD" w14:paraId="69F00CD0" w14:textId="4D13887B" w:rsidTr="0098710F">
        <w:tblPrEx>
          <w:tblLook w:val="0000" w:firstRow="0" w:lastRow="0" w:firstColumn="0" w:lastColumn="0" w:noHBand="0" w:noVBand="0"/>
        </w:tblPrEx>
        <w:trPr>
          <w:trHeight w:val="465"/>
        </w:trPr>
        <w:tc>
          <w:tcPr>
            <w:tcW w:w="810" w:type="dxa"/>
            <w:tcBorders>
              <w:top w:val="single" w:sz="4" w:space="0" w:color="auto"/>
            </w:tcBorders>
            <w:shd w:val="clear" w:color="auto" w:fill="C6D9F1" w:themeFill="text2" w:themeFillTint="33"/>
          </w:tcPr>
          <w:p w14:paraId="7D16ACCC" w14:textId="07DF7CE9" w:rsidR="0052070E" w:rsidRPr="004713FD" w:rsidRDefault="00C25468" w:rsidP="00C25468">
            <w:pPr>
              <w:pStyle w:val="vbthuong"/>
              <w:ind w:left="108" w:firstLine="720"/>
              <w:jc w:val="left"/>
              <w:rPr>
                <w:szCs w:val="26"/>
              </w:rPr>
            </w:pPr>
            <w:r w:rsidRPr="004713FD">
              <w:rPr>
                <w:szCs w:val="26"/>
              </w:rPr>
              <w:t>6</w:t>
            </w:r>
          </w:p>
        </w:tc>
        <w:tc>
          <w:tcPr>
            <w:tcW w:w="1994" w:type="dxa"/>
            <w:gridSpan w:val="2"/>
          </w:tcPr>
          <w:p w14:paraId="648D3B45" w14:textId="27000787" w:rsidR="0052070E" w:rsidRPr="004713FD" w:rsidRDefault="00C25468" w:rsidP="00C25468">
            <w:pPr>
              <w:pStyle w:val="vbthuong"/>
              <w:ind w:firstLine="0"/>
              <w:rPr>
                <w:szCs w:val="26"/>
              </w:rPr>
            </w:pPr>
            <w:r w:rsidRPr="004713FD">
              <w:rPr>
                <w:szCs w:val="26"/>
                <w:lang w:val="vi-VN"/>
              </w:rPr>
              <w:t>TongTien</w:t>
            </w:r>
          </w:p>
        </w:tc>
        <w:tc>
          <w:tcPr>
            <w:tcW w:w="1695" w:type="dxa"/>
          </w:tcPr>
          <w:p w14:paraId="0E3DCE37" w14:textId="1B7FA0D0" w:rsidR="00C25468" w:rsidRPr="004713FD" w:rsidRDefault="00C25468" w:rsidP="00C25468">
            <w:pPr>
              <w:pStyle w:val="vbthuong"/>
              <w:ind w:firstLine="0"/>
              <w:rPr>
                <w:szCs w:val="26"/>
              </w:rPr>
            </w:pPr>
            <w:r w:rsidRPr="004713FD">
              <w:rPr>
                <w:szCs w:val="26"/>
              </w:rPr>
              <w:t>int</w:t>
            </w:r>
          </w:p>
        </w:tc>
        <w:tc>
          <w:tcPr>
            <w:tcW w:w="1560" w:type="dxa"/>
            <w:gridSpan w:val="2"/>
            <w:shd w:val="clear" w:color="auto" w:fill="FFFFFF" w:themeFill="background1"/>
          </w:tcPr>
          <w:p w14:paraId="6717E108" w14:textId="77777777" w:rsidR="0052070E" w:rsidRPr="004713FD" w:rsidRDefault="0052070E" w:rsidP="0052070E">
            <w:pPr>
              <w:pStyle w:val="vbthuong"/>
              <w:ind w:left="108" w:firstLine="720"/>
              <w:rPr>
                <w:szCs w:val="26"/>
              </w:rPr>
            </w:pPr>
          </w:p>
        </w:tc>
        <w:tc>
          <w:tcPr>
            <w:tcW w:w="2661" w:type="dxa"/>
          </w:tcPr>
          <w:p w14:paraId="0167AC1B" w14:textId="0A490A22" w:rsidR="0052070E" w:rsidRPr="004713FD" w:rsidRDefault="00C25468" w:rsidP="00C25468">
            <w:pPr>
              <w:pStyle w:val="vbthuong"/>
              <w:ind w:firstLine="0"/>
              <w:jc w:val="left"/>
              <w:rPr>
                <w:szCs w:val="26"/>
              </w:rPr>
            </w:pPr>
            <w:r w:rsidRPr="004713FD">
              <w:rPr>
                <w:szCs w:val="26"/>
              </w:rPr>
              <w:t>Tổng tiền</w:t>
            </w:r>
          </w:p>
        </w:tc>
      </w:tr>
    </w:tbl>
    <w:p w14:paraId="6FF2F964" w14:textId="6885857B" w:rsidR="0052070E" w:rsidRPr="004713FD" w:rsidRDefault="0052070E" w:rsidP="004132FB">
      <w:pPr>
        <w:pStyle w:val="vbthuong"/>
        <w:ind w:firstLine="720"/>
        <w:rPr>
          <w:szCs w:val="26"/>
        </w:rPr>
      </w:pPr>
    </w:p>
    <w:p w14:paraId="575666F7" w14:textId="77777777" w:rsidR="0052070E" w:rsidRPr="004713FD" w:rsidRDefault="0052070E" w:rsidP="004132FB">
      <w:pPr>
        <w:pStyle w:val="vbthuong"/>
        <w:ind w:firstLine="720"/>
        <w:rPr>
          <w:szCs w:val="26"/>
        </w:rPr>
      </w:pPr>
    </w:p>
    <w:p w14:paraId="28B8F277" w14:textId="77777777" w:rsidR="0052070E" w:rsidRPr="004713FD" w:rsidRDefault="0052070E" w:rsidP="004132FB">
      <w:pPr>
        <w:pStyle w:val="vbthuong"/>
        <w:ind w:firstLine="720"/>
        <w:rPr>
          <w:szCs w:val="26"/>
        </w:rPr>
      </w:pPr>
    </w:p>
    <w:p w14:paraId="5A3A85D0" w14:textId="77777777" w:rsidR="0052070E" w:rsidRPr="004713FD" w:rsidRDefault="0052070E" w:rsidP="004132FB">
      <w:pPr>
        <w:pStyle w:val="vbthuong"/>
        <w:ind w:firstLine="720"/>
        <w:rPr>
          <w:szCs w:val="26"/>
        </w:rPr>
      </w:pPr>
    </w:p>
    <w:p w14:paraId="122C5A73" w14:textId="77777777" w:rsidR="0052070E" w:rsidRPr="004713FD" w:rsidRDefault="0052070E" w:rsidP="004132FB">
      <w:pPr>
        <w:pStyle w:val="vbthuong"/>
        <w:ind w:firstLine="720"/>
        <w:rPr>
          <w:szCs w:val="26"/>
        </w:rPr>
      </w:pPr>
    </w:p>
    <w:p w14:paraId="23B45AAB" w14:textId="37484AB6" w:rsidR="004132FB" w:rsidRPr="004713FD" w:rsidRDefault="004132FB" w:rsidP="004132FB">
      <w:pPr>
        <w:pStyle w:val="vbthuong"/>
        <w:ind w:firstLine="720"/>
        <w:rPr>
          <w:szCs w:val="26"/>
          <w:lang w:val="vi-VN"/>
        </w:rPr>
      </w:pPr>
      <w:r w:rsidRPr="004713FD">
        <w:rPr>
          <w:szCs w:val="26"/>
          <w:lang w:val="vi-VN"/>
        </w:rPr>
        <w:t>2.3.1.3 Bảng Hóa Đơn Chi Tiết</w:t>
      </w:r>
    </w:p>
    <w:tbl>
      <w:tblPr>
        <w:tblStyle w:val="TableGrid"/>
        <w:tblW w:w="0" w:type="auto"/>
        <w:tblLook w:val="04A0" w:firstRow="1" w:lastRow="0" w:firstColumn="1" w:lastColumn="0" w:noHBand="0" w:noVBand="1"/>
      </w:tblPr>
      <w:tblGrid>
        <w:gridCol w:w="817"/>
        <w:gridCol w:w="1985"/>
        <w:gridCol w:w="1701"/>
        <w:gridCol w:w="1559"/>
        <w:gridCol w:w="2658"/>
      </w:tblGrid>
      <w:tr w:rsidR="004132FB" w:rsidRPr="004713FD" w14:paraId="5D542ED0" w14:textId="77777777" w:rsidTr="004132FB">
        <w:tc>
          <w:tcPr>
            <w:tcW w:w="817" w:type="dxa"/>
            <w:shd w:val="clear" w:color="auto" w:fill="C6D9F1" w:themeFill="text2" w:themeFillTint="33"/>
          </w:tcPr>
          <w:p w14:paraId="14971BF3" w14:textId="1A727B3A" w:rsidR="004132FB" w:rsidRPr="004713FD" w:rsidRDefault="004132FB" w:rsidP="004132FB">
            <w:pPr>
              <w:pStyle w:val="vbthuong"/>
              <w:ind w:firstLine="0"/>
              <w:jc w:val="center"/>
              <w:rPr>
                <w:szCs w:val="26"/>
                <w:lang w:val="vi-VN"/>
              </w:rPr>
            </w:pPr>
            <w:r w:rsidRPr="004713FD">
              <w:rPr>
                <w:b/>
                <w:szCs w:val="26"/>
                <w:lang w:val="vi-VN"/>
              </w:rPr>
              <w:t>STT</w:t>
            </w:r>
          </w:p>
        </w:tc>
        <w:tc>
          <w:tcPr>
            <w:tcW w:w="1985" w:type="dxa"/>
            <w:shd w:val="clear" w:color="auto" w:fill="C6D9F1" w:themeFill="text2" w:themeFillTint="33"/>
          </w:tcPr>
          <w:p w14:paraId="0417E903" w14:textId="34EE1D23" w:rsidR="004132FB" w:rsidRPr="004713FD" w:rsidRDefault="004132FB" w:rsidP="004132FB">
            <w:pPr>
              <w:pStyle w:val="vbthuong"/>
              <w:ind w:firstLine="0"/>
              <w:jc w:val="center"/>
              <w:rPr>
                <w:szCs w:val="26"/>
                <w:lang w:val="vi-VN"/>
              </w:rPr>
            </w:pPr>
            <w:r w:rsidRPr="004713FD">
              <w:rPr>
                <w:b/>
                <w:szCs w:val="26"/>
                <w:lang w:val="vi-VN"/>
              </w:rPr>
              <w:t>Tên thuộc tính</w:t>
            </w:r>
          </w:p>
        </w:tc>
        <w:tc>
          <w:tcPr>
            <w:tcW w:w="1701" w:type="dxa"/>
            <w:shd w:val="clear" w:color="auto" w:fill="C6D9F1" w:themeFill="text2" w:themeFillTint="33"/>
          </w:tcPr>
          <w:p w14:paraId="2452C041" w14:textId="2DE0A2FB" w:rsidR="004132FB" w:rsidRPr="004713FD" w:rsidRDefault="004132FB" w:rsidP="004132FB">
            <w:pPr>
              <w:pStyle w:val="vbthuong"/>
              <w:ind w:firstLine="0"/>
              <w:jc w:val="center"/>
              <w:rPr>
                <w:szCs w:val="26"/>
                <w:lang w:val="vi-VN"/>
              </w:rPr>
            </w:pPr>
            <w:r w:rsidRPr="004713FD">
              <w:rPr>
                <w:b/>
                <w:szCs w:val="26"/>
                <w:lang w:val="vi-VN"/>
              </w:rPr>
              <w:t>Kiểu dữ liệu</w:t>
            </w:r>
          </w:p>
        </w:tc>
        <w:tc>
          <w:tcPr>
            <w:tcW w:w="1559" w:type="dxa"/>
            <w:shd w:val="clear" w:color="auto" w:fill="C6D9F1" w:themeFill="text2" w:themeFillTint="33"/>
          </w:tcPr>
          <w:p w14:paraId="15A63EE1" w14:textId="1DD933CE" w:rsidR="004132FB" w:rsidRPr="004713FD" w:rsidRDefault="004132FB" w:rsidP="004132FB">
            <w:pPr>
              <w:pStyle w:val="vbthuong"/>
              <w:ind w:firstLine="0"/>
              <w:jc w:val="center"/>
              <w:rPr>
                <w:szCs w:val="26"/>
                <w:lang w:val="vi-VN"/>
              </w:rPr>
            </w:pPr>
            <w:r w:rsidRPr="004713FD">
              <w:rPr>
                <w:b/>
                <w:szCs w:val="26"/>
                <w:lang w:val="vi-VN"/>
              </w:rPr>
              <w:t>Khóa</w:t>
            </w:r>
          </w:p>
        </w:tc>
        <w:tc>
          <w:tcPr>
            <w:tcW w:w="2658" w:type="dxa"/>
            <w:shd w:val="clear" w:color="auto" w:fill="C6D9F1" w:themeFill="text2" w:themeFillTint="33"/>
          </w:tcPr>
          <w:p w14:paraId="25C6F93C" w14:textId="30A5174A" w:rsidR="004132FB" w:rsidRPr="004713FD" w:rsidRDefault="004132FB" w:rsidP="004132FB">
            <w:pPr>
              <w:pStyle w:val="vbthuong"/>
              <w:ind w:firstLine="0"/>
              <w:jc w:val="center"/>
              <w:rPr>
                <w:szCs w:val="26"/>
                <w:lang w:val="vi-VN"/>
              </w:rPr>
            </w:pPr>
            <w:r w:rsidRPr="004713FD">
              <w:rPr>
                <w:b/>
                <w:szCs w:val="26"/>
                <w:lang w:val="vi-VN"/>
              </w:rPr>
              <w:t>Mô tả</w:t>
            </w:r>
          </w:p>
        </w:tc>
      </w:tr>
      <w:tr w:rsidR="004132FB" w:rsidRPr="004713FD" w14:paraId="09D47FF7" w14:textId="77777777" w:rsidTr="004132FB">
        <w:tc>
          <w:tcPr>
            <w:tcW w:w="817" w:type="dxa"/>
            <w:shd w:val="clear" w:color="auto" w:fill="C6D9F1" w:themeFill="text2" w:themeFillTint="33"/>
          </w:tcPr>
          <w:p w14:paraId="0194CE5D" w14:textId="15AB2E2E" w:rsidR="004132FB" w:rsidRPr="004713FD" w:rsidRDefault="004132FB" w:rsidP="004132FB">
            <w:pPr>
              <w:pStyle w:val="vbthuong"/>
              <w:ind w:firstLine="0"/>
              <w:jc w:val="center"/>
              <w:rPr>
                <w:szCs w:val="26"/>
                <w:lang w:val="vi-VN"/>
              </w:rPr>
            </w:pPr>
            <w:r w:rsidRPr="004713FD">
              <w:rPr>
                <w:szCs w:val="26"/>
                <w:lang w:val="vi-VN"/>
              </w:rPr>
              <w:t>1</w:t>
            </w:r>
          </w:p>
        </w:tc>
        <w:tc>
          <w:tcPr>
            <w:tcW w:w="1985" w:type="dxa"/>
          </w:tcPr>
          <w:p w14:paraId="44BD6F5F" w14:textId="40858F38" w:rsidR="004132FB" w:rsidRPr="004713FD" w:rsidRDefault="004132FB" w:rsidP="00C4412C">
            <w:pPr>
              <w:pStyle w:val="vbthuong"/>
              <w:ind w:firstLine="0"/>
              <w:rPr>
                <w:szCs w:val="26"/>
                <w:lang w:val="vi-VN"/>
              </w:rPr>
            </w:pPr>
            <w:r w:rsidRPr="004713FD">
              <w:rPr>
                <w:szCs w:val="26"/>
                <w:lang w:val="vi-VN"/>
              </w:rPr>
              <w:t>MaHD</w:t>
            </w:r>
          </w:p>
        </w:tc>
        <w:tc>
          <w:tcPr>
            <w:tcW w:w="1701" w:type="dxa"/>
          </w:tcPr>
          <w:p w14:paraId="32666216" w14:textId="6EF691F3" w:rsidR="004132FB" w:rsidRPr="004713FD" w:rsidRDefault="004132FB" w:rsidP="00C4412C">
            <w:pPr>
              <w:pStyle w:val="vbthuong"/>
              <w:ind w:firstLine="0"/>
              <w:rPr>
                <w:szCs w:val="26"/>
                <w:lang w:val="vi-VN"/>
              </w:rPr>
            </w:pPr>
            <w:r w:rsidRPr="004713FD">
              <w:rPr>
                <w:szCs w:val="26"/>
                <w:lang w:val="vi-VN"/>
              </w:rPr>
              <w:t>int</w:t>
            </w:r>
          </w:p>
        </w:tc>
        <w:tc>
          <w:tcPr>
            <w:tcW w:w="1559" w:type="dxa"/>
          </w:tcPr>
          <w:p w14:paraId="1CCDAB61" w14:textId="77777777" w:rsidR="004132FB" w:rsidRPr="004713FD" w:rsidRDefault="004132FB" w:rsidP="00C4412C">
            <w:pPr>
              <w:pStyle w:val="vbthuong"/>
              <w:ind w:firstLine="0"/>
              <w:rPr>
                <w:szCs w:val="26"/>
                <w:lang w:val="vi-VN"/>
              </w:rPr>
            </w:pPr>
          </w:p>
        </w:tc>
        <w:tc>
          <w:tcPr>
            <w:tcW w:w="2658" w:type="dxa"/>
          </w:tcPr>
          <w:p w14:paraId="1934635C" w14:textId="22AA86CF" w:rsidR="004132FB" w:rsidRPr="004713FD" w:rsidRDefault="004132FB" w:rsidP="004132FB">
            <w:pPr>
              <w:pStyle w:val="vbthuong"/>
              <w:ind w:firstLine="0"/>
              <w:jc w:val="left"/>
              <w:rPr>
                <w:szCs w:val="26"/>
                <w:lang w:val="vi-VN"/>
              </w:rPr>
            </w:pPr>
            <w:r w:rsidRPr="004713FD">
              <w:rPr>
                <w:szCs w:val="26"/>
                <w:lang w:val="vi-VN"/>
              </w:rPr>
              <w:t>Mã hóa đơn của Khách hàng</w:t>
            </w:r>
          </w:p>
        </w:tc>
      </w:tr>
      <w:tr w:rsidR="004132FB" w:rsidRPr="004713FD" w14:paraId="26481293" w14:textId="77777777" w:rsidTr="004132FB">
        <w:tc>
          <w:tcPr>
            <w:tcW w:w="817" w:type="dxa"/>
            <w:shd w:val="clear" w:color="auto" w:fill="C6D9F1" w:themeFill="text2" w:themeFillTint="33"/>
          </w:tcPr>
          <w:p w14:paraId="383DDB68" w14:textId="63175EBE" w:rsidR="004132FB" w:rsidRPr="004713FD" w:rsidRDefault="004132FB" w:rsidP="004132FB">
            <w:pPr>
              <w:pStyle w:val="vbthuong"/>
              <w:ind w:firstLine="0"/>
              <w:jc w:val="center"/>
              <w:rPr>
                <w:szCs w:val="26"/>
                <w:lang w:val="vi-VN"/>
              </w:rPr>
            </w:pPr>
            <w:r w:rsidRPr="004713FD">
              <w:rPr>
                <w:szCs w:val="26"/>
                <w:lang w:val="vi-VN"/>
              </w:rPr>
              <w:t>2</w:t>
            </w:r>
          </w:p>
        </w:tc>
        <w:tc>
          <w:tcPr>
            <w:tcW w:w="1985" w:type="dxa"/>
          </w:tcPr>
          <w:p w14:paraId="3816F2DB" w14:textId="56F86123" w:rsidR="004132FB" w:rsidRPr="004713FD" w:rsidRDefault="004132FB" w:rsidP="00C4412C">
            <w:pPr>
              <w:pStyle w:val="vbthuong"/>
              <w:ind w:firstLine="0"/>
              <w:rPr>
                <w:szCs w:val="26"/>
                <w:lang w:val="vi-VN"/>
              </w:rPr>
            </w:pPr>
            <w:r w:rsidRPr="004713FD">
              <w:rPr>
                <w:szCs w:val="26"/>
                <w:lang w:val="vi-VN"/>
              </w:rPr>
              <w:t>TenSP</w:t>
            </w:r>
          </w:p>
        </w:tc>
        <w:tc>
          <w:tcPr>
            <w:tcW w:w="1701" w:type="dxa"/>
          </w:tcPr>
          <w:p w14:paraId="636F9FBC" w14:textId="4A78F841" w:rsidR="004132FB" w:rsidRPr="004713FD" w:rsidRDefault="004132FB" w:rsidP="00C4412C">
            <w:pPr>
              <w:pStyle w:val="vbthuong"/>
              <w:ind w:firstLine="0"/>
              <w:rPr>
                <w:szCs w:val="26"/>
                <w:lang w:val="vi-VN"/>
              </w:rPr>
            </w:pPr>
            <w:r w:rsidRPr="004713FD">
              <w:rPr>
                <w:szCs w:val="26"/>
                <w:lang w:val="vi-VN"/>
              </w:rPr>
              <w:t>nvarchar(100)</w:t>
            </w:r>
          </w:p>
        </w:tc>
        <w:tc>
          <w:tcPr>
            <w:tcW w:w="1559" w:type="dxa"/>
          </w:tcPr>
          <w:p w14:paraId="4C4FE9E1" w14:textId="77777777" w:rsidR="004132FB" w:rsidRPr="004713FD" w:rsidRDefault="004132FB" w:rsidP="00C4412C">
            <w:pPr>
              <w:pStyle w:val="vbthuong"/>
              <w:ind w:firstLine="0"/>
              <w:rPr>
                <w:szCs w:val="26"/>
                <w:lang w:val="vi-VN"/>
              </w:rPr>
            </w:pPr>
          </w:p>
        </w:tc>
        <w:tc>
          <w:tcPr>
            <w:tcW w:w="2658" w:type="dxa"/>
          </w:tcPr>
          <w:p w14:paraId="30CC3CDF" w14:textId="3C86B7F2" w:rsidR="004132FB" w:rsidRPr="004713FD" w:rsidRDefault="004132FB" w:rsidP="004132FB">
            <w:pPr>
              <w:pStyle w:val="vbthuong"/>
              <w:ind w:firstLine="0"/>
              <w:jc w:val="left"/>
              <w:rPr>
                <w:szCs w:val="26"/>
                <w:lang w:val="vi-VN"/>
              </w:rPr>
            </w:pPr>
            <w:r w:rsidRPr="004713FD">
              <w:rPr>
                <w:szCs w:val="26"/>
                <w:lang w:val="vi-VN"/>
              </w:rPr>
              <w:t>Tên sản phẩm (Quần, áo dài, đầm, áo sơ mi,…)</w:t>
            </w:r>
          </w:p>
        </w:tc>
      </w:tr>
      <w:tr w:rsidR="004132FB" w:rsidRPr="004713FD" w14:paraId="7EAD1129" w14:textId="77777777" w:rsidTr="004132FB">
        <w:tc>
          <w:tcPr>
            <w:tcW w:w="817" w:type="dxa"/>
            <w:shd w:val="clear" w:color="auto" w:fill="C6D9F1" w:themeFill="text2" w:themeFillTint="33"/>
          </w:tcPr>
          <w:p w14:paraId="35FD69E5" w14:textId="129A9C88" w:rsidR="004132FB" w:rsidRPr="004713FD" w:rsidRDefault="004132FB" w:rsidP="004132FB">
            <w:pPr>
              <w:pStyle w:val="vbthuong"/>
              <w:ind w:firstLine="0"/>
              <w:jc w:val="center"/>
              <w:rPr>
                <w:szCs w:val="26"/>
                <w:lang w:val="vi-VN"/>
              </w:rPr>
            </w:pPr>
            <w:r w:rsidRPr="004713FD">
              <w:rPr>
                <w:szCs w:val="26"/>
                <w:lang w:val="vi-VN"/>
              </w:rPr>
              <w:t>3</w:t>
            </w:r>
          </w:p>
        </w:tc>
        <w:tc>
          <w:tcPr>
            <w:tcW w:w="1985" w:type="dxa"/>
          </w:tcPr>
          <w:p w14:paraId="55D43D86" w14:textId="40E33E27" w:rsidR="004132FB" w:rsidRPr="004713FD" w:rsidRDefault="004132FB" w:rsidP="00C4412C">
            <w:pPr>
              <w:pStyle w:val="vbthuong"/>
              <w:ind w:firstLine="0"/>
              <w:rPr>
                <w:szCs w:val="26"/>
                <w:lang w:val="vi-VN"/>
              </w:rPr>
            </w:pPr>
            <w:r w:rsidRPr="004713FD">
              <w:rPr>
                <w:szCs w:val="26"/>
                <w:lang w:val="vi-VN"/>
              </w:rPr>
              <w:t>NoiDung</w:t>
            </w:r>
          </w:p>
        </w:tc>
        <w:tc>
          <w:tcPr>
            <w:tcW w:w="1701" w:type="dxa"/>
          </w:tcPr>
          <w:p w14:paraId="4A491485" w14:textId="09B7E4C7" w:rsidR="004132FB" w:rsidRPr="004713FD" w:rsidRDefault="004132FB" w:rsidP="00C4412C">
            <w:pPr>
              <w:pStyle w:val="vbthuong"/>
              <w:ind w:firstLine="0"/>
              <w:rPr>
                <w:szCs w:val="26"/>
                <w:lang w:val="vi-VN"/>
              </w:rPr>
            </w:pPr>
            <w:r w:rsidRPr="004713FD">
              <w:rPr>
                <w:szCs w:val="26"/>
                <w:lang w:val="vi-VN"/>
              </w:rPr>
              <w:t>nvarchar(500)</w:t>
            </w:r>
          </w:p>
        </w:tc>
        <w:tc>
          <w:tcPr>
            <w:tcW w:w="1559" w:type="dxa"/>
          </w:tcPr>
          <w:p w14:paraId="70A52029" w14:textId="77777777" w:rsidR="004132FB" w:rsidRPr="004713FD" w:rsidRDefault="004132FB" w:rsidP="00C4412C">
            <w:pPr>
              <w:pStyle w:val="vbthuong"/>
              <w:ind w:firstLine="0"/>
              <w:rPr>
                <w:szCs w:val="26"/>
                <w:lang w:val="vi-VN"/>
              </w:rPr>
            </w:pPr>
          </w:p>
        </w:tc>
        <w:tc>
          <w:tcPr>
            <w:tcW w:w="2658" w:type="dxa"/>
          </w:tcPr>
          <w:p w14:paraId="09CFA9AD" w14:textId="4FD28A9E" w:rsidR="004132FB" w:rsidRPr="004713FD" w:rsidRDefault="004132FB" w:rsidP="004132FB">
            <w:pPr>
              <w:pStyle w:val="vbthuong"/>
              <w:ind w:firstLine="0"/>
              <w:jc w:val="left"/>
              <w:rPr>
                <w:szCs w:val="26"/>
                <w:lang w:val="vi-VN"/>
              </w:rPr>
            </w:pPr>
            <w:r w:rsidRPr="004713FD">
              <w:rPr>
                <w:szCs w:val="26"/>
                <w:lang w:val="vi-VN"/>
              </w:rPr>
              <w:t>Nội dung (Ghi các số đo, chú ý khi may mặc)</w:t>
            </w:r>
          </w:p>
        </w:tc>
      </w:tr>
      <w:tr w:rsidR="004132FB" w:rsidRPr="004713FD" w14:paraId="7DF995C0" w14:textId="77777777" w:rsidTr="004132FB">
        <w:tc>
          <w:tcPr>
            <w:tcW w:w="817" w:type="dxa"/>
            <w:shd w:val="clear" w:color="auto" w:fill="C6D9F1" w:themeFill="text2" w:themeFillTint="33"/>
          </w:tcPr>
          <w:p w14:paraId="50783E64" w14:textId="5073CA66" w:rsidR="004132FB" w:rsidRPr="004713FD" w:rsidRDefault="004132FB" w:rsidP="004132FB">
            <w:pPr>
              <w:pStyle w:val="vbthuong"/>
              <w:ind w:firstLine="0"/>
              <w:jc w:val="center"/>
              <w:rPr>
                <w:szCs w:val="26"/>
                <w:lang w:val="vi-VN"/>
              </w:rPr>
            </w:pPr>
            <w:r w:rsidRPr="004713FD">
              <w:rPr>
                <w:szCs w:val="26"/>
                <w:lang w:val="vi-VN"/>
              </w:rPr>
              <w:t>4</w:t>
            </w:r>
          </w:p>
        </w:tc>
        <w:tc>
          <w:tcPr>
            <w:tcW w:w="1985" w:type="dxa"/>
          </w:tcPr>
          <w:p w14:paraId="2FFE5CC5" w14:textId="2D6BCC34" w:rsidR="004132FB" w:rsidRPr="004713FD" w:rsidRDefault="004132FB" w:rsidP="00C4412C">
            <w:pPr>
              <w:pStyle w:val="vbthuong"/>
              <w:ind w:firstLine="0"/>
              <w:rPr>
                <w:szCs w:val="26"/>
                <w:lang w:val="vi-VN"/>
              </w:rPr>
            </w:pPr>
            <w:r w:rsidRPr="004713FD">
              <w:rPr>
                <w:szCs w:val="26"/>
                <w:lang w:val="vi-VN"/>
              </w:rPr>
              <w:t>NgayHenTra</w:t>
            </w:r>
          </w:p>
        </w:tc>
        <w:tc>
          <w:tcPr>
            <w:tcW w:w="1701" w:type="dxa"/>
          </w:tcPr>
          <w:p w14:paraId="4C39AE42" w14:textId="6ED06E4C" w:rsidR="004132FB" w:rsidRPr="004713FD" w:rsidRDefault="004132FB" w:rsidP="00C4412C">
            <w:pPr>
              <w:pStyle w:val="vbthuong"/>
              <w:ind w:firstLine="0"/>
              <w:rPr>
                <w:szCs w:val="26"/>
                <w:lang w:val="vi-VN"/>
              </w:rPr>
            </w:pPr>
            <w:r w:rsidRPr="004713FD">
              <w:rPr>
                <w:szCs w:val="26"/>
                <w:lang w:val="vi-VN"/>
              </w:rPr>
              <w:t>date</w:t>
            </w:r>
          </w:p>
        </w:tc>
        <w:tc>
          <w:tcPr>
            <w:tcW w:w="1559" w:type="dxa"/>
          </w:tcPr>
          <w:p w14:paraId="5BDEF8C2" w14:textId="77777777" w:rsidR="004132FB" w:rsidRPr="004713FD" w:rsidRDefault="004132FB" w:rsidP="00C4412C">
            <w:pPr>
              <w:pStyle w:val="vbthuong"/>
              <w:ind w:firstLine="0"/>
              <w:rPr>
                <w:szCs w:val="26"/>
                <w:lang w:val="vi-VN"/>
              </w:rPr>
            </w:pPr>
          </w:p>
        </w:tc>
        <w:tc>
          <w:tcPr>
            <w:tcW w:w="2658" w:type="dxa"/>
          </w:tcPr>
          <w:p w14:paraId="13FA2211" w14:textId="52010BA7" w:rsidR="004132FB" w:rsidRPr="004713FD" w:rsidRDefault="004132FB" w:rsidP="004132FB">
            <w:pPr>
              <w:pStyle w:val="vbthuong"/>
              <w:ind w:firstLine="0"/>
              <w:jc w:val="left"/>
              <w:rPr>
                <w:szCs w:val="26"/>
                <w:lang w:val="vi-VN"/>
              </w:rPr>
            </w:pPr>
            <w:r w:rsidRPr="004713FD">
              <w:rPr>
                <w:szCs w:val="26"/>
                <w:lang w:val="vi-VN"/>
              </w:rPr>
              <w:t>Ngày hẹn trả hàng cho khách</w:t>
            </w:r>
          </w:p>
        </w:tc>
      </w:tr>
      <w:tr w:rsidR="004132FB" w:rsidRPr="004713FD" w14:paraId="30E301BA" w14:textId="77777777" w:rsidTr="004132FB">
        <w:tc>
          <w:tcPr>
            <w:tcW w:w="817" w:type="dxa"/>
            <w:shd w:val="clear" w:color="auto" w:fill="C6D9F1" w:themeFill="text2" w:themeFillTint="33"/>
          </w:tcPr>
          <w:p w14:paraId="6AF2F410" w14:textId="05287F5A" w:rsidR="004132FB" w:rsidRPr="004713FD" w:rsidRDefault="004132FB" w:rsidP="004132FB">
            <w:pPr>
              <w:pStyle w:val="vbthuong"/>
              <w:ind w:firstLine="0"/>
              <w:jc w:val="center"/>
              <w:rPr>
                <w:szCs w:val="26"/>
                <w:lang w:val="vi-VN"/>
              </w:rPr>
            </w:pPr>
            <w:r w:rsidRPr="004713FD">
              <w:rPr>
                <w:szCs w:val="26"/>
                <w:lang w:val="vi-VN"/>
              </w:rPr>
              <w:t>5</w:t>
            </w:r>
          </w:p>
        </w:tc>
        <w:tc>
          <w:tcPr>
            <w:tcW w:w="1985" w:type="dxa"/>
          </w:tcPr>
          <w:p w14:paraId="0589F9AF" w14:textId="29690A5A" w:rsidR="004132FB" w:rsidRPr="004713FD" w:rsidRDefault="004132FB" w:rsidP="00C4412C">
            <w:pPr>
              <w:pStyle w:val="vbthuong"/>
              <w:ind w:firstLine="0"/>
              <w:rPr>
                <w:szCs w:val="26"/>
                <w:lang w:val="vi-VN"/>
              </w:rPr>
            </w:pPr>
            <w:r w:rsidRPr="004713FD">
              <w:rPr>
                <w:szCs w:val="26"/>
                <w:lang w:val="vi-VN"/>
              </w:rPr>
              <w:t>NgayTra</w:t>
            </w:r>
          </w:p>
        </w:tc>
        <w:tc>
          <w:tcPr>
            <w:tcW w:w="1701" w:type="dxa"/>
          </w:tcPr>
          <w:p w14:paraId="193C6965" w14:textId="4D2448CD" w:rsidR="004132FB" w:rsidRPr="004713FD" w:rsidRDefault="004132FB" w:rsidP="00C4412C">
            <w:pPr>
              <w:pStyle w:val="vbthuong"/>
              <w:ind w:firstLine="0"/>
              <w:rPr>
                <w:szCs w:val="26"/>
                <w:lang w:val="vi-VN"/>
              </w:rPr>
            </w:pPr>
            <w:r w:rsidRPr="004713FD">
              <w:rPr>
                <w:szCs w:val="26"/>
                <w:lang w:val="vi-VN"/>
              </w:rPr>
              <w:t>date</w:t>
            </w:r>
          </w:p>
        </w:tc>
        <w:tc>
          <w:tcPr>
            <w:tcW w:w="1559" w:type="dxa"/>
          </w:tcPr>
          <w:p w14:paraId="3DA411B9" w14:textId="77777777" w:rsidR="004132FB" w:rsidRPr="004713FD" w:rsidRDefault="004132FB" w:rsidP="00C4412C">
            <w:pPr>
              <w:pStyle w:val="vbthuong"/>
              <w:ind w:firstLine="0"/>
              <w:rPr>
                <w:szCs w:val="26"/>
                <w:lang w:val="vi-VN"/>
              </w:rPr>
            </w:pPr>
          </w:p>
        </w:tc>
        <w:tc>
          <w:tcPr>
            <w:tcW w:w="2658" w:type="dxa"/>
          </w:tcPr>
          <w:p w14:paraId="5A48AB5D" w14:textId="58FAA92A" w:rsidR="004132FB" w:rsidRPr="004713FD" w:rsidRDefault="004132FB" w:rsidP="004132FB">
            <w:pPr>
              <w:pStyle w:val="vbthuong"/>
              <w:ind w:firstLine="0"/>
              <w:jc w:val="left"/>
              <w:rPr>
                <w:szCs w:val="26"/>
                <w:lang w:val="vi-VN"/>
              </w:rPr>
            </w:pPr>
            <w:r w:rsidRPr="004713FD">
              <w:rPr>
                <w:szCs w:val="26"/>
                <w:lang w:val="vi-VN"/>
              </w:rPr>
              <w:t>Ngày trả cho khách</w:t>
            </w:r>
          </w:p>
        </w:tc>
      </w:tr>
      <w:tr w:rsidR="004132FB" w:rsidRPr="004713FD" w14:paraId="3A45339D" w14:textId="77777777" w:rsidTr="004132FB">
        <w:tc>
          <w:tcPr>
            <w:tcW w:w="817" w:type="dxa"/>
            <w:shd w:val="clear" w:color="auto" w:fill="C6D9F1" w:themeFill="text2" w:themeFillTint="33"/>
          </w:tcPr>
          <w:p w14:paraId="0FC6087A" w14:textId="7DAA606E" w:rsidR="004132FB" w:rsidRPr="004713FD" w:rsidRDefault="004132FB" w:rsidP="004132FB">
            <w:pPr>
              <w:pStyle w:val="vbthuong"/>
              <w:ind w:firstLine="0"/>
              <w:jc w:val="center"/>
              <w:rPr>
                <w:szCs w:val="26"/>
                <w:lang w:val="vi-VN"/>
              </w:rPr>
            </w:pPr>
            <w:r w:rsidRPr="004713FD">
              <w:rPr>
                <w:szCs w:val="26"/>
                <w:lang w:val="vi-VN"/>
              </w:rPr>
              <w:t>6</w:t>
            </w:r>
          </w:p>
        </w:tc>
        <w:tc>
          <w:tcPr>
            <w:tcW w:w="1985" w:type="dxa"/>
          </w:tcPr>
          <w:p w14:paraId="3B3FE3DF" w14:textId="75984E08" w:rsidR="004132FB" w:rsidRPr="004713FD" w:rsidRDefault="004132FB" w:rsidP="00C4412C">
            <w:pPr>
              <w:pStyle w:val="vbthuong"/>
              <w:ind w:firstLine="0"/>
              <w:rPr>
                <w:szCs w:val="26"/>
                <w:lang w:val="vi-VN"/>
              </w:rPr>
            </w:pPr>
            <w:r w:rsidRPr="004713FD">
              <w:rPr>
                <w:szCs w:val="26"/>
                <w:lang w:val="vi-VN"/>
              </w:rPr>
              <w:t>ThanhTien</w:t>
            </w:r>
          </w:p>
        </w:tc>
        <w:tc>
          <w:tcPr>
            <w:tcW w:w="1701" w:type="dxa"/>
          </w:tcPr>
          <w:p w14:paraId="1D15BAA8" w14:textId="0409CF98" w:rsidR="004132FB" w:rsidRPr="004713FD" w:rsidRDefault="004132FB" w:rsidP="00C4412C">
            <w:pPr>
              <w:pStyle w:val="vbthuong"/>
              <w:ind w:firstLine="0"/>
              <w:rPr>
                <w:szCs w:val="26"/>
                <w:lang w:val="vi-VN"/>
              </w:rPr>
            </w:pPr>
            <w:r w:rsidRPr="004713FD">
              <w:rPr>
                <w:szCs w:val="26"/>
                <w:lang w:val="vi-VN"/>
              </w:rPr>
              <w:t>int</w:t>
            </w:r>
          </w:p>
        </w:tc>
        <w:tc>
          <w:tcPr>
            <w:tcW w:w="1559" w:type="dxa"/>
          </w:tcPr>
          <w:p w14:paraId="65A66DEF" w14:textId="77777777" w:rsidR="004132FB" w:rsidRPr="004713FD" w:rsidRDefault="004132FB" w:rsidP="00C4412C">
            <w:pPr>
              <w:pStyle w:val="vbthuong"/>
              <w:ind w:firstLine="0"/>
              <w:rPr>
                <w:szCs w:val="26"/>
                <w:lang w:val="vi-VN"/>
              </w:rPr>
            </w:pPr>
          </w:p>
        </w:tc>
        <w:tc>
          <w:tcPr>
            <w:tcW w:w="2658" w:type="dxa"/>
          </w:tcPr>
          <w:p w14:paraId="3CD45ECA" w14:textId="73BCF671" w:rsidR="004132FB" w:rsidRPr="004713FD" w:rsidRDefault="004132FB" w:rsidP="004132FB">
            <w:pPr>
              <w:pStyle w:val="vbthuong"/>
              <w:ind w:firstLine="0"/>
              <w:jc w:val="left"/>
              <w:rPr>
                <w:szCs w:val="26"/>
                <w:lang w:val="vi-VN"/>
              </w:rPr>
            </w:pPr>
            <w:r w:rsidRPr="004713FD">
              <w:rPr>
                <w:szCs w:val="26"/>
                <w:lang w:val="vi-VN"/>
              </w:rPr>
              <w:t>Tiền công may + tiền vải (nếu có)</w:t>
            </w:r>
          </w:p>
        </w:tc>
      </w:tr>
    </w:tbl>
    <w:p w14:paraId="26CFFBB3" w14:textId="77777777" w:rsidR="003624EC" w:rsidRPr="004713FD" w:rsidRDefault="004132FB" w:rsidP="00C4412C">
      <w:pPr>
        <w:pStyle w:val="vbthuong"/>
        <w:ind w:firstLine="0"/>
        <w:rPr>
          <w:szCs w:val="26"/>
        </w:rPr>
      </w:pPr>
      <w:r w:rsidRPr="004713FD">
        <w:rPr>
          <w:szCs w:val="26"/>
          <w:lang w:val="vi-VN"/>
        </w:rPr>
        <w:t xml:space="preserve">    </w:t>
      </w:r>
    </w:p>
    <w:p w14:paraId="269B8111" w14:textId="1310E54E" w:rsidR="00D11C0F" w:rsidRPr="004713FD" w:rsidRDefault="00D11C0F" w:rsidP="00C4412C">
      <w:pPr>
        <w:pStyle w:val="vbthuong"/>
        <w:ind w:firstLine="0"/>
        <w:rPr>
          <w:szCs w:val="26"/>
        </w:rPr>
      </w:pPr>
      <w:r w:rsidRPr="004713FD">
        <w:rPr>
          <w:szCs w:val="26"/>
        </w:rPr>
        <w:t>2.3.1.4 Bảng đăng nhập :</w:t>
      </w:r>
    </w:p>
    <w:p w14:paraId="2CBB1EF3" w14:textId="77777777" w:rsidR="00FC0B3A" w:rsidRPr="004713FD" w:rsidRDefault="00FC0B3A" w:rsidP="00C4412C">
      <w:pPr>
        <w:pStyle w:val="vbthuong"/>
        <w:ind w:firstLine="0"/>
        <w:rPr>
          <w:szCs w:val="26"/>
        </w:rPr>
      </w:pPr>
    </w:p>
    <w:tbl>
      <w:tblPr>
        <w:tblStyle w:val="TableGrid"/>
        <w:tblW w:w="0" w:type="auto"/>
        <w:tblLook w:val="04A0" w:firstRow="1" w:lastRow="0" w:firstColumn="1" w:lastColumn="0" w:noHBand="0" w:noVBand="1"/>
      </w:tblPr>
      <w:tblGrid>
        <w:gridCol w:w="828"/>
        <w:gridCol w:w="1980"/>
        <w:gridCol w:w="1710"/>
        <w:gridCol w:w="1530"/>
        <w:gridCol w:w="2672"/>
      </w:tblGrid>
      <w:tr w:rsidR="00D11C0F" w:rsidRPr="004713FD" w14:paraId="432C9168" w14:textId="77777777" w:rsidTr="00FC0B3A">
        <w:tc>
          <w:tcPr>
            <w:tcW w:w="828" w:type="dxa"/>
            <w:shd w:val="clear" w:color="auto" w:fill="C6D9F1" w:themeFill="text2" w:themeFillTint="33"/>
          </w:tcPr>
          <w:p w14:paraId="05F02C52" w14:textId="1E9FDC96" w:rsidR="00D11C0F" w:rsidRPr="004713FD" w:rsidRDefault="00D11C0F" w:rsidP="00C4412C">
            <w:pPr>
              <w:pStyle w:val="vbthuong"/>
              <w:ind w:firstLine="0"/>
              <w:rPr>
                <w:b/>
                <w:szCs w:val="26"/>
              </w:rPr>
            </w:pPr>
            <w:r w:rsidRPr="004713FD">
              <w:rPr>
                <w:b/>
                <w:szCs w:val="26"/>
              </w:rPr>
              <w:t>STT</w:t>
            </w:r>
          </w:p>
        </w:tc>
        <w:tc>
          <w:tcPr>
            <w:tcW w:w="1980" w:type="dxa"/>
            <w:shd w:val="clear" w:color="auto" w:fill="C6D9F1" w:themeFill="text2" w:themeFillTint="33"/>
          </w:tcPr>
          <w:p w14:paraId="69E104E0" w14:textId="75DE3876" w:rsidR="00D11C0F" w:rsidRPr="004713FD" w:rsidRDefault="00D11C0F" w:rsidP="00C4412C">
            <w:pPr>
              <w:pStyle w:val="vbthuong"/>
              <w:ind w:firstLine="0"/>
              <w:rPr>
                <w:b/>
                <w:szCs w:val="26"/>
              </w:rPr>
            </w:pPr>
            <w:r w:rsidRPr="004713FD">
              <w:rPr>
                <w:b/>
                <w:szCs w:val="26"/>
              </w:rPr>
              <w:t>Tên thuộc tính</w:t>
            </w:r>
          </w:p>
        </w:tc>
        <w:tc>
          <w:tcPr>
            <w:tcW w:w="1710" w:type="dxa"/>
            <w:shd w:val="clear" w:color="auto" w:fill="C6D9F1" w:themeFill="text2" w:themeFillTint="33"/>
          </w:tcPr>
          <w:p w14:paraId="78850354" w14:textId="6928FC21" w:rsidR="00D11C0F" w:rsidRPr="004713FD" w:rsidRDefault="00D11C0F" w:rsidP="00C4412C">
            <w:pPr>
              <w:pStyle w:val="vbthuong"/>
              <w:ind w:firstLine="0"/>
              <w:rPr>
                <w:b/>
                <w:szCs w:val="26"/>
              </w:rPr>
            </w:pPr>
            <w:r w:rsidRPr="004713FD">
              <w:rPr>
                <w:b/>
                <w:szCs w:val="26"/>
              </w:rPr>
              <w:t>Kiểu dữ liệu</w:t>
            </w:r>
          </w:p>
        </w:tc>
        <w:tc>
          <w:tcPr>
            <w:tcW w:w="1530" w:type="dxa"/>
            <w:shd w:val="clear" w:color="auto" w:fill="C6D9F1" w:themeFill="text2" w:themeFillTint="33"/>
          </w:tcPr>
          <w:p w14:paraId="21DD9452" w14:textId="645D622A" w:rsidR="00D11C0F" w:rsidRPr="004713FD" w:rsidRDefault="00D11C0F" w:rsidP="00C4412C">
            <w:pPr>
              <w:pStyle w:val="vbthuong"/>
              <w:ind w:firstLine="0"/>
              <w:rPr>
                <w:b/>
                <w:szCs w:val="26"/>
              </w:rPr>
            </w:pPr>
            <w:r w:rsidRPr="004713FD">
              <w:rPr>
                <w:b/>
                <w:szCs w:val="26"/>
              </w:rPr>
              <w:t>Khóa</w:t>
            </w:r>
          </w:p>
        </w:tc>
        <w:tc>
          <w:tcPr>
            <w:tcW w:w="2672" w:type="dxa"/>
            <w:shd w:val="clear" w:color="auto" w:fill="C6D9F1" w:themeFill="text2" w:themeFillTint="33"/>
          </w:tcPr>
          <w:p w14:paraId="4C8FC95B" w14:textId="6D8BDFD7" w:rsidR="00D11C0F" w:rsidRPr="004713FD" w:rsidRDefault="00D11C0F" w:rsidP="00C4412C">
            <w:pPr>
              <w:pStyle w:val="vbthuong"/>
              <w:ind w:firstLine="0"/>
              <w:rPr>
                <w:b/>
                <w:szCs w:val="26"/>
              </w:rPr>
            </w:pPr>
            <w:r w:rsidRPr="004713FD">
              <w:rPr>
                <w:b/>
                <w:szCs w:val="26"/>
              </w:rPr>
              <w:t>Mô tả</w:t>
            </w:r>
          </w:p>
        </w:tc>
      </w:tr>
      <w:tr w:rsidR="00D11C0F" w:rsidRPr="004713FD" w14:paraId="32714FEC" w14:textId="77777777" w:rsidTr="00FC0B3A">
        <w:tc>
          <w:tcPr>
            <w:tcW w:w="828" w:type="dxa"/>
            <w:shd w:val="clear" w:color="auto" w:fill="C6D9F1" w:themeFill="text2" w:themeFillTint="33"/>
          </w:tcPr>
          <w:p w14:paraId="1FD32B75" w14:textId="2A171B3D" w:rsidR="00D11C0F" w:rsidRPr="004713FD" w:rsidRDefault="00D11C0F" w:rsidP="00C4412C">
            <w:pPr>
              <w:pStyle w:val="vbthuong"/>
              <w:ind w:firstLine="0"/>
              <w:rPr>
                <w:szCs w:val="26"/>
              </w:rPr>
            </w:pPr>
            <w:r w:rsidRPr="004713FD">
              <w:rPr>
                <w:szCs w:val="26"/>
              </w:rPr>
              <w:t>1</w:t>
            </w:r>
          </w:p>
        </w:tc>
        <w:tc>
          <w:tcPr>
            <w:tcW w:w="1980" w:type="dxa"/>
          </w:tcPr>
          <w:p w14:paraId="0336F7D5" w14:textId="50C473C7" w:rsidR="00D11C0F" w:rsidRPr="004713FD" w:rsidRDefault="00FC0B3A" w:rsidP="00C4412C">
            <w:pPr>
              <w:pStyle w:val="vbthuong"/>
              <w:ind w:firstLine="0"/>
              <w:rPr>
                <w:szCs w:val="26"/>
              </w:rPr>
            </w:pPr>
            <w:r w:rsidRPr="004713FD">
              <w:rPr>
                <w:szCs w:val="26"/>
              </w:rPr>
              <w:t>TaiKhoan</w:t>
            </w:r>
          </w:p>
        </w:tc>
        <w:tc>
          <w:tcPr>
            <w:tcW w:w="1710" w:type="dxa"/>
          </w:tcPr>
          <w:p w14:paraId="6ECE4F10" w14:textId="3EC9BC6D" w:rsidR="00D11C0F" w:rsidRPr="004713FD" w:rsidRDefault="00D11C0F" w:rsidP="00C4412C">
            <w:pPr>
              <w:pStyle w:val="vbthuong"/>
              <w:ind w:firstLine="0"/>
              <w:rPr>
                <w:szCs w:val="26"/>
              </w:rPr>
            </w:pPr>
            <w:r w:rsidRPr="004713FD">
              <w:rPr>
                <w:szCs w:val="26"/>
              </w:rPr>
              <w:t>Varchar(50)</w:t>
            </w:r>
          </w:p>
        </w:tc>
        <w:tc>
          <w:tcPr>
            <w:tcW w:w="1530" w:type="dxa"/>
          </w:tcPr>
          <w:p w14:paraId="7BBC0ADA" w14:textId="77777777" w:rsidR="00D11C0F" w:rsidRPr="004713FD" w:rsidRDefault="00D11C0F" w:rsidP="00C4412C">
            <w:pPr>
              <w:pStyle w:val="vbthuong"/>
              <w:ind w:firstLine="0"/>
              <w:rPr>
                <w:szCs w:val="26"/>
              </w:rPr>
            </w:pPr>
          </w:p>
        </w:tc>
        <w:tc>
          <w:tcPr>
            <w:tcW w:w="2672" w:type="dxa"/>
          </w:tcPr>
          <w:p w14:paraId="77F94FA4" w14:textId="1B9A84E4" w:rsidR="00D11C0F" w:rsidRPr="004713FD" w:rsidRDefault="00FC0B3A" w:rsidP="00C4412C">
            <w:pPr>
              <w:pStyle w:val="vbthuong"/>
              <w:ind w:firstLine="0"/>
              <w:rPr>
                <w:szCs w:val="26"/>
              </w:rPr>
            </w:pPr>
            <w:r w:rsidRPr="004713FD">
              <w:rPr>
                <w:szCs w:val="26"/>
              </w:rPr>
              <w:t>Tài khoản</w:t>
            </w:r>
          </w:p>
        </w:tc>
      </w:tr>
      <w:tr w:rsidR="00D11C0F" w:rsidRPr="004713FD" w14:paraId="38974787" w14:textId="77777777" w:rsidTr="00FC0B3A">
        <w:tc>
          <w:tcPr>
            <w:tcW w:w="828" w:type="dxa"/>
            <w:shd w:val="clear" w:color="auto" w:fill="C6D9F1" w:themeFill="text2" w:themeFillTint="33"/>
          </w:tcPr>
          <w:p w14:paraId="4013E8A0" w14:textId="14D04B53" w:rsidR="00D11C0F" w:rsidRPr="004713FD" w:rsidRDefault="00FC0B3A" w:rsidP="00C4412C">
            <w:pPr>
              <w:pStyle w:val="vbthuong"/>
              <w:ind w:firstLine="0"/>
              <w:rPr>
                <w:szCs w:val="26"/>
              </w:rPr>
            </w:pPr>
            <w:r w:rsidRPr="004713FD">
              <w:rPr>
                <w:szCs w:val="26"/>
              </w:rPr>
              <w:t>2</w:t>
            </w:r>
          </w:p>
        </w:tc>
        <w:tc>
          <w:tcPr>
            <w:tcW w:w="1980" w:type="dxa"/>
          </w:tcPr>
          <w:p w14:paraId="56D01E70" w14:textId="30A714A8" w:rsidR="00D11C0F" w:rsidRPr="004713FD" w:rsidRDefault="00FC0B3A" w:rsidP="00C4412C">
            <w:pPr>
              <w:pStyle w:val="vbthuong"/>
              <w:ind w:firstLine="0"/>
              <w:rPr>
                <w:szCs w:val="26"/>
              </w:rPr>
            </w:pPr>
            <w:r w:rsidRPr="004713FD">
              <w:rPr>
                <w:szCs w:val="26"/>
              </w:rPr>
              <w:t>MatKhau</w:t>
            </w:r>
          </w:p>
        </w:tc>
        <w:tc>
          <w:tcPr>
            <w:tcW w:w="1710" w:type="dxa"/>
          </w:tcPr>
          <w:p w14:paraId="092C8023" w14:textId="5C4E6DA6" w:rsidR="00D11C0F" w:rsidRPr="004713FD" w:rsidRDefault="00D11C0F" w:rsidP="00C4412C">
            <w:pPr>
              <w:pStyle w:val="vbthuong"/>
              <w:ind w:firstLine="0"/>
              <w:rPr>
                <w:szCs w:val="26"/>
              </w:rPr>
            </w:pPr>
            <w:r w:rsidRPr="004713FD">
              <w:rPr>
                <w:szCs w:val="26"/>
              </w:rPr>
              <w:t>Varchar(50)</w:t>
            </w:r>
          </w:p>
        </w:tc>
        <w:tc>
          <w:tcPr>
            <w:tcW w:w="1530" w:type="dxa"/>
          </w:tcPr>
          <w:p w14:paraId="0B3C8334" w14:textId="77777777" w:rsidR="00D11C0F" w:rsidRPr="004713FD" w:rsidRDefault="00D11C0F" w:rsidP="00C4412C">
            <w:pPr>
              <w:pStyle w:val="vbthuong"/>
              <w:ind w:firstLine="0"/>
              <w:rPr>
                <w:szCs w:val="26"/>
              </w:rPr>
            </w:pPr>
          </w:p>
        </w:tc>
        <w:tc>
          <w:tcPr>
            <w:tcW w:w="2672" w:type="dxa"/>
          </w:tcPr>
          <w:p w14:paraId="2B82161E" w14:textId="11E8F260" w:rsidR="00D11C0F" w:rsidRPr="004713FD" w:rsidRDefault="00FC0B3A" w:rsidP="00C4412C">
            <w:pPr>
              <w:pStyle w:val="vbthuong"/>
              <w:ind w:firstLine="0"/>
              <w:rPr>
                <w:szCs w:val="26"/>
              </w:rPr>
            </w:pPr>
            <w:r w:rsidRPr="004713FD">
              <w:rPr>
                <w:szCs w:val="26"/>
              </w:rPr>
              <w:t>Mật Khẩu</w:t>
            </w:r>
          </w:p>
        </w:tc>
      </w:tr>
    </w:tbl>
    <w:p w14:paraId="36B32EA3" w14:textId="77777777" w:rsidR="00D11C0F" w:rsidRPr="004713FD" w:rsidRDefault="00D11C0F" w:rsidP="00C4412C">
      <w:pPr>
        <w:pStyle w:val="vbthuong"/>
        <w:ind w:firstLine="0"/>
        <w:rPr>
          <w:szCs w:val="26"/>
        </w:rPr>
      </w:pPr>
    </w:p>
    <w:p w14:paraId="7C940CB1" w14:textId="13F7D5CD" w:rsidR="004132FB" w:rsidRPr="004713FD" w:rsidRDefault="004132FB" w:rsidP="00C4412C">
      <w:pPr>
        <w:pStyle w:val="vbthuong"/>
        <w:ind w:firstLine="0"/>
        <w:rPr>
          <w:szCs w:val="26"/>
          <w:lang w:val="vi-VN"/>
        </w:rPr>
      </w:pPr>
      <w:r w:rsidRPr="004713FD">
        <w:rPr>
          <w:szCs w:val="26"/>
          <w:lang w:val="vi-VN"/>
        </w:rPr>
        <w:t xml:space="preserve"> 2.3.2 Mô hình dữ liệu quan hệ</w:t>
      </w:r>
    </w:p>
    <w:p w14:paraId="48AD441C" w14:textId="0A458F97" w:rsidR="004132FB" w:rsidRPr="004713FD" w:rsidRDefault="004132FB" w:rsidP="00C4412C">
      <w:pPr>
        <w:pStyle w:val="vbthuong"/>
        <w:ind w:firstLine="0"/>
        <w:rPr>
          <w:noProof/>
          <w:szCs w:val="26"/>
        </w:rPr>
      </w:pPr>
    </w:p>
    <w:p w14:paraId="32262C57" w14:textId="57B44E85" w:rsidR="00C4412C" w:rsidRPr="004713FD" w:rsidRDefault="0079035E" w:rsidP="00C4412C">
      <w:pPr>
        <w:pStyle w:val="vbthuong"/>
        <w:ind w:firstLine="0"/>
        <w:rPr>
          <w:szCs w:val="26"/>
          <w:lang w:val="vi-VN"/>
        </w:rPr>
      </w:pPr>
      <w:r w:rsidRPr="004713FD">
        <w:rPr>
          <w:noProof/>
          <w:szCs w:val="26"/>
        </w:rPr>
        <w:lastRenderedPageBreak/>
        <w:drawing>
          <wp:inline distT="0" distB="0" distL="0" distR="0" wp14:anchorId="3B351BAF" wp14:editId="1A911BE4">
            <wp:extent cx="5400040"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4738673_211606737508176_7361876049272925500_n.jpg"/>
                    <pic:cNvPicPr/>
                  </pic:nvPicPr>
                  <pic:blipFill>
                    <a:blip r:embed="rId13">
                      <a:extLst>
                        <a:ext uri="{28A0092B-C50C-407E-A947-70E740481C1C}">
                          <a14:useLocalDpi xmlns:a14="http://schemas.microsoft.com/office/drawing/2010/main" val="0"/>
                        </a:ext>
                      </a:extLst>
                    </a:blip>
                    <a:stretch>
                      <a:fillRect/>
                    </a:stretch>
                  </pic:blipFill>
                  <pic:spPr>
                    <a:xfrm>
                      <a:off x="0" y="0"/>
                      <a:ext cx="5400040" cy="4139565"/>
                    </a:xfrm>
                    <a:prstGeom prst="rect">
                      <a:avLst/>
                    </a:prstGeom>
                  </pic:spPr>
                </pic:pic>
              </a:graphicData>
            </a:graphic>
          </wp:inline>
        </w:drawing>
      </w:r>
    </w:p>
    <w:p w14:paraId="00CFA136" w14:textId="77777777" w:rsidR="00E9156E" w:rsidRPr="004713FD" w:rsidRDefault="00E9156E" w:rsidP="00E9156E">
      <w:pPr>
        <w:pStyle w:val="Heading1"/>
        <w:rPr>
          <w:rFonts w:cs="Times New Roman"/>
          <w:sz w:val="26"/>
          <w:szCs w:val="26"/>
          <w:lang w:val="vi-VN"/>
        </w:rPr>
      </w:pPr>
      <w:bookmarkStart w:id="22" w:name="_Toc76674932"/>
      <w:r w:rsidRPr="004713FD">
        <w:rPr>
          <w:rFonts w:cs="Times New Roman"/>
          <w:sz w:val="26"/>
          <w:szCs w:val="26"/>
          <w:lang w:val="vi-VN"/>
        </w:rPr>
        <w:t>PHÁT TRIỂN ỨNG DỤNG</w:t>
      </w:r>
      <w:bookmarkEnd w:id="22"/>
    </w:p>
    <w:p w14:paraId="39A53E58" w14:textId="151C0B82" w:rsidR="00153BDA" w:rsidRPr="004713FD" w:rsidRDefault="00E9156E" w:rsidP="00E9156E">
      <w:pPr>
        <w:pStyle w:val="Heading2"/>
        <w:rPr>
          <w:rFonts w:cs="Times New Roman"/>
          <w:sz w:val="26"/>
          <w:lang w:val="vi-VN"/>
        </w:rPr>
      </w:pPr>
      <w:bookmarkStart w:id="23" w:name="_Toc76674933"/>
      <w:r w:rsidRPr="004713FD">
        <w:rPr>
          <w:rFonts w:cs="Times New Roman"/>
          <w:sz w:val="26"/>
          <w:lang w:val="vi-VN"/>
        </w:rPr>
        <w:t>Sơ đồ chức năng</w:t>
      </w:r>
      <w:bookmarkEnd w:id="23"/>
    </w:p>
    <w:p w14:paraId="5211615D" w14:textId="4A46E2AE" w:rsidR="00E9156E" w:rsidRPr="004713FD" w:rsidRDefault="00E9156E" w:rsidP="00E9156E">
      <w:pPr>
        <w:pStyle w:val="Heading2"/>
        <w:rPr>
          <w:rFonts w:cs="Times New Roman"/>
          <w:sz w:val="26"/>
          <w:lang w:val="vi-VN"/>
        </w:rPr>
      </w:pPr>
      <w:bookmarkStart w:id="24" w:name="_Toc76674934"/>
      <w:r w:rsidRPr="004713FD">
        <w:rPr>
          <w:rFonts w:cs="Times New Roman"/>
          <w:sz w:val="26"/>
          <w:lang w:val="vi-VN"/>
        </w:rPr>
        <w:t>Thông tin chi tiết các form làm việc</w:t>
      </w:r>
      <w:bookmarkEnd w:id="24"/>
      <w:r w:rsidRPr="004713FD">
        <w:rPr>
          <w:rFonts w:cs="Times New Roman"/>
          <w:sz w:val="26"/>
          <w:lang w:val="vi-VN"/>
        </w:rPr>
        <w:t xml:space="preserve"> </w:t>
      </w:r>
      <w:r w:rsidRPr="004713FD">
        <w:rPr>
          <w:rFonts w:cs="Times New Roman"/>
          <w:sz w:val="26"/>
          <w:lang w:val="vi-VN"/>
        </w:rPr>
        <w:tab/>
      </w:r>
    </w:p>
    <w:p w14:paraId="6C3F812E" w14:textId="432F61C6" w:rsidR="00AE7721" w:rsidRPr="004713FD" w:rsidRDefault="00E9156E" w:rsidP="00AE7721">
      <w:pPr>
        <w:pStyle w:val="Heading3"/>
        <w:rPr>
          <w:rFonts w:cs="Times New Roman"/>
          <w:lang w:val="vi-VN"/>
        </w:rPr>
      </w:pPr>
      <w:bookmarkStart w:id="25" w:name="_Toc76674935"/>
      <w:r w:rsidRPr="004713FD">
        <w:rPr>
          <w:rFonts w:cs="Times New Roman"/>
          <w:lang w:val="vi-VN"/>
        </w:rPr>
        <w:t xml:space="preserve">Form </w:t>
      </w:r>
      <w:r w:rsidR="003624EC" w:rsidRPr="004713FD">
        <w:rPr>
          <w:rFonts w:cs="Times New Roman"/>
          <w:lang w:val="vi-VN"/>
        </w:rPr>
        <w:t>Đăng Nhập</w:t>
      </w:r>
      <w:bookmarkEnd w:id="25"/>
    </w:p>
    <w:p w14:paraId="0BC6B882" w14:textId="3FE810C1" w:rsidR="00AE7721" w:rsidRPr="004713FD" w:rsidRDefault="00AE7721" w:rsidP="00AE7721">
      <w:pPr>
        <w:pStyle w:val="ListParagraph"/>
        <w:numPr>
          <w:ilvl w:val="0"/>
          <w:numId w:val="36"/>
        </w:numPr>
        <w:rPr>
          <w:szCs w:val="26"/>
          <w:lang w:val="vi-VN"/>
        </w:rPr>
      </w:pPr>
      <w:r w:rsidRPr="004713FD">
        <w:rPr>
          <w:szCs w:val="26"/>
          <w:lang w:val="vi-VN"/>
        </w:rPr>
        <w:t>Xây dựng giao diện</w:t>
      </w:r>
    </w:p>
    <w:p w14:paraId="066368E8" w14:textId="65E8CE87" w:rsidR="003624EC" w:rsidRPr="004713FD" w:rsidRDefault="003624EC" w:rsidP="003624EC">
      <w:r w:rsidRPr="004713FD">
        <w:rPr>
          <w:noProof/>
        </w:rPr>
        <w:lastRenderedPageBreak/>
        <w:drawing>
          <wp:inline distT="0" distB="0" distL="0" distR="0" wp14:anchorId="3262AD49" wp14:editId="3A6593ED">
            <wp:extent cx="4095750" cy="2771775"/>
            <wp:effectExtent l="0" t="0" r="0" b="9525"/>
            <wp:docPr id="5" name="Picture 5" descr="C:\Users\ADMIN\Desktop\v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vu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95750" cy="2771775"/>
                    </a:xfrm>
                    <a:prstGeom prst="rect">
                      <a:avLst/>
                    </a:prstGeom>
                    <a:noFill/>
                    <a:ln>
                      <a:noFill/>
                    </a:ln>
                  </pic:spPr>
                </pic:pic>
              </a:graphicData>
            </a:graphic>
          </wp:inline>
        </w:drawing>
      </w:r>
    </w:p>
    <w:p w14:paraId="12EE78D6" w14:textId="218A6AC1" w:rsidR="005B4160" w:rsidRPr="004713FD" w:rsidRDefault="005B4160" w:rsidP="003624EC">
      <w:pPr>
        <w:rPr>
          <w:i/>
        </w:rPr>
      </w:pPr>
      <w:r w:rsidRPr="004713FD">
        <w:tab/>
      </w:r>
      <w:r w:rsidRPr="004713FD">
        <w:tab/>
      </w:r>
      <w:r w:rsidR="0079035E" w:rsidRPr="004713FD">
        <w:t xml:space="preserve">Hình 3.1 </w:t>
      </w:r>
      <w:r w:rsidRPr="004713FD">
        <w:rPr>
          <w:i/>
        </w:rPr>
        <w:t>Giao diện form Đăng nhập</w:t>
      </w:r>
    </w:p>
    <w:p w14:paraId="44D78A1D" w14:textId="52B8B080" w:rsidR="00AE7721" w:rsidRPr="004713FD" w:rsidRDefault="00AE7721" w:rsidP="00AE7721">
      <w:pPr>
        <w:pStyle w:val="ListParagraph"/>
        <w:numPr>
          <w:ilvl w:val="0"/>
          <w:numId w:val="36"/>
        </w:numPr>
        <w:rPr>
          <w:szCs w:val="26"/>
          <w:lang w:val="vi-VN"/>
        </w:rPr>
      </w:pPr>
      <w:r w:rsidRPr="004713FD">
        <w:rPr>
          <w:szCs w:val="26"/>
          <w:lang w:val="vi-VN"/>
        </w:rPr>
        <w:t>Chức năng của Form</w:t>
      </w:r>
    </w:p>
    <w:p w14:paraId="74653EC8" w14:textId="606AE57B" w:rsidR="00AE7721" w:rsidRPr="004713FD" w:rsidRDefault="00AE7721" w:rsidP="00AE7721">
      <w:pPr>
        <w:pStyle w:val="ListParagraph"/>
        <w:tabs>
          <w:tab w:val="left" w:pos="567"/>
        </w:tabs>
        <w:ind w:left="1440" w:firstLine="0"/>
        <w:jc w:val="left"/>
        <w:rPr>
          <w:color w:val="000000" w:themeColor="text1"/>
          <w:szCs w:val="26"/>
          <w:lang w:val="vi-VN"/>
        </w:rPr>
      </w:pPr>
      <w:r w:rsidRPr="004713FD">
        <w:rPr>
          <w:szCs w:val="26"/>
          <w:lang w:val="vi-VN"/>
        </w:rPr>
        <w:t xml:space="preserve">- Để vào được hệ thống của chương trình thì bắt buộc người quản lý phải thông qua Đăng nhập hệ thống. Nếu người quản lý nhập đúng Tài Khoản và Mật khẩu và nhấn nút “Đăng nhập” thì khi đó hiện Form chương trình và người dùng có thể sử dụng chương trình. Còn nếu nhập sai thì hiện ra thông báo </w:t>
      </w:r>
      <w:r w:rsidRPr="004713FD">
        <w:rPr>
          <w:color w:val="000000" w:themeColor="text1"/>
          <w:szCs w:val="26"/>
          <w:highlight w:val="white"/>
          <w:lang w:val="vi-VN"/>
        </w:rPr>
        <w:t>"Tài Khoản hoặc Mật Khẩu không đúng!"</w:t>
      </w:r>
    </w:p>
    <w:p w14:paraId="25386CEC" w14:textId="77777777" w:rsidR="0079035E" w:rsidRPr="004713FD" w:rsidRDefault="00AE7721" w:rsidP="0079035E">
      <w:pPr>
        <w:pStyle w:val="ListParagraph"/>
        <w:tabs>
          <w:tab w:val="left" w:pos="567"/>
        </w:tabs>
        <w:ind w:left="1440" w:firstLine="0"/>
        <w:jc w:val="left"/>
        <w:rPr>
          <w:szCs w:val="26"/>
          <w:lang w:val="vi-VN"/>
        </w:rPr>
      </w:pPr>
      <w:r w:rsidRPr="004713FD">
        <w:rPr>
          <w:szCs w:val="26"/>
          <w:lang w:val="vi-VN"/>
        </w:rPr>
        <w:t>- Nếu người sử dụng muốn thoát khỏi ứng dụng, không đăng nhập nữa thì kích chuột vào nút “Thoát”.</w:t>
      </w:r>
    </w:p>
    <w:p w14:paraId="4728DB29" w14:textId="77777777" w:rsidR="0079035E" w:rsidRPr="004713FD" w:rsidRDefault="0079035E" w:rsidP="0079035E">
      <w:pPr>
        <w:pStyle w:val="ListParagraph"/>
        <w:tabs>
          <w:tab w:val="left" w:pos="567"/>
        </w:tabs>
        <w:ind w:left="1440" w:firstLine="0"/>
        <w:jc w:val="left"/>
        <w:rPr>
          <w:szCs w:val="26"/>
          <w:lang w:val="vi-VN"/>
        </w:rPr>
      </w:pPr>
    </w:p>
    <w:p w14:paraId="056C941B" w14:textId="77777777" w:rsidR="0079035E" w:rsidRPr="004713FD" w:rsidRDefault="0079035E" w:rsidP="0079035E">
      <w:pPr>
        <w:pStyle w:val="ListParagraph"/>
        <w:tabs>
          <w:tab w:val="left" w:pos="567"/>
        </w:tabs>
        <w:ind w:left="1440" w:firstLine="0"/>
        <w:jc w:val="left"/>
        <w:rPr>
          <w:szCs w:val="26"/>
          <w:lang w:val="vi-VN"/>
        </w:rPr>
      </w:pPr>
    </w:p>
    <w:p w14:paraId="317A8BFA" w14:textId="77777777" w:rsidR="0079035E" w:rsidRPr="004713FD" w:rsidRDefault="0079035E" w:rsidP="0079035E">
      <w:pPr>
        <w:pStyle w:val="ListParagraph"/>
        <w:tabs>
          <w:tab w:val="left" w:pos="567"/>
        </w:tabs>
        <w:ind w:left="1440" w:firstLine="0"/>
        <w:jc w:val="left"/>
        <w:rPr>
          <w:szCs w:val="26"/>
          <w:lang w:val="vi-VN"/>
        </w:rPr>
      </w:pPr>
    </w:p>
    <w:p w14:paraId="4558CA31" w14:textId="77777777" w:rsidR="0079035E" w:rsidRPr="004713FD" w:rsidRDefault="0079035E" w:rsidP="0079035E">
      <w:pPr>
        <w:pStyle w:val="ListParagraph"/>
        <w:tabs>
          <w:tab w:val="left" w:pos="567"/>
        </w:tabs>
        <w:ind w:left="1440" w:firstLine="0"/>
        <w:jc w:val="left"/>
        <w:rPr>
          <w:szCs w:val="26"/>
          <w:lang w:val="vi-VN"/>
        </w:rPr>
      </w:pPr>
    </w:p>
    <w:p w14:paraId="7A518181" w14:textId="77777777" w:rsidR="0079035E" w:rsidRPr="004713FD" w:rsidRDefault="0079035E" w:rsidP="0079035E">
      <w:pPr>
        <w:pStyle w:val="ListParagraph"/>
        <w:tabs>
          <w:tab w:val="left" w:pos="567"/>
        </w:tabs>
        <w:ind w:left="1440" w:firstLine="0"/>
        <w:jc w:val="left"/>
        <w:rPr>
          <w:szCs w:val="26"/>
          <w:lang w:val="vi-VN"/>
        </w:rPr>
      </w:pPr>
    </w:p>
    <w:p w14:paraId="23E22B8D" w14:textId="77777777" w:rsidR="0079035E" w:rsidRPr="004713FD" w:rsidRDefault="0079035E" w:rsidP="0079035E">
      <w:pPr>
        <w:pStyle w:val="ListParagraph"/>
        <w:tabs>
          <w:tab w:val="left" w:pos="567"/>
        </w:tabs>
        <w:ind w:left="1440" w:firstLine="0"/>
        <w:jc w:val="left"/>
        <w:rPr>
          <w:szCs w:val="26"/>
          <w:lang w:val="vi-VN"/>
        </w:rPr>
      </w:pPr>
    </w:p>
    <w:p w14:paraId="36AD731A" w14:textId="77777777" w:rsidR="0079035E" w:rsidRPr="004713FD" w:rsidRDefault="0079035E" w:rsidP="0079035E">
      <w:pPr>
        <w:pStyle w:val="ListParagraph"/>
        <w:tabs>
          <w:tab w:val="left" w:pos="567"/>
        </w:tabs>
        <w:ind w:left="1440" w:firstLine="0"/>
        <w:jc w:val="left"/>
        <w:rPr>
          <w:szCs w:val="26"/>
          <w:lang w:val="vi-VN"/>
        </w:rPr>
      </w:pPr>
    </w:p>
    <w:p w14:paraId="37256CBC" w14:textId="77777777" w:rsidR="0079035E" w:rsidRPr="004713FD" w:rsidRDefault="0079035E" w:rsidP="0079035E">
      <w:pPr>
        <w:pStyle w:val="ListParagraph"/>
        <w:tabs>
          <w:tab w:val="left" w:pos="567"/>
        </w:tabs>
        <w:ind w:left="1440" w:firstLine="0"/>
        <w:jc w:val="left"/>
        <w:rPr>
          <w:szCs w:val="26"/>
          <w:lang w:val="vi-VN"/>
        </w:rPr>
      </w:pPr>
    </w:p>
    <w:p w14:paraId="31C93C4B" w14:textId="77777777" w:rsidR="0079035E" w:rsidRPr="004713FD" w:rsidRDefault="0079035E" w:rsidP="0079035E">
      <w:pPr>
        <w:pStyle w:val="ListParagraph"/>
        <w:tabs>
          <w:tab w:val="left" w:pos="567"/>
        </w:tabs>
        <w:ind w:left="1440" w:firstLine="0"/>
        <w:jc w:val="left"/>
        <w:rPr>
          <w:szCs w:val="26"/>
          <w:lang w:val="vi-VN"/>
        </w:rPr>
      </w:pPr>
    </w:p>
    <w:p w14:paraId="101AD47A" w14:textId="77777777" w:rsidR="0079035E" w:rsidRPr="004713FD" w:rsidRDefault="0079035E" w:rsidP="0079035E">
      <w:pPr>
        <w:pStyle w:val="ListParagraph"/>
        <w:tabs>
          <w:tab w:val="left" w:pos="567"/>
        </w:tabs>
        <w:ind w:left="1440" w:firstLine="0"/>
        <w:jc w:val="left"/>
        <w:rPr>
          <w:szCs w:val="26"/>
          <w:lang w:val="vi-VN"/>
        </w:rPr>
      </w:pPr>
    </w:p>
    <w:p w14:paraId="678B33E2" w14:textId="00B75EAC" w:rsidR="0079035E" w:rsidRPr="004713FD" w:rsidRDefault="0079035E" w:rsidP="0079035E">
      <w:pPr>
        <w:tabs>
          <w:tab w:val="left" w:pos="567"/>
        </w:tabs>
        <w:ind w:firstLine="0"/>
        <w:jc w:val="left"/>
        <w:rPr>
          <w:lang w:val="vi-VN"/>
        </w:rPr>
      </w:pPr>
      <w:r w:rsidRPr="004713FD">
        <w:rPr>
          <w:lang w:val="vi-VN"/>
        </w:rPr>
        <w:lastRenderedPageBreak/>
        <w:t>Đây là phần code để làm thành nên giao diện ở hình 3-1</w:t>
      </w:r>
    </w:p>
    <w:p w14:paraId="7D72FDA9" w14:textId="3F49D5A2" w:rsidR="00116E32" w:rsidRPr="004713FD" w:rsidRDefault="00806D43" w:rsidP="0079035E">
      <w:pPr>
        <w:tabs>
          <w:tab w:val="left" w:pos="567"/>
        </w:tabs>
        <w:ind w:firstLine="0"/>
        <w:jc w:val="left"/>
      </w:pPr>
      <w:r w:rsidRPr="004713FD">
        <w:pict w14:anchorId="18FB1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5.25pt;height:309.3pt">
            <v:imagedata r:id="rId15" o:title="Screenshot (397)"/>
          </v:shape>
        </w:pict>
      </w:r>
    </w:p>
    <w:p w14:paraId="158A8CB6" w14:textId="77777777" w:rsidR="005B4160" w:rsidRPr="004713FD" w:rsidRDefault="005B4160" w:rsidP="005B4160">
      <w:pPr>
        <w:pStyle w:val="Heading3"/>
        <w:rPr>
          <w:rFonts w:cs="Times New Roman"/>
        </w:rPr>
      </w:pPr>
      <w:bookmarkStart w:id="26" w:name="_Toc76674936"/>
      <w:r w:rsidRPr="004713FD">
        <w:rPr>
          <w:rFonts w:cs="Times New Roman"/>
          <w:lang w:val="vi-VN"/>
        </w:rPr>
        <w:t xml:space="preserve">Form </w:t>
      </w:r>
      <w:r w:rsidRPr="004713FD">
        <w:rPr>
          <w:rFonts w:cs="Times New Roman"/>
        </w:rPr>
        <w:t>Menu</w:t>
      </w:r>
      <w:bookmarkEnd w:id="26"/>
    </w:p>
    <w:p w14:paraId="663254D2" w14:textId="77777777" w:rsidR="005B4160" w:rsidRPr="004713FD" w:rsidRDefault="005B4160" w:rsidP="005B4160">
      <w:r w:rsidRPr="004713FD">
        <w:t xml:space="preserve">a.  Xây dựng giao diện </w:t>
      </w:r>
    </w:p>
    <w:p w14:paraId="33ECF347" w14:textId="77777777" w:rsidR="005B4160" w:rsidRPr="004713FD" w:rsidRDefault="005B4160" w:rsidP="005B4160"/>
    <w:p w14:paraId="243DAF5B" w14:textId="77777777" w:rsidR="005B4160" w:rsidRPr="004713FD" w:rsidRDefault="005B4160" w:rsidP="005B4160">
      <w:pPr>
        <w:autoSpaceDE w:val="0"/>
        <w:autoSpaceDN w:val="0"/>
        <w:adjustRightInd w:val="0"/>
        <w:spacing w:before="100" w:after="100"/>
        <w:ind w:firstLine="0"/>
        <w:jc w:val="left"/>
      </w:pPr>
      <w:r w:rsidRPr="004713FD">
        <w:rPr>
          <w:noProof/>
        </w:rPr>
        <w:drawing>
          <wp:inline distT="0" distB="0" distL="0" distR="0" wp14:anchorId="4BB2F81B" wp14:editId="2BE50751">
            <wp:extent cx="6103996" cy="3257550"/>
            <wp:effectExtent l="0" t="0" r="0" b="0"/>
            <wp:docPr id="9" name="Picture 9" descr="C:\Users\ADMIN\Desktop\v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vu3.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03278" cy="3257167"/>
                    </a:xfrm>
                    <a:prstGeom prst="rect">
                      <a:avLst/>
                    </a:prstGeom>
                    <a:noFill/>
                    <a:ln>
                      <a:noFill/>
                    </a:ln>
                  </pic:spPr>
                </pic:pic>
              </a:graphicData>
            </a:graphic>
          </wp:inline>
        </w:drawing>
      </w:r>
    </w:p>
    <w:p w14:paraId="6D7CF140" w14:textId="0B595206" w:rsidR="005B4160" w:rsidRPr="004713FD" w:rsidRDefault="005B4160" w:rsidP="005B4160">
      <w:pPr>
        <w:autoSpaceDE w:val="0"/>
        <w:autoSpaceDN w:val="0"/>
        <w:adjustRightInd w:val="0"/>
        <w:spacing w:before="100" w:after="100"/>
        <w:ind w:firstLine="0"/>
        <w:jc w:val="left"/>
        <w:rPr>
          <w:i/>
        </w:rPr>
      </w:pPr>
      <w:r w:rsidRPr="004713FD">
        <w:lastRenderedPageBreak/>
        <w:tab/>
      </w:r>
      <w:r w:rsidRPr="004713FD">
        <w:tab/>
      </w:r>
      <w:r w:rsidRPr="004713FD">
        <w:tab/>
      </w:r>
      <w:r w:rsidR="0079035E" w:rsidRPr="004713FD">
        <w:t xml:space="preserve">Hình 3.2 </w:t>
      </w:r>
      <w:r w:rsidRPr="004713FD">
        <w:rPr>
          <w:i/>
        </w:rPr>
        <w:t>Giao diện quản lí các đơn hàng đặt may</w:t>
      </w:r>
    </w:p>
    <w:p w14:paraId="6D40111E" w14:textId="77777777" w:rsidR="005B4160" w:rsidRPr="004713FD" w:rsidRDefault="005B4160" w:rsidP="005B4160">
      <w:pPr>
        <w:autoSpaceDE w:val="0"/>
        <w:autoSpaceDN w:val="0"/>
        <w:adjustRightInd w:val="0"/>
        <w:spacing w:before="100" w:after="100"/>
        <w:ind w:firstLine="0"/>
        <w:jc w:val="left"/>
      </w:pPr>
      <w:r w:rsidRPr="004713FD">
        <w:t>b. Chức năng của Form</w:t>
      </w:r>
    </w:p>
    <w:p w14:paraId="7F44EF24" w14:textId="4B8CEFC0" w:rsidR="005B4160" w:rsidRPr="004713FD" w:rsidRDefault="005B4160" w:rsidP="00615FC7">
      <w:pPr>
        <w:autoSpaceDE w:val="0"/>
        <w:autoSpaceDN w:val="0"/>
        <w:adjustRightInd w:val="0"/>
        <w:spacing w:before="100" w:after="100"/>
        <w:ind w:firstLine="0"/>
        <w:jc w:val="left"/>
      </w:pPr>
      <w:r w:rsidRPr="004713FD">
        <w:t>Cung cấp cho người sử dụng biết hệ thống quản lí gồm những chức năng gì</w:t>
      </w:r>
    </w:p>
    <w:p w14:paraId="4510E8CB" w14:textId="3FC3BFB7" w:rsidR="005B4160" w:rsidRPr="004713FD" w:rsidRDefault="005B4160" w:rsidP="005B4160">
      <w:pPr>
        <w:pStyle w:val="Heading3"/>
        <w:rPr>
          <w:rFonts w:cs="Times New Roman"/>
        </w:rPr>
      </w:pPr>
      <w:bookmarkStart w:id="27" w:name="_Toc76674937"/>
      <w:r w:rsidRPr="004713FD">
        <w:rPr>
          <w:rFonts w:cs="Times New Roman"/>
        </w:rPr>
        <w:t>Form Cài đặt tài khoản</w:t>
      </w:r>
      <w:bookmarkEnd w:id="27"/>
    </w:p>
    <w:p w14:paraId="3DECC80F" w14:textId="08220C15" w:rsidR="005B4160" w:rsidRPr="004713FD" w:rsidRDefault="005B4160" w:rsidP="005B4160">
      <w:pPr>
        <w:pStyle w:val="Heading7"/>
        <w:numPr>
          <w:ilvl w:val="0"/>
          <w:numId w:val="0"/>
        </w:numPr>
        <w:ind w:left="2016" w:hanging="1296"/>
        <w:rPr>
          <w:sz w:val="26"/>
          <w:szCs w:val="26"/>
        </w:rPr>
      </w:pPr>
      <w:r w:rsidRPr="004713FD">
        <w:rPr>
          <w:sz w:val="26"/>
          <w:szCs w:val="26"/>
        </w:rPr>
        <w:t>a. Xây dựng giao diện</w:t>
      </w:r>
    </w:p>
    <w:p w14:paraId="311EE0EB" w14:textId="5BA7F77E" w:rsidR="005B4160" w:rsidRPr="004713FD" w:rsidRDefault="005B4160" w:rsidP="005B4160">
      <w:pPr>
        <w:ind w:firstLine="0"/>
      </w:pPr>
      <w:r w:rsidRPr="004713FD">
        <w:rPr>
          <w:noProof/>
        </w:rPr>
        <w:drawing>
          <wp:inline distT="0" distB="0" distL="0" distR="0" wp14:anchorId="671F3FD0" wp14:editId="49468310">
            <wp:extent cx="6039610" cy="3209925"/>
            <wp:effectExtent l="0" t="0" r="0" b="0"/>
            <wp:docPr id="10" name="Picture 10" descr="C:\Users\ADMIN\Desktop\v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vu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45892" cy="3213264"/>
                    </a:xfrm>
                    <a:prstGeom prst="rect">
                      <a:avLst/>
                    </a:prstGeom>
                    <a:noFill/>
                    <a:ln>
                      <a:noFill/>
                    </a:ln>
                  </pic:spPr>
                </pic:pic>
              </a:graphicData>
            </a:graphic>
          </wp:inline>
        </w:drawing>
      </w:r>
    </w:p>
    <w:p w14:paraId="4B8BC18C" w14:textId="562E2F60" w:rsidR="00615FC7" w:rsidRPr="004713FD" w:rsidRDefault="00615FC7" w:rsidP="005B4160">
      <w:pPr>
        <w:ind w:firstLine="0"/>
        <w:rPr>
          <w:i/>
        </w:rPr>
      </w:pPr>
      <w:r w:rsidRPr="004713FD">
        <w:tab/>
      </w:r>
      <w:r w:rsidRPr="004713FD">
        <w:tab/>
      </w:r>
      <w:r w:rsidRPr="004713FD">
        <w:tab/>
      </w:r>
      <w:r w:rsidRPr="004713FD">
        <w:tab/>
      </w:r>
      <w:r w:rsidR="0079035E" w:rsidRPr="004713FD">
        <w:t xml:space="preserve">Hình 3.3 </w:t>
      </w:r>
      <w:r w:rsidRPr="004713FD">
        <w:rPr>
          <w:i/>
        </w:rPr>
        <w:t>Form Cài đặt tài khoản</w:t>
      </w:r>
    </w:p>
    <w:p w14:paraId="08A764A0" w14:textId="22CBC82C" w:rsidR="005B4160" w:rsidRPr="004713FD" w:rsidRDefault="005B4160" w:rsidP="005B4160">
      <w:r w:rsidRPr="004713FD">
        <w:t>b. Chức năng của Form</w:t>
      </w:r>
    </w:p>
    <w:p w14:paraId="3A3F11E9" w14:textId="77777777" w:rsidR="003E619E" w:rsidRPr="004713FD" w:rsidRDefault="003E619E" w:rsidP="003E619E">
      <w:pPr>
        <w:numPr>
          <w:ilvl w:val="0"/>
          <w:numId w:val="38"/>
        </w:numPr>
        <w:tabs>
          <w:tab w:val="left" w:pos="567"/>
          <w:tab w:val="left" w:pos="1134"/>
        </w:tabs>
        <w:spacing w:before="0" w:after="0"/>
      </w:pPr>
      <w:r w:rsidRPr="004713FD">
        <w:t>Để sử dụng được ứng dụng này thì người dùng phải đăng nhập thành công vào hệ thống.</w:t>
      </w:r>
    </w:p>
    <w:p w14:paraId="0CE7F09E" w14:textId="3B82D578" w:rsidR="003E619E" w:rsidRPr="004713FD" w:rsidRDefault="003E619E" w:rsidP="003E619E">
      <w:pPr>
        <w:numPr>
          <w:ilvl w:val="0"/>
          <w:numId w:val="38"/>
        </w:numPr>
        <w:tabs>
          <w:tab w:val="left" w:pos="567"/>
          <w:tab w:val="left" w:pos="1134"/>
        </w:tabs>
        <w:spacing w:before="0" w:after="0"/>
      </w:pPr>
      <w:r w:rsidRPr="004713FD">
        <w:t>Sau khi đăng nhập thành c</w:t>
      </w:r>
      <w:r w:rsidR="00932BE0" w:rsidRPr="004713FD">
        <w:t>ông vào hệ thống thì người sử dụ</w:t>
      </w:r>
      <w:r w:rsidRPr="004713FD">
        <w:t xml:space="preserve">ng điền đầy đủ các thông tin vào các ô </w:t>
      </w:r>
      <w:r w:rsidR="00F5519E" w:rsidRPr="004713FD">
        <w:t>Textbox</w:t>
      </w:r>
      <w:r w:rsidRPr="004713FD">
        <w:t xml:space="preserve"> và nhấn nút “ Lưu ” hệ thống sẽ kiểm Tài Khoản vừa nhập vào đã tồn tại trong cơ sở dữ liệu </w:t>
      </w:r>
      <w:r w:rsidR="00932BE0" w:rsidRPr="004713FD">
        <w:t xml:space="preserve">hay </w:t>
      </w:r>
      <w:r w:rsidRPr="004713FD">
        <w:t xml:space="preserve">chưa.  Nếu đã tồn tại thì hệ thống sẽ </w:t>
      </w:r>
      <w:r w:rsidR="00932BE0" w:rsidRPr="004713FD">
        <w:t>thô</w:t>
      </w:r>
      <w:r w:rsidRPr="004713FD">
        <w:t xml:space="preserve">ng báo Tài Khoản đã tồn tại, còn nếu chưa thì khi đó </w:t>
      </w:r>
      <w:r w:rsidR="00932BE0" w:rsidRPr="004713FD">
        <w:t xml:space="preserve">hệ thống sẽ thông báo Tài Khoản được tạo thành công và </w:t>
      </w:r>
      <w:r w:rsidRPr="004713FD">
        <w:t xml:space="preserve"> sẽ được load lên </w:t>
      </w:r>
      <w:r w:rsidR="00F5519E" w:rsidRPr="004713FD">
        <w:t>Datagridview</w:t>
      </w:r>
      <w:r w:rsidRPr="004713FD">
        <w:t xml:space="preserve"> và lưu vào trong cơ sở dữ liệu.</w:t>
      </w:r>
    </w:p>
    <w:p w14:paraId="405EFF35" w14:textId="44CC534A" w:rsidR="00932BE0" w:rsidRPr="004713FD" w:rsidRDefault="00932BE0" w:rsidP="003E619E">
      <w:pPr>
        <w:numPr>
          <w:ilvl w:val="0"/>
          <w:numId w:val="38"/>
        </w:numPr>
        <w:tabs>
          <w:tab w:val="left" w:pos="567"/>
          <w:tab w:val="left" w:pos="1134"/>
        </w:tabs>
        <w:spacing w:before="0" w:after="0"/>
      </w:pPr>
      <w:r w:rsidRPr="004713FD">
        <w:t xml:space="preserve">Muốn đổi Mật Khẩu một tài khoản thì ta chọn tài khoản cần sửa trong </w:t>
      </w:r>
      <w:r w:rsidR="00F5519E" w:rsidRPr="004713FD">
        <w:t>Datagridview</w:t>
      </w:r>
      <w:r w:rsidRPr="004713FD">
        <w:t xml:space="preserve">  hoặc nhập tên Tài Khoản cần sửa, khi đó mật khẩu sẽ được </w:t>
      </w:r>
      <w:r w:rsidRPr="004713FD">
        <w:lastRenderedPageBreak/>
        <w:t xml:space="preserve">load trở lại các ô </w:t>
      </w:r>
      <w:r w:rsidR="00F5519E" w:rsidRPr="004713FD">
        <w:t>Textbox</w:t>
      </w:r>
      <w:r w:rsidRPr="004713FD">
        <w:t xml:space="preserve"> và ta thay đổi mật khẩu. Khi đổi xong ta nhấn nút “Đổi Mật Khẩu” thì hệ thống sẽ load lên </w:t>
      </w:r>
      <w:r w:rsidR="00F5519E" w:rsidRPr="004713FD">
        <w:t>Datagridview</w:t>
      </w:r>
      <w:r w:rsidRPr="004713FD">
        <w:t xml:space="preserve"> và lưu lại vào trong cơ sở dữ liệu.</w:t>
      </w:r>
    </w:p>
    <w:p w14:paraId="3D794BD6" w14:textId="49D789F9" w:rsidR="00932BE0" w:rsidRPr="004713FD" w:rsidRDefault="00932BE0" w:rsidP="003E619E">
      <w:pPr>
        <w:numPr>
          <w:ilvl w:val="0"/>
          <w:numId w:val="38"/>
        </w:numPr>
        <w:tabs>
          <w:tab w:val="left" w:pos="567"/>
          <w:tab w:val="left" w:pos="1134"/>
        </w:tabs>
        <w:spacing w:before="0" w:after="0"/>
      </w:pPr>
      <w:r w:rsidRPr="004713FD">
        <w:t xml:space="preserve">Muốn xóa một tài khoản thì ta chọn tài khoản cần xóa trên </w:t>
      </w:r>
      <w:r w:rsidR="00F5519E" w:rsidRPr="004713FD">
        <w:t>Datagridview</w:t>
      </w:r>
      <w:r w:rsidRPr="004713FD">
        <w:t xml:space="preserve"> và nhấn nút “Xóa Tài Khoản” khi đó thông tin của tài khoản vừa xóa sẽ không còn trên </w:t>
      </w:r>
      <w:r w:rsidR="00F5519E" w:rsidRPr="004713FD">
        <w:t>Datagridview</w:t>
      </w:r>
      <w:r w:rsidRPr="004713FD">
        <w:t xml:space="preserve"> và trong cơ sở dữ liệu nữa.</w:t>
      </w:r>
    </w:p>
    <w:p w14:paraId="146E54C9" w14:textId="4B8AE1BD" w:rsidR="00932BE0" w:rsidRPr="004713FD" w:rsidRDefault="00932BE0" w:rsidP="00932BE0">
      <w:pPr>
        <w:numPr>
          <w:ilvl w:val="0"/>
          <w:numId w:val="38"/>
        </w:numPr>
        <w:tabs>
          <w:tab w:val="left" w:pos="567"/>
          <w:tab w:val="left" w:pos="1134"/>
        </w:tabs>
        <w:spacing w:before="0" w:after="0"/>
      </w:pPr>
      <w:r w:rsidRPr="004713FD">
        <w:t xml:space="preserve">Khi nhấn vào nút “Tạo Tài Khoản “thì toàn bộ các thông tin trên các ô </w:t>
      </w:r>
      <w:r w:rsidR="00F5519E" w:rsidRPr="004713FD">
        <w:t>Textbox</w:t>
      </w:r>
      <w:r w:rsidRPr="004713FD">
        <w:t xml:space="preserve"> sẽ trở về rỗng và cho phép ta nhập vào thông tin tài khoản mới.</w:t>
      </w:r>
    </w:p>
    <w:p w14:paraId="7D96F1EB" w14:textId="4843DFE9" w:rsidR="005B4160" w:rsidRPr="004713FD" w:rsidRDefault="00932BE0" w:rsidP="00932BE0">
      <w:pPr>
        <w:numPr>
          <w:ilvl w:val="0"/>
          <w:numId w:val="38"/>
        </w:numPr>
        <w:tabs>
          <w:tab w:val="left" w:pos="567"/>
          <w:tab w:val="left" w:pos="1134"/>
        </w:tabs>
        <w:spacing w:before="0" w:after="0"/>
      </w:pPr>
      <w:r w:rsidRPr="004713FD">
        <w:t>Khi người sử dụng nhấn vào nút “Quay Lại” thì chương trình sẽ tắt form Cài đặt tài khoản và trở lại form Menu.</w:t>
      </w:r>
    </w:p>
    <w:p w14:paraId="1E2A7468" w14:textId="28828B2C" w:rsidR="00A94245" w:rsidRPr="004713FD" w:rsidRDefault="00A94245" w:rsidP="00A94245">
      <w:pPr>
        <w:pStyle w:val="ListParagraph"/>
        <w:numPr>
          <w:ilvl w:val="0"/>
          <w:numId w:val="34"/>
        </w:numPr>
        <w:tabs>
          <w:tab w:val="left" w:pos="567"/>
          <w:tab w:val="left" w:pos="1134"/>
        </w:tabs>
        <w:spacing w:before="0" w:after="0"/>
        <w:rPr>
          <w:szCs w:val="26"/>
        </w:rPr>
      </w:pPr>
      <w:r w:rsidRPr="004713FD">
        <w:rPr>
          <w:szCs w:val="26"/>
        </w:rPr>
        <w:t>Đây là phần Code để load thông tin từ cơ sở dữ liệ</w:t>
      </w:r>
      <w:r w:rsidR="00F5519E" w:rsidRPr="004713FD">
        <w:rPr>
          <w:szCs w:val="26"/>
        </w:rPr>
        <w:t>u lên Datagridview</w:t>
      </w:r>
    </w:p>
    <w:p w14:paraId="0B9045C4" w14:textId="070AAAA4" w:rsidR="00950586" w:rsidRPr="004713FD" w:rsidRDefault="00806D43" w:rsidP="00A94245">
      <w:pPr>
        <w:tabs>
          <w:tab w:val="left" w:pos="567"/>
          <w:tab w:val="left" w:pos="1134"/>
        </w:tabs>
        <w:spacing w:before="0" w:after="0"/>
        <w:ind w:left="810" w:firstLine="0"/>
      </w:pPr>
      <w:r w:rsidRPr="004713FD">
        <w:pict w14:anchorId="3BD67659">
          <v:shape id="_x0000_i1026" type="#_x0000_t75" style="width:566.6pt;height:271.7pt">
            <v:imagedata r:id="rId18" o:title="Screenshot (399)"/>
          </v:shape>
        </w:pict>
      </w:r>
    </w:p>
    <w:p w14:paraId="0D9DF886" w14:textId="77777777" w:rsidR="00950586" w:rsidRPr="004713FD" w:rsidRDefault="00950586" w:rsidP="00950586">
      <w:pPr>
        <w:tabs>
          <w:tab w:val="left" w:pos="567"/>
          <w:tab w:val="left" w:pos="1134"/>
        </w:tabs>
        <w:spacing w:before="0" w:after="0"/>
        <w:ind w:firstLine="0"/>
      </w:pPr>
    </w:p>
    <w:p w14:paraId="57E85FE4" w14:textId="55EBD692" w:rsidR="00950586" w:rsidRPr="004713FD" w:rsidRDefault="00A94245" w:rsidP="00A94245">
      <w:pPr>
        <w:pStyle w:val="ListParagraph"/>
        <w:numPr>
          <w:ilvl w:val="0"/>
          <w:numId w:val="34"/>
        </w:numPr>
        <w:tabs>
          <w:tab w:val="left" w:pos="567"/>
          <w:tab w:val="left" w:pos="1134"/>
        </w:tabs>
        <w:spacing w:before="0" w:after="0"/>
        <w:rPr>
          <w:szCs w:val="26"/>
        </w:rPr>
      </w:pPr>
      <w:r w:rsidRPr="004713FD">
        <w:rPr>
          <w:szCs w:val="26"/>
        </w:rPr>
        <w:t xml:space="preserve">Đổi mật khẩu đăng nhập bằng câu lệnh: </w:t>
      </w:r>
      <w:r w:rsidRPr="004713FD">
        <w:rPr>
          <w:color w:val="FF0000"/>
          <w:szCs w:val="26"/>
        </w:rPr>
        <w:t>update DANGNHAP set MATKHAU=@MATKHAU Where TAIKHOAN=@TAIKHOAN</w:t>
      </w:r>
    </w:p>
    <w:p w14:paraId="0053DA64" w14:textId="7FD80916" w:rsidR="00950586" w:rsidRPr="004713FD" w:rsidRDefault="00806D43" w:rsidP="00950586">
      <w:pPr>
        <w:tabs>
          <w:tab w:val="left" w:pos="567"/>
          <w:tab w:val="left" w:pos="1134"/>
        </w:tabs>
        <w:spacing w:before="0" w:after="0"/>
        <w:ind w:firstLine="0"/>
      </w:pPr>
      <w:r w:rsidRPr="004713FD">
        <w:lastRenderedPageBreak/>
        <w:pict w14:anchorId="22EADE30">
          <v:shape id="_x0000_i1027" type="#_x0000_t75" style="width:517.75pt;height:295.5pt">
            <v:imagedata r:id="rId19" o:title="Screenshot (401)"/>
          </v:shape>
        </w:pict>
      </w:r>
    </w:p>
    <w:p w14:paraId="539392F4" w14:textId="571C009B" w:rsidR="00A94245" w:rsidRPr="004713FD" w:rsidRDefault="00A94245" w:rsidP="004713FD">
      <w:pPr>
        <w:pStyle w:val="ListParagraph"/>
        <w:numPr>
          <w:ilvl w:val="0"/>
          <w:numId w:val="34"/>
        </w:numPr>
        <w:tabs>
          <w:tab w:val="left" w:pos="567"/>
          <w:tab w:val="left" w:pos="1134"/>
        </w:tabs>
        <w:spacing w:before="0" w:after="0"/>
        <w:rPr>
          <w:color w:val="FF0000"/>
          <w:szCs w:val="26"/>
        </w:rPr>
      </w:pPr>
      <w:r w:rsidRPr="004713FD">
        <w:rPr>
          <w:szCs w:val="26"/>
        </w:rPr>
        <w:t xml:space="preserve">Tạo và lưu một tài khoản mật khẩu bằng câu lệnh : </w:t>
      </w:r>
      <w:r w:rsidRPr="004713FD">
        <w:rPr>
          <w:color w:val="FF0000"/>
          <w:szCs w:val="26"/>
        </w:rPr>
        <w:t>insert into DANGNHAP values(@TAIKHOAN,@MATKHAU)</w:t>
      </w:r>
    </w:p>
    <w:p w14:paraId="2ABFDC6C" w14:textId="50B22A6E" w:rsidR="00950586" w:rsidRPr="004713FD" w:rsidRDefault="00806D43" w:rsidP="00950586">
      <w:pPr>
        <w:tabs>
          <w:tab w:val="left" w:pos="567"/>
          <w:tab w:val="left" w:pos="1134"/>
        </w:tabs>
        <w:spacing w:before="0" w:after="0"/>
        <w:ind w:firstLine="0"/>
      </w:pPr>
      <w:r w:rsidRPr="004713FD">
        <w:pict w14:anchorId="6F3AC3D8">
          <v:shape id="_x0000_i1028" type="#_x0000_t75" style="width:510.9pt;height:319.3pt">
            <v:imagedata r:id="rId20" o:title="Screenshot (403)"/>
          </v:shape>
        </w:pict>
      </w:r>
    </w:p>
    <w:p w14:paraId="7A95565F" w14:textId="549F83EF" w:rsidR="00951A74" w:rsidRPr="004713FD" w:rsidRDefault="00A94245" w:rsidP="00A94245">
      <w:pPr>
        <w:pStyle w:val="ListParagraph"/>
        <w:numPr>
          <w:ilvl w:val="0"/>
          <w:numId w:val="34"/>
        </w:numPr>
        <w:tabs>
          <w:tab w:val="left" w:pos="567"/>
          <w:tab w:val="left" w:pos="1134"/>
        </w:tabs>
        <w:spacing w:before="0" w:after="0"/>
        <w:rPr>
          <w:color w:val="FF0000"/>
          <w:szCs w:val="26"/>
        </w:rPr>
      </w:pPr>
      <w:r w:rsidRPr="004713FD">
        <w:rPr>
          <w:szCs w:val="26"/>
        </w:rPr>
        <w:lastRenderedPageBreak/>
        <w:t xml:space="preserve">Xóa một tài khoản đã tạo bằng câu lệnh : </w:t>
      </w:r>
      <w:r w:rsidRPr="004713FD">
        <w:rPr>
          <w:color w:val="FF0000"/>
          <w:szCs w:val="26"/>
        </w:rPr>
        <w:t>delete DANGNHAP WHERE TAIKHOAN=@TAIKHOAN</w:t>
      </w:r>
    </w:p>
    <w:p w14:paraId="6C2328E0" w14:textId="53CC1022" w:rsidR="00950586" w:rsidRPr="004713FD" w:rsidRDefault="00806D43" w:rsidP="00950586">
      <w:pPr>
        <w:tabs>
          <w:tab w:val="left" w:pos="567"/>
          <w:tab w:val="left" w:pos="1134"/>
        </w:tabs>
        <w:spacing w:before="0" w:after="0"/>
        <w:ind w:firstLine="0"/>
      </w:pPr>
      <w:r w:rsidRPr="004713FD">
        <w:pict w14:anchorId="5E777809">
          <v:shape id="_x0000_i1029" type="#_x0000_t75" style="width:698.1pt;height:291.15pt">
            <v:imagedata r:id="rId21" o:title="Screenshot (407)"/>
          </v:shape>
        </w:pict>
      </w:r>
    </w:p>
    <w:p w14:paraId="06954078" w14:textId="77777777" w:rsidR="00A94245" w:rsidRPr="004713FD" w:rsidRDefault="00A94245" w:rsidP="00950586">
      <w:pPr>
        <w:tabs>
          <w:tab w:val="left" w:pos="567"/>
          <w:tab w:val="left" w:pos="1134"/>
        </w:tabs>
        <w:spacing w:before="0" w:after="0"/>
        <w:ind w:firstLine="0"/>
      </w:pPr>
    </w:p>
    <w:p w14:paraId="26D6EA80" w14:textId="77777777" w:rsidR="00A94245" w:rsidRPr="004713FD" w:rsidRDefault="00A94245" w:rsidP="00950586">
      <w:pPr>
        <w:tabs>
          <w:tab w:val="left" w:pos="567"/>
          <w:tab w:val="left" w:pos="1134"/>
        </w:tabs>
        <w:spacing w:before="0" w:after="0"/>
        <w:ind w:firstLine="0"/>
      </w:pPr>
    </w:p>
    <w:p w14:paraId="1DEEFF1A" w14:textId="77777777" w:rsidR="00A94245" w:rsidRPr="004713FD" w:rsidRDefault="00A94245" w:rsidP="00950586">
      <w:pPr>
        <w:tabs>
          <w:tab w:val="left" w:pos="567"/>
          <w:tab w:val="left" w:pos="1134"/>
        </w:tabs>
        <w:spacing w:before="0" w:after="0"/>
        <w:ind w:firstLine="0"/>
      </w:pPr>
    </w:p>
    <w:p w14:paraId="38B14451" w14:textId="76666AB8" w:rsidR="00A94245" w:rsidRPr="004713FD" w:rsidRDefault="00A94245" w:rsidP="00A94245">
      <w:pPr>
        <w:pStyle w:val="ListParagraph"/>
        <w:numPr>
          <w:ilvl w:val="0"/>
          <w:numId w:val="34"/>
        </w:numPr>
        <w:tabs>
          <w:tab w:val="left" w:pos="567"/>
          <w:tab w:val="left" w:pos="1134"/>
        </w:tabs>
        <w:spacing w:before="0" w:after="0"/>
        <w:rPr>
          <w:szCs w:val="26"/>
        </w:rPr>
      </w:pPr>
      <w:r w:rsidRPr="004713FD">
        <w:rPr>
          <w:szCs w:val="26"/>
        </w:rPr>
        <w:t xml:space="preserve">Hàm Hienthi() giúp đọc dữ liệu từ bảng nhân viên ở </w:t>
      </w:r>
      <w:r w:rsidR="00F5519E" w:rsidRPr="004713FD">
        <w:rPr>
          <w:szCs w:val="26"/>
        </w:rPr>
        <w:t>SQL ra Datagridview</w:t>
      </w:r>
      <w:r w:rsidRPr="004713FD">
        <w:rPr>
          <w:szCs w:val="26"/>
        </w:rPr>
        <w:t xml:space="preserve"> . Hàm này sẽ được gọi trong các chức năng để sau khi nhấn vào các nút nó sẽ tự động cập nhật lại dữ liệu      </w:t>
      </w:r>
    </w:p>
    <w:p w14:paraId="74BD50AC" w14:textId="77777777" w:rsidR="00A94245" w:rsidRPr="004713FD" w:rsidRDefault="00A94245" w:rsidP="00950586">
      <w:pPr>
        <w:tabs>
          <w:tab w:val="left" w:pos="567"/>
          <w:tab w:val="left" w:pos="1134"/>
        </w:tabs>
        <w:spacing w:before="0" w:after="0"/>
        <w:ind w:firstLine="0"/>
      </w:pPr>
    </w:p>
    <w:p w14:paraId="4E1F6F53" w14:textId="2084C4F6" w:rsidR="00951A74" w:rsidRPr="004713FD" w:rsidRDefault="00806D43" w:rsidP="00950586">
      <w:pPr>
        <w:tabs>
          <w:tab w:val="left" w:pos="567"/>
          <w:tab w:val="left" w:pos="1134"/>
        </w:tabs>
        <w:spacing w:before="0" w:after="0"/>
        <w:ind w:firstLine="0"/>
      </w:pPr>
      <w:r w:rsidRPr="004713FD">
        <w:lastRenderedPageBreak/>
        <w:pict w14:anchorId="00938F38">
          <v:shape id="_x0000_i1030" type="#_x0000_t75" style="width:582.9pt;height:219.15pt">
            <v:imagedata r:id="rId22" o:title="Screenshot (409)"/>
          </v:shape>
        </w:pict>
      </w:r>
    </w:p>
    <w:p w14:paraId="45E96CC5" w14:textId="4FEF40B4" w:rsidR="00951A74" w:rsidRPr="004713FD" w:rsidRDefault="00A94245" w:rsidP="00A94245">
      <w:pPr>
        <w:tabs>
          <w:tab w:val="left" w:pos="567"/>
          <w:tab w:val="left" w:pos="1134"/>
        </w:tabs>
        <w:spacing w:before="0" w:after="0"/>
        <w:ind w:firstLine="0"/>
      </w:pPr>
      <w:r w:rsidRPr="004713FD">
        <w:t xml:space="preserve">- Dưới đây là phần code để đưa </w:t>
      </w:r>
      <w:r w:rsidR="00F5519E" w:rsidRPr="004713FD">
        <w:t>Textbox</w:t>
      </w:r>
      <w:r w:rsidRPr="004713FD">
        <w:t xml:space="preserve"> Tài khoản và Mật khẩu về rỗng để tiến hành nhập một tài khoản mới.</w:t>
      </w:r>
    </w:p>
    <w:p w14:paraId="4867AED7" w14:textId="12E5B637" w:rsidR="00951A74" w:rsidRPr="004713FD" w:rsidRDefault="00806D43" w:rsidP="00950586">
      <w:pPr>
        <w:tabs>
          <w:tab w:val="left" w:pos="567"/>
          <w:tab w:val="left" w:pos="1134"/>
        </w:tabs>
        <w:spacing w:before="0" w:after="0"/>
        <w:ind w:firstLine="0"/>
      </w:pPr>
      <w:r w:rsidRPr="004713FD">
        <w:pict w14:anchorId="32D03E53">
          <v:shape id="_x0000_i1031" type="#_x0000_t75" style="width:443.25pt;height:109.55pt">
            <v:imagedata r:id="rId23" o:title="Screenshot (494)"/>
          </v:shape>
        </w:pict>
      </w:r>
    </w:p>
    <w:p w14:paraId="0DA9D6BA" w14:textId="77777777" w:rsidR="00951A74" w:rsidRPr="004713FD" w:rsidRDefault="00951A74" w:rsidP="00950586">
      <w:pPr>
        <w:tabs>
          <w:tab w:val="left" w:pos="567"/>
          <w:tab w:val="left" w:pos="1134"/>
        </w:tabs>
        <w:spacing w:before="0" w:after="0"/>
        <w:ind w:firstLine="0"/>
      </w:pPr>
    </w:p>
    <w:p w14:paraId="34BF9275" w14:textId="7C4DD9C0" w:rsidR="005B4160" w:rsidRPr="004713FD" w:rsidRDefault="00932BE0" w:rsidP="005B4160">
      <w:pPr>
        <w:pStyle w:val="Heading3"/>
        <w:rPr>
          <w:rFonts w:cs="Times New Roman"/>
        </w:rPr>
      </w:pPr>
      <w:bookmarkStart w:id="28" w:name="_Toc76674938"/>
      <w:r w:rsidRPr="004713FD">
        <w:rPr>
          <w:rFonts w:cs="Times New Roman"/>
        </w:rPr>
        <w:t>Form Thông Tin Khách Hàng</w:t>
      </w:r>
      <w:bookmarkEnd w:id="28"/>
    </w:p>
    <w:p w14:paraId="51A79675" w14:textId="2EA3D2BC" w:rsidR="00932BE0" w:rsidRPr="004713FD" w:rsidRDefault="00932BE0" w:rsidP="00932BE0">
      <w:r w:rsidRPr="004713FD">
        <w:t>a. Xây dựng giao diện</w:t>
      </w:r>
    </w:p>
    <w:p w14:paraId="5DD83E4D" w14:textId="6ACE1DE1" w:rsidR="00932BE0" w:rsidRPr="004713FD" w:rsidRDefault="00932BE0" w:rsidP="00932BE0">
      <w:pPr>
        <w:ind w:firstLine="0"/>
      </w:pPr>
      <w:r w:rsidRPr="004713FD">
        <w:rPr>
          <w:noProof/>
        </w:rPr>
        <w:lastRenderedPageBreak/>
        <w:drawing>
          <wp:inline distT="0" distB="0" distL="0" distR="0" wp14:anchorId="14AD8EE4" wp14:editId="4367E1A3">
            <wp:extent cx="6039610" cy="3209925"/>
            <wp:effectExtent l="0" t="0" r="0" b="0"/>
            <wp:docPr id="12" name="Picture 12" descr="C:\Users\ADMIN\Desktop\v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vu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45892" cy="3213264"/>
                    </a:xfrm>
                    <a:prstGeom prst="rect">
                      <a:avLst/>
                    </a:prstGeom>
                    <a:noFill/>
                    <a:ln>
                      <a:noFill/>
                    </a:ln>
                  </pic:spPr>
                </pic:pic>
              </a:graphicData>
            </a:graphic>
          </wp:inline>
        </w:drawing>
      </w:r>
    </w:p>
    <w:p w14:paraId="33291EB5" w14:textId="43AE6D3F" w:rsidR="00615FC7" w:rsidRPr="004713FD" w:rsidRDefault="00615FC7" w:rsidP="00932BE0">
      <w:pPr>
        <w:ind w:firstLine="0"/>
        <w:rPr>
          <w:i/>
        </w:rPr>
      </w:pPr>
      <w:r w:rsidRPr="004713FD">
        <w:tab/>
      </w:r>
      <w:r w:rsidRPr="004713FD">
        <w:tab/>
      </w:r>
      <w:r w:rsidRPr="004713FD">
        <w:tab/>
      </w:r>
      <w:r w:rsidR="00AA555A" w:rsidRPr="004713FD">
        <w:t xml:space="preserve">Hình 3.4 </w:t>
      </w:r>
      <w:r w:rsidRPr="004713FD">
        <w:rPr>
          <w:i/>
        </w:rPr>
        <w:t>Form Thông tin khách hàng</w:t>
      </w:r>
    </w:p>
    <w:p w14:paraId="45846FDF" w14:textId="14DD840E" w:rsidR="00615FC7" w:rsidRPr="004713FD" w:rsidRDefault="00615FC7" w:rsidP="00932BE0">
      <w:pPr>
        <w:ind w:firstLine="0"/>
      </w:pPr>
      <w:r w:rsidRPr="004713FD">
        <w:rPr>
          <w:i/>
        </w:rPr>
        <w:tab/>
      </w:r>
      <w:r w:rsidRPr="004713FD">
        <w:t>b.Chức năng của Form</w:t>
      </w:r>
    </w:p>
    <w:p w14:paraId="3884B9A4" w14:textId="77777777" w:rsidR="00615FC7" w:rsidRPr="004713FD" w:rsidRDefault="00615FC7" w:rsidP="00615FC7">
      <w:pPr>
        <w:numPr>
          <w:ilvl w:val="0"/>
          <w:numId w:val="38"/>
        </w:numPr>
        <w:tabs>
          <w:tab w:val="left" w:pos="567"/>
          <w:tab w:val="left" w:pos="1134"/>
        </w:tabs>
        <w:spacing w:before="0" w:after="0"/>
      </w:pPr>
      <w:r w:rsidRPr="004713FD">
        <w:t>Để sử dụng được ứng dụng này thì người dùng phải đăng nhập thành công vào hệ thống.</w:t>
      </w:r>
    </w:p>
    <w:p w14:paraId="4E444F9C" w14:textId="05382449" w:rsidR="00615FC7" w:rsidRPr="004713FD" w:rsidRDefault="00615FC7" w:rsidP="00615FC7">
      <w:pPr>
        <w:numPr>
          <w:ilvl w:val="0"/>
          <w:numId w:val="38"/>
        </w:numPr>
        <w:tabs>
          <w:tab w:val="left" w:pos="567"/>
          <w:tab w:val="left" w:pos="1134"/>
        </w:tabs>
        <w:spacing w:before="0" w:after="0"/>
      </w:pPr>
      <w:r w:rsidRPr="004713FD">
        <w:t xml:space="preserve">Sau khi đăng nhập thành công vào hệ thống thì người sử dụng điền đầy đủ các thông tin vào các ô </w:t>
      </w:r>
      <w:r w:rsidR="00F5519E" w:rsidRPr="004713FD">
        <w:t>Textbox</w:t>
      </w:r>
      <w:r w:rsidRPr="004713FD">
        <w:t xml:space="preserve"> và nhấn nút “ Lưu ” hệ thống sẽ kiểm Mã Khách Hàng vừa nhập vào đã tồn tại trong cơ sở dữ liệu hay chưa.  Nếu đã tồn tại thì hệ thống sẽ thông báo Mã Khách Hàng  đã tồn tại, còn nếu chưa thì khi đó hệ thống sẽ thông báo Khách Hàng được tạo thành công và  sẽ được load lên </w:t>
      </w:r>
      <w:r w:rsidR="00F5519E" w:rsidRPr="004713FD">
        <w:t>Datagridview</w:t>
      </w:r>
      <w:r w:rsidRPr="004713FD">
        <w:t xml:space="preserve"> và lưu vào trong cơ sở dữ liệu.</w:t>
      </w:r>
    </w:p>
    <w:p w14:paraId="147E75AA" w14:textId="5B2DD41F" w:rsidR="00615FC7" w:rsidRPr="004713FD" w:rsidRDefault="00615FC7" w:rsidP="00615FC7">
      <w:pPr>
        <w:numPr>
          <w:ilvl w:val="0"/>
          <w:numId w:val="38"/>
        </w:numPr>
        <w:tabs>
          <w:tab w:val="left" w:pos="567"/>
          <w:tab w:val="left" w:pos="1134"/>
        </w:tabs>
        <w:spacing w:before="0" w:after="0"/>
      </w:pPr>
      <w:r w:rsidRPr="004713FD">
        <w:t xml:space="preserve">Muốn sửa thông tin khách hàng thì ta chọn khách hàng cần sửa trong </w:t>
      </w:r>
      <w:r w:rsidR="00F5519E" w:rsidRPr="004713FD">
        <w:t>Datagridview</w:t>
      </w:r>
      <w:r w:rsidRPr="004713FD">
        <w:t xml:space="preserve">  hoặc nhập Mã khách hàng cần sửa, khi đó các thông tin sẽ được load trở lại các ô </w:t>
      </w:r>
      <w:r w:rsidR="00F5519E" w:rsidRPr="004713FD">
        <w:t>Textbox</w:t>
      </w:r>
      <w:r w:rsidRPr="004713FD">
        <w:t xml:space="preserve"> và ta thay đổi các thông tin. Khi sửa xong ta nhấn nút “Sửa” thì hệ thống sẽ load lên </w:t>
      </w:r>
      <w:r w:rsidR="00F5519E" w:rsidRPr="004713FD">
        <w:t>Datagridview</w:t>
      </w:r>
      <w:r w:rsidRPr="004713FD">
        <w:t xml:space="preserve"> và lưu lại vào trong cơ sở dữ liệu.</w:t>
      </w:r>
    </w:p>
    <w:p w14:paraId="14D9CDA1" w14:textId="3992D00C" w:rsidR="00460DBA" w:rsidRPr="004713FD" w:rsidRDefault="00460DBA" w:rsidP="00460DBA">
      <w:pPr>
        <w:numPr>
          <w:ilvl w:val="0"/>
          <w:numId w:val="38"/>
        </w:numPr>
        <w:tabs>
          <w:tab w:val="left" w:pos="567"/>
          <w:tab w:val="left" w:pos="1134"/>
        </w:tabs>
        <w:spacing w:before="0" w:after="0"/>
      </w:pPr>
      <w:r w:rsidRPr="004713FD">
        <w:t xml:space="preserve">Muốn xóa một Khách hàng thì ta chọn khách hàng cần xóa trên </w:t>
      </w:r>
      <w:r w:rsidR="00F5519E" w:rsidRPr="004713FD">
        <w:t>Datagridview</w:t>
      </w:r>
      <w:r w:rsidRPr="004713FD">
        <w:t xml:space="preserve"> và nhấn nút “Xóa” khi đó thông tin của Khách hàng vừa xóa sẽ không còn trên </w:t>
      </w:r>
      <w:r w:rsidR="00F5519E" w:rsidRPr="004713FD">
        <w:t>Datagridview</w:t>
      </w:r>
      <w:r w:rsidRPr="004713FD">
        <w:t xml:space="preserve"> và trong cơ sở dữ liệu nữa.</w:t>
      </w:r>
    </w:p>
    <w:p w14:paraId="673DF09B" w14:textId="21805139" w:rsidR="00615FC7" w:rsidRPr="004713FD" w:rsidRDefault="00460DBA" w:rsidP="00615FC7">
      <w:pPr>
        <w:numPr>
          <w:ilvl w:val="0"/>
          <w:numId w:val="38"/>
        </w:numPr>
        <w:tabs>
          <w:tab w:val="left" w:pos="567"/>
          <w:tab w:val="left" w:pos="1134"/>
        </w:tabs>
        <w:spacing w:before="0" w:after="0"/>
      </w:pPr>
      <w:r w:rsidRPr="004713FD">
        <w:lastRenderedPageBreak/>
        <w:t>Khi nhấn vào nút “Tạo Mới “thì to</w:t>
      </w:r>
      <w:r w:rsidR="00F5519E" w:rsidRPr="004713FD">
        <w:t>àn bộ các thông tin trên các ô Textbox</w:t>
      </w:r>
      <w:r w:rsidRPr="004713FD">
        <w:t xml:space="preserve"> sẽ trở về rỗng và cho phép ta nhập vào thông tin tài khoản mới.</w:t>
      </w:r>
    </w:p>
    <w:p w14:paraId="7BB5785B" w14:textId="61812C9F" w:rsidR="00460DBA" w:rsidRPr="004713FD" w:rsidRDefault="00460DBA" w:rsidP="00460DBA">
      <w:pPr>
        <w:numPr>
          <w:ilvl w:val="0"/>
          <w:numId w:val="38"/>
        </w:numPr>
        <w:tabs>
          <w:tab w:val="left" w:pos="567"/>
          <w:tab w:val="left" w:pos="1134"/>
        </w:tabs>
        <w:spacing w:before="0" w:after="0"/>
      </w:pPr>
      <w:r w:rsidRPr="004713FD">
        <w:t xml:space="preserve">Khi người sử dụng nhấn vào nút “Quay Lại” thì chương trình sẽ tắt form </w:t>
      </w:r>
      <w:r w:rsidR="005074C4" w:rsidRPr="004713FD">
        <w:t xml:space="preserve">   </w:t>
      </w:r>
      <w:r w:rsidRPr="004713FD">
        <w:t>và trở lại form Menu.</w:t>
      </w:r>
    </w:p>
    <w:p w14:paraId="1398088C" w14:textId="14CD963F" w:rsidR="00460DBA" w:rsidRPr="004713FD" w:rsidRDefault="00460DBA" w:rsidP="00615FC7">
      <w:pPr>
        <w:numPr>
          <w:ilvl w:val="0"/>
          <w:numId w:val="38"/>
        </w:numPr>
        <w:tabs>
          <w:tab w:val="left" w:pos="567"/>
          <w:tab w:val="left" w:pos="1134"/>
        </w:tabs>
        <w:spacing w:before="0" w:after="0"/>
      </w:pPr>
      <w:r w:rsidRPr="004713FD">
        <w:t xml:space="preserve">Muốn tìm kiếm  một Khách hàng thì ta nhập Mã khách hàng cần tìm vào </w:t>
      </w:r>
      <w:r w:rsidR="00F5519E" w:rsidRPr="004713FD">
        <w:t>Textbox</w:t>
      </w:r>
      <w:r w:rsidRPr="004713FD">
        <w:t xml:space="preserve"> tìm kiếm.</w:t>
      </w:r>
      <w:r w:rsidR="00C86484" w:rsidRPr="004713FD">
        <w:t xml:space="preserve"> Nếu không đúng thì mời nhập lại còn đúng thì sẽ hiển thị lên </w:t>
      </w:r>
      <w:r w:rsidR="00F5519E" w:rsidRPr="004713FD">
        <w:t>Datagridview</w:t>
      </w:r>
      <w:r w:rsidR="00C86484" w:rsidRPr="004713FD">
        <w:t>.</w:t>
      </w:r>
    </w:p>
    <w:p w14:paraId="04688360" w14:textId="41B52652" w:rsidR="00615FC7" w:rsidRPr="004713FD" w:rsidRDefault="00C86484" w:rsidP="00C86484">
      <w:pPr>
        <w:numPr>
          <w:ilvl w:val="0"/>
          <w:numId w:val="38"/>
        </w:numPr>
        <w:tabs>
          <w:tab w:val="left" w:pos="567"/>
          <w:tab w:val="left" w:pos="1134"/>
        </w:tabs>
        <w:spacing w:before="0" w:after="0"/>
      </w:pPr>
      <w:r w:rsidRPr="004713FD">
        <w:t>Khi nhấn vào nút “Tìm Lại “thì to</w:t>
      </w:r>
      <w:r w:rsidR="00F5519E" w:rsidRPr="004713FD">
        <w:t>àn bộ các thông tin trên các ô Textbox</w:t>
      </w:r>
      <w:r w:rsidRPr="004713FD">
        <w:t xml:space="preserve"> sẽ trở về rỗng và cho phép ta tìm kiếm mới.</w:t>
      </w:r>
    </w:p>
    <w:p w14:paraId="4F3AB83C" w14:textId="1196079B" w:rsidR="00BB4CCF" w:rsidRPr="004713FD" w:rsidRDefault="001C0E8A" w:rsidP="00AA555A">
      <w:pPr>
        <w:tabs>
          <w:tab w:val="left" w:pos="567"/>
          <w:tab w:val="left" w:pos="1134"/>
        </w:tabs>
        <w:spacing w:before="0" w:after="0"/>
        <w:ind w:left="810" w:firstLine="0"/>
        <w:rPr>
          <w:lang w:val="fr-FR"/>
        </w:rPr>
      </w:pPr>
      <w:r w:rsidRPr="004713FD">
        <w:rPr>
          <w:lang w:val="fr-FR"/>
        </w:rPr>
        <w:t>Dưới đây là phần code của form :</w:t>
      </w:r>
    </w:p>
    <w:p w14:paraId="1ABAC25F" w14:textId="77777777" w:rsidR="00BB4CCF" w:rsidRPr="004713FD" w:rsidRDefault="00BB4CCF" w:rsidP="006A0A32">
      <w:pPr>
        <w:tabs>
          <w:tab w:val="left" w:pos="567"/>
          <w:tab w:val="left" w:pos="1134"/>
        </w:tabs>
        <w:spacing w:before="0" w:after="0"/>
        <w:ind w:left="810" w:firstLine="0"/>
        <w:rPr>
          <w:lang w:val="fr-FR"/>
        </w:rPr>
      </w:pPr>
    </w:p>
    <w:p w14:paraId="09BF718F" w14:textId="7607EDEE" w:rsidR="00BB4CCF" w:rsidRPr="004713FD" w:rsidRDefault="00BB4CCF" w:rsidP="00BB4CCF">
      <w:pPr>
        <w:pStyle w:val="ListParagraph"/>
        <w:numPr>
          <w:ilvl w:val="0"/>
          <w:numId w:val="34"/>
        </w:numPr>
        <w:tabs>
          <w:tab w:val="left" w:pos="567"/>
          <w:tab w:val="left" w:pos="1134"/>
        </w:tabs>
        <w:spacing w:before="0" w:after="0"/>
        <w:rPr>
          <w:szCs w:val="26"/>
        </w:rPr>
      </w:pPr>
      <w:r w:rsidRPr="004713FD">
        <w:rPr>
          <w:szCs w:val="26"/>
        </w:rPr>
        <w:t>Phần code load dữ liệ</w:t>
      </w:r>
      <w:r w:rsidR="00F5519E" w:rsidRPr="004713FD">
        <w:rPr>
          <w:szCs w:val="26"/>
        </w:rPr>
        <w:t>u lên Datagridview</w:t>
      </w:r>
    </w:p>
    <w:p w14:paraId="26FE9111" w14:textId="7A54C170" w:rsidR="00951A74" w:rsidRPr="004713FD" w:rsidRDefault="00806D43" w:rsidP="006A0A32">
      <w:pPr>
        <w:tabs>
          <w:tab w:val="left" w:pos="567"/>
          <w:tab w:val="left" w:pos="1134"/>
        </w:tabs>
        <w:spacing w:before="0" w:after="0"/>
        <w:ind w:firstLine="0"/>
      </w:pPr>
      <w:r w:rsidRPr="004713FD">
        <w:pict w14:anchorId="227385E2">
          <v:shape id="_x0000_i1032" type="#_x0000_t75" style="width:424.5pt;height:187.2pt">
            <v:imagedata r:id="rId25" o:title="Screenshot (413)"/>
          </v:shape>
        </w:pict>
      </w:r>
    </w:p>
    <w:p w14:paraId="6F91A2CC" w14:textId="2543D663" w:rsidR="00BB4CCF" w:rsidRPr="004713FD" w:rsidRDefault="00BB4CCF" w:rsidP="00BB4CCF">
      <w:pPr>
        <w:numPr>
          <w:ilvl w:val="0"/>
          <w:numId w:val="40"/>
        </w:numPr>
        <w:tabs>
          <w:tab w:val="left" w:pos="567"/>
          <w:tab w:val="left" w:pos="1134"/>
        </w:tabs>
        <w:spacing w:after="0"/>
        <w:rPr>
          <w:iCs/>
        </w:rPr>
      </w:pPr>
      <w:r w:rsidRPr="004713FD">
        <w:rPr>
          <w:rFonts w:eastAsiaTheme="minorHAnsi"/>
          <w:color w:val="000000"/>
        </w:rPr>
        <w:t xml:space="preserve"> </w:t>
      </w:r>
      <w:r w:rsidRPr="004713FD">
        <w:t>Lưu mới TTKH bằng cách thêm</w:t>
      </w:r>
      <w:r w:rsidR="00F5519E" w:rsidRPr="004713FD">
        <w:t xml:space="preserve"> dữ liệu được ghi từ bên ngoài T</w:t>
      </w:r>
      <w:r w:rsidRPr="004713FD">
        <w:t>ext bo</w:t>
      </w:r>
      <w:r w:rsidR="00F5519E" w:rsidRPr="004713FD">
        <w:t>x vào SQL</w:t>
      </w:r>
      <w:r w:rsidRPr="004713FD">
        <w:t>.</w:t>
      </w:r>
    </w:p>
    <w:p w14:paraId="6977DFD7" w14:textId="64D35CE1" w:rsidR="006A0A32" w:rsidRPr="004713FD" w:rsidRDefault="00BB4CCF" w:rsidP="00BB4CCF">
      <w:pPr>
        <w:numPr>
          <w:ilvl w:val="0"/>
          <w:numId w:val="40"/>
        </w:numPr>
        <w:tabs>
          <w:tab w:val="left" w:pos="567"/>
          <w:tab w:val="left" w:pos="1134"/>
        </w:tabs>
        <w:spacing w:before="0" w:after="0"/>
        <w:rPr>
          <w:iCs/>
        </w:rPr>
      </w:pPr>
      <w:r w:rsidRPr="004713FD">
        <w:rPr>
          <w:iCs/>
        </w:rPr>
        <w:t xml:space="preserve">Lưu Thông tin khách hàng bằng lệnh </w:t>
      </w:r>
      <w:r w:rsidRPr="004713FD">
        <w:rPr>
          <w:iCs/>
          <w:color w:val="FF0000"/>
        </w:rPr>
        <w:t xml:space="preserve">: </w:t>
      </w:r>
      <w:r w:rsidRPr="004713FD">
        <w:rPr>
          <w:color w:val="FF0000"/>
        </w:rPr>
        <w:t>insert into KHACHHANG values (@maKH, @tenKH, @DiaChi, @GioiTinh, @NgSinh, @ThanThiet)</w:t>
      </w:r>
    </w:p>
    <w:p w14:paraId="36D320DC" w14:textId="77777777" w:rsidR="006A0A32" w:rsidRPr="004713FD" w:rsidRDefault="006A0A32" w:rsidP="006A0A32">
      <w:pPr>
        <w:tabs>
          <w:tab w:val="left" w:pos="567"/>
          <w:tab w:val="left" w:pos="1134"/>
        </w:tabs>
        <w:spacing w:before="0" w:after="0"/>
        <w:ind w:firstLine="0"/>
      </w:pPr>
    </w:p>
    <w:p w14:paraId="208DD1BD" w14:textId="1B6FB006" w:rsidR="006A0A32" w:rsidRPr="004713FD" w:rsidRDefault="00806D43" w:rsidP="006A0A32">
      <w:pPr>
        <w:tabs>
          <w:tab w:val="left" w:pos="567"/>
          <w:tab w:val="left" w:pos="1134"/>
        </w:tabs>
        <w:spacing w:before="0" w:after="0"/>
        <w:ind w:firstLine="0"/>
      </w:pPr>
      <w:r w:rsidRPr="004713FD">
        <w:lastRenderedPageBreak/>
        <w:pict w14:anchorId="31A646EE">
          <v:shape id="_x0000_i1033" type="#_x0000_t75" style="width:700.6pt;height:5in">
            <v:imagedata r:id="rId26" o:title="Screenshot (425)"/>
          </v:shape>
        </w:pict>
      </w:r>
    </w:p>
    <w:p w14:paraId="6FF88693" w14:textId="77777777" w:rsidR="00FA6F13" w:rsidRPr="004713FD" w:rsidRDefault="00FA6F13" w:rsidP="006A0A32">
      <w:pPr>
        <w:tabs>
          <w:tab w:val="left" w:pos="567"/>
          <w:tab w:val="left" w:pos="1134"/>
        </w:tabs>
        <w:spacing w:before="0" w:after="0"/>
        <w:ind w:firstLine="0"/>
      </w:pPr>
    </w:p>
    <w:p w14:paraId="6754DDB1" w14:textId="0D8CF677" w:rsidR="006A0A32" w:rsidRPr="004713FD" w:rsidRDefault="00806D43" w:rsidP="006A0A32">
      <w:pPr>
        <w:tabs>
          <w:tab w:val="left" w:pos="567"/>
          <w:tab w:val="left" w:pos="1134"/>
        </w:tabs>
        <w:spacing w:before="0" w:after="0"/>
        <w:ind w:firstLine="0"/>
      </w:pPr>
      <w:r w:rsidRPr="004713FD">
        <w:pict w14:anchorId="598F125D">
          <v:shape id="_x0000_i1034" type="#_x0000_t75" style="width:730pt;height:294.9pt">
            <v:imagedata r:id="rId27" o:title="Screenshot (427)"/>
          </v:shape>
        </w:pict>
      </w:r>
    </w:p>
    <w:p w14:paraId="2D560E2F" w14:textId="77777777" w:rsidR="00AA555A" w:rsidRPr="004713FD" w:rsidRDefault="00AA555A" w:rsidP="006A0A32">
      <w:pPr>
        <w:tabs>
          <w:tab w:val="left" w:pos="567"/>
          <w:tab w:val="left" w:pos="1134"/>
        </w:tabs>
        <w:spacing w:before="0" w:after="0"/>
        <w:ind w:firstLine="0"/>
      </w:pPr>
    </w:p>
    <w:p w14:paraId="49C352C5" w14:textId="5CD2BE62" w:rsidR="00FA6F13" w:rsidRPr="004713FD" w:rsidRDefault="00AA555A" w:rsidP="00AA555A">
      <w:pPr>
        <w:tabs>
          <w:tab w:val="left" w:pos="567"/>
          <w:tab w:val="left" w:pos="1134"/>
        </w:tabs>
        <w:spacing w:before="0" w:after="0"/>
        <w:ind w:firstLine="0"/>
      </w:pPr>
      <w:r w:rsidRPr="004713FD">
        <w:t>-  Đây là phần code để lấy dòng thông tin</w:t>
      </w:r>
      <w:r w:rsidR="00FA6F13" w:rsidRPr="004713FD">
        <w:t xml:space="preserve"> cần sửa dưới </w:t>
      </w:r>
      <w:r w:rsidR="00F5519E" w:rsidRPr="004713FD">
        <w:t>Datagridview</w:t>
      </w:r>
      <w:r w:rsidR="00FA6F13" w:rsidRPr="004713FD">
        <w:t xml:space="preserve"> lên </w:t>
      </w:r>
      <w:r w:rsidR="00F5519E" w:rsidRPr="004713FD">
        <w:t>Textbox</w:t>
      </w:r>
    </w:p>
    <w:p w14:paraId="654B2A9A" w14:textId="41122A0A" w:rsidR="00FA6F13" w:rsidRPr="004713FD" w:rsidRDefault="00806D43" w:rsidP="006A0A32">
      <w:pPr>
        <w:tabs>
          <w:tab w:val="left" w:pos="567"/>
          <w:tab w:val="left" w:pos="1134"/>
        </w:tabs>
        <w:spacing w:before="0" w:after="0"/>
        <w:ind w:firstLine="0"/>
      </w:pPr>
      <w:r w:rsidRPr="004713FD">
        <w:pict w14:anchorId="1B676A83">
          <v:shape id="_x0000_i1035" type="#_x0000_t75" style="width:699.95pt;height:257.3pt">
            <v:imagedata r:id="rId28" o:title="Screenshot (429)"/>
          </v:shape>
        </w:pict>
      </w:r>
    </w:p>
    <w:p w14:paraId="3A21E9FF" w14:textId="4459A547" w:rsidR="00FA6F13" w:rsidRPr="004713FD" w:rsidRDefault="00FA6F13" w:rsidP="00AF31CE">
      <w:pPr>
        <w:pStyle w:val="ListParagraph"/>
        <w:numPr>
          <w:ilvl w:val="0"/>
          <w:numId w:val="40"/>
        </w:numPr>
        <w:tabs>
          <w:tab w:val="left" w:pos="567"/>
          <w:tab w:val="left" w:pos="1134"/>
        </w:tabs>
        <w:spacing w:after="0"/>
        <w:rPr>
          <w:b/>
          <w:iCs/>
          <w:color w:val="FF0000"/>
          <w:szCs w:val="26"/>
        </w:rPr>
      </w:pPr>
      <w:r w:rsidRPr="004713FD">
        <w:rPr>
          <w:iCs/>
          <w:szCs w:val="26"/>
        </w:rPr>
        <w:t>Sửa  Thông tin khách hàng bằng lệnh</w:t>
      </w:r>
      <w:r w:rsidRPr="004713FD">
        <w:rPr>
          <w:iCs/>
          <w:color w:val="FF0000"/>
          <w:szCs w:val="26"/>
        </w:rPr>
        <w:t xml:space="preserve">: </w:t>
      </w:r>
      <w:r w:rsidRPr="004713FD">
        <w:rPr>
          <w:color w:val="FF0000"/>
          <w:szCs w:val="26"/>
        </w:rPr>
        <w:t>update KHACHHANG set TENKH = @tenKH, DIACHI = @DiaChi, NGAYSINH = @NgSinh, GIOITINH = @GioiTinh, ThanThiet = @ThanThiet WHERE MAKH = @MaKH</w:t>
      </w:r>
    </w:p>
    <w:p w14:paraId="2AD8C35D" w14:textId="58CB8161" w:rsidR="00FA6F13" w:rsidRPr="004713FD" w:rsidRDefault="00FA6F13" w:rsidP="006A0A32">
      <w:pPr>
        <w:tabs>
          <w:tab w:val="left" w:pos="567"/>
          <w:tab w:val="left" w:pos="1134"/>
        </w:tabs>
        <w:spacing w:before="0" w:after="0"/>
        <w:ind w:firstLine="0"/>
        <w:rPr>
          <w:color w:val="FF0000"/>
        </w:rPr>
      </w:pPr>
    </w:p>
    <w:p w14:paraId="432B7A52" w14:textId="07920544" w:rsidR="00FA6F13" w:rsidRPr="004713FD" w:rsidRDefault="00806D43" w:rsidP="006A0A32">
      <w:pPr>
        <w:tabs>
          <w:tab w:val="left" w:pos="567"/>
          <w:tab w:val="left" w:pos="1134"/>
        </w:tabs>
        <w:spacing w:before="0" w:after="0"/>
        <w:ind w:firstLine="0"/>
      </w:pPr>
      <w:r w:rsidRPr="004713FD">
        <w:rPr>
          <w:color w:val="FF0000"/>
        </w:rPr>
        <w:pict w14:anchorId="07CC98A2">
          <v:shape id="_x0000_i1036" type="#_x0000_t75" style="width:492.75pt;height:297.4pt">
            <v:imagedata r:id="rId29" o:title="Screenshot (432)"/>
          </v:shape>
        </w:pict>
      </w:r>
    </w:p>
    <w:p w14:paraId="122F41BB" w14:textId="5185438A" w:rsidR="00FA6F13" w:rsidRPr="004713FD" w:rsidRDefault="00806D43" w:rsidP="006A0A32">
      <w:pPr>
        <w:tabs>
          <w:tab w:val="left" w:pos="567"/>
          <w:tab w:val="left" w:pos="1134"/>
        </w:tabs>
        <w:spacing w:before="0" w:after="0"/>
        <w:ind w:firstLine="0"/>
      </w:pPr>
      <w:r w:rsidRPr="004713FD">
        <w:lastRenderedPageBreak/>
        <w:pict w14:anchorId="24AD0D99">
          <v:shape id="_x0000_i1037" type="#_x0000_t75" style="width:601.05pt;height:190.35pt">
            <v:imagedata r:id="rId30" o:title="Screenshot (435)"/>
          </v:shape>
        </w:pict>
      </w:r>
    </w:p>
    <w:p w14:paraId="1AEA0E2C" w14:textId="462B9CF6" w:rsidR="00FA6F13" w:rsidRPr="004713FD" w:rsidRDefault="00FA6F13" w:rsidP="00FA6F13">
      <w:pPr>
        <w:pStyle w:val="ListParagraph"/>
        <w:numPr>
          <w:ilvl w:val="0"/>
          <w:numId w:val="40"/>
        </w:numPr>
        <w:tabs>
          <w:tab w:val="left" w:pos="567"/>
          <w:tab w:val="left" w:pos="1134"/>
        </w:tabs>
        <w:spacing w:before="0" w:after="0"/>
        <w:rPr>
          <w:szCs w:val="26"/>
        </w:rPr>
      </w:pPr>
      <w:r w:rsidRPr="004713FD">
        <w:rPr>
          <w:szCs w:val="26"/>
        </w:rPr>
        <w:t xml:space="preserve">Trong quá trình sửa </w:t>
      </w:r>
      <w:r w:rsidR="00D9118B" w:rsidRPr="004713FD">
        <w:rPr>
          <w:szCs w:val="26"/>
        </w:rPr>
        <w:t xml:space="preserve">hoặc tạo thông tin bị sai muốn </w:t>
      </w:r>
      <w:r w:rsidR="00F5519E" w:rsidRPr="004713FD">
        <w:rPr>
          <w:szCs w:val="26"/>
        </w:rPr>
        <w:t>Textbox</w:t>
      </w:r>
      <w:r w:rsidR="00D9118B" w:rsidRPr="004713FD">
        <w:rPr>
          <w:szCs w:val="26"/>
        </w:rPr>
        <w:t xml:space="preserve"> trở lại rỗng vào lúc đó thì nhấn “Tạo mới”. Code của chức năng :</w:t>
      </w:r>
    </w:p>
    <w:p w14:paraId="3C6DB545" w14:textId="6B28F2D9" w:rsidR="00D9118B" w:rsidRPr="004713FD" w:rsidRDefault="00806D43" w:rsidP="00D9118B">
      <w:pPr>
        <w:tabs>
          <w:tab w:val="left" w:pos="567"/>
          <w:tab w:val="left" w:pos="1134"/>
        </w:tabs>
        <w:spacing w:before="0" w:after="0"/>
        <w:ind w:left="360" w:firstLine="0"/>
      </w:pPr>
      <w:r w:rsidRPr="004713FD">
        <w:pict w14:anchorId="535A3426">
          <v:shape id="_x0000_i1038" type="#_x0000_t75" style="width:649.25pt;height:168.4pt">
            <v:imagedata r:id="rId31" o:title="Screenshot (438)"/>
          </v:shape>
        </w:pict>
      </w:r>
    </w:p>
    <w:p w14:paraId="2A0402B8" w14:textId="00EDBBAA" w:rsidR="001C0E8A" w:rsidRPr="004713FD" w:rsidRDefault="001C0E8A" w:rsidP="001C0E8A">
      <w:pPr>
        <w:numPr>
          <w:ilvl w:val="0"/>
          <w:numId w:val="40"/>
        </w:numPr>
        <w:tabs>
          <w:tab w:val="left" w:pos="567"/>
          <w:tab w:val="left" w:pos="1134"/>
        </w:tabs>
        <w:spacing w:before="0" w:after="0"/>
        <w:rPr>
          <w:b/>
          <w:iCs/>
          <w:color w:val="FF0000"/>
        </w:rPr>
      </w:pPr>
      <w:r w:rsidRPr="004713FD">
        <w:rPr>
          <w:iCs/>
        </w:rPr>
        <w:t xml:space="preserve">Tìm kiếm Thông tin khách hàng bằng lệnh: </w:t>
      </w:r>
      <w:r w:rsidRPr="004713FD">
        <w:rPr>
          <w:color w:val="FF0000"/>
        </w:rPr>
        <w:t>SELECT * FROM KHACHHANG WHERE MAKH = @maKH</w:t>
      </w:r>
    </w:p>
    <w:p w14:paraId="479F6161" w14:textId="249C06AE" w:rsidR="00951A74" w:rsidRPr="004713FD" w:rsidRDefault="00806D43" w:rsidP="001C0E8A">
      <w:pPr>
        <w:tabs>
          <w:tab w:val="left" w:pos="567"/>
          <w:tab w:val="left" w:pos="1134"/>
        </w:tabs>
        <w:spacing w:before="0" w:after="0"/>
        <w:ind w:firstLine="0"/>
      </w:pPr>
      <w:r w:rsidRPr="004713FD">
        <w:lastRenderedPageBreak/>
        <w:pict w14:anchorId="3B732C51">
          <v:shape id="_x0000_i1039" type="#_x0000_t75" style="width:514pt;height:252.95pt">
            <v:imagedata r:id="rId32" o:title="Screenshot (419)"/>
          </v:shape>
        </w:pict>
      </w:r>
    </w:p>
    <w:p w14:paraId="3B4519B0" w14:textId="7DD06FCF" w:rsidR="001C0E8A" w:rsidRPr="004713FD" w:rsidRDefault="001C0E8A" w:rsidP="001C0E8A">
      <w:pPr>
        <w:pStyle w:val="ListParagraph"/>
        <w:numPr>
          <w:ilvl w:val="0"/>
          <w:numId w:val="40"/>
        </w:numPr>
        <w:tabs>
          <w:tab w:val="left" w:pos="567"/>
          <w:tab w:val="left" w:pos="1134"/>
        </w:tabs>
        <w:spacing w:before="0" w:after="0"/>
        <w:rPr>
          <w:szCs w:val="26"/>
        </w:rPr>
      </w:pPr>
      <w:r w:rsidRPr="004713FD">
        <w:rPr>
          <w:szCs w:val="26"/>
        </w:rPr>
        <w:t xml:space="preserve">Code của nút chức năng tìm lại </w:t>
      </w:r>
    </w:p>
    <w:p w14:paraId="60CF3DC9" w14:textId="5B854A51" w:rsidR="001C0E8A" w:rsidRPr="004713FD" w:rsidRDefault="00806D43" w:rsidP="001C0E8A">
      <w:pPr>
        <w:tabs>
          <w:tab w:val="left" w:pos="567"/>
          <w:tab w:val="left" w:pos="1134"/>
        </w:tabs>
        <w:spacing w:before="0" w:after="0"/>
        <w:ind w:firstLine="0"/>
      </w:pPr>
      <w:r w:rsidRPr="004713FD">
        <w:pict w14:anchorId="6F18654D">
          <v:shape id="_x0000_i1040" type="#_x0000_t75" style="width:728.15pt;height:213.5pt">
            <v:imagedata r:id="rId33" o:title="Screenshot (421)"/>
          </v:shape>
        </w:pict>
      </w:r>
    </w:p>
    <w:p w14:paraId="1E1DBB0A" w14:textId="15BCB82D" w:rsidR="00D9118B" w:rsidRPr="004713FD" w:rsidRDefault="00D9118B" w:rsidP="00AA555A">
      <w:pPr>
        <w:pStyle w:val="ListParagraph"/>
        <w:numPr>
          <w:ilvl w:val="0"/>
          <w:numId w:val="40"/>
        </w:numPr>
        <w:tabs>
          <w:tab w:val="left" w:pos="567"/>
          <w:tab w:val="left" w:pos="1134"/>
        </w:tabs>
        <w:spacing w:after="0"/>
        <w:rPr>
          <w:color w:val="FF0000"/>
          <w:szCs w:val="26"/>
        </w:rPr>
      </w:pPr>
      <w:r w:rsidRPr="004713FD">
        <w:rPr>
          <w:rFonts w:eastAsiaTheme="minorHAnsi"/>
          <w:iCs/>
          <w:color w:val="000000"/>
          <w:szCs w:val="26"/>
        </w:rPr>
        <w:t xml:space="preserve"> </w:t>
      </w:r>
      <w:r w:rsidRPr="004713FD">
        <w:rPr>
          <w:iCs/>
          <w:szCs w:val="26"/>
        </w:rPr>
        <w:t xml:space="preserve">Xóa Thông tin khách hàng bằng lệnh: </w:t>
      </w:r>
      <w:r w:rsidRPr="004713FD">
        <w:rPr>
          <w:color w:val="FF0000"/>
          <w:szCs w:val="26"/>
        </w:rPr>
        <w:t>delete KHACHHANG WHERE MAKH = @maKH</w:t>
      </w:r>
    </w:p>
    <w:p w14:paraId="4C83106D" w14:textId="21752BB7" w:rsidR="00D9118B" w:rsidRPr="004713FD" w:rsidRDefault="00806D43" w:rsidP="00D9118B">
      <w:pPr>
        <w:tabs>
          <w:tab w:val="left" w:pos="567"/>
          <w:tab w:val="left" w:pos="1134"/>
        </w:tabs>
        <w:spacing w:before="0" w:after="0"/>
        <w:ind w:firstLine="0"/>
      </w:pPr>
      <w:r w:rsidRPr="004713FD">
        <w:lastRenderedPageBreak/>
        <w:pict w14:anchorId="1C77DE3B">
          <v:shape id="_x0000_i1041" type="#_x0000_t75" style="width:598.55pt;height:338.7pt">
            <v:imagedata r:id="rId34" o:title="Screenshot (440)"/>
          </v:shape>
        </w:pict>
      </w:r>
    </w:p>
    <w:p w14:paraId="0163413A" w14:textId="0E9E0A3B" w:rsidR="006347EC" w:rsidRPr="004713FD" w:rsidRDefault="00D9118B" w:rsidP="00AF31CE">
      <w:pPr>
        <w:pStyle w:val="ListParagraph"/>
        <w:numPr>
          <w:ilvl w:val="0"/>
          <w:numId w:val="40"/>
        </w:numPr>
        <w:tabs>
          <w:tab w:val="left" w:pos="567"/>
          <w:tab w:val="left" w:pos="1134"/>
        </w:tabs>
        <w:spacing w:before="0" w:after="0"/>
        <w:rPr>
          <w:szCs w:val="26"/>
        </w:rPr>
      </w:pPr>
      <w:r w:rsidRPr="004713FD">
        <w:rPr>
          <w:szCs w:val="26"/>
        </w:rPr>
        <w:t>Hàm Hienthi() giúp đọc dữ liệu từ bảng nhân viên ở</w:t>
      </w:r>
      <w:r w:rsidR="00F5519E" w:rsidRPr="004713FD">
        <w:rPr>
          <w:szCs w:val="26"/>
        </w:rPr>
        <w:t xml:space="preserve"> SQL ra Datagridview</w:t>
      </w:r>
      <w:r w:rsidRPr="004713FD">
        <w:rPr>
          <w:szCs w:val="26"/>
        </w:rPr>
        <w:t xml:space="preserve"> . Hàm này sẽ được gọi trong các chức năng để sau khi nhấn vào các nút nó sẽ tự động </w:t>
      </w:r>
      <w:r w:rsidR="006347EC" w:rsidRPr="004713FD">
        <w:rPr>
          <w:szCs w:val="26"/>
        </w:rPr>
        <w:t xml:space="preserve">cập nhật lại dữ liệu      </w:t>
      </w:r>
    </w:p>
    <w:p w14:paraId="0D06B1A8" w14:textId="498F5DFE" w:rsidR="00D9118B" w:rsidRPr="004713FD" w:rsidRDefault="006347EC" w:rsidP="00D9118B">
      <w:pPr>
        <w:tabs>
          <w:tab w:val="left" w:pos="567"/>
          <w:tab w:val="left" w:pos="1134"/>
        </w:tabs>
        <w:spacing w:before="0" w:after="0"/>
        <w:ind w:firstLine="0"/>
      </w:pPr>
      <w:r w:rsidRPr="004713FD">
        <w:t xml:space="preserve"> </w:t>
      </w:r>
      <w:r w:rsidR="00806D43" w:rsidRPr="004713FD">
        <w:pict w14:anchorId="0847EFF6">
          <v:shape id="_x0000_i1042" type="#_x0000_t75" style="width:658.65pt;height:221.65pt">
            <v:imagedata r:id="rId35" o:title="Screenshot (442)"/>
          </v:shape>
        </w:pict>
      </w:r>
    </w:p>
    <w:p w14:paraId="328376E9" w14:textId="77777777" w:rsidR="001C0E8A" w:rsidRPr="004713FD" w:rsidRDefault="001C0E8A" w:rsidP="001C0E8A">
      <w:pPr>
        <w:tabs>
          <w:tab w:val="left" w:pos="567"/>
          <w:tab w:val="left" w:pos="1134"/>
        </w:tabs>
        <w:spacing w:before="0" w:after="0"/>
        <w:ind w:firstLine="0"/>
      </w:pPr>
    </w:p>
    <w:p w14:paraId="16FB5530" w14:textId="5DB8A225" w:rsidR="005B4160" w:rsidRPr="004713FD" w:rsidRDefault="00C86484" w:rsidP="005B4160">
      <w:pPr>
        <w:pStyle w:val="Heading3"/>
        <w:rPr>
          <w:rFonts w:cs="Times New Roman"/>
        </w:rPr>
      </w:pPr>
      <w:bookmarkStart w:id="29" w:name="_Toc76674939"/>
      <w:r w:rsidRPr="004713FD">
        <w:rPr>
          <w:rFonts w:cs="Times New Roman"/>
        </w:rPr>
        <w:lastRenderedPageBreak/>
        <w:t>Form Hóa Đơn</w:t>
      </w:r>
      <w:bookmarkEnd w:id="29"/>
    </w:p>
    <w:p w14:paraId="2339066F" w14:textId="75941C94" w:rsidR="00C86484" w:rsidRPr="004713FD" w:rsidRDefault="00C86484" w:rsidP="00C86484">
      <w:r w:rsidRPr="004713FD">
        <w:t>a.Xây dựng giao diện</w:t>
      </w:r>
    </w:p>
    <w:p w14:paraId="4771D8B9" w14:textId="53F03445" w:rsidR="00C86484" w:rsidRPr="004713FD" w:rsidRDefault="00806D43" w:rsidP="00C86484">
      <w:pPr>
        <w:ind w:firstLine="0"/>
      </w:pPr>
      <w:r w:rsidRPr="004713FD">
        <w:rPr>
          <w:noProof/>
        </w:rPr>
        <w:pict w14:anchorId="55249D57">
          <v:shape id="_x0000_i1043" type="#_x0000_t75" style="width:425.1pt;height:238.55pt">
            <v:imagedata r:id="rId36" o:title="Screenshot (443)"/>
          </v:shape>
        </w:pict>
      </w:r>
    </w:p>
    <w:p w14:paraId="11758807" w14:textId="15A1DC9C" w:rsidR="00C86484" w:rsidRPr="004713FD" w:rsidRDefault="00C86484" w:rsidP="00C86484">
      <w:pPr>
        <w:ind w:firstLine="0"/>
        <w:rPr>
          <w:i/>
        </w:rPr>
      </w:pPr>
      <w:r w:rsidRPr="004713FD">
        <w:tab/>
      </w:r>
      <w:r w:rsidRPr="004713FD">
        <w:tab/>
      </w:r>
      <w:r w:rsidRPr="004713FD">
        <w:tab/>
      </w:r>
      <w:r w:rsidRPr="004713FD">
        <w:rPr>
          <w:i/>
        </w:rPr>
        <w:tab/>
      </w:r>
      <w:r w:rsidR="00AA555A" w:rsidRPr="004713FD">
        <w:t>Hình 3.5</w:t>
      </w:r>
      <w:r w:rsidR="00AA555A" w:rsidRPr="004713FD">
        <w:rPr>
          <w:i/>
        </w:rPr>
        <w:t xml:space="preserve"> </w:t>
      </w:r>
      <w:r w:rsidRPr="004713FD">
        <w:rPr>
          <w:i/>
        </w:rPr>
        <w:t>Form Hóa đơn khách hàng</w:t>
      </w:r>
    </w:p>
    <w:p w14:paraId="76579D62" w14:textId="77B94490" w:rsidR="00C86484" w:rsidRPr="004713FD" w:rsidRDefault="00C86484" w:rsidP="00C86484">
      <w:pPr>
        <w:ind w:firstLine="0"/>
      </w:pPr>
      <w:r w:rsidRPr="004713FD">
        <w:tab/>
        <w:t>b.Chức năng của Form</w:t>
      </w:r>
    </w:p>
    <w:p w14:paraId="552015E1" w14:textId="72B92203" w:rsidR="00C86484" w:rsidRPr="004713FD" w:rsidRDefault="00C86484" w:rsidP="00C86484">
      <w:pPr>
        <w:numPr>
          <w:ilvl w:val="0"/>
          <w:numId w:val="38"/>
        </w:numPr>
        <w:tabs>
          <w:tab w:val="left" w:pos="567"/>
          <w:tab w:val="left" w:pos="1134"/>
        </w:tabs>
        <w:spacing w:before="0" w:after="0"/>
      </w:pPr>
      <w:r w:rsidRPr="004713FD">
        <w:t>Để sử dụng được ứng dụng này thì người dùng phải đăng nhập thành công vào hệ thống.</w:t>
      </w:r>
    </w:p>
    <w:p w14:paraId="4AF4478F" w14:textId="5244032B" w:rsidR="00C86484" w:rsidRPr="004713FD" w:rsidRDefault="00C86484" w:rsidP="00C86484">
      <w:pPr>
        <w:numPr>
          <w:ilvl w:val="0"/>
          <w:numId w:val="38"/>
        </w:numPr>
        <w:tabs>
          <w:tab w:val="left" w:pos="567"/>
          <w:tab w:val="left" w:pos="1134"/>
        </w:tabs>
        <w:spacing w:before="0" w:after="0"/>
      </w:pPr>
      <w:r w:rsidRPr="004713FD">
        <w:t xml:space="preserve">Sau khi đăng nhập thành công vào hệ thống thì người sử dụng điền đầy đủ các thông tin vào các ô </w:t>
      </w:r>
      <w:r w:rsidR="00F5519E" w:rsidRPr="004713FD">
        <w:t>Textbox</w:t>
      </w:r>
      <w:r w:rsidRPr="004713FD">
        <w:t xml:space="preserve"> và nhấn nút “ </w:t>
      </w:r>
      <w:r w:rsidR="00AA555A" w:rsidRPr="004713FD">
        <w:t xml:space="preserve">Thêm vào giỏ hàng </w:t>
      </w:r>
      <w:r w:rsidRPr="004713FD">
        <w:t xml:space="preserve"> ”</w:t>
      </w:r>
      <w:r w:rsidR="006344BB" w:rsidRPr="004713FD">
        <w:t xml:space="preserve"> thì</w:t>
      </w:r>
      <w:r w:rsidR="00F5519E" w:rsidRPr="004713FD">
        <w:t xml:space="preserve"> đơn hàng vừa nhập sẽ hiện lên Datagridview</w:t>
      </w:r>
      <w:r w:rsidR="006344BB" w:rsidRPr="004713FD">
        <w:t xml:space="preserve"> cũng như h</w:t>
      </w:r>
      <w:r w:rsidR="00F5519E" w:rsidRPr="004713FD">
        <w:t>iện tổng tiền của đơn hàng lên Textbox</w:t>
      </w:r>
      <w:r w:rsidR="006344BB" w:rsidRPr="004713FD">
        <w:t xml:space="preserve"> tổng tiền . Sau khi thêm các sản phẩm khác vào giỏ thì nhấn “Lưu” thì </w:t>
      </w:r>
      <w:r w:rsidRPr="004713FD">
        <w:t xml:space="preserve"> hệ thống sẽ kiểm Mã </w:t>
      </w:r>
      <w:r w:rsidR="005074C4" w:rsidRPr="004713FD">
        <w:t>hóa đơn</w:t>
      </w:r>
      <w:r w:rsidRPr="004713FD">
        <w:t xml:space="preserve"> vừa nhập vào đã tồn tại trong cơ sở dữ liệu hay chưa</w:t>
      </w:r>
      <w:r w:rsidR="006344BB" w:rsidRPr="004713FD">
        <w:t>, nếu chưa thì tiến hành lưu hóa đơn mới đó vào cơ sở dữ liệu nếu như trùng thì sẽ báo lỗi</w:t>
      </w:r>
      <w:r w:rsidRPr="004713FD">
        <w:t xml:space="preserve">  </w:t>
      </w:r>
      <w:r w:rsidR="006344BB" w:rsidRPr="004713FD">
        <w:t>.</w:t>
      </w:r>
    </w:p>
    <w:p w14:paraId="186A053B" w14:textId="5950357E" w:rsidR="00C86484" w:rsidRPr="004713FD" w:rsidRDefault="00C86484" w:rsidP="00C86484">
      <w:pPr>
        <w:numPr>
          <w:ilvl w:val="0"/>
          <w:numId w:val="38"/>
        </w:numPr>
        <w:tabs>
          <w:tab w:val="left" w:pos="567"/>
          <w:tab w:val="left" w:pos="1134"/>
        </w:tabs>
        <w:spacing w:before="0" w:after="0"/>
      </w:pPr>
      <w:r w:rsidRPr="004713FD">
        <w:t xml:space="preserve">Muốn sửa thông tin </w:t>
      </w:r>
      <w:r w:rsidR="005074C4" w:rsidRPr="004713FD">
        <w:t>hóa đơn</w:t>
      </w:r>
      <w:r w:rsidRPr="004713FD">
        <w:t xml:space="preserve"> thì ta chọn </w:t>
      </w:r>
      <w:r w:rsidR="005074C4" w:rsidRPr="004713FD">
        <w:t>hóa đơn</w:t>
      </w:r>
      <w:r w:rsidRPr="004713FD">
        <w:t xml:space="preserve"> cần sửa trong </w:t>
      </w:r>
      <w:r w:rsidR="00F5519E" w:rsidRPr="004713FD">
        <w:t>Datagridview</w:t>
      </w:r>
      <w:r w:rsidRPr="004713FD">
        <w:t xml:space="preserve">  hoặc nhập </w:t>
      </w:r>
      <w:r w:rsidR="005074C4" w:rsidRPr="004713FD">
        <w:t>Mã hóa đơn/Mã khách hàng</w:t>
      </w:r>
      <w:r w:rsidRPr="004713FD">
        <w:t xml:space="preserve"> cần sửa, khi đó các thông tin </w:t>
      </w:r>
      <w:r w:rsidR="00F5519E" w:rsidRPr="004713FD">
        <w:t>sẽ được load trở lại các ô Textbox</w:t>
      </w:r>
      <w:r w:rsidRPr="004713FD">
        <w:t xml:space="preserve"> và ta thay đổi các thông tin. Khi sửa xong ta nhấn nút “Sửa” thì hệ thống sẽ load lên </w:t>
      </w:r>
      <w:r w:rsidR="00F5519E" w:rsidRPr="004713FD">
        <w:t>Datagridview</w:t>
      </w:r>
      <w:r w:rsidRPr="004713FD">
        <w:t xml:space="preserve"> và </w:t>
      </w:r>
      <w:r w:rsidR="00AF31CE" w:rsidRPr="004713FD">
        <w:t>lưu lại vào trong cơ sở dữ liệu.</w:t>
      </w:r>
    </w:p>
    <w:p w14:paraId="5083CE73" w14:textId="121F8FD1" w:rsidR="00B62D6C" w:rsidRPr="004713FD" w:rsidRDefault="00B62D6C" w:rsidP="00B62D6C">
      <w:pPr>
        <w:numPr>
          <w:ilvl w:val="0"/>
          <w:numId w:val="38"/>
        </w:numPr>
        <w:tabs>
          <w:tab w:val="left" w:pos="567"/>
          <w:tab w:val="left" w:pos="1134"/>
        </w:tabs>
        <w:spacing w:before="0" w:after="0"/>
      </w:pPr>
      <w:r w:rsidRPr="004713FD">
        <w:lastRenderedPageBreak/>
        <w:t xml:space="preserve">Muốn tìm kiếm  một hóa đơn của khách hàng nào  đó thì ta nhập Mã hóa đơn hoặc Mã khách hàng  cần tìm vào </w:t>
      </w:r>
      <w:r w:rsidR="00F5519E" w:rsidRPr="004713FD">
        <w:t>Textbox</w:t>
      </w:r>
      <w:r w:rsidRPr="004713FD">
        <w:t xml:space="preserve"> tìm kiếm. Nếu không đúng thì mời nhập lại còn đúng thì sẽ hiển thị lên </w:t>
      </w:r>
      <w:r w:rsidR="00F5519E" w:rsidRPr="004713FD">
        <w:t>Datagridview</w:t>
      </w:r>
      <w:r w:rsidRPr="004713FD">
        <w:t>.</w:t>
      </w:r>
    </w:p>
    <w:p w14:paraId="4FE99144" w14:textId="757D1D42" w:rsidR="00C86484" w:rsidRPr="004713FD" w:rsidRDefault="00C86484" w:rsidP="00B62D6C">
      <w:pPr>
        <w:numPr>
          <w:ilvl w:val="0"/>
          <w:numId w:val="38"/>
        </w:numPr>
        <w:tabs>
          <w:tab w:val="left" w:pos="567"/>
          <w:tab w:val="left" w:pos="1134"/>
        </w:tabs>
        <w:spacing w:before="0" w:after="0"/>
      </w:pPr>
      <w:r w:rsidRPr="004713FD">
        <w:t xml:space="preserve">Muốn xóa một </w:t>
      </w:r>
      <w:r w:rsidR="005074C4" w:rsidRPr="004713FD">
        <w:t>hóa đơn</w:t>
      </w:r>
      <w:r w:rsidRPr="004713FD">
        <w:t xml:space="preserve"> thì</w:t>
      </w:r>
      <w:r w:rsidR="00B62D6C" w:rsidRPr="004713FD">
        <w:t xml:space="preserve"> tìm kiếm hóa đơn đó trước hoặc </w:t>
      </w:r>
      <w:r w:rsidRPr="004713FD">
        <w:t xml:space="preserve">chọn </w:t>
      </w:r>
      <w:r w:rsidR="005074C4" w:rsidRPr="004713FD">
        <w:t xml:space="preserve">hóa đơn </w:t>
      </w:r>
      <w:r w:rsidRPr="004713FD">
        <w:t xml:space="preserve"> cần xóa trên </w:t>
      </w:r>
      <w:r w:rsidR="00F5519E" w:rsidRPr="004713FD">
        <w:t>Datagridview</w:t>
      </w:r>
      <w:r w:rsidRPr="004713FD">
        <w:t xml:space="preserve"> và nhấn nút “Xóa” khi đó thông tin của </w:t>
      </w:r>
      <w:r w:rsidR="005074C4" w:rsidRPr="004713FD">
        <w:t>hóa đơn</w:t>
      </w:r>
      <w:r w:rsidRPr="004713FD">
        <w:t xml:space="preserve"> vừa xóa sẽ không còn trên </w:t>
      </w:r>
      <w:r w:rsidR="00F5519E" w:rsidRPr="004713FD">
        <w:t>Datagridview</w:t>
      </w:r>
      <w:r w:rsidRPr="004713FD">
        <w:t xml:space="preserve"> và trong cơ sở dữ liệu nữa..</w:t>
      </w:r>
    </w:p>
    <w:p w14:paraId="4E76B4D8" w14:textId="07CEB966" w:rsidR="00C86484" w:rsidRPr="004713FD" w:rsidRDefault="00C86484" w:rsidP="00C86484">
      <w:pPr>
        <w:numPr>
          <w:ilvl w:val="0"/>
          <w:numId w:val="38"/>
        </w:numPr>
        <w:tabs>
          <w:tab w:val="left" w:pos="567"/>
          <w:tab w:val="left" w:pos="1134"/>
        </w:tabs>
        <w:spacing w:before="0" w:after="0"/>
      </w:pPr>
      <w:r w:rsidRPr="004713FD">
        <w:t>Khi người sử dụng nhấn vào nút “Quay Lại” thì chương trình sẽ tắt form và trở lại form Menu.</w:t>
      </w:r>
    </w:p>
    <w:p w14:paraId="54C80CA9" w14:textId="0341C77E" w:rsidR="00B62D6C" w:rsidRPr="004713FD" w:rsidRDefault="00B62D6C" w:rsidP="00B62D6C">
      <w:pPr>
        <w:tabs>
          <w:tab w:val="left" w:pos="567"/>
          <w:tab w:val="left" w:pos="1134"/>
        </w:tabs>
        <w:spacing w:before="0" w:after="0"/>
        <w:ind w:left="810" w:firstLine="0"/>
      </w:pPr>
    </w:p>
    <w:p w14:paraId="199A953A" w14:textId="0C30747F" w:rsidR="00B62D6C" w:rsidRPr="004713FD" w:rsidRDefault="00B62D6C" w:rsidP="00B62D6C">
      <w:pPr>
        <w:tabs>
          <w:tab w:val="left" w:pos="567"/>
          <w:tab w:val="left" w:pos="1134"/>
        </w:tabs>
        <w:spacing w:before="0" w:after="0"/>
        <w:ind w:left="810" w:firstLine="0"/>
      </w:pPr>
      <w:r w:rsidRPr="004713FD">
        <w:t>- Dưới đây là phầ</w:t>
      </w:r>
      <w:r w:rsidR="00F5519E" w:rsidRPr="004713FD">
        <w:t>n code load dữ liệu có sẵn vào Combobox</w:t>
      </w:r>
      <w:r w:rsidRPr="004713FD">
        <w:t xml:space="preserve"> trong form</w:t>
      </w:r>
    </w:p>
    <w:p w14:paraId="6CF46005" w14:textId="77777777" w:rsidR="00334DDB" w:rsidRPr="004713FD" w:rsidRDefault="00806D43" w:rsidP="002852D9">
      <w:pPr>
        <w:tabs>
          <w:tab w:val="left" w:pos="567"/>
          <w:tab w:val="left" w:pos="1134"/>
        </w:tabs>
        <w:spacing w:before="0" w:after="0"/>
        <w:ind w:firstLine="0"/>
      </w:pPr>
      <w:r w:rsidRPr="004713FD">
        <w:pict w14:anchorId="7AE50951">
          <v:shape id="_x0000_i1044" type="#_x0000_t75" style="width:505.9pt;height:246.05pt">
            <v:imagedata r:id="rId37" o:title="Screenshot (449)"/>
          </v:shape>
        </w:pict>
      </w:r>
    </w:p>
    <w:p w14:paraId="70E88314" w14:textId="3567DF75" w:rsidR="005074C4" w:rsidRPr="004713FD" w:rsidRDefault="005074C4" w:rsidP="002852D9">
      <w:pPr>
        <w:tabs>
          <w:tab w:val="left" w:pos="567"/>
          <w:tab w:val="left" w:pos="1134"/>
        </w:tabs>
        <w:spacing w:before="0" w:after="0"/>
        <w:ind w:firstLine="0"/>
      </w:pPr>
    </w:p>
    <w:p w14:paraId="238097DF" w14:textId="77777777" w:rsidR="00334DDB" w:rsidRPr="004713FD" w:rsidRDefault="00334DDB" w:rsidP="002852D9">
      <w:pPr>
        <w:tabs>
          <w:tab w:val="left" w:pos="567"/>
          <w:tab w:val="left" w:pos="1134"/>
        </w:tabs>
        <w:spacing w:before="0" w:after="0"/>
        <w:ind w:firstLine="0"/>
      </w:pPr>
    </w:p>
    <w:p w14:paraId="174F021B" w14:textId="77777777" w:rsidR="00334DDB" w:rsidRPr="004713FD" w:rsidRDefault="00334DDB" w:rsidP="002852D9">
      <w:pPr>
        <w:tabs>
          <w:tab w:val="left" w:pos="567"/>
          <w:tab w:val="left" w:pos="1134"/>
        </w:tabs>
        <w:spacing w:before="0" w:after="0"/>
        <w:ind w:firstLine="0"/>
      </w:pPr>
    </w:p>
    <w:p w14:paraId="4D109336" w14:textId="77777777" w:rsidR="00334DDB" w:rsidRPr="004713FD" w:rsidRDefault="00334DDB" w:rsidP="002852D9">
      <w:pPr>
        <w:tabs>
          <w:tab w:val="left" w:pos="567"/>
          <w:tab w:val="left" w:pos="1134"/>
        </w:tabs>
        <w:spacing w:before="0" w:after="0"/>
        <w:ind w:firstLine="0"/>
      </w:pPr>
    </w:p>
    <w:p w14:paraId="0FEC4A73" w14:textId="77777777" w:rsidR="00334DDB" w:rsidRPr="004713FD" w:rsidRDefault="00334DDB" w:rsidP="002852D9">
      <w:pPr>
        <w:tabs>
          <w:tab w:val="left" w:pos="567"/>
          <w:tab w:val="left" w:pos="1134"/>
        </w:tabs>
        <w:spacing w:before="0" w:after="0"/>
        <w:ind w:firstLine="0"/>
      </w:pPr>
    </w:p>
    <w:p w14:paraId="76F0CA5B" w14:textId="77777777" w:rsidR="00334DDB" w:rsidRPr="004713FD" w:rsidRDefault="00334DDB" w:rsidP="002852D9">
      <w:pPr>
        <w:tabs>
          <w:tab w:val="left" w:pos="567"/>
          <w:tab w:val="left" w:pos="1134"/>
        </w:tabs>
        <w:spacing w:before="0" w:after="0"/>
        <w:ind w:firstLine="0"/>
      </w:pPr>
    </w:p>
    <w:p w14:paraId="0E900830" w14:textId="77777777" w:rsidR="00334DDB" w:rsidRPr="004713FD" w:rsidRDefault="00334DDB" w:rsidP="002852D9">
      <w:pPr>
        <w:tabs>
          <w:tab w:val="left" w:pos="567"/>
          <w:tab w:val="left" w:pos="1134"/>
        </w:tabs>
        <w:spacing w:before="0" w:after="0"/>
        <w:ind w:firstLine="0"/>
      </w:pPr>
    </w:p>
    <w:p w14:paraId="4696C81E" w14:textId="77777777" w:rsidR="00334DDB" w:rsidRPr="004713FD" w:rsidRDefault="00334DDB" w:rsidP="002852D9">
      <w:pPr>
        <w:tabs>
          <w:tab w:val="left" w:pos="567"/>
          <w:tab w:val="left" w:pos="1134"/>
        </w:tabs>
        <w:spacing w:before="0" w:after="0"/>
        <w:ind w:firstLine="0"/>
      </w:pPr>
    </w:p>
    <w:p w14:paraId="218806F5" w14:textId="77777777" w:rsidR="00334DDB" w:rsidRPr="004713FD" w:rsidRDefault="00334DDB" w:rsidP="002852D9">
      <w:pPr>
        <w:tabs>
          <w:tab w:val="left" w:pos="567"/>
          <w:tab w:val="left" w:pos="1134"/>
        </w:tabs>
        <w:spacing w:before="0" w:after="0"/>
        <w:ind w:firstLine="0"/>
      </w:pPr>
    </w:p>
    <w:p w14:paraId="7A7FB998" w14:textId="77777777" w:rsidR="00334DDB" w:rsidRPr="004713FD" w:rsidRDefault="00334DDB" w:rsidP="002852D9">
      <w:pPr>
        <w:tabs>
          <w:tab w:val="left" w:pos="567"/>
          <w:tab w:val="left" w:pos="1134"/>
        </w:tabs>
        <w:spacing w:before="0" w:after="0"/>
        <w:ind w:firstLine="0"/>
      </w:pPr>
    </w:p>
    <w:p w14:paraId="10FFFF32" w14:textId="77777777" w:rsidR="00334DDB" w:rsidRPr="004713FD" w:rsidRDefault="00334DDB" w:rsidP="002852D9">
      <w:pPr>
        <w:tabs>
          <w:tab w:val="left" w:pos="567"/>
          <w:tab w:val="left" w:pos="1134"/>
        </w:tabs>
        <w:spacing w:before="0" w:after="0"/>
        <w:ind w:firstLine="0"/>
      </w:pPr>
    </w:p>
    <w:p w14:paraId="76149BD2" w14:textId="0FAAB8CF" w:rsidR="00334DDB" w:rsidRPr="004713FD" w:rsidRDefault="00334DDB" w:rsidP="002852D9">
      <w:pPr>
        <w:tabs>
          <w:tab w:val="left" w:pos="567"/>
          <w:tab w:val="left" w:pos="1134"/>
        </w:tabs>
        <w:spacing w:before="0" w:after="0"/>
        <w:ind w:firstLine="0"/>
      </w:pPr>
      <w:r w:rsidRPr="004713FD">
        <w:t>- Code phần thêm các đơn đặt hàng vào giỏ hàng :</w:t>
      </w:r>
    </w:p>
    <w:p w14:paraId="26FC0315" w14:textId="03D8E9D9" w:rsidR="00334DDB" w:rsidRPr="004713FD" w:rsidRDefault="00806D43" w:rsidP="002852D9">
      <w:pPr>
        <w:tabs>
          <w:tab w:val="left" w:pos="567"/>
          <w:tab w:val="left" w:pos="1134"/>
        </w:tabs>
        <w:spacing w:before="0" w:after="0"/>
        <w:ind w:firstLine="0"/>
      </w:pPr>
      <w:r w:rsidRPr="004713FD">
        <w:pict w14:anchorId="4A1BF940">
          <v:shape id="_x0000_i1045" type="#_x0000_t75" style="width:565.35pt;height:293.65pt">
            <v:imagedata r:id="rId38" o:title="Screenshot (496)"/>
          </v:shape>
        </w:pict>
      </w:r>
    </w:p>
    <w:p w14:paraId="2D0F1379" w14:textId="0488537A" w:rsidR="00334DDB" w:rsidRPr="004713FD" w:rsidRDefault="00806D43" w:rsidP="002852D9">
      <w:pPr>
        <w:tabs>
          <w:tab w:val="left" w:pos="567"/>
          <w:tab w:val="left" w:pos="1134"/>
        </w:tabs>
        <w:spacing w:before="0" w:after="0"/>
        <w:ind w:firstLine="0"/>
      </w:pPr>
      <w:r w:rsidRPr="004713FD">
        <w:pict w14:anchorId="3D8E47E8">
          <v:shape id="_x0000_i1046" type="#_x0000_t75" style="width:492.1pt;height:255.45pt">
            <v:imagedata r:id="rId39" o:title="Screenshot (498)"/>
          </v:shape>
        </w:pict>
      </w:r>
    </w:p>
    <w:p w14:paraId="08B13DFC" w14:textId="2F0D89B0" w:rsidR="00334DDB" w:rsidRPr="004713FD" w:rsidRDefault="00806D43" w:rsidP="002852D9">
      <w:pPr>
        <w:tabs>
          <w:tab w:val="left" w:pos="567"/>
          <w:tab w:val="left" w:pos="1134"/>
        </w:tabs>
        <w:spacing w:before="0" w:after="0"/>
        <w:ind w:firstLine="0"/>
      </w:pPr>
      <w:r w:rsidRPr="004713FD">
        <w:lastRenderedPageBreak/>
        <w:pict w14:anchorId="3AAE3C4F">
          <v:shape id="_x0000_i1047" type="#_x0000_t75" style="width:617.95pt;height:199.1pt">
            <v:imagedata r:id="rId40" o:title="Screenshot (500)"/>
          </v:shape>
        </w:pict>
      </w:r>
    </w:p>
    <w:p w14:paraId="0CEEC7A1" w14:textId="4791A915" w:rsidR="00334DDB" w:rsidRPr="004713FD" w:rsidRDefault="002852D9" w:rsidP="00AF31CE">
      <w:pPr>
        <w:pStyle w:val="ListParagraph"/>
        <w:numPr>
          <w:ilvl w:val="0"/>
          <w:numId w:val="40"/>
        </w:numPr>
        <w:jc w:val="left"/>
        <w:rPr>
          <w:szCs w:val="26"/>
        </w:rPr>
      </w:pPr>
      <w:r w:rsidRPr="004713FD">
        <w:rPr>
          <w:szCs w:val="26"/>
        </w:rPr>
        <w:t>Thêm và lưu dữ liệu của hóa đơn và hóa đơn chi tiết bằng c</w:t>
      </w:r>
      <w:r w:rsidR="00DA30EC" w:rsidRPr="004713FD">
        <w:rPr>
          <w:szCs w:val="26"/>
        </w:rPr>
        <w:t>âu lệnh</w:t>
      </w:r>
      <w:r w:rsidR="00334DDB" w:rsidRPr="004713FD">
        <w:rPr>
          <w:szCs w:val="26"/>
        </w:rPr>
        <w:t>:</w:t>
      </w:r>
    </w:p>
    <w:p w14:paraId="589FF785" w14:textId="77777777" w:rsidR="00334DDB" w:rsidRPr="004713FD" w:rsidRDefault="00DA30EC" w:rsidP="00DA30EC">
      <w:pPr>
        <w:ind w:firstLine="0"/>
        <w:jc w:val="left"/>
      </w:pPr>
      <w:r w:rsidRPr="004713FD">
        <w:t xml:space="preserve"> Hóa đơn </w:t>
      </w:r>
    </w:p>
    <w:p w14:paraId="1B697604" w14:textId="76FCDADD" w:rsidR="002852D9" w:rsidRPr="004713FD" w:rsidRDefault="00DA30EC" w:rsidP="00DA30EC">
      <w:pPr>
        <w:ind w:firstLine="0"/>
        <w:jc w:val="left"/>
        <w:rPr>
          <w:color w:val="C00000"/>
        </w:rPr>
      </w:pPr>
      <w:r w:rsidRPr="004713FD">
        <w:rPr>
          <w:color w:val="C00000"/>
          <w:highlight w:val="white"/>
        </w:rPr>
        <w:t>insert into HOADON(mahd,makh,ngaydat,ngaytra,ngayhentra,tongtien) values(@MaHD,@MaKH,@NgayDat,@NgayTra,@ngayhentra,@TongTien)</w:t>
      </w:r>
    </w:p>
    <w:p w14:paraId="5343ACF8" w14:textId="1707BA21" w:rsidR="00DA30EC" w:rsidRPr="004713FD" w:rsidRDefault="00DA30EC" w:rsidP="00DA30EC">
      <w:pPr>
        <w:ind w:firstLine="0"/>
        <w:jc w:val="left"/>
        <w:rPr>
          <w:color w:val="000000" w:themeColor="text1"/>
        </w:rPr>
      </w:pPr>
      <w:r w:rsidRPr="004713FD">
        <w:rPr>
          <w:color w:val="000000" w:themeColor="text1"/>
        </w:rPr>
        <w:t xml:space="preserve">Hóa đơn chi tiết </w:t>
      </w:r>
      <w:r w:rsidRPr="004713FD">
        <w:rPr>
          <w:color w:val="C00000"/>
        </w:rPr>
        <w:t>insertintoHD_CHITIET(MaHD,TenSP,NoiDung,NgayHenTra,NgayTra,ThanhTien) Values (@MaHD,@TenSP,@NoiDung,@NgayHenTra,@NgayTra,@ThanhTien)"</w:t>
      </w:r>
    </w:p>
    <w:p w14:paraId="160A81D1" w14:textId="63EFCF34" w:rsidR="002852D9" w:rsidRPr="004713FD" w:rsidRDefault="00DA30EC" w:rsidP="005074C4">
      <w:pPr>
        <w:ind w:firstLine="0"/>
      </w:pPr>
      <w:r w:rsidRPr="004713FD">
        <w:rPr>
          <w:noProof/>
        </w:rPr>
        <w:lastRenderedPageBreak/>
        <w:drawing>
          <wp:inline distT="0" distB="0" distL="0" distR="0" wp14:anchorId="60BB01AF" wp14:editId="5A3ECA51">
            <wp:extent cx="6303086" cy="3766931"/>
            <wp:effectExtent l="0" t="0" r="2540" b="5080"/>
            <wp:docPr id="11" name="Picture 11" descr="Screenshot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Screenshot (45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14964" cy="3774029"/>
                    </a:xfrm>
                    <a:prstGeom prst="rect">
                      <a:avLst/>
                    </a:prstGeom>
                    <a:noFill/>
                    <a:ln>
                      <a:noFill/>
                    </a:ln>
                  </pic:spPr>
                </pic:pic>
              </a:graphicData>
            </a:graphic>
          </wp:inline>
        </w:drawing>
      </w:r>
    </w:p>
    <w:p w14:paraId="5F1559C0" w14:textId="10351D8A" w:rsidR="002852D9" w:rsidRPr="004713FD" w:rsidRDefault="002852D9" w:rsidP="005074C4">
      <w:pPr>
        <w:ind w:firstLine="0"/>
      </w:pPr>
    </w:p>
    <w:p w14:paraId="06B6C8F2" w14:textId="77777777" w:rsidR="002852D9" w:rsidRPr="004713FD" w:rsidRDefault="002852D9" w:rsidP="005074C4">
      <w:pPr>
        <w:ind w:firstLine="0"/>
      </w:pPr>
    </w:p>
    <w:p w14:paraId="2D4790A1" w14:textId="7C70EF2F" w:rsidR="002852D9" w:rsidRPr="004713FD" w:rsidRDefault="00806D43" w:rsidP="005074C4">
      <w:pPr>
        <w:ind w:firstLine="0"/>
      </w:pPr>
      <w:r w:rsidRPr="004713FD">
        <w:pict w14:anchorId="4DA8EFA5">
          <v:shape id="_x0000_i1048" type="#_x0000_t75" style="width:487.1pt;height:247.95pt">
            <v:imagedata r:id="rId42" o:title="Screenshot (454)"/>
          </v:shape>
        </w:pict>
      </w:r>
    </w:p>
    <w:p w14:paraId="0BEA9A4C" w14:textId="77777777" w:rsidR="00DA30EC" w:rsidRPr="004713FD" w:rsidRDefault="00DA30EC" w:rsidP="005074C4">
      <w:pPr>
        <w:ind w:firstLine="0"/>
      </w:pPr>
    </w:p>
    <w:p w14:paraId="422E1347" w14:textId="19500C67" w:rsidR="00DA30EC" w:rsidRPr="004713FD" w:rsidRDefault="000E6E5E" w:rsidP="005074C4">
      <w:pPr>
        <w:ind w:firstLine="0"/>
        <w:rPr>
          <w:color w:val="C00000"/>
        </w:rPr>
      </w:pPr>
      <w:r w:rsidRPr="004713FD">
        <w:t>- Xóa dữ liệu bằng câu lệnh</w:t>
      </w:r>
      <w:r w:rsidRPr="004713FD">
        <w:rPr>
          <w:color w:val="C0504D" w:themeColor="accent2"/>
        </w:rPr>
        <w:t xml:space="preserve">:  </w:t>
      </w:r>
      <w:r w:rsidRPr="004713FD">
        <w:rPr>
          <w:color w:val="C00000"/>
        </w:rPr>
        <w:t>delete HOADON Where MaHD=@MaHD</w:t>
      </w:r>
    </w:p>
    <w:p w14:paraId="5EC7632F" w14:textId="2B6D407F" w:rsidR="000E6E5E" w:rsidRPr="004713FD" w:rsidRDefault="000E6E5E" w:rsidP="005074C4">
      <w:pPr>
        <w:ind w:firstLine="0"/>
        <w:rPr>
          <w:color w:val="C00000"/>
        </w:rPr>
      </w:pPr>
      <w:r w:rsidRPr="004713FD">
        <w:rPr>
          <w:color w:val="C00000"/>
        </w:rPr>
        <w:lastRenderedPageBreak/>
        <w:t>delete HD_CHITIET where MaHD=@MaHD</w:t>
      </w:r>
    </w:p>
    <w:p w14:paraId="7CA65113" w14:textId="25A48720" w:rsidR="00DA30EC" w:rsidRPr="004713FD" w:rsidRDefault="00806D43" w:rsidP="005074C4">
      <w:pPr>
        <w:ind w:firstLine="0"/>
      </w:pPr>
      <w:r w:rsidRPr="004713FD">
        <w:pict w14:anchorId="307430AE">
          <v:shape id="_x0000_i1049" type="#_x0000_t75" style="width:617.3pt;height:218.5pt">
            <v:imagedata r:id="rId43" o:title="Screenshot (456)"/>
          </v:shape>
        </w:pict>
      </w:r>
    </w:p>
    <w:p w14:paraId="7145B4F3" w14:textId="48C8717D" w:rsidR="00DA30EC" w:rsidRPr="004713FD" w:rsidRDefault="00806D43" w:rsidP="005074C4">
      <w:pPr>
        <w:ind w:firstLine="0"/>
      </w:pPr>
      <w:r w:rsidRPr="004713FD">
        <w:pict w14:anchorId="5CC4953B">
          <v:shape id="_x0000_i1050" type="#_x0000_t75" style="width:554.1pt;height:196.6pt">
            <v:imagedata r:id="rId44" o:title="Screenshot (458)"/>
          </v:shape>
        </w:pict>
      </w:r>
    </w:p>
    <w:p w14:paraId="5CB6A91D" w14:textId="0DD050D3" w:rsidR="005074C4" w:rsidRPr="004713FD" w:rsidRDefault="002F0F12" w:rsidP="004713FD">
      <w:pPr>
        <w:pStyle w:val="ListParagraph"/>
        <w:numPr>
          <w:ilvl w:val="0"/>
          <w:numId w:val="40"/>
        </w:numPr>
        <w:rPr>
          <w:szCs w:val="26"/>
        </w:rPr>
      </w:pPr>
      <w:r w:rsidRPr="004713FD">
        <w:rPr>
          <w:szCs w:val="26"/>
        </w:rPr>
        <w:t>Tìm kiếm hóa đơn bằng câu lệnh :</w:t>
      </w:r>
    </w:p>
    <w:p w14:paraId="2E6DB6C0" w14:textId="0A75DBB0" w:rsidR="002F0F12" w:rsidRPr="004713FD" w:rsidRDefault="002F0F12" w:rsidP="00B62D6C">
      <w:pPr>
        <w:ind w:firstLine="0"/>
        <w:rPr>
          <w:color w:val="C00000"/>
        </w:rPr>
      </w:pPr>
      <w:r w:rsidRPr="004713FD">
        <w:rPr>
          <w:color w:val="C00000"/>
        </w:rPr>
        <w:t>select KHACHHANG.MaKH, HOADON.MaHD, NgayDat, TongTien from HOADON join KHACHHANG on HOADON.MaKH = KHACHHANG.MaKH where HOADON.MaHD = @MaHD</w:t>
      </w:r>
    </w:p>
    <w:p w14:paraId="5FBA2AB1" w14:textId="5D0C7402" w:rsidR="002F0F12" w:rsidRPr="004713FD" w:rsidRDefault="002F0F12" w:rsidP="00B62D6C">
      <w:pPr>
        <w:ind w:firstLine="0"/>
        <w:rPr>
          <w:color w:val="C00000"/>
        </w:rPr>
      </w:pPr>
      <w:r w:rsidRPr="004713FD">
        <w:rPr>
          <w:color w:val="C00000"/>
        </w:rPr>
        <w:t>SELECT  HDCT.TENSP, HDCT.NOIDUNG, HDCT.NGAYTRA, HDCT.NGAYHENTRA, HDCT.THANHTIEN FROM HD_CHITIET AS HDCT, KHACHHANG AS KH, HOADON AS HD where HD.MAKH = KH.MAKH AND HD.MAHD = HDCT.MAHD AND HD.MaHD = @MaHD or HD.MAKH = KH.MAKH AND HD.MAHD = HDCT.MAHD AND KH.MAKH = @MaKH</w:t>
      </w:r>
    </w:p>
    <w:p w14:paraId="418EB008" w14:textId="15D6DD7D" w:rsidR="000E6E5E" w:rsidRPr="004713FD" w:rsidRDefault="00806D43" w:rsidP="00B62D6C">
      <w:pPr>
        <w:ind w:firstLine="0"/>
      </w:pPr>
      <w:r w:rsidRPr="004713FD">
        <w:lastRenderedPageBreak/>
        <w:pict w14:anchorId="319CDD04">
          <v:shape id="_x0000_i1051" type="#_x0000_t75" style="width:495.25pt;height:281.75pt">
            <v:imagedata r:id="rId45" o:title="Screenshot (460)"/>
          </v:shape>
        </w:pict>
      </w:r>
    </w:p>
    <w:p w14:paraId="03C2319C" w14:textId="77777777" w:rsidR="00334DDB" w:rsidRPr="004713FD" w:rsidRDefault="00806D43" w:rsidP="00B62D6C">
      <w:pPr>
        <w:ind w:firstLine="0"/>
      </w:pPr>
      <w:r w:rsidRPr="004713FD">
        <w:pict w14:anchorId="063D6D1B">
          <v:shape id="_x0000_i1052" type="#_x0000_t75" style="width:495.25pt;height:185.3pt">
            <v:imagedata r:id="rId46" o:title="Screenshot (462)"/>
          </v:shape>
        </w:pict>
      </w:r>
    </w:p>
    <w:p w14:paraId="1E969C91" w14:textId="1FAE7B70" w:rsidR="000E6E5E" w:rsidRPr="004713FD" w:rsidRDefault="000E6E5E" w:rsidP="00B62D6C">
      <w:pPr>
        <w:ind w:firstLine="0"/>
      </w:pPr>
    </w:p>
    <w:p w14:paraId="4BF5F0CF" w14:textId="463CA0F5" w:rsidR="00334DDB" w:rsidRPr="004713FD" w:rsidRDefault="00334DDB" w:rsidP="004713FD">
      <w:pPr>
        <w:pStyle w:val="ListParagraph"/>
        <w:numPr>
          <w:ilvl w:val="0"/>
          <w:numId w:val="40"/>
        </w:numPr>
        <w:rPr>
          <w:szCs w:val="26"/>
          <w:lang w:val="fr-FR"/>
        </w:rPr>
      </w:pPr>
      <w:r w:rsidRPr="004713FD">
        <w:rPr>
          <w:szCs w:val="26"/>
          <w:lang w:val="fr-FR"/>
        </w:rPr>
        <w:t>Code phần sửa hóa đơn</w:t>
      </w:r>
    </w:p>
    <w:p w14:paraId="40A1D461" w14:textId="2434151F" w:rsidR="00A939AC" w:rsidRPr="004713FD" w:rsidRDefault="00806D43" w:rsidP="00B62D6C">
      <w:pPr>
        <w:ind w:firstLine="0"/>
      </w:pPr>
      <w:r w:rsidRPr="004713FD">
        <w:lastRenderedPageBreak/>
        <w:pict w14:anchorId="1E3FD604">
          <v:shape id="_x0000_i1053" type="#_x0000_t75" style="width:483.95pt;height:250.45pt">
            <v:imagedata r:id="rId47" o:title="Screenshot (503)"/>
          </v:shape>
        </w:pict>
      </w:r>
    </w:p>
    <w:p w14:paraId="35240573" w14:textId="77777777" w:rsidR="00334DDB" w:rsidRPr="004713FD" w:rsidRDefault="00334DDB" w:rsidP="00B62D6C">
      <w:pPr>
        <w:ind w:firstLine="0"/>
      </w:pPr>
    </w:p>
    <w:p w14:paraId="7D1B1F46" w14:textId="1242F702" w:rsidR="00BC3693" w:rsidRPr="004713FD" w:rsidRDefault="00806D43" w:rsidP="00B62D6C">
      <w:pPr>
        <w:ind w:firstLine="0"/>
      </w:pPr>
      <w:r w:rsidRPr="004713FD">
        <w:pict w14:anchorId="4C8D2B07">
          <v:shape id="_x0000_i1054" type="#_x0000_t75" style="width:494.6pt;height:259.85pt">
            <v:imagedata r:id="rId48" o:title="Screenshot (506)"/>
          </v:shape>
        </w:pict>
      </w:r>
    </w:p>
    <w:p w14:paraId="06981E80" w14:textId="73A5DA85" w:rsidR="007519FE" w:rsidRPr="004713FD" w:rsidRDefault="007519FE" w:rsidP="003B4262">
      <w:pPr>
        <w:pStyle w:val="Heading3"/>
        <w:rPr>
          <w:rFonts w:cs="Times New Roman"/>
        </w:rPr>
      </w:pPr>
      <w:bookmarkStart w:id="30" w:name="_Toc76674940"/>
      <w:r w:rsidRPr="004713FD">
        <w:rPr>
          <w:rFonts w:cs="Times New Roman"/>
        </w:rPr>
        <w:t>Form thống kê doanh thu</w:t>
      </w:r>
      <w:bookmarkEnd w:id="30"/>
    </w:p>
    <w:p w14:paraId="3F82A16A" w14:textId="275E2BCE" w:rsidR="003B4262" w:rsidRPr="004713FD" w:rsidRDefault="003B4262" w:rsidP="003B4262">
      <w:r w:rsidRPr="004713FD">
        <w:t>a.Xây dựng giao diện</w:t>
      </w:r>
    </w:p>
    <w:p w14:paraId="0098F1E2" w14:textId="491BF729" w:rsidR="00CC47F7" w:rsidRPr="004713FD" w:rsidRDefault="00CC47F7" w:rsidP="00CC47F7">
      <w:r w:rsidRPr="004713FD">
        <w:rPr>
          <w:b/>
          <w:iCs/>
          <w:noProof/>
          <w:color w:val="000000"/>
        </w:rPr>
        <w:lastRenderedPageBreak/>
        <w:drawing>
          <wp:inline distT="0" distB="0" distL="0" distR="0" wp14:anchorId="50E5BF47" wp14:editId="795A1C84">
            <wp:extent cx="5505450" cy="3152775"/>
            <wp:effectExtent l="0" t="0" r="0" b="9525"/>
            <wp:docPr id="2" name="Picture 2" descr="C:\Users\ADMIN\Desktop\VAnVu\frmTKD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VAnVu\frmTKDT.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04803" cy="3152404"/>
                    </a:xfrm>
                    <a:prstGeom prst="rect">
                      <a:avLst/>
                    </a:prstGeom>
                    <a:noFill/>
                    <a:ln>
                      <a:noFill/>
                    </a:ln>
                  </pic:spPr>
                </pic:pic>
              </a:graphicData>
            </a:graphic>
          </wp:inline>
        </w:drawing>
      </w:r>
    </w:p>
    <w:p w14:paraId="732C1E7A" w14:textId="7E9A1E2F" w:rsidR="000012F1" w:rsidRPr="004713FD" w:rsidRDefault="000012F1" w:rsidP="000012F1">
      <w:pPr>
        <w:jc w:val="center"/>
        <w:rPr>
          <w:i/>
        </w:rPr>
      </w:pPr>
      <w:r w:rsidRPr="004713FD">
        <w:t>Hình 3.6</w:t>
      </w:r>
      <w:r w:rsidRPr="004713FD">
        <w:rPr>
          <w:i/>
        </w:rPr>
        <w:t xml:space="preserve"> Form thống kê doanh thu</w:t>
      </w:r>
    </w:p>
    <w:p w14:paraId="5EDCE62A" w14:textId="5B76AF33" w:rsidR="000012F1" w:rsidRPr="004713FD" w:rsidRDefault="003B4262" w:rsidP="000012F1">
      <w:r w:rsidRPr="004713FD">
        <w:t>b.Chức năng của form</w:t>
      </w:r>
    </w:p>
    <w:p w14:paraId="047D4F34" w14:textId="77777777" w:rsidR="003B4262" w:rsidRPr="004713FD" w:rsidRDefault="003B4262" w:rsidP="003B4262">
      <w:pPr>
        <w:numPr>
          <w:ilvl w:val="0"/>
          <w:numId w:val="38"/>
        </w:numPr>
      </w:pPr>
      <w:r w:rsidRPr="004713FD">
        <w:t>Để sử dụng được ứng dụng này thì người dùng phải đăng nhập thành công vào hệ thống.</w:t>
      </w:r>
    </w:p>
    <w:p w14:paraId="56543ABB" w14:textId="6F613039" w:rsidR="003B4262" w:rsidRPr="004713FD" w:rsidRDefault="003B4262" w:rsidP="003B4262">
      <w:pPr>
        <w:numPr>
          <w:ilvl w:val="0"/>
          <w:numId w:val="38"/>
        </w:numPr>
      </w:pPr>
      <w:r w:rsidRPr="004713FD">
        <w:t>Sau khi đăng nhập thành công vào hệ thống thì người sử dụng bấm chọn khoảng thờ</w:t>
      </w:r>
      <w:r w:rsidR="00F5519E" w:rsidRPr="004713FD">
        <w:t>i gian: ngày</w:t>
      </w:r>
      <w:r w:rsidR="004713FD" w:rsidRPr="004713FD">
        <w:t xml:space="preserve"> –</w:t>
      </w:r>
      <w:r w:rsidR="00F5519E" w:rsidRPr="004713FD">
        <w:t xml:space="preserve"> tháng</w:t>
      </w:r>
      <w:r w:rsidR="004713FD" w:rsidRPr="004713FD">
        <w:t xml:space="preserve"> </w:t>
      </w:r>
      <w:r w:rsidR="00F5519E" w:rsidRPr="004713FD">
        <w:t>- năm ở 2 ô Datetimepicker</w:t>
      </w:r>
      <w:r w:rsidRPr="004713FD">
        <w:t xml:space="preserve"> và nhấn nút “ Thống kê ” hệ thống sẽ kiểm nếu có lỗi trong quá trình thực hiện hệ thống sẽ báo lỗi,còn không thì sẽ hiện thông tin thống kê doanh t</w:t>
      </w:r>
      <w:r w:rsidR="00F5519E" w:rsidRPr="004713FD">
        <w:t>hu trong khoảng thời gian đó ở Datagridview</w:t>
      </w:r>
      <w:r w:rsidRPr="004713FD">
        <w:t>1</w:t>
      </w:r>
    </w:p>
    <w:p w14:paraId="3FEE301E" w14:textId="2B6BA59A" w:rsidR="003B4262" w:rsidRPr="004713FD" w:rsidRDefault="003B4262" w:rsidP="00F2532F">
      <w:pPr>
        <w:numPr>
          <w:ilvl w:val="0"/>
          <w:numId w:val="38"/>
        </w:numPr>
      </w:pPr>
      <w:r w:rsidRPr="004713FD">
        <w:t>Muốn xem thông tin chi tiết của các hóa đơn nằm trong khoảng thời gian thống kê thì click</w:t>
      </w:r>
      <w:r w:rsidR="00F5519E" w:rsidRPr="004713FD">
        <w:t xml:space="preserve"> vào dòng hóa đơn cần xem trên Datagridview</w:t>
      </w:r>
      <w:r w:rsidRPr="004713FD">
        <w:t>1</w:t>
      </w:r>
      <w:r w:rsidR="00F5519E" w:rsidRPr="004713FD">
        <w:t xml:space="preserve">, </w:t>
      </w:r>
      <w:r w:rsidRPr="004713FD">
        <w:t xml:space="preserve"> </w:t>
      </w:r>
      <w:r w:rsidR="00F2532F" w:rsidRPr="004713FD">
        <w:t>hệ thống sẽ thực hiện nếu có lỗi trong quá trình thực hiện hệ thống sẽ báo lỗi nếu không thì thông tin chi</w:t>
      </w:r>
      <w:r w:rsidR="00F5519E" w:rsidRPr="004713FD">
        <w:t xml:space="preserve"> tiết của đơn hàng sẽ hiện lên Datagridview</w:t>
      </w:r>
      <w:r w:rsidR="00F2532F" w:rsidRPr="004713FD">
        <w:t>2</w:t>
      </w:r>
      <w:r w:rsidRPr="004713FD">
        <w:t xml:space="preserve"> </w:t>
      </w:r>
    </w:p>
    <w:p w14:paraId="2FB8B99A" w14:textId="798CC562" w:rsidR="003B4262" w:rsidRPr="004713FD" w:rsidRDefault="003B4262" w:rsidP="003B4262">
      <w:pPr>
        <w:numPr>
          <w:ilvl w:val="0"/>
          <w:numId w:val="38"/>
        </w:numPr>
      </w:pPr>
      <w:r w:rsidRPr="004713FD">
        <w:t>Khi nhấn vào nút “</w:t>
      </w:r>
      <w:r w:rsidR="00F2532F" w:rsidRPr="004713FD">
        <w:t>Nhập lại</w:t>
      </w:r>
      <w:r w:rsidRPr="004713FD">
        <w:t xml:space="preserve"> “thì toàn bộ </w:t>
      </w:r>
      <w:r w:rsidR="00F2532F" w:rsidRPr="004713FD">
        <w:t xml:space="preserve">các thông tin trên các </w:t>
      </w:r>
      <w:r w:rsidR="00F5519E" w:rsidRPr="004713FD">
        <w:t>Datetimepicker</w:t>
      </w:r>
      <w:r w:rsidR="00F2532F" w:rsidRPr="004713FD">
        <w:t xml:space="preserve">  sẽ trở về ban đầu </w:t>
      </w:r>
      <w:r w:rsidRPr="004713FD">
        <w:t>và</w:t>
      </w:r>
      <w:r w:rsidR="00F5519E" w:rsidRPr="004713FD">
        <w:t xml:space="preserve"> Datagridview</w:t>
      </w:r>
      <w:r w:rsidR="00F2532F" w:rsidRPr="004713FD">
        <w:t xml:space="preserve"> sẽ trống</w:t>
      </w:r>
      <w:r w:rsidRPr="004713FD">
        <w:t xml:space="preserve"> cho phép ta tìm kiếm mới.</w:t>
      </w:r>
    </w:p>
    <w:p w14:paraId="026F1E0B" w14:textId="77777777" w:rsidR="00187448" w:rsidRPr="004713FD" w:rsidRDefault="00187448" w:rsidP="00187448">
      <w:pPr>
        <w:ind w:left="810" w:firstLine="0"/>
      </w:pPr>
    </w:p>
    <w:p w14:paraId="08101AC6" w14:textId="2A43FCC7" w:rsidR="00233548" w:rsidRPr="004713FD" w:rsidRDefault="00187448" w:rsidP="00233548">
      <w:pPr>
        <w:ind w:left="810" w:firstLine="0"/>
        <w:rPr>
          <w:color w:val="C00000"/>
        </w:rPr>
      </w:pPr>
      <w:r w:rsidRPr="004713FD">
        <w:lastRenderedPageBreak/>
        <w:t>- Thống kê doanh thu các đơn đặt may trong một khoảng thời gian nhất định bằng câu lệnh :</w:t>
      </w:r>
      <w:r w:rsidRPr="004713FD">
        <w:rPr>
          <w:color w:val="C00000"/>
        </w:rPr>
        <w:t>select NgayDat,count(MaHD)as SoHD,sum(TongTien) as TongTien from HOADON where NgayDat between'" + tuNgay + "'and'" + denNgay + "'group by NgayDat order by NgayDat desc</w:t>
      </w:r>
    </w:p>
    <w:p w14:paraId="7BE03D12" w14:textId="4D0C54A4" w:rsidR="00187448" w:rsidRPr="004713FD" w:rsidRDefault="00187448" w:rsidP="00233548">
      <w:pPr>
        <w:ind w:left="810" w:firstLine="0"/>
        <w:rPr>
          <w:color w:val="C00000"/>
        </w:rPr>
      </w:pPr>
      <w:r w:rsidRPr="004713FD">
        <w:t>Hiện ra tổng tiền trong khoảng thời gian đó dùng câu lệnh</w:t>
      </w:r>
      <w:r w:rsidRPr="004713FD">
        <w:rPr>
          <w:color w:val="C00000"/>
        </w:rPr>
        <w:t>:</w:t>
      </w:r>
      <w:r w:rsidRPr="004713FD">
        <w:rPr>
          <w:color w:val="A31515"/>
          <w:highlight w:val="white"/>
        </w:rPr>
        <w:t xml:space="preserve"> </w:t>
      </w:r>
      <w:r w:rsidRPr="004713FD">
        <w:rPr>
          <w:color w:val="C00000"/>
        </w:rPr>
        <w:t>select COALESCE(sum(TongTien),0) as ThanhTien from HOADON where NgayDat between'" + tuNgay + "' and'" + denNgay + "'</w:t>
      </w:r>
    </w:p>
    <w:p w14:paraId="22C084FD" w14:textId="5DAC1DA6" w:rsidR="00187448" w:rsidRPr="004713FD" w:rsidRDefault="00187448" w:rsidP="00233548">
      <w:pPr>
        <w:ind w:left="810" w:firstLine="0"/>
        <w:rPr>
          <w:color w:val="C00000"/>
        </w:rPr>
      </w:pPr>
      <w:r w:rsidRPr="004713FD">
        <w:t xml:space="preserve">Dưới đây là code của phần thống kê </w:t>
      </w:r>
      <w:r w:rsidRPr="004713FD">
        <w:rPr>
          <w:color w:val="C00000"/>
        </w:rPr>
        <w:t>:</w:t>
      </w:r>
    </w:p>
    <w:p w14:paraId="4E59685B" w14:textId="77777777" w:rsidR="00187448" w:rsidRPr="004713FD" w:rsidRDefault="00806D43" w:rsidP="006347EC">
      <w:pPr>
        <w:ind w:left="810" w:firstLine="0"/>
      </w:pPr>
      <w:r w:rsidRPr="004713FD">
        <w:pict w14:anchorId="70E4528D">
          <v:shape id="_x0000_i1055" type="#_x0000_t75" style="width:460.8pt;height:217.25pt">
            <v:imagedata r:id="rId50" o:title="Screenshot (466)"/>
          </v:shape>
        </w:pict>
      </w:r>
    </w:p>
    <w:p w14:paraId="411218CD" w14:textId="4DC980CB" w:rsidR="006347EC" w:rsidRPr="004713FD" w:rsidRDefault="00187448" w:rsidP="006347EC">
      <w:pPr>
        <w:ind w:left="810" w:firstLine="0"/>
      </w:pPr>
      <w:r w:rsidRPr="004713FD">
        <w:t xml:space="preserve">- Hiển thị các hóa đơn chi tiết </w:t>
      </w:r>
      <w:r w:rsidR="000012F1" w:rsidRPr="004713FD">
        <w:t xml:space="preserve">theo ngày </w:t>
      </w:r>
      <w:r w:rsidRPr="004713FD">
        <w:t>dùng câu lệnh:</w:t>
      </w:r>
      <w:r w:rsidRPr="004713FD">
        <w:rPr>
          <w:color w:val="A31515"/>
          <w:highlight w:val="white"/>
        </w:rPr>
        <w:t xml:space="preserve"> </w:t>
      </w:r>
      <w:r w:rsidRPr="004713FD">
        <w:rPr>
          <w:color w:val="C00000"/>
        </w:rPr>
        <w:t>select HOADON.MaHD,HOADON.NgayDat,HD_CHITIET.TenSP,HD_CHITIET.ThanhTien from HD_CHITIET full outer join HOADON on HD_CHITIET.MaHD=HOADON.MaHD where NgayDat='" + ngay + "'</w:t>
      </w:r>
    </w:p>
    <w:p w14:paraId="4C3A015E" w14:textId="77777777" w:rsidR="000012F1" w:rsidRPr="004713FD" w:rsidRDefault="000012F1" w:rsidP="00CC47F7">
      <w:pPr>
        <w:ind w:left="810" w:firstLine="0"/>
      </w:pPr>
    </w:p>
    <w:p w14:paraId="5ED4568C" w14:textId="77777777" w:rsidR="000012F1" w:rsidRPr="004713FD" w:rsidRDefault="00806D43" w:rsidP="00CC47F7">
      <w:pPr>
        <w:ind w:left="810" w:firstLine="0"/>
      </w:pPr>
      <w:r w:rsidRPr="004713FD">
        <w:lastRenderedPageBreak/>
        <w:pict w14:anchorId="09FEC569">
          <v:shape id="_x0000_i1056" type="#_x0000_t75" style="width:499pt;height:182.2pt">
            <v:imagedata r:id="rId51" o:title="Screenshot (468)"/>
          </v:shape>
        </w:pict>
      </w:r>
    </w:p>
    <w:p w14:paraId="0DA05474" w14:textId="5AD490C6" w:rsidR="000012F1" w:rsidRPr="004713FD" w:rsidRDefault="000012F1" w:rsidP="00CC47F7">
      <w:pPr>
        <w:ind w:left="810" w:firstLine="0"/>
        <w:rPr>
          <w:lang w:val="fr-FR"/>
        </w:rPr>
      </w:pPr>
      <w:r w:rsidRPr="004713FD">
        <w:rPr>
          <w:lang w:val="fr-FR"/>
        </w:rPr>
        <w:t>- Phần code của Nhập lại :</w:t>
      </w:r>
    </w:p>
    <w:p w14:paraId="03825207" w14:textId="3464B3C3" w:rsidR="00CC47F7" w:rsidRPr="004713FD" w:rsidRDefault="00806D43" w:rsidP="00CC47F7">
      <w:pPr>
        <w:ind w:left="810" w:firstLine="0"/>
      </w:pPr>
      <w:r w:rsidRPr="004713FD">
        <w:pict w14:anchorId="754A67B1">
          <v:shape id="_x0000_i1057" type="#_x0000_t75" style="width:755.7pt;height:175.3pt">
            <v:imagedata r:id="rId52" o:title="Screenshot (470)"/>
          </v:shape>
        </w:pict>
      </w:r>
    </w:p>
    <w:p w14:paraId="1651054D" w14:textId="32869B82" w:rsidR="000012F1" w:rsidRPr="004713FD" w:rsidRDefault="000012F1" w:rsidP="00CC47F7">
      <w:pPr>
        <w:ind w:left="810" w:firstLine="0"/>
      </w:pPr>
    </w:p>
    <w:p w14:paraId="2E257BFD" w14:textId="3F2A9201" w:rsidR="00CC47F7" w:rsidRPr="004713FD" w:rsidRDefault="00CC47F7" w:rsidP="000012F1">
      <w:pPr>
        <w:pStyle w:val="Heading3"/>
        <w:rPr>
          <w:rFonts w:cs="Times New Roman"/>
        </w:rPr>
      </w:pPr>
      <w:bookmarkStart w:id="31" w:name="_Toc76674941"/>
      <w:r w:rsidRPr="004713FD">
        <w:rPr>
          <w:rFonts w:cs="Times New Roman"/>
        </w:rPr>
        <w:t>Form thống kê đơn hàng</w:t>
      </w:r>
      <w:bookmarkEnd w:id="31"/>
    </w:p>
    <w:p w14:paraId="62E325B6" w14:textId="5F3016DD" w:rsidR="00CC47F7" w:rsidRPr="004713FD" w:rsidRDefault="00CC47F7" w:rsidP="00CC47F7">
      <w:r w:rsidRPr="004713FD">
        <w:t>a.Xây dựng giao diện</w:t>
      </w:r>
    </w:p>
    <w:p w14:paraId="75F827DB" w14:textId="55DBF3FF" w:rsidR="00CC47F7" w:rsidRPr="004713FD" w:rsidRDefault="00CC47F7" w:rsidP="00CC47F7">
      <w:r w:rsidRPr="004713FD">
        <w:rPr>
          <w:b/>
          <w:iCs/>
          <w:noProof/>
          <w:color w:val="000000"/>
        </w:rPr>
        <w:lastRenderedPageBreak/>
        <w:drawing>
          <wp:inline distT="0" distB="0" distL="0" distR="0" wp14:anchorId="722C65F0" wp14:editId="1A4D2F8C">
            <wp:extent cx="5400040" cy="3035792"/>
            <wp:effectExtent l="0" t="0" r="0" b="0"/>
            <wp:docPr id="3" name="Picture 3" descr="C:\Users\ADMIN\Desktop\VAnVu\frmTHD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VAnVu\frmTHDH.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00040" cy="3035792"/>
                    </a:xfrm>
                    <a:prstGeom prst="rect">
                      <a:avLst/>
                    </a:prstGeom>
                    <a:noFill/>
                    <a:ln>
                      <a:noFill/>
                    </a:ln>
                  </pic:spPr>
                </pic:pic>
              </a:graphicData>
            </a:graphic>
          </wp:inline>
        </w:drawing>
      </w:r>
    </w:p>
    <w:p w14:paraId="45A3A9E7" w14:textId="6DA79EAE" w:rsidR="00F2532F" w:rsidRPr="004713FD" w:rsidRDefault="00EF1059" w:rsidP="00EF1059">
      <w:pPr>
        <w:ind w:left="810" w:firstLine="0"/>
        <w:jc w:val="center"/>
      </w:pPr>
      <w:r w:rsidRPr="004713FD">
        <w:t xml:space="preserve">3.7 </w:t>
      </w:r>
      <w:r w:rsidRPr="004713FD">
        <w:rPr>
          <w:i/>
        </w:rPr>
        <w:t>Form thống kê đơn hàng</w:t>
      </w:r>
    </w:p>
    <w:p w14:paraId="20EAFBA4" w14:textId="3AFD7179" w:rsidR="003B4262" w:rsidRPr="004713FD" w:rsidRDefault="00CC47F7" w:rsidP="00CC47F7">
      <w:pPr>
        <w:pStyle w:val="ListParagraph"/>
        <w:ind w:left="1440" w:firstLine="0"/>
        <w:rPr>
          <w:szCs w:val="26"/>
        </w:rPr>
      </w:pPr>
      <w:r w:rsidRPr="004713FD">
        <w:rPr>
          <w:szCs w:val="26"/>
        </w:rPr>
        <w:t>b.Chức năng của form</w:t>
      </w:r>
    </w:p>
    <w:p w14:paraId="6F909AC7" w14:textId="77777777" w:rsidR="00CC47F7" w:rsidRPr="004713FD" w:rsidRDefault="00CC47F7" w:rsidP="00CC47F7">
      <w:pPr>
        <w:pStyle w:val="ListParagraph"/>
        <w:numPr>
          <w:ilvl w:val="0"/>
          <w:numId w:val="38"/>
        </w:numPr>
        <w:rPr>
          <w:szCs w:val="26"/>
        </w:rPr>
      </w:pPr>
      <w:r w:rsidRPr="004713FD">
        <w:rPr>
          <w:szCs w:val="26"/>
        </w:rPr>
        <w:t>Để sử dụng được ứng dụng này thì người dùng phải đăng nhập thành công vào hệ thống.</w:t>
      </w:r>
    </w:p>
    <w:p w14:paraId="198EB3B7" w14:textId="5B2684C7" w:rsidR="00CC47F7" w:rsidRPr="004713FD" w:rsidRDefault="00CC47F7" w:rsidP="00CC47F7">
      <w:pPr>
        <w:pStyle w:val="ListParagraph"/>
        <w:numPr>
          <w:ilvl w:val="0"/>
          <w:numId w:val="38"/>
        </w:numPr>
        <w:rPr>
          <w:szCs w:val="26"/>
        </w:rPr>
      </w:pPr>
      <w:r w:rsidRPr="004713FD">
        <w:rPr>
          <w:szCs w:val="26"/>
        </w:rPr>
        <w:t>Sau khi đăng nhập thành công vào hệ thống thì người sử dụng</w:t>
      </w:r>
      <w:r w:rsidR="00B26731" w:rsidRPr="004713FD">
        <w:rPr>
          <w:szCs w:val="26"/>
        </w:rPr>
        <w:t xml:space="preserve"> muốn xem đơn đã được trả thì</w:t>
      </w:r>
      <w:r w:rsidRPr="004713FD">
        <w:rPr>
          <w:szCs w:val="26"/>
        </w:rPr>
        <w:t xml:space="preserve"> nhấn nút “ </w:t>
      </w:r>
      <w:r w:rsidR="00B26731" w:rsidRPr="004713FD">
        <w:rPr>
          <w:szCs w:val="26"/>
        </w:rPr>
        <w:t>Đơn hàng đã trả</w:t>
      </w:r>
      <w:r w:rsidRPr="004713FD">
        <w:rPr>
          <w:szCs w:val="26"/>
        </w:rPr>
        <w:t xml:space="preserve"> ” hệ thống sẽ kiểm nếu có lỗi trong quá trình thực hiện hệ thống sẽ báo lỗi,còn không thì sẽ hiện thông tin </w:t>
      </w:r>
      <w:r w:rsidR="00B26731" w:rsidRPr="004713FD">
        <w:rPr>
          <w:szCs w:val="26"/>
        </w:rPr>
        <w:t xml:space="preserve">các đơn hàng đã được trả </w:t>
      </w:r>
      <w:r w:rsidRPr="004713FD">
        <w:rPr>
          <w:szCs w:val="26"/>
        </w:rPr>
        <w:t>ở</w:t>
      </w:r>
      <w:r w:rsidR="00F5519E" w:rsidRPr="004713FD">
        <w:rPr>
          <w:szCs w:val="26"/>
        </w:rPr>
        <w:t xml:space="preserve"> Datagridview</w:t>
      </w:r>
    </w:p>
    <w:p w14:paraId="12912ADB" w14:textId="6731DBC2" w:rsidR="00CC47F7" w:rsidRPr="004713FD" w:rsidRDefault="00CC47F7" w:rsidP="00CC47F7">
      <w:pPr>
        <w:pStyle w:val="ListParagraph"/>
        <w:numPr>
          <w:ilvl w:val="0"/>
          <w:numId w:val="38"/>
        </w:numPr>
        <w:rPr>
          <w:szCs w:val="26"/>
        </w:rPr>
      </w:pPr>
      <w:r w:rsidRPr="004713FD">
        <w:rPr>
          <w:szCs w:val="26"/>
        </w:rPr>
        <w:t>Muốn xem thông tin các</w:t>
      </w:r>
      <w:r w:rsidR="00B26731" w:rsidRPr="004713FD">
        <w:rPr>
          <w:szCs w:val="26"/>
        </w:rPr>
        <w:t xml:space="preserve"> đơn hàng chưa trả</w:t>
      </w:r>
      <w:r w:rsidRPr="004713FD">
        <w:rPr>
          <w:szCs w:val="26"/>
        </w:rPr>
        <w:t xml:space="preserve"> thì click vào </w:t>
      </w:r>
      <w:r w:rsidR="00B26731" w:rsidRPr="004713FD">
        <w:rPr>
          <w:szCs w:val="26"/>
        </w:rPr>
        <w:t xml:space="preserve">nút “ Đơn hàng chưa trả” </w:t>
      </w:r>
      <w:r w:rsidRPr="004713FD">
        <w:rPr>
          <w:szCs w:val="26"/>
        </w:rPr>
        <w:t>hệ thống sẽ thực hiện nếu có lỗi trong quá trình thực hiện hệ thống sẽ báo lỗi</w:t>
      </w:r>
      <w:r w:rsidR="00F5519E" w:rsidRPr="004713FD">
        <w:rPr>
          <w:szCs w:val="26"/>
        </w:rPr>
        <w:t xml:space="preserve">, </w:t>
      </w:r>
      <w:r w:rsidRPr="004713FD">
        <w:rPr>
          <w:szCs w:val="26"/>
        </w:rPr>
        <w:t xml:space="preserve">nếu không thì thông tin </w:t>
      </w:r>
      <w:r w:rsidR="00B26731" w:rsidRPr="004713FD">
        <w:rPr>
          <w:szCs w:val="26"/>
        </w:rPr>
        <w:t>các</w:t>
      </w:r>
      <w:r w:rsidRPr="004713FD">
        <w:rPr>
          <w:szCs w:val="26"/>
        </w:rPr>
        <w:t xml:space="preserve"> đơn hàng</w:t>
      </w:r>
      <w:r w:rsidR="00B26731" w:rsidRPr="004713FD">
        <w:rPr>
          <w:szCs w:val="26"/>
        </w:rPr>
        <w:t xml:space="preserve"> chưa được trả</w:t>
      </w:r>
      <w:r w:rsidRPr="004713FD">
        <w:rPr>
          <w:szCs w:val="26"/>
        </w:rPr>
        <w:t xml:space="preserve"> sẽ hiệ</w:t>
      </w:r>
      <w:r w:rsidR="00B26731" w:rsidRPr="004713FD">
        <w:rPr>
          <w:szCs w:val="26"/>
        </w:rPr>
        <w:t>n dướ</w:t>
      </w:r>
      <w:r w:rsidR="00F5519E" w:rsidRPr="004713FD">
        <w:rPr>
          <w:szCs w:val="26"/>
        </w:rPr>
        <w:t>i Datagridview</w:t>
      </w:r>
      <w:r w:rsidRPr="004713FD">
        <w:rPr>
          <w:szCs w:val="26"/>
        </w:rPr>
        <w:t xml:space="preserve"> </w:t>
      </w:r>
    </w:p>
    <w:p w14:paraId="6625CFF3" w14:textId="6E1B2DFB" w:rsidR="00CC47F7" w:rsidRPr="004713FD" w:rsidRDefault="00CC47F7" w:rsidP="00CC47F7">
      <w:pPr>
        <w:pStyle w:val="ListParagraph"/>
        <w:numPr>
          <w:ilvl w:val="0"/>
          <w:numId w:val="38"/>
        </w:numPr>
        <w:rPr>
          <w:szCs w:val="26"/>
        </w:rPr>
      </w:pPr>
      <w:r w:rsidRPr="004713FD">
        <w:rPr>
          <w:szCs w:val="26"/>
        </w:rPr>
        <w:t>Khi nhấn vào nút “</w:t>
      </w:r>
      <w:r w:rsidR="00B26731" w:rsidRPr="004713FD">
        <w:rPr>
          <w:szCs w:val="26"/>
        </w:rPr>
        <w:t>Các đơn hàng cần hoàn thành trong ngày mai “thì người sử dụng có thể xem được thông tin các đơn đặt hàng phải hoàn thành trong ngày mai</w:t>
      </w:r>
      <w:r w:rsidRPr="004713FD">
        <w:rPr>
          <w:szCs w:val="26"/>
        </w:rPr>
        <w:t xml:space="preserve"> bộ</w:t>
      </w:r>
      <w:r w:rsidR="00F5519E" w:rsidRPr="004713FD">
        <w:rPr>
          <w:szCs w:val="26"/>
        </w:rPr>
        <w:t xml:space="preserve">, </w:t>
      </w:r>
      <w:r w:rsidR="00B26731" w:rsidRPr="004713FD">
        <w:rPr>
          <w:szCs w:val="26"/>
        </w:rPr>
        <w:t xml:space="preserve"> hệ thống sẽ thực hiện nếu có lỗi trong quá trình thực hiên thì sẽ thông báo lỗi, nếu không thì thông tin các đơn hàng cần hoàn thành sẽ hiện dướ</w:t>
      </w:r>
      <w:r w:rsidR="00AF31CE" w:rsidRPr="004713FD">
        <w:rPr>
          <w:szCs w:val="26"/>
        </w:rPr>
        <w:t xml:space="preserve">i </w:t>
      </w:r>
      <w:r w:rsidR="00F5519E" w:rsidRPr="004713FD">
        <w:rPr>
          <w:szCs w:val="26"/>
        </w:rPr>
        <w:t>Datagridview</w:t>
      </w:r>
    </w:p>
    <w:p w14:paraId="12FF9578" w14:textId="2A758FBC" w:rsidR="004F5FD8" w:rsidRPr="004713FD" w:rsidRDefault="004F5FD8" w:rsidP="004F5FD8">
      <w:pPr>
        <w:pStyle w:val="ListParagraph"/>
        <w:ind w:left="810" w:firstLine="0"/>
        <w:rPr>
          <w:szCs w:val="26"/>
        </w:rPr>
      </w:pPr>
      <w:r w:rsidRPr="004713FD">
        <w:rPr>
          <w:szCs w:val="26"/>
        </w:rPr>
        <w:t>- Thống kê các đơn hàng đã trả dùng câu lệnh :</w:t>
      </w:r>
      <w:r w:rsidRPr="004713FD">
        <w:rPr>
          <w:rFonts w:eastAsia="Times New Roman"/>
          <w:color w:val="A31515"/>
          <w:szCs w:val="26"/>
          <w:highlight w:val="white"/>
          <w:lang w:eastAsia="en-US"/>
        </w:rPr>
        <w:t xml:space="preserve"> </w:t>
      </w:r>
      <w:r w:rsidRPr="004713FD">
        <w:rPr>
          <w:color w:val="C00000"/>
          <w:szCs w:val="26"/>
        </w:rPr>
        <w:t>select * from HD_CHITIET where NgayTra &lt; '" + date + "'</w:t>
      </w:r>
    </w:p>
    <w:p w14:paraId="228DA9F2" w14:textId="77777777" w:rsidR="004F5FD8" w:rsidRPr="004713FD" w:rsidRDefault="00806D43" w:rsidP="004F5FD8">
      <w:pPr>
        <w:pStyle w:val="ListParagraph"/>
        <w:ind w:left="810" w:firstLine="0"/>
        <w:rPr>
          <w:szCs w:val="26"/>
        </w:rPr>
      </w:pPr>
      <w:r w:rsidRPr="004713FD">
        <w:rPr>
          <w:szCs w:val="26"/>
        </w:rPr>
        <w:lastRenderedPageBreak/>
        <w:pict w14:anchorId="44338435">
          <v:shape id="_x0000_i1058" type="#_x0000_t75" style="width:458.3pt;height:165.9pt">
            <v:imagedata r:id="rId54" o:title="Screenshot (479)"/>
          </v:shape>
        </w:pict>
      </w:r>
    </w:p>
    <w:p w14:paraId="2FFFA5DA" w14:textId="285B5344" w:rsidR="004F5FD8" w:rsidRPr="004713FD" w:rsidRDefault="004F5FD8" w:rsidP="004713FD">
      <w:pPr>
        <w:pStyle w:val="ListParagraph"/>
        <w:numPr>
          <w:ilvl w:val="0"/>
          <w:numId w:val="40"/>
        </w:numPr>
        <w:rPr>
          <w:color w:val="C00000"/>
          <w:szCs w:val="26"/>
        </w:rPr>
      </w:pPr>
      <w:r w:rsidRPr="004713FD">
        <w:rPr>
          <w:szCs w:val="26"/>
        </w:rPr>
        <w:t>Thống kê các đơn hàng chưa trả cho khách dùng câu lệnh:</w:t>
      </w:r>
      <w:r w:rsidRPr="004713FD">
        <w:rPr>
          <w:rFonts w:eastAsia="Times New Roman"/>
          <w:color w:val="A31515"/>
          <w:szCs w:val="26"/>
          <w:highlight w:val="white"/>
          <w:lang w:eastAsia="en-US"/>
        </w:rPr>
        <w:t xml:space="preserve"> </w:t>
      </w:r>
      <w:r w:rsidRPr="004713FD">
        <w:rPr>
          <w:color w:val="C00000"/>
          <w:szCs w:val="26"/>
        </w:rPr>
        <w:t>select  * from HD_CHITIET where NgayTra &gt; '" + date + "'</w:t>
      </w:r>
    </w:p>
    <w:p w14:paraId="2FBD8052" w14:textId="77777777" w:rsidR="004F5FD8" w:rsidRPr="004713FD" w:rsidRDefault="004F5FD8" w:rsidP="004F5FD8">
      <w:pPr>
        <w:pStyle w:val="ListParagraph"/>
        <w:ind w:left="810" w:firstLine="0"/>
        <w:rPr>
          <w:szCs w:val="26"/>
        </w:rPr>
      </w:pPr>
    </w:p>
    <w:p w14:paraId="0AA1784B" w14:textId="321C8F4B" w:rsidR="00CC47F7" w:rsidRPr="004713FD" w:rsidRDefault="00806D43" w:rsidP="00CC47F7">
      <w:pPr>
        <w:pStyle w:val="ListParagraph"/>
        <w:ind w:left="1440" w:firstLine="0"/>
        <w:rPr>
          <w:szCs w:val="26"/>
        </w:rPr>
      </w:pPr>
      <w:r w:rsidRPr="004713FD">
        <w:rPr>
          <w:szCs w:val="26"/>
        </w:rPr>
        <w:pict w14:anchorId="03DAEB3E">
          <v:shape id="_x0000_i1059" type="#_x0000_t75" style="width:425.1pt;height:157.15pt">
            <v:imagedata r:id="rId55" o:title="Screenshot (481)"/>
          </v:shape>
        </w:pict>
      </w:r>
    </w:p>
    <w:p w14:paraId="3F54A23C" w14:textId="77777777" w:rsidR="00A06BD9" w:rsidRPr="004713FD" w:rsidRDefault="004F5FD8" w:rsidP="00A06BD9">
      <w:pPr>
        <w:pStyle w:val="ListParagraph"/>
        <w:ind w:left="1440" w:firstLine="0"/>
        <w:rPr>
          <w:rFonts w:eastAsia="Times New Roman"/>
          <w:color w:val="A31515"/>
          <w:szCs w:val="26"/>
          <w:lang w:eastAsia="en-US"/>
        </w:rPr>
      </w:pPr>
      <w:r w:rsidRPr="004713FD">
        <w:rPr>
          <w:szCs w:val="26"/>
        </w:rPr>
        <w:t>- Thống kê các đơn hàng cần hoàn thành trong ngày mai dùng câu lệnh:</w:t>
      </w:r>
      <w:r w:rsidRPr="004713FD">
        <w:rPr>
          <w:rFonts w:eastAsia="Times New Roman"/>
          <w:color w:val="A31515"/>
          <w:szCs w:val="26"/>
          <w:lang w:eastAsia="en-US"/>
        </w:rPr>
        <w:t xml:space="preserve"> </w:t>
      </w:r>
    </w:p>
    <w:p w14:paraId="2FE68EB5" w14:textId="1A47A689" w:rsidR="00CC47F7" w:rsidRPr="004713FD" w:rsidRDefault="00A06BD9" w:rsidP="00A06BD9">
      <w:pPr>
        <w:pStyle w:val="ListParagraph"/>
        <w:ind w:left="1440" w:firstLine="0"/>
        <w:rPr>
          <w:color w:val="C00000"/>
          <w:szCs w:val="26"/>
        </w:rPr>
      </w:pPr>
      <w:r w:rsidRPr="004713FD">
        <w:rPr>
          <w:color w:val="C00000"/>
          <w:szCs w:val="26"/>
        </w:rPr>
        <w:t>Select</w:t>
      </w:r>
      <w:r w:rsidR="004F5FD8" w:rsidRPr="004713FD">
        <w:rPr>
          <w:color w:val="C00000"/>
          <w:szCs w:val="26"/>
        </w:rPr>
        <w:t>HD_CHITIET.MaHD,HD_CHITIET.TenSP,HD_CHITIET.NoiDung,HD_CHITIET.NgayHenTra from HD_CHITIET where NgayHenTra = '" + date + "'</w:t>
      </w:r>
    </w:p>
    <w:p w14:paraId="700121D2" w14:textId="77777777" w:rsidR="00A06BD9" w:rsidRPr="004713FD" w:rsidRDefault="00806D43" w:rsidP="00A06BD9">
      <w:pPr>
        <w:pStyle w:val="ListParagraph"/>
        <w:ind w:left="1440" w:firstLine="0"/>
        <w:rPr>
          <w:szCs w:val="26"/>
        </w:rPr>
      </w:pPr>
      <w:r w:rsidRPr="004713FD">
        <w:rPr>
          <w:szCs w:val="26"/>
        </w:rPr>
        <w:pict w14:anchorId="6741A112">
          <v:shape id="_x0000_i1060" type="#_x0000_t75" style="width:425.1pt;height:175.95pt">
            <v:imagedata r:id="rId56" o:title="Screenshot (484)"/>
          </v:shape>
        </w:pict>
      </w:r>
    </w:p>
    <w:p w14:paraId="468649E3" w14:textId="77156E96" w:rsidR="00A06BD9" w:rsidRPr="004713FD" w:rsidRDefault="00A06BD9" w:rsidP="00A06BD9">
      <w:pPr>
        <w:pStyle w:val="ListParagraph"/>
        <w:ind w:left="1440" w:firstLine="0"/>
        <w:rPr>
          <w:szCs w:val="26"/>
        </w:rPr>
      </w:pPr>
      <w:r w:rsidRPr="004713FD">
        <w:rPr>
          <w:szCs w:val="26"/>
        </w:rPr>
        <w:lastRenderedPageBreak/>
        <w:t>3.2.8.Giao diện đăng xuất:</w:t>
      </w:r>
    </w:p>
    <w:p w14:paraId="767B666E" w14:textId="00BEDD4F" w:rsidR="00A06BD9" w:rsidRPr="004713FD" w:rsidRDefault="00806D43" w:rsidP="00A06BD9">
      <w:r w:rsidRPr="004713FD">
        <w:pict w14:anchorId="577D3AAF">
          <v:shape id="_x0000_i1061" type="#_x0000_t75" style="width:424.5pt;height:257.95pt">
            <v:imagedata r:id="rId57" o:title="Screenshot (487)"/>
          </v:shape>
        </w:pict>
      </w:r>
    </w:p>
    <w:p w14:paraId="4A780CF9" w14:textId="3D31A3A1" w:rsidR="00A06BD9" w:rsidRPr="004713FD" w:rsidRDefault="00A06BD9" w:rsidP="00A06BD9">
      <w:pPr>
        <w:jc w:val="center"/>
      </w:pPr>
      <w:r w:rsidRPr="004713FD">
        <w:t>3.8.</w:t>
      </w:r>
      <w:r w:rsidRPr="004713FD">
        <w:rPr>
          <w:i/>
        </w:rPr>
        <w:t>Giao diện đăng xuất</w:t>
      </w:r>
    </w:p>
    <w:p w14:paraId="7A968685" w14:textId="529616F1" w:rsidR="00A06BD9" w:rsidRPr="004713FD" w:rsidRDefault="00A06BD9" w:rsidP="00A06BD9">
      <w:r w:rsidRPr="004713FD">
        <w:t>-</w:t>
      </w:r>
      <w:r w:rsidR="004713FD" w:rsidRPr="004713FD">
        <w:t xml:space="preserve"> </w:t>
      </w:r>
      <w:r w:rsidRPr="004713FD">
        <w:t>Dưới đây là Code cho việc đăng xuất như hình 3.8 :</w:t>
      </w:r>
    </w:p>
    <w:p w14:paraId="353CD4D3" w14:textId="39E9C63E" w:rsidR="00BA3FD2" w:rsidRPr="004713FD" w:rsidRDefault="00806D43" w:rsidP="00A06BD9">
      <w:r w:rsidRPr="004713FD">
        <w:pict w14:anchorId="752321A6">
          <v:shape id="_x0000_i1062" type="#_x0000_t75" style="width:477.7pt;height:152.75pt">
            <v:imagedata r:id="rId58" o:title="Screenshot (488)"/>
          </v:shape>
        </w:pict>
      </w:r>
    </w:p>
    <w:p w14:paraId="77F7E472" w14:textId="77777777" w:rsidR="00A06BD9" w:rsidRPr="004713FD" w:rsidRDefault="00A06BD9" w:rsidP="00A06BD9"/>
    <w:p w14:paraId="7BB382E4" w14:textId="77777777" w:rsidR="00A06BD9" w:rsidRPr="004713FD" w:rsidRDefault="00A06BD9" w:rsidP="00A06BD9"/>
    <w:p w14:paraId="5E13F2DE" w14:textId="5A58A8DA" w:rsidR="00153BDA" w:rsidRPr="004713FD" w:rsidRDefault="00D207AE" w:rsidP="00A06BD9">
      <w:pPr>
        <w:pStyle w:val="Heading1"/>
        <w:numPr>
          <w:ilvl w:val="0"/>
          <w:numId w:val="0"/>
        </w:numPr>
        <w:ind w:left="288"/>
        <w:rPr>
          <w:rFonts w:cs="Times New Roman"/>
          <w:sz w:val="26"/>
          <w:szCs w:val="26"/>
        </w:rPr>
      </w:pPr>
      <w:bookmarkStart w:id="32" w:name="_Toc76674942"/>
      <w:r w:rsidRPr="004713FD">
        <w:rPr>
          <w:rFonts w:cs="Times New Roman"/>
          <w:sz w:val="26"/>
          <w:szCs w:val="26"/>
          <w:lang w:val="vi-VN"/>
        </w:rPr>
        <w:t>KẾT QUẢ</w:t>
      </w:r>
      <w:bookmarkEnd w:id="32"/>
      <w:r w:rsidRPr="004713FD">
        <w:rPr>
          <w:rFonts w:cs="Times New Roman"/>
          <w:sz w:val="26"/>
          <w:szCs w:val="26"/>
          <w:lang w:val="vi-VN"/>
        </w:rPr>
        <w:t xml:space="preserve"> </w:t>
      </w:r>
    </w:p>
    <w:p w14:paraId="34BBE41A" w14:textId="04B620CC" w:rsidR="001220E6" w:rsidRPr="004713FD" w:rsidRDefault="001220E6" w:rsidP="001220E6">
      <w:pPr>
        <w:ind w:firstLine="0"/>
      </w:pPr>
      <w:r w:rsidRPr="004713FD">
        <w:t>- Trong quá trình thực hiện ứng dụng chúng em dần được học hỏi và nắm vững hơn các kiến thức về Winform- ngôn ngữ lập trình C# và thiết kế, thực thi được cơ sở dữ liệu, tạo liên kết giữa các bảng.</w:t>
      </w:r>
    </w:p>
    <w:p w14:paraId="43E786C0" w14:textId="241F8EB3" w:rsidR="001220E6" w:rsidRPr="004713FD" w:rsidRDefault="001220E6" w:rsidP="001220E6">
      <w:pPr>
        <w:ind w:firstLine="0"/>
      </w:pPr>
      <w:r w:rsidRPr="004713FD">
        <w:lastRenderedPageBreak/>
        <w:t>- Thiết kế được giao diện cho chương trình. </w:t>
      </w:r>
    </w:p>
    <w:p w14:paraId="24293F48" w14:textId="142E5ECE" w:rsidR="001220E6" w:rsidRPr="004713FD" w:rsidRDefault="001220E6" w:rsidP="001220E6">
      <w:pPr>
        <w:ind w:firstLine="0"/>
      </w:pPr>
      <w:r w:rsidRPr="004713FD">
        <w:t>- Hoàn thiện được các chức năng quản lý</w:t>
      </w:r>
      <w:r w:rsidR="00F5519E" w:rsidRPr="004713FD">
        <w:t xml:space="preserve">, </w:t>
      </w:r>
      <w:r w:rsidRPr="004713FD">
        <w:t xml:space="preserve"> thống kê  cơ bản các đơn đặt may .</w:t>
      </w:r>
    </w:p>
    <w:p w14:paraId="5D6D643A" w14:textId="77777777" w:rsidR="001220E6" w:rsidRPr="004713FD" w:rsidRDefault="001220E6" w:rsidP="001220E6">
      <w:pPr>
        <w:ind w:firstLine="0"/>
      </w:pPr>
      <w:r w:rsidRPr="004713FD">
        <w:t>- Kỹ năng giao tiếp và làm việc nhóm được nâng cao.</w:t>
      </w:r>
    </w:p>
    <w:p w14:paraId="48E8A2C2" w14:textId="77777777" w:rsidR="00BA3FD2" w:rsidRPr="004713FD" w:rsidRDefault="00BA3FD2" w:rsidP="00BA3FD2"/>
    <w:p w14:paraId="11CD5A37" w14:textId="4430C48A" w:rsidR="00231BD1" w:rsidRPr="004713FD" w:rsidRDefault="00231BD1" w:rsidP="005E4AAF">
      <w:pPr>
        <w:rPr>
          <w:lang w:val="vi-VN"/>
        </w:rPr>
      </w:pPr>
      <w:bookmarkStart w:id="33" w:name="_Toc342760222"/>
      <w:r w:rsidRPr="004713FD">
        <w:rPr>
          <w:lang w:val="vi-VN"/>
        </w:rPr>
        <w:br w:type="page"/>
      </w:r>
    </w:p>
    <w:p w14:paraId="7D1EEA98" w14:textId="77777777" w:rsidR="001220E6" w:rsidRPr="004713FD" w:rsidRDefault="00196643" w:rsidP="001220E6">
      <w:pPr>
        <w:pStyle w:val="Heading1"/>
        <w:numPr>
          <w:ilvl w:val="0"/>
          <w:numId w:val="0"/>
        </w:numPr>
        <w:rPr>
          <w:rFonts w:cs="Times New Roman"/>
          <w:sz w:val="26"/>
          <w:szCs w:val="26"/>
          <w:lang w:val="vi-VN"/>
        </w:rPr>
      </w:pPr>
      <w:bookmarkStart w:id="34" w:name="_Toc76674943"/>
      <w:r w:rsidRPr="004713FD">
        <w:rPr>
          <w:rFonts w:cs="Times New Roman"/>
          <w:sz w:val="26"/>
          <w:szCs w:val="26"/>
          <w:lang w:val="vi-VN"/>
        </w:rPr>
        <w:lastRenderedPageBreak/>
        <w:t>KẾT LUẬN VÀ HƯỚNG PHÁT TRIỂN</w:t>
      </w:r>
      <w:bookmarkStart w:id="35" w:name="_Toc49363210"/>
      <w:bookmarkEnd w:id="34"/>
    </w:p>
    <w:p w14:paraId="55B1FF17" w14:textId="261AD410" w:rsidR="001220E6" w:rsidRPr="004713FD" w:rsidRDefault="001220E6" w:rsidP="001220E6">
      <w:pPr>
        <w:pStyle w:val="Heading1"/>
        <w:numPr>
          <w:ilvl w:val="0"/>
          <w:numId w:val="0"/>
        </w:numPr>
        <w:jc w:val="both"/>
        <w:rPr>
          <w:rFonts w:cs="Times New Roman"/>
          <w:sz w:val="26"/>
          <w:szCs w:val="26"/>
        </w:rPr>
      </w:pPr>
      <w:bookmarkStart w:id="36" w:name="_Toc76674944"/>
      <w:r w:rsidRPr="004713FD">
        <w:rPr>
          <w:rFonts w:cs="Times New Roman"/>
          <w:sz w:val="26"/>
          <w:szCs w:val="26"/>
          <w:lang/>
        </w:rPr>
        <w:t>Phát Triển Ứng Dụng</w:t>
      </w:r>
      <w:bookmarkEnd w:id="35"/>
      <w:bookmarkEnd w:id="36"/>
    </w:p>
    <w:p w14:paraId="2893F5F1" w14:textId="77777777" w:rsidR="001220E6" w:rsidRPr="004713FD" w:rsidRDefault="001220E6" w:rsidP="001220E6">
      <w:pPr>
        <w:numPr>
          <w:ilvl w:val="0"/>
          <w:numId w:val="42"/>
        </w:numPr>
        <w:rPr>
          <w:b/>
          <w:bCs/>
          <w:lang/>
        </w:rPr>
      </w:pPr>
      <w:r w:rsidRPr="004713FD">
        <w:rPr>
          <w:b/>
          <w:bCs/>
          <w:lang/>
        </w:rPr>
        <w:t xml:space="preserve"> </w:t>
      </w:r>
      <w:bookmarkStart w:id="37" w:name="_Toc49363211"/>
      <w:r w:rsidRPr="004713FD">
        <w:rPr>
          <w:b/>
          <w:bCs/>
          <w:lang/>
        </w:rPr>
        <w:t>Ưu điểm:</w:t>
      </w:r>
      <w:bookmarkEnd w:id="37"/>
    </w:p>
    <w:p w14:paraId="4F4ED732" w14:textId="77777777" w:rsidR="001220E6" w:rsidRPr="004713FD" w:rsidRDefault="001220E6" w:rsidP="001220E6">
      <w:pPr>
        <w:numPr>
          <w:ilvl w:val="0"/>
          <w:numId w:val="43"/>
        </w:numPr>
        <w:rPr>
          <w:lang/>
        </w:rPr>
      </w:pPr>
      <w:r w:rsidRPr="004713FD">
        <w:rPr>
          <w:lang/>
        </w:rPr>
        <w:t>Chương trình có giao diện thân thiện, thuận tiện cho người sử dụng.</w:t>
      </w:r>
    </w:p>
    <w:p w14:paraId="1EA27F4B" w14:textId="3745906A" w:rsidR="001220E6" w:rsidRPr="004713FD" w:rsidRDefault="001220E6" w:rsidP="001220E6">
      <w:pPr>
        <w:numPr>
          <w:ilvl w:val="0"/>
          <w:numId w:val="43"/>
        </w:numPr>
        <w:rPr>
          <w:lang/>
        </w:rPr>
      </w:pPr>
      <w:r w:rsidRPr="004713FD">
        <w:rPr>
          <w:lang/>
        </w:rPr>
        <w:t>Hỗ trợ nhiều chức năng</w:t>
      </w:r>
      <w:r w:rsidR="00A214AF" w:rsidRPr="004713FD">
        <w:rPr>
          <w:lang/>
        </w:rPr>
        <w:t xml:space="preserve"> </w:t>
      </w:r>
      <w:r w:rsidRPr="004713FD">
        <w:rPr>
          <w:lang/>
        </w:rPr>
        <w:t xml:space="preserve"> phù hợp với thực </w:t>
      </w:r>
      <w:r w:rsidR="00A214AF" w:rsidRPr="004713FD">
        <w:rPr>
          <w:lang/>
        </w:rPr>
        <w:t>tế của việc tìm kiếm thông tin, và quản lý</w:t>
      </w:r>
    </w:p>
    <w:p w14:paraId="53660596" w14:textId="77777777" w:rsidR="001220E6" w:rsidRPr="004713FD" w:rsidRDefault="001220E6" w:rsidP="001220E6">
      <w:pPr>
        <w:numPr>
          <w:ilvl w:val="0"/>
          <w:numId w:val="43"/>
        </w:numPr>
        <w:rPr>
          <w:lang/>
        </w:rPr>
      </w:pPr>
      <w:r w:rsidRPr="004713FD">
        <w:rPr>
          <w:lang/>
        </w:rPr>
        <w:t>Dễ dàng sử dụng và quản lý.</w:t>
      </w:r>
    </w:p>
    <w:p w14:paraId="3E4BB2E1" w14:textId="77777777" w:rsidR="001220E6" w:rsidRPr="004713FD" w:rsidRDefault="001220E6" w:rsidP="001220E6">
      <w:pPr>
        <w:numPr>
          <w:ilvl w:val="0"/>
          <w:numId w:val="42"/>
        </w:numPr>
        <w:rPr>
          <w:b/>
          <w:bCs/>
          <w:lang/>
        </w:rPr>
      </w:pPr>
      <w:r w:rsidRPr="004713FD">
        <w:rPr>
          <w:b/>
          <w:bCs/>
          <w:lang/>
        </w:rPr>
        <w:t xml:space="preserve">  </w:t>
      </w:r>
      <w:bookmarkStart w:id="38" w:name="_Toc49363212"/>
      <w:r w:rsidRPr="004713FD">
        <w:rPr>
          <w:b/>
          <w:bCs/>
          <w:lang/>
        </w:rPr>
        <w:t>Khuyết điểm:</w:t>
      </w:r>
      <w:bookmarkEnd w:id="38"/>
    </w:p>
    <w:p w14:paraId="791A26E5" w14:textId="5DA4053A" w:rsidR="001220E6" w:rsidRPr="004713FD" w:rsidRDefault="001220E6" w:rsidP="001220E6">
      <w:pPr>
        <w:numPr>
          <w:ilvl w:val="0"/>
          <w:numId w:val="43"/>
        </w:numPr>
        <w:rPr>
          <w:lang/>
        </w:rPr>
      </w:pPr>
      <w:r w:rsidRPr="004713FD">
        <w:rPr>
          <w:lang/>
        </w:rPr>
        <w:t xml:space="preserve">Do thời gian nghiên cứu có hạn và khả năng còn hạn chế nên một số </w:t>
      </w:r>
      <w:r w:rsidR="00A214AF" w:rsidRPr="004713FD">
        <w:rPr>
          <w:lang/>
        </w:rPr>
        <w:t>hệ thống vẫn còn nhiều thiếu sót và chưa được hoàn chỉnh như mong muốn.</w:t>
      </w:r>
    </w:p>
    <w:p w14:paraId="7B531221" w14:textId="77777777" w:rsidR="001220E6" w:rsidRPr="004713FD" w:rsidRDefault="001220E6" w:rsidP="001220E6">
      <w:pPr>
        <w:numPr>
          <w:ilvl w:val="0"/>
          <w:numId w:val="43"/>
        </w:numPr>
        <w:rPr>
          <w:lang/>
        </w:rPr>
      </w:pPr>
      <w:r w:rsidRPr="004713FD">
        <w:rPr>
          <w:lang/>
        </w:rPr>
        <w:t>Một số chức năng còn chưa hoạt động ổn định.</w:t>
      </w:r>
    </w:p>
    <w:p w14:paraId="3CEB6E68" w14:textId="6B219BD4" w:rsidR="001220E6" w:rsidRPr="004713FD" w:rsidRDefault="00A214AF" w:rsidP="001220E6">
      <w:pPr>
        <w:numPr>
          <w:ilvl w:val="0"/>
          <w:numId w:val="43"/>
        </w:numPr>
        <w:rPr>
          <w:lang/>
        </w:rPr>
      </w:pPr>
      <w:r w:rsidRPr="004713FD">
        <w:rPr>
          <w:lang/>
        </w:rPr>
        <w:t>Chưa giải quyết giải quết được các</w:t>
      </w:r>
      <w:r w:rsidR="001220E6" w:rsidRPr="004713FD">
        <w:rPr>
          <w:lang/>
        </w:rPr>
        <w:t xml:space="preserve"> vấn đề n</w:t>
      </w:r>
      <w:r w:rsidRPr="004713FD">
        <w:rPr>
          <w:lang/>
        </w:rPr>
        <w:t>ảy sinh trong quá trình thực hiện của ứng dụng</w:t>
      </w:r>
    </w:p>
    <w:p w14:paraId="2EF74D58" w14:textId="4FDD9BDB" w:rsidR="001220E6" w:rsidRPr="004713FD" w:rsidRDefault="001220E6" w:rsidP="001220E6">
      <w:pPr>
        <w:numPr>
          <w:ilvl w:val="0"/>
          <w:numId w:val="43"/>
        </w:numPr>
        <w:rPr>
          <w:lang/>
        </w:rPr>
      </w:pPr>
      <w:r w:rsidRPr="004713FD">
        <w:rPr>
          <w:lang/>
        </w:rPr>
        <w:t>Chương trình chưa có tính thẩm mỹ cao</w:t>
      </w:r>
    </w:p>
    <w:p w14:paraId="605F0055" w14:textId="77777777" w:rsidR="001220E6" w:rsidRPr="004713FD" w:rsidRDefault="001220E6" w:rsidP="001220E6">
      <w:pPr>
        <w:numPr>
          <w:ilvl w:val="0"/>
          <w:numId w:val="42"/>
        </w:numPr>
        <w:rPr>
          <w:b/>
          <w:bCs/>
          <w:lang/>
        </w:rPr>
      </w:pPr>
      <w:r w:rsidRPr="004713FD">
        <w:rPr>
          <w:b/>
          <w:bCs/>
          <w:lang/>
        </w:rPr>
        <w:t xml:space="preserve"> </w:t>
      </w:r>
      <w:bookmarkStart w:id="39" w:name="_Toc49363213"/>
      <w:r w:rsidRPr="004713FD">
        <w:rPr>
          <w:b/>
          <w:bCs/>
          <w:lang/>
        </w:rPr>
        <w:t>Hướng phát triển của phần mềm :</w:t>
      </w:r>
      <w:bookmarkEnd w:id="39"/>
    </w:p>
    <w:p w14:paraId="379CB524" w14:textId="1CE841F1" w:rsidR="001220E6" w:rsidRPr="004713FD" w:rsidRDefault="001220E6" w:rsidP="001220E6">
      <w:pPr>
        <w:numPr>
          <w:ilvl w:val="0"/>
          <w:numId w:val="43"/>
        </w:numPr>
        <w:rPr>
          <w:lang/>
        </w:rPr>
      </w:pPr>
      <w:r w:rsidRPr="004713FD">
        <w:rPr>
          <w:lang/>
        </w:rPr>
        <w:t>Tìm hiểu và hoàn thiện một số chức năn</w:t>
      </w:r>
      <w:r w:rsidR="00A214AF" w:rsidRPr="004713FD">
        <w:rPr>
          <w:lang/>
        </w:rPr>
        <w:t>g chưa thực hiện trong ứng dụng</w:t>
      </w:r>
    </w:p>
    <w:p w14:paraId="0363FC05" w14:textId="6D462A28" w:rsidR="00A214AF" w:rsidRPr="004713FD" w:rsidRDefault="00A214AF" w:rsidP="001220E6">
      <w:pPr>
        <w:numPr>
          <w:ilvl w:val="0"/>
          <w:numId w:val="43"/>
        </w:numPr>
        <w:rPr>
          <w:lang/>
        </w:rPr>
      </w:pPr>
      <w:r w:rsidRPr="004713FD">
        <w:rPr>
          <w:lang/>
        </w:rPr>
        <w:t>Hoàn thiện và tối ưu hóa ứng dụng</w:t>
      </w:r>
    </w:p>
    <w:p w14:paraId="153679B8" w14:textId="77777777" w:rsidR="00A214AF" w:rsidRPr="004713FD" w:rsidRDefault="00A214AF" w:rsidP="00A214AF">
      <w:pPr>
        <w:ind w:left="1170" w:firstLine="0"/>
        <w:rPr>
          <w:lang/>
        </w:rPr>
      </w:pPr>
    </w:p>
    <w:p w14:paraId="0A00AAF5" w14:textId="77777777" w:rsidR="001220E6" w:rsidRPr="004713FD" w:rsidRDefault="001220E6" w:rsidP="00A214AF">
      <w:pPr>
        <w:ind w:firstLine="0"/>
        <w:rPr>
          <w:b/>
          <w:lang/>
        </w:rPr>
      </w:pPr>
      <w:r w:rsidRPr="004713FD">
        <w:rPr>
          <w:b/>
          <w:lang/>
        </w:rPr>
        <w:br w:type="page"/>
      </w:r>
    </w:p>
    <w:p w14:paraId="75082E6F" w14:textId="77777777" w:rsidR="001220E6" w:rsidRPr="004713FD" w:rsidRDefault="001220E6" w:rsidP="001220E6">
      <w:pPr>
        <w:rPr>
          <w:lang/>
        </w:rPr>
      </w:pPr>
    </w:p>
    <w:p w14:paraId="4E677099" w14:textId="77777777" w:rsidR="00183230" w:rsidRPr="004713FD" w:rsidRDefault="00183230">
      <w:pPr>
        <w:spacing w:before="0" w:line="240" w:lineRule="auto"/>
        <w:ind w:firstLine="0"/>
        <w:jc w:val="left"/>
        <w:rPr>
          <w:b/>
          <w:bCs/>
          <w:caps/>
          <w:kern w:val="32"/>
          <w:lang w:val="vi-VN"/>
        </w:rPr>
      </w:pPr>
      <w:r w:rsidRPr="004713FD">
        <w:rPr>
          <w:lang w:val="vi-VN"/>
        </w:rPr>
        <w:br w:type="page"/>
      </w:r>
    </w:p>
    <w:p w14:paraId="71577E29" w14:textId="0124A922" w:rsidR="000726E0" w:rsidRPr="004713FD" w:rsidRDefault="000726E0" w:rsidP="00122D9F">
      <w:pPr>
        <w:pStyle w:val="Heading1"/>
        <w:numPr>
          <w:ilvl w:val="0"/>
          <w:numId w:val="0"/>
        </w:numPr>
        <w:rPr>
          <w:rFonts w:cs="Times New Roman"/>
          <w:sz w:val="26"/>
          <w:szCs w:val="26"/>
          <w:lang w:val="vi-VN"/>
        </w:rPr>
      </w:pPr>
      <w:bookmarkStart w:id="40" w:name="_Toc76674945"/>
      <w:r w:rsidRPr="004713FD">
        <w:rPr>
          <w:rFonts w:cs="Times New Roman"/>
          <w:sz w:val="26"/>
          <w:szCs w:val="26"/>
          <w:lang w:val="vi-VN"/>
        </w:rPr>
        <w:lastRenderedPageBreak/>
        <w:t>TÀI LIỆU THAM KHẢO</w:t>
      </w:r>
      <w:bookmarkEnd w:id="33"/>
      <w:bookmarkEnd w:id="40"/>
    </w:p>
    <w:p w14:paraId="65E8400A" w14:textId="77777777" w:rsidR="00A214AF" w:rsidRPr="004713FD" w:rsidRDefault="00A214AF" w:rsidP="00A214AF">
      <w:pPr>
        <w:rPr>
          <w:lang w:val="vi-VN"/>
        </w:rPr>
      </w:pPr>
    </w:p>
    <w:p w14:paraId="7E6409D5" w14:textId="77777777" w:rsidR="00E9156E" w:rsidRPr="004713FD" w:rsidRDefault="00E9156E">
      <w:pPr>
        <w:spacing w:before="0" w:after="0" w:line="240" w:lineRule="auto"/>
        <w:ind w:firstLine="0"/>
        <w:jc w:val="left"/>
        <w:rPr>
          <w:b/>
          <w:bCs/>
          <w:caps/>
          <w:kern w:val="32"/>
          <w:lang w:val="vi-VN"/>
        </w:rPr>
      </w:pPr>
      <w:r w:rsidRPr="004713FD">
        <w:rPr>
          <w:lang w:val="vi-VN"/>
        </w:rPr>
        <w:br w:type="page"/>
      </w:r>
    </w:p>
    <w:p w14:paraId="3417731D" w14:textId="34716CB4" w:rsidR="00E43E9F" w:rsidRPr="004713FD" w:rsidRDefault="00E43E9F" w:rsidP="00E43E9F">
      <w:pPr>
        <w:pStyle w:val="Heading1"/>
        <w:numPr>
          <w:ilvl w:val="0"/>
          <w:numId w:val="0"/>
        </w:numPr>
        <w:rPr>
          <w:rFonts w:cs="Times New Roman"/>
          <w:sz w:val="26"/>
          <w:szCs w:val="26"/>
          <w:lang w:val="vi-VN"/>
        </w:rPr>
      </w:pPr>
      <w:bookmarkStart w:id="41" w:name="_Toc76674946"/>
      <w:r w:rsidRPr="004713FD">
        <w:rPr>
          <w:rFonts w:cs="Times New Roman"/>
          <w:sz w:val="26"/>
          <w:szCs w:val="26"/>
          <w:lang w:val="vi-VN"/>
        </w:rPr>
        <w:lastRenderedPageBreak/>
        <w:t>PHỤ LỤC (nếu có)</w:t>
      </w:r>
      <w:bookmarkEnd w:id="41"/>
    </w:p>
    <w:p w14:paraId="53B9E8BE" w14:textId="7C610D24" w:rsidR="00C62AFC" w:rsidRPr="004713FD" w:rsidRDefault="00C62AFC" w:rsidP="00ED38B5">
      <w:pPr>
        <w:pStyle w:val="EndNoteBibliography"/>
        <w:spacing w:after="120" w:line="360" w:lineRule="auto"/>
        <w:ind w:left="720" w:hanging="720"/>
        <w:rPr>
          <w:lang w:val="vi-VN"/>
        </w:rPr>
      </w:pPr>
    </w:p>
    <w:sectPr w:rsidR="00C62AFC" w:rsidRPr="004713F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E1A742" w14:textId="77777777" w:rsidR="00457D51" w:rsidRDefault="00457D51" w:rsidP="00352F46">
      <w:r>
        <w:separator/>
      </w:r>
    </w:p>
    <w:p w14:paraId="29DA8571" w14:textId="77777777" w:rsidR="00457D51" w:rsidRDefault="00457D51" w:rsidP="00352F46"/>
    <w:p w14:paraId="3F3DFA32" w14:textId="77777777" w:rsidR="00457D51" w:rsidRDefault="00457D51" w:rsidP="00C50F39"/>
    <w:p w14:paraId="47B42834" w14:textId="77777777" w:rsidR="00457D51" w:rsidRDefault="00457D51"/>
  </w:endnote>
  <w:endnote w:type="continuationSeparator" w:id="0">
    <w:p w14:paraId="2A715749" w14:textId="77777777" w:rsidR="00457D51" w:rsidRDefault="00457D51" w:rsidP="00352F46">
      <w:r>
        <w:continuationSeparator/>
      </w:r>
    </w:p>
    <w:p w14:paraId="592E50C1" w14:textId="77777777" w:rsidR="00457D51" w:rsidRDefault="00457D51" w:rsidP="00352F46"/>
    <w:p w14:paraId="60DCCFA8" w14:textId="77777777" w:rsidR="00457D51" w:rsidRDefault="00457D51" w:rsidP="00C50F39"/>
    <w:p w14:paraId="12174E2E" w14:textId="77777777" w:rsidR="00457D51" w:rsidRDefault="00457D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Arial">
    <w:panose1 w:val="020B0604020202020204"/>
    <w:charset w:val="A3"/>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A3"/>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806D43" w:rsidRPr="00871C48" w:rsidRDefault="00806D43">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255DF035" w:rsidR="00806D43" w:rsidRDefault="00806D43">
        <w:pPr>
          <w:pStyle w:val="Footer"/>
          <w:jc w:val="right"/>
        </w:pPr>
        <w:r>
          <w:fldChar w:fldCharType="begin"/>
        </w:r>
        <w:r>
          <w:instrText xml:space="preserve"> PAGE   \* MERGEFORMAT </w:instrText>
        </w:r>
        <w:r>
          <w:fldChar w:fldCharType="separate"/>
        </w:r>
        <w:r w:rsidR="008A1BEF">
          <w:rPr>
            <w:noProof/>
          </w:rPr>
          <w:t>3</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C9D28E" w14:textId="77777777" w:rsidR="00457D51" w:rsidRDefault="00457D51" w:rsidP="00352F46">
      <w:r>
        <w:separator/>
      </w:r>
    </w:p>
  </w:footnote>
  <w:footnote w:type="continuationSeparator" w:id="0">
    <w:p w14:paraId="139D44A6" w14:textId="77777777" w:rsidR="00457D51" w:rsidRDefault="00457D51" w:rsidP="00352F46">
      <w:r>
        <w:continuationSeparator/>
      </w:r>
    </w:p>
    <w:p w14:paraId="135F5EC9" w14:textId="77777777" w:rsidR="00457D51" w:rsidRDefault="00457D51" w:rsidP="00352F46"/>
    <w:p w14:paraId="4CC40DA0" w14:textId="77777777" w:rsidR="00457D51" w:rsidRDefault="00457D51" w:rsidP="00C50F39"/>
    <w:p w14:paraId="184B8D57" w14:textId="77777777" w:rsidR="00457D51" w:rsidRDefault="00457D5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2F771DA"/>
    <w:multiLevelType w:val="hybridMultilevel"/>
    <w:tmpl w:val="2A7063D4"/>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nsid w:val="02F77EE9"/>
    <w:multiLevelType w:val="hybridMultilevel"/>
    <w:tmpl w:val="DA580A12"/>
    <w:lvl w:ilvl="0" w:tplc="EBC443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300397"/>
    <w:multiLevelType w:val="multilevel"/>
    <w:tmpl w:val="D8944656"/>
    <w:lvl w:ilvl="0">
      <w:start w:val="1"/>
      <w:numFmt w:val="decimal"/>
      <w:lvlText w:val="%1."/>
      <w:lvlJc w:val="righ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5">
    <w:nsid w:val="0BD10A52"/>
    <w:multiLevelType w:val="hybridMultilevel"/>
    <w:tmpl w:val="37341A76"/>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6">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nsid w:val="0FF311DF"/>
    <w:multiLevelType w:val="hybridMultilevel"/>
    <w:tmpl w:val="B734D3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nsid w:val="1AF013B2"/>
    <w:multiLevelType w:val="hybridMultilevel"/>
    <w:tmpl w:val="0F28AC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nsid w:val="2BD40E46"/>
    <w:multiLevelType w:val="hybridMultilevel"/>
    <w:tmpl w:val="79669E38"/>
    <w:lvl w:ilvl="0" w:tplc="042A000D">
      <w:start w:val="1"/>
      <w:numFmt w:val="bullet"/>
      <w:lvlText w:val=""/>
      <w:lvlJc w:val="left"/>
      <w:pPr>
        <w:ind w:left="810" w:hanging="360"/>
      </w:pPr>
      <w:rPr>
        <w:rFonts w:ascii="Wingdings" w:hAnsi="Wingdings" w:hint="default"/>
      </w:rPr>
    </w:lvl>
    <w:lvl w:ilvl="1" w:tplc="042A0003" w:tentative="1">
      <w:start w:val="1"/>
      <w:numFmt w:val="bullet"/>
      <w:lvlText w:val="o"/>
      <w:lvlJc w:val="left"/>
      <w:pPr>
        <w:ind w:left="2580" w:hanging="360"/>
      </w:pPr>
      <w:rPr>
        <w:rFonts w:ascii="Courier New" w:hAnsi="Courier New" w:cs="Courier New" w:hint="default"/>
      </w:rPr>
    </w:lvl>
    <w:lvl w:ilvl="2" w:tplc="042A0005" w:tentative="1">
      <w:start w:val="1"/>
      <w:numFmt w:val="bullet"/>
      <w:lvlText w:val=""/>
      <w:lvlJc w:val="left"/>
      <w:pPr>
        <w:ind w:left="3300" w:hanging="360"/>
      </w:pPr>
      <w:rPr>
        <w:rFonts w:ascii="Wingdings" w:hAnsi="Wingdings" w:hint="default"/>
      </w:rPr>
    </w:lvl>
    <w:lvl w:ilvl="3" w:tplc="042A0001" w:tentative="1">
      <w:start w:val="1"/>
      <w:numFmt w:val="bullet"/>
      <w:lvlText w:val=""/>
      <w:lvlJc w:val="left"/>
      <w:pPr>
        <w:ind w:left="4020" w:hanging="360"/>
      </w:pPr>
      <w:rPr>
        <w:rFonts w:ascii="Symbol" w:hAnsi="Symbol" w:hint="default"/>
      </w:rPr>
    </w:lvl>
    <w:lvl w:ilvl="4" w:tplc="042A0003" w:tentative="1">
      <w:start w:val="1"/>
      <w:numFmt w:val="bullet"/>
      <w:lvlText w:val="o"/>
      <w:lvlJc w:val="left"/>
      <w:pPr>
        <w:ind w:left="4740" w:hanging="360"/>
      </w:pPr>
      <w:rPr>
        <w:rFonts w:ascii="Courier New" w:hAnsi="Courier New" w:cs="Courier New" w:hint="default"/>
      </w:rPr>
    </w:lvl>
    <w:lvl w:ilvl="5" w:tplc="042A0005" w:tentative="1">
      <w:start w:val="1"/>
      <w:numFmt w:val="bullet"/>
      <w:lvlText w:val=""/>
      <w:lvlJc w:val="left"/>
      <w:pPr>
        <w:ind w:left="5460" w:hanging="360"/>
      </w:pPr>
      <w:rPr>
        <w:rFonts w:ascii="Wingdings" w:hAnsi="Wingdings" w:hint="default"/>
      </w:rPr>
    </w:lvl>
    <w:lvl w:ilvl="6" w:tplc="042A0001" w:tentative="1">
      <w:start w:val="1"/>
      <w:numFmt w:val="bullet"/>
      <w:lvlText w:val=""/>
      <w:lvlJc w:val="left"/>
      <w:pPr>
        <w:ind w:left="6180" w:hanging="360"/>
      </w:pPr>
      <w:rPr>
        <w:rFonts w:ascii="Symbol" w:hAnsi="Symbol" w:hint="default"/>
      </w:rPr>
    </w:lvl>
    <w:lvl w:ilvl="7" w:tplc="042A0003" w:tentative="1">
      <w:start w:val="1"/>
      <w:numFmt w:val="bullet"/>
      <w:lvlText w:val="o"/>
      <w:lvlJc w:val="left"/>
      <w:pPr>
        <w:ind w:left="6900" w:hanging="360"/>
      </w:pPr>
      <w:rPr>
        <w:rFonts w:ascii="Courier New" w:hAnsi="Courier New" w:cs="Courier New" w:hint="default"/>
      </w:rPr>
    </w:lvl>
    <w:lvl w:ilvl="8" w:tplc="042A0005" w:tentative="1">
      <w:start w:val="1"/>
      <w:numFmt w:val="bullet"/>
      <w:lvlText w:val=""/>
      <w:lvlJc w:val="left"/>
      <w:pPr>
        <w:ind w:left="7620" w:hanging="360"/>
      </w:pPr>
      <w:rPr>
        <w:rFonts w:ascii="Wingdings" w:hAnsi="Wingdings" w:hint="default"/>
      </w:rPr>
    </w:lvl>
  </w:abstractNum>
  <w:abstractNum w:abstractNumId="15">
    <w:nsid w:val="3110789C"/>
    <w:multiLevelType w:val="multilevel"/>
    <w:tmpl w:val="791803D4"/>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31DF03E5"/>
    <w:multiLevelType w:val="multilevel"/>
    <w:tmpl w:val="0DC6BA3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nsid w:val="325A7628"/>
    <w:multiLevelType w:val="hybridMultilevel"/>
    <w:tmpl w:val="D916ABC6"/>
    <w:lvl w:ilvl="0" w:tplc="AE384BA8">
      <w:start w:val="1"/>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20">
    <w:nsid w:val="39AD54CC"/>
    <w:multiLevelType w:val="hybridMultilevel"/>
    <w:tmpl w:val="AE58F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nsid w:val="3E032B64"/>
    <w:multiLevelType w:val="hybridMultilevel"/>
    <w:tmpl w:val="E572E2FE"/>
    <w:lvl w:ilvl="0" w:tplc="AE384BA8">
      <w:start w:val="1"/>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4">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5">
    <w:nsid w:val="550B55A4"/>
    <w:multiLevelType w:val="hybridMultilevel"/>
    <w:tmpl w:val="5510CFDC"/>
    <w:lvl w:ilvl="0" w:tplc="0409000D">
      <w:start w:val="1"/>
      <w:numFmt w:val="bullet"/>
      <w:lvlText w:val=""/>
      <w:lvlJc w:val="left"/>
      <w:pPr>
        <w:ind w:left="720" w:hanging="360"/>
      </w:pPr>
      <w:rPr>
        <w:rFonts w:ascii="Wingdings" w:hAnsi="Wingdings"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107CA4"/>
    <w:multiLevelType w:val="hybridMultilevel"/>
    <w:tmpl w:val="D8A6DBF6"/>
    <w:lvl w:ilvl="0" w:tplc="EBC4438E">
      <w:start w:val="1"/>
      <w:numFmt w:val="bullet"/>
      <w:lvlText w:val="-"/>
      <w:lvlJc w:val="left"/>
      <w:pPr>
        <w:ind w:left="117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593D4E50"/>
    <w:multiLevelType w:val="multilevel"/>
    <w:tmpl w:val="2F183772"/>
    <w:lvl w:ilvl="0">
      <w:start w:val="1"/>
      <w:numFmt w:val="decimal"/>
      <w:lvlText w:val="%1."/>
      <w:lvlJc w:val="left"/>
      <w:pPr>
        <w:ind w:left="1996" w:hanging="360"/>
      </w:pPr>
    </w:lvl>
    <w:lvl w:ilvl="1">
      <w:start w:val="2"/>
      <w:numFmt w:val="decimal"/>
      <w:isLgl/>
      <w:lvlText w:val="%1.%2"/>
      <w:lvlJc w:val="left"/>
      <w:pPr>
        <w:ind w:left="2026" w:hanging="390"/>
      </w:pPr>
      <w:rPr>
        <w:rFonts w:hint="default"/>
      </w:rPr>
    </w:lvl>
    <w:lvl w:ilvl="2">
      <w:start w:val="1"/>
      <w:numFmt w:val="decimal"/>
      <w:isLgl/>
      <w:lvlText w:val="%1.%2.%3"/>
      <w:lvlJc w:val="left"/>
      <w:pPr>
        <w:ind w:left="2356" w:hanging="720"/>
      </w:pPr>
      <w:rPr>
        <w:rFonts w:hint="default"/>
      </w:rPr>
    </w:lvl>
    <w:lvl w:ilvl="3">
      <w:start w:val="1"/>
      <w:numFmt w:val="decimal"/>
      <w:isLgl/>
      <w:lvlText w:val="%1.%2.%3.%4"/>
      <w:lvlJc w:val="left"/>
      <w:pPr>
        <w:ind w:left="2356" w:hanging="720"/>
      </w:pPr>
      <w:rPr>
        <w:rFonts w:hint="default"/>
      </w:rPr>
    </w:lvl>
    <w:lvl w:ilvl="4">
      <w:start w:val="1"/>
      <w:numFmt w:val="decimal"/>
      <w:isLgl/>
      <w:lvlText w:val="%1.%2.%3.%4.%5"/>
      <w:lvlJc w:val="left"/>
      <w:pPr>
        <w:ind w:left="2716" w:hanging="1080"/>
      </w:pPr>
      <w:rPr>
        <w:rFonts w:hint="default"/>
      </w:rPr>
    </w:lvl>
    <w:lvl w:ilvl="5">
      <w:start w:val="1"/>
      <w:numFmt w:val="decimal"/>
      <w:isLgl/>
      <w:lvlText w:val="%1.%2.%3.%4.%5.%6"/>
      <w:lvlJc w:val="left"/>
      <w:pPr>
        <w:ind w:left="3076" w:hanging="1440"/>
      </w:pPr>
      <w:rPr>
        <w:rFonts w:hint="default"/>
      </w:rPr>
    </w:lvl>
    <w:lvl w:ilvl="6">
      <w:start w:val="1"/>
      <w:numFmt w:val="decimal"/>
      <w:isLgl/>
      <w:lvlText w:val="%1.%2.%3.%4.%5.%6.%7"/>
      <w:lvlJc w:val="left"/>
      <w:pPr>
        <w:ind w:left="3076" w:hanging="1440"/>
      </w:pPr>
      <w:rPr>
        <w:rFonts w:hint="default"/>
      </w:rPr>
    </w:lvl>
    <w:lvl w:ilvl="7">
      <w:start w:val="1"/>
      <w:numFmt w:val="decimal"/>
      <w:isLgl/>
      <w:lvlText w:val="%1.%2.%3.%4.%5.%6.%7.%8"/>
      <w:lvlJc w:val="left"/>
      <w:pPr>
        <w:ind w:left="3436" w:hanging="1800"/>
      </w:pPr>
      <w:rPr>
        <w:rFonts w:hint="default"/>
      </w:rPr>
    </w:lvl>
    <w:lvl w:ilvl="8">
      <w:start w:val="1"/>
      <w:numFmt w:val="decimal"/>
      <w:isLgl/>
      <w:lvlText w:val="%1.%2.%3.%4.%5.%6.%7.%8.%9"/>
      <w:lvlJc w:val="left"/>
      <w:pPr>
        <w:ind w:left="3436" w:hanging="1800"/>
      </w:pPr>
      <w:rPr>
        <w:rFonts w:hint="default"/>
      </w:rPr>
    </w:lvl>
  </w:abstractNum>
  <w:abstractNum w:abstractNumId="28">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9">
    <w:nsid w:val="631B6083"/>
    <w:multiLevelType w:val="hybridMultilevel"/>
    <w:tmpl w:val="68C84B76"/>
    <w:lvl w:ilvl="0" w:tplc="EBC443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9CF79CF"/>
    <w:multiLevelType w:val="hybridMultilevel"/>
    <w:tmpl w:val="A8E62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2">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33">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4">
    <w:nsid w:val="72D11371"/>
    <w:multiLevelType w:val="hybridMultilevel"/>
    <w:tmpl w:val="FC4EF650"/>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5">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7">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1"/>
  </w:num>
  <w:num w:numId="2">
    <w:abstractNumId w:val="6"/>
  </w:num>
  <w:num w:numId="3">
    <w:abstractNumId w:val="8"/>
  </w:num>
  <w:num w:numId="4">
    <w:abstractNumId w:val="36"/>
  </w:num>
  <w:num w:numId="5">
    <w:abstractNumId w:val="2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7"/>
  </w:num>
  <w:num w:numId="7">
    <w:abstractNumId w:val="17"/>
  </w:num>
  <w:num w:numId="8">
    <w:abstractNumId w:val="13"/>
  </w:num>
  <w:num w:numId="9">
    <w:abstractNumId w:val="10"/>
  </w:num>
  <w:num w:numId="10">
    <w:abstractNumId w:val="24"/>
  </w:num>
  <w:num w:numId="11">
    <w:abstractNumId w:val="31"/>
  </w:num>
  <w:num w:numId="12">
    <w:abstractNumId w:val="35"/>
  </w:num>
  <w:num w:numId="13">
    <w:abstractNumId w:val="23"/>
  </w:num>
  <w:num w:numId="14">
    <w:abstractNumId w:val="19"/>
  </w:num>
  <w:num w:numId="1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4"/>
  </w:num>
  <w:num w:numId="19">
    <w:abstractNumId w:val="21"/>
  </w:num>
  <w:num w:numId="20">
    <w:abstractNumId w:val="21"/>
  </w:num>
  <w:num w:numId="21">
    <w:abstractNumId w:val="0"/>
  </w:num>
  <w:num w:numId="22">
    <w:abstractNumId w:val="12"/>
  </w:num>
  <w:num w:numId="23">
    <w:abstractNumId w:val="21"/>
  </w:num>
  <w:num w:numId="24">
    <w:abstractNumId w:val="21"/>
  </w:num>
  <w:num w:numId="25">
    <w:abstractNumId w:val="27"/>
  </w:num>
  <w:num w:numId="26">
    <w:abstractNumId w:val="33"/>
  </w:num>
  <w:num w:numId="27">
    <w:abstractNumId w:val="21"/>
  </w:num>
  <w:num w:numId="28">
    <w:abstractNumId w:val="21"/>
  </w:num>
  <w:num w:numId="29">
    <w:abstractNumId w:val="21"/>
  </w:num>
  <w:num w:numId="30">
    <w:abstractNumId w:val="21"/>
  </w:num>
  <w:num w:numId="31">
    <w:abstractNumId w:val="2"/>
  </w:num>
  <w:num w:numId="32">
    <w:abstractNumId w:val="29"/>
  </w:num>
  <w:num w:numId="33">
    <w:abstractNumId w:val="15"/>
  </w:num>
  <w:num w:numId="34">
    <w:abstractNumId w:val="22"/>
  </w:num>
  <w:num w:numId="35">
    <w:abstractNumId w:val="7"/>
  </w:num>
  <w:num w:numId="36">
    <w:abstractNumId w:val="9"/>
  </w:num>
  <w:num w:numId="37">
    <w:abstractNumId w:val="25"/>
  </w:num>
  <w:num w:numId="38">
    <w:abstractNumId w:val="14"/>
  </w:num>
  <w:num w:numId="39">
    <w:abstractNumId w:val="30"/>
  </w:num>
  <w:num w:numId="40">
    <w:abstractNumId w:val="18"/>
  </w:num>
  <w:num w:numId="41">
    <w:abstractNumId w:val="3"/>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16"/>
  </w:num>
  <w:num w:numId="45">
    <w:abstractNumId w:val="5"/>
  </w:num>
  <w:num w:numId="46">
    <w:abstractNumId w:val="1"/>
  </w:num>
  <w:num w:numId="47">
    <w:abstractNumId w:val="34"/>
  </w:num>
  <w:num w:numId="48">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2F1"/>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0EFD"/>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6E5E"/>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6E32"/>
    <w:rsid w:val="001177C9"/>
    <w:rsid w:val="00117815"/>
    <w:rsid w:val="0011782B"/>
    <w:rsid w:val="001178B3"/>
    <w:rsid w:val="00117CC4"/>
    <w:rsid w:val="0012023C"/>
    <w:rsid w:val="00120767"/>
    <w:rsid w:val="00120B93"/>
    <w:rsid w:val="00121099"/>
    <w:rsid w:val="001218FF"/>
    <w:rsid w:val="001220E6"/>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48"/>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0E8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9F7"/>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65E"/>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26A"/>
    <w:rsid w:val="00217426"/>
    <w:rsid w:val="002178DF"/>
    <w:rsid w:val="00220146"/>
    <w:rsid w:val="00221B96"/>
    <w:rsid w:val="00222348"/>
    <w:rsid w:val="002233F1"/>
    <w:rsid w:val="00223575"/>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3548"/>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73E"/>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D9"/>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C7F"/>
    <w:rsid w:val="002E6DF8"/>
    <w:rsid w:val="002E71F2"/>
    <w:rsid w:val="002E770D"/>
    <w:rsid w:val="002F03E1"/>
    <w:rsid w:val="002F096C"/>
    <w:rsid w:val="002F0F12"/>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4DDB"/>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4EC"/>
    <w:rsid w:val="0036259E"/>
    <w:rsid w:val="00362765"/>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262"/>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CE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2FB"/>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3DCC"/>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57D51"/>
    <w:rsid w:val="004600CB"/>
    <w:rsid w:val="004602E4"/>
    <w:rsid w:val="00460DBA"/>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3FD"/>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5FD8"/>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4C4"/>
    <w:rsid w:val="005076A7"/>
    <w:rsid w:val="00510A3B"/>
    <w:rsid w:val="00510A90"/>
    <w:rsid w:val="00511CA1"/>
    <w:rsid w:val="00511D02"/>
    <w:rsid w:val="00512207"/>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70E"/>
    <w:rsid w:val="005209EB"/>
    <w:rsid w:val="00520B75"/>
    <w:rsid w:val="0052194D"/>
    <w:rsid w:val="00521BC7"/>
    <w:rsid w:val="00522D2A"/>
    <w:rsid w:val="00522FC1"/>
    <w:rsid w:val="00523481"/>
    <w:rsid w:val="00523E57"/>
    <w:rsid w:val="005243B9"/>
    <w:rsid w:val="00524464"/>
    <w:rsid w:val="0052508F"/>
    <w:rsid w:val="0052516A"/>
    <w:rsid w:val="005253D6"/>
    <w:rsid w:val="00525D1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160"/>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C6C"/>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5FC7"/>
    <w:rsid w:val="006170A5"/>
    <w:rsid w:val="00617255"/>
    <w:rsid w:val="00617877"/>
    <w:rsid w:val="0062004C"/>
    <w:rsid w:val="00621927"/>
    <w:rsid w:val="00621E34"/>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4BB"/>
    <w:rsid w:val="006347EC"/>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41D"/>
    <w:rsid w:val="00653F8E"/>
    <w:rsid w:val="00655176"/>
    <w:rsid w:val="00655B30"/>
    <w:rsid w:val="00655F17"/>
    <w:rsid w:val="00656445"/>
    <w:rsid w:val="0065651C"/>
    <w:rsid w:val="006566FF"/>
    <w:rsid w:val="00656918"/>
    <w:rsid w:val="00656E2C"/>
    <w:rsid w:val="006576F0"/>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5FB0"/>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0A32"/>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180"/>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1928"/>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9FE"/>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35E"/>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3E9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B7FF9"/>
    <w:rsid w:val="007C0D49"/>
    <w:rsid w:val="007C1614"/>
    <w:rsid w:val="007C1785"/>
    <w:rsid w:val="007C1CAD"/>
    <w:rsid w:val="007C25C2"/>
    <w:rsid w:val="007C2627"/>
    <w:rsid w:val="007C2F7C"/>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83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43"/>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2C00"/>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1BEF"/>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19D7"/>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595"/>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2BE0"/>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586"/>
    <w:rsid w:val="00950DC5"/>
    <w:rsid w:val="00951A74"/>
    <w:rsid w:val="009523F4"/>
    <w:rsid w:val="0095248A"/>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10F"/>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984"/>
    <w:rsid w:val="009C0C29"/>
    <w:rsid w:val="009C0D6A"/>
    <w:rsid w:val="009C1231"/>
    <w:rsid w:val="009C125B"/>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3C3"/>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BD9"/>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14AF"/>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0F3A"/>
    <w:rsid w:val="00A71AD4"/>
    <w:rsid w:val="00A72064"/>
    <w:rsid w:val="00A726FA"/>
    <w:rsid w:val="00A72B6B"/>
    <w:rsid w:val="00A72D33"/>
    <w:rsid w:val="00A72D97"/>
    <w:rsid w:val="00A730A0"/>
    <w:rsid w:val="00A73459"/>
    <w:rsid w:val="00A73E22"/>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86"/>
    <w:rsid w:val="00A874CC"/>
    <w:rsid w:val="00A876D1"/>
    <w:rsid w:val="00A9058F"/>
    <w:rsid w:val="00A908D2"/>
    <w:rsid w:val="00A90DBA"/>
    <w:rsid w:val="00A90EB6"/>
    <w:rsid w:val="00A91852"/>
    <w:rsid w:val="00A92E85"/>
    <w:rsid w:val="00A93007"/>
    <w:rsid w:val="00A935DA"/>
    <w:rsid w:val="00A939AC"/>
    <w:rsid w:val="00A94245"/>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55A"/>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5EF"/>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3F7"/>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7721"/>
    <w:rsid w:val="00AF0023"/>
    <w:rsid w:val="00AF08A0"/>
    <w:rsid w:val="00AF12B8"/>
    <w:rsid w:val="00AF13F5"/>
    <w:rsid w:val="00AF2062"/>
    <w:rsid w:val="00AF262B"/>
    <w:rsid w:val="00AF2EF3"/>
    <w:rsid w:val="00AF31CE"/>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489"/>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731"/>
    <w:rsid w:val="00B26F83"/>
    <w:rsid w:val="00B27F60"/>
    <w:rsid w:val="00B3040F"/>
    <w:rsid w:val="00B30579"/>
    <w:rsid w:val="00B313D8"/>
    <w:rsid w:val="00B31ECB"/>
    <w:rsid w:val="00B328DA"/>
    <w:rsid w:val="00B32CF0"/>
    <w:rsid w:val="00B338E3"/>
    <w:rsid w:val="00B33BC8"/>
    <w:rsid w:val="00B33F6F"/>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D6C"/>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CCF"/>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3FD2"/>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CCF"/>
    <w:rsid w:val="00BB4D09"/>
    <w:rsid w:val="00BB4F39"/>
    <w:rsid w:val="00BB5438"/>
    <w:rsid w:val="00BB584C"/>
    <w:rsid w:val="00BB616C"/>
    <w:rsid w:val="00BB67AB"/>
    <w:rsid w:val="00BB71E4"/>
    <w:rsid w:val="00BB7626"/>
    <w:rsid w:val="00BC02D5"/>
    <w:rsid w:val="00BC037A"/>
    <w:rsid w:val="00BC04A3"/>
    <w:rsid w:val="00BC0972"/>
    <w:rsid w:val="00BC0FAB"/>
    <w:rsid w:val="00BC207D"/>
    <w:rsid w:val="00BC2152"/>
    <w:rsid w:val="00BC2F96"/>
    <w:rsid w:val="00BC300C"/>
    <w:rsid w:val="00BC3198"/>
    <w:rsid w:val="00BC3693"/>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3DD"/>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5468"/>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12C"/>
    <w:rsid w:val="00C44A02"/>
    <w:rsid w:val="00C45980"/>
    <w:rsid w:val="00C45D8C"/>
    <w:rsid w:val="00C45E80"/>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484"/>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47F7"/>
    <w:rsid w:val="00CC56C8"/>
    <w:rsid w:val="00CC6669"/>
    <w:rsid w:val="00CC66F0"/>
    <w:rsid w:val="00CC79CC"/>
    <w:rsid w:val="00CD0149"/>
    <w:rsid w:val="00CD02C9"/>
    <w:rsid w:val="00CD05D7"/>
    <w:rsid w:val="00CD1061"/>
    <w:rsid w:val="00CD1DB7"/>
    <w:rsid w:val="00CD1FC8"/>
    <w:rsid w:val="00CD23CC"/>
    <w:rsid w:val="00CD23DC"/>
    <w:rsid w:val="00CD2896"/>
    <w:rsid w:val="00CD2ACA"/>
    <w:rsid w:val="00CD2D5D"/>
    <w:rsid w:val="00CD3778"/>
    <w:rsid w:val="00CD4A3D"/>
    <w:rsid w:val="00CD57B8"/>
    <w:rsid w:val="00CD7094"/>
    <w:rsid w:val="00CD79E8"/>
    <w:rsid w:val="00CD7ABE"/>
    <w:rsid w:val="00CD7CDE"/>
    <w:rsid w:val="00CE09E0"/>
    <w:rsid w:val="00CE0CDA"/>
    <w:rsid w:val="00CE1048"/>
    <w:rsid w:val="00CE10D7"/>
    <w:rsid w:val="00CE1D8B"/>
    <w:rsid w:val="00CE1F6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4F25"/>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1C0F"/>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1ED2"/>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291"/>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8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0EC"/>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3E"/>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05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40B"/>
    <w:rsid w:val="00F022A5"/>
    <w:rsid w:val="00F03D8F"/>
    <w:rsid w:val="00F0437F"/>
    <w:rsid w:val="00F04E10"/>
    <w:rsid w:val="00F04ED2"/>
    <w:rsid w:val="00F05997"/>
    <w:rsid w:val="00F06012"/>
    <w:rsid w:val="00F0728D"/>
    <w:rsid w:val="00F07429"/>
    <w:rsid w:val="00F07EA4"/>
    <w:rsid w:val="00F1038F"/>
    <w:rsid w:val="00F1061D"/>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32F"/>
    <w:rsid w:val="00F25521"/>
    <w:rsid w:val="00F25877"/>
    <w:rsid w:val="00F267F9"/>
    <w:rsid w:val="00F26A92"/>
    <w:rsid w:val="00F27628"/>
    <w:rsid w:val="00F2795B"/>
    <w:rsid w:val="00F27DDD"/>
    <w:rsid w:val="00F30915"/>
    <w:rsid w:val="00F31151"/>
    <w:rsid w:val="00F31773"/>
    <w:rsid w:val="00F32840"/>
    <w:rsid w:val="00F3329C"/>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19E"/>
    <w:rsid w:val="00F554B6"/>
    <w:rsid w:val="00F5613E"/>
    <w:rsid w:val="00F56AD3"/>
    <w:rsid w:val="00F57B0F"/>
    <w:rsid w:val="00F57B89"/>
    <w:rsid w:val="00F57EC3"/>
    <w:rsid w:val="00F57FA0"/>
    <w:rsid w:val="00F6062D"/>
    <w:rsid w:val="00F60847"/>
    <w:rsid w:val="00F61C49"/>
    <w:rsid w:val="00F62041"/>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8A0"/>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F13"/>
    <w:rsid w:val="00FA7C8E"/>
    <w:rsid w:val="00FB0BC1"/>
    <w:rsid w:val="00FB0C9B"/>
    <w:rsid w:val="00FB2048"/>
    <w:rsid w:val="00FB2256"/>
    <w:rsid w:val="00FB23C8"/>
    <w:rsid w:val="00FB358F"/>
    <w:rsid w:val="00FB391D"/>
    <w:rsid w:val="00FB4D36"/>
    <w:rsid w:val="00FB556B"/>
    <w:rsid w:val="00FB58F7"/>
    <w:rsid w:val="00FB5BF5"/>
    <w:rsid w:val="00FB6372"/>
    <w:rsid w:val="00FB658A"/>
    <w:rsid w:val="00FB6FA0"/>
    <w:rsid w:val="00FB728F"/>
    <w:rsid w:val="00FC0155"/>
    <w:rsid w:val="00FC042F"/>
    <w:rsid w:val="00FC0B3A"/>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0DFD"/>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6CD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B62D6C"/>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qFormat/>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basedOn w:val="DefaultParagraphFont"/>
    <w:link w:val="ListParagraph"/>
    <w:uiPriority w:val="34"/>
    <w:rsid w:val="00CE1F6B"/>
    <w:rPr>
      <w:rFonts w:eastAsia="SimSun"/>
      <w:sz w:val="26"/>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B62D6C"/>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qFormat/>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basedOn w:val="DefaultParagraphFont"/>
    <w:link w:val="ListParagraph"/>
    <w:uiPriority w:val="34"/>
    <w:rsid w:val="00CE1F6B"/>
    <w:rPr>
      <w:rFonts w:eastAsia="SimSun"/>
      <w:sz w:val="2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9774629">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950951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666858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footnotes" Target="footnotes.xml"/><Relationship Id="rId51" Type="http://schemas.openxmlformats.org/officeDocument/2006/relationships/image" Target="media/image40.pn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B0BC7A7-116F-44CE-A6C0-36E56B087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0</Pages>
  <Words>3972</Words>
  <Characters>2264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656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USER</cp:lastModifiedBy>
  <cp:revision>2</cp:revision>
  <cp:lastPrinted>2021-06-02T14:00:00Z</cp:lastPrinted>
  <dcterms:created xsi:type="dcterms:W3CDTF">2021-07-08T16:46:00Z</dcterms:created>
  <dcterms:modified xsi:type="dcterms:W3CDTF">2021-07-08T16:46:00Z</dcterms:modified>
</cp:coreProperties>
</file>